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61265578"/>
        <w:docPartObj>
          <w:docPartGallery w:val="Cover Pages"/>
          <w:docPartUnique/>
        </w:docPartObj>
      </w:sdtPr>
      <w:sdtEndPr/>
      <w:sdtContent>
        <w:p w14:paraId="073D84F6" w14:textId="77777777" w:rsidR="007E025E" w:rsidRDefault="007E025E">
          <w:r>
            <w:rPr>
              <w:noProof/>
              <w:lang w:eastAsia="sl-SI"/>
            </w:rPr>
            <mc:AlternateContent>
              <mc:Choice Requires="wpg">
                <w:drawing>
                  <wp:anchor distT="0" distB="0" distL="114300" distR="114300" simplePos="0" relativeHeight="251658240" behindDoc="1" locked="0" layoutInCell="1" allowOverlap="1" wp14:anchorId="6D18D6BD" wp14:editId="59B39E08">
                    <wp:simplePos x="0" y="0"/>
                    <wp:positionH relativeFrom="page">
                      <wp:align>center</wp:align>
                    </wp:positionH>
                    <wp:positionV relativeFrom="page">
                      <wp:align>center</wp:align>
                    </wp:positionV>
                    <wp:extent cx="6852920" cy="9142730"/>
                    <wp:effectExtent l="0" t="0" r="2540" b="133985"/>
                    <wp:wrapNone/>
                    <wp:docPr id="119" name="Group 1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8DFB45" w14:textId="77777777" w:rsidR="007A7BBE" w:rsidRDefault="007A7BBE">
                                  <w:pPr>
                                    <w:pStyle w:val="Brezrazmikov"/>
                                    <w:rPr>
                                      <w:caps/>
                                      <w:color w:val="FFFFFF" w:themeColor="background1"/>
                                    </w:rPr>
                                  </w:pPr>
                                  <w:r>
                                    <w:rPr>
                                      <w:caps/>
                                      <w:color w:val="FFFFFF" w:themeColor="background1"/>
                                    </w:rPr>
                                    <w:t xml:space="preserve"> |oktober 2021</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577EB20D" w:rsidR="007A7BBE" w:rsidRDefault="009460DE">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Informacijski sistem eDediščina – ISeD Navodila javni del</w:t>
                                      </w:r>
                                    </w:p>
                                  </w:sdtContent>
                                </w:sdt>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ABD3F15" w14:textId="29B9F3B4" w:rsidR="007A7BBE" w:rsidRDefault="007A7BBE">
                                      <w:pPr>
                                        <w:pStyle w:val="Brezrazmikov"/>
                                        <w:spacing w:before="240"/>
                                        <w:rPr>
                                          <w:caps/>
                                          <w:color w:val="242852" w:themeColor="text2"/>
                                          <w:sz w:val="36"/>
                                          <w:szCs w:val="36"/>
                                        </w:rPr>
                                      </w:pPr>
                                      <w:r>
                                        <w:rPr>
                                          <w:caps/>
                                          <w:color w:val="242852" w:themeColor="text2"/>
                                          <w:sz w:val="36"/>
                                          <w:szCs w:val="36"/>
                                        </w:rPr>
                                        <w:t>Navodila za uporabo aplikacije»Moja E-Dediščina« in »Javne obravnav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D18D6BD" id="Group 119" o:spid="_x0000_s1026" alt="&quot;&quot;"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a66ac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629dd1 [3205]" stroked="f" strokeweight="1pt">
                      <v:textbox inset="36pt,14.4pt,36pt,36pt">
                        <w:txbxContent>
                          <w:p w14:paraId="4B8DFB45" w14:textId="77777777" w:rsidR="007A7BBE" w:rsidRDefault="007A7BBE">
                            <w:pPr>
                              <w:pStyle w:val="Brezrazmikov"/>
                              <w:rPr>
                                <w:caps/>
                                <w:color w:val="FFFFFF" w:themeColor="background1"/>
                              </w:rPr>
                            </w:pPr>
                            <w:r>
                              <w:rPr>
                                <w:caps/>
                                <w:color w:val="FFFFFF" w:themeColor="background1"/>
                              </w:rPr>
                              <w:t xml:space="preserve"> |oktober 2021</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577EB20D" w:rsidR="007A7BBE" w:rsidRDefault="009460DE">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Informacijski sistem eDediščina – ISeD Navodila javni del</w:t>
                                </w:r>
                              </w:p>
                            </w:sdtContent>
                          </w:sdt>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ABD3F15" w14:textId="29B9F3B4" w:rsidR="007A7BBE" w:rsidRDefault="007A7BBE">
                                <w:pPr>
                                  <w:pStyle w:val="Brezrazmikov"/>
                                  <w:spacing w:before="240"/>
                                  <w:rPr>
                                    <w:caps/>
                                    <w:color w:val="242852" w:themeColor="text2"/>
                                    <w:sz w:val="36"/>
                                    <w:szCs w:val="36"/>
                                  </w:rPr>
                                </w:pPr>
                                <w:r>
                                  <w:rPr>
                                    <w:caps/>
                                    <w:color w:val="242852" w:themeColor="text2"/>
                                    <w:sz w:val="36"/>
                                    <w:szCs w:val="36"/>
                                  </w:rPr>
                                  <w:t>Navodila za uporabo aplikacije»Moja E-Dediščina« in »Javne obravnave«</w:t>
                                </w:r>
                              </w:p>
                            </w:sdtContent>
                          </w:sdt>
                        </w:txbxContent>
                      </v:textbox>
                    </v:shape>
                    <w10:wrap anchorx="page" anchory="page"/>
                  </v:group>
                </w:pict>
              </mc:Fallback>
            </mc:AlternateContent>
          </w:r>
        </w:p>
        <w:p w14:paraId="5E227448" w14:textId="77777777" w:rsidR="007E025E" w:rsidRDefault="007E025E">
          <w:r>
            <w:br w:type="page"/>
          </w:r>
        </w:p>
      </w:sdtContent>
    </w:sdt>
    <w:sdt>
      <w:sdtPr>
        <w:rPr>
          <w:caps w:val="0"/>
          <w:color w:val="auto"/>
          <w:spacing w:val="0"/>
          <w:sz w:val="20"/>
          <w:szCs w:val="20"/>
        </w:rPr>
        <w:id w:val="1922679649"/>
        <w:docPartObj>
          <w:docPartGallery w:val="Table of Contents"/>
          <w:docPartUnique/>
        </w:docPartObj>
      </w:sdtPr>
      <w:sdtEndPr>
        <w:rPr>
          <w:b/>
          <w:bCs/>
          <w:noProof/>
        </w:rPr>
      </w:sdtEndPr>
      <w:sdtContent>
        <w:p w14:paraId="439A3F02" w14:textId="1F3F92C8" w:rsidR="00351DE8" w:rsidRDefault="00351DE8">
          <w:pPr>
            <w:pStyle w:val="NaslovTOC"/>
          </w:pPr>
          <w:r>
            <w:t>Vsebina kazala</w:t>
          </w:r>
        </w:p>
        <w:p w14:paraId="45A7206C" w14:textId="1468EA8F" w:rsidR="00241D72" w:rsidRDefault="009801B6">
          <w:pPr>
            <w:pStyle w:val="Kazalovsebine1"/>
            <w:tabs>
              <w:tab w:val="right" w:leader="dot" w:pos="9062"/>
            </w:tabs>
            <w:rPr>
              <w:noProof/>
              <w:sz w:val="22"/>
              <w:szCs w:val="22"/>
              <w:lang w:eastAsia="sl-SI"/>
            </w:rPr>
          </w:pPr>
          <w:r>
            <w:fldChar w:fldCharType="begin"/>
          </w:r>
          <w:r>
            <w:instrText xml:space="preserve"> TOC \o "1-6" \h \z \u </w:instrText>
          </w:r>
          <w:r>
            <w:fldChar w:fldCharType="separate"/>
          </w:r>
          <w:hyperlink w:anchor="_Toc89960224" w:history="1">
            <w:r w:rsidR="00241D72" w:rsidRPr="00530E1A">
              <w:rPr>
                <w:rStyle w:val="Hiperpovezava"/>
                <w:noProof/>
              </w:rPr>
              <w:t>Uvod</w:t>
            </w:r>
            <w:r w:rsidR="00241D72">
              <w:rPr>
                <w:noProof/>
                <w:webHidden/>
              </w:rPr>
              <w:tab/>
            </w:r>
            <w:r w:rsidR="00241D72">
              <w:rPr>
                <w:noProof/>
                <w:webHidden/>
              </w:rPr>
              <w:fldChar w:fldCharType="begin"/>
            </w:r>
            <w:r w:rsidR="00241D72">
              <w:rPr>
                <w:noProof/>
                <w:webHidden/>
              </w:rPr>
              <w:instrText xml:space="preserve"> PAGEREF _Toc89960224 \h </w:instrText>
            </w:r>
            <w:r w:rsidR="00241D72">
              <w:rPr>
                <w:noProof/>
                <w:webHidden/>
              </w:rPr>
            </w:r>
            <w:r w:rsidR="00241D72">
              <w:rPr>
                <w:noProof/>
                <w:webHidden/>
              </w:rPr>
              <w:fldChar w:fldCharType="separate"/>
            </w:r>
            <w:r w:rsidR="00241D72">
              <w:rPr>
                <w:noProof/>
                <w:webHidden/>
              </w:rPr>
              <w:t>4</w:t>
            </w:r>
            <w:r w:rsidR="00241D72">
              <w:rPr>
                <w:noProof/>
                <w:webHidden/>
              </w:rPr>
              <w:fldChar w:fldCharType="end"/>
            </w:r>
          </w:hyperlink>
        </w:p>
        <w:p w14:paraId="3793A72A" w14:textId="09EA9392" w:rsidR="00241D72" w:rsidRDefault="0049491E">
          <w:pPr>
            <w:pStyle w:val="Kazalovsebine1"/>
            <w:tabs>
              <w:tab w:val="right" w:leader="dot" w:pos="9062"/>
            </w:tabs>
            <w:rPr>
              <w:noProof/>
              <w:sz w:val="22"/>
              <w:szCs w:val="22"/>
              <w:lang w:eastAsia="sl-SI"/>
            </w:rPr>
          </w:pPr>
          <w:hyperlink w:anchor="_Toc89960225" w:history="1">
            <w:r w:rsidR="00241D72" w:rsidRPr="00530E1A">
              <w:rPr>
                <w:rStyle w:val="Hiperpovezava"/>
                <w:noProof/>
              </w:rPr>
              <w:t>Moja e-Dediščina</w:t>
            </w:r>
            <w:r w:rsidR="00241D72">
              <w:rPr>
                <w:noProof/>
                <w:webHidden/>
              </w:rPr>
              <w:tab/>
            </w:r>
            <w:r w:rsidR="00241D72">
              <w:rPr>
                <w:noProof/>
                <w:webHidden/>
              </w:rPr>
              <w:fldChar w:fldCharType="begin"/>
            </w:r>
            <w:r w:rsidR="00241D72">
              <w:rPr>
                <w:noProof/>
                <w:webHidden/>
              </w:rPr>
              <w:instrText xml:space="preserve"> PAGEREF _Toc89960225 \h </w:instrText>
            </w:r>
            <w:r w:rsidR="00241D72">
              <w:rPr>
                <w:noProof/>
                <w:webHidden/>
              </w:rPr>
            </w:r>
            <w:r w:rsidR="00241D72">
              <w:rPr>
                <w:noProof/>
                <w:webHidden/>
              </w:rPr>
              <w:fldChar w:fldCharType="separate"/>
            </w:r>
            <w:r w:rsidR="00241D72">
              <w:rPr>
                <w:noProof/>
                <w:webHidden/>
              </w:rPr>
              <w:t>5</w:t>
            </w:r>
            <w:r w:rsidR="00241D72">
              <w:rPr>
                <w:noProof/>
                <w:webHidden/>
              </w:rPr>
              <w:fldChar w:fldCharType="end"/>
            </w:r>
          </w:hyperlink>
        </w:p>
        <w:p w14:paraId="3680C2D6" w14:textId="4852C670" w:rsidR="00241D72" w:rsidRDefault="0049491E">
          <w:pPr>
            <w:pStyle w:val="Kazalovsebine2"/>
            <w:tabs>
              <w:tab w:val="right" w:leader="dot" w:pos="9062"/>
            </w:tabs>
            <w:rPr>
              <w:noProof/>
              <w:sz w:val="22"/>
              <w:szCs w:val="22"/>
              <w:lang w:eastAsia="sl-SI"/>
            </w:rPr>
          </w:pPr>
          <w:hyperlink w:anchor="_Toc89960226" w:history="1">
            <w:r w:rsidR="00241D72" w:rsidRPr="00530E1A">
              <w:rPr>
                <w:rStyle w:val="Hiperpovezava"/>
                <w:noProof/>
              </w:rPr>
              <w:t>Domača plošča uporabnika</w:t>
            </w:r>
            <w:r w:rsidR="00241D72">
              <w:rPr>
                <w:noProof/>
                <w:webHidden/>
              </w:rPr>
              <w:tab/>
            </w:r>
            <w:r w:rsidR="00241D72">
              <w:rPr>
                <w:noProof/>
                <w:webHidden/>
              </w:rPr>
              <w:fldChar w:fldCharType="begin"/>
            </w:r>
            <w:r w:rsidR="00241D72">
              <w:rPr>
                <w:noProof/>
                <w:webHidden/>
              </w:rPr>
              <w:instrText xml:space="preserve"> PAGEREF _Toc89960226 \h </w:instrText>
            </w:r>
            <w:r w:rsidR="00241D72">
              <w:rPr>
                <w:noProof/>
                <w:webHidden/>
              </w:rPr>
            </w:r>
            <w:r w:rsidR="00241D72">
              <w:rPr>
                <w:noProof/>
                <w:webHidden/>
              </w:rPr>
              <w:fldChar w:fldCharType="separate"/>
            </w:r>
            <w:r w:rsidR="00241D72">
              <w:rPr>
                <w:noProof/>
                <w:webHidden/>
              </w:rPr>
              <w:t>5</w:t>
            </w:r>
            <w:r w:rsidR="00241D72">
              <w:rPr>
                <w:noProof/>
                <w:webHidden/>
              </w:rPr>
              <w:fldChar w:fldCharType="end"/>
            </w:r>
          </w:hyperlink>
        </w:p>
        <w:p w14:paraId="04BF57A6" w14:textId="44AA7EC5" w:rsidR="00241D72" w:rsidRDefault="0049491E">
          <w:pPr>
            <w:pStyle w:val="Kazalovsebine3"/>
            <w:tabs>
              <w:tab w:val="right" w:leader="dot" w:pos="9062"/>
            </w:tabs>
            <w:rPr>
              <w:noProof/>
              <w:sz w:val="22"/>
              <w:szCs w:val="22"/>
              <w:lang w:eastAsia="sl-SI"/>
            </w:rPr>
          </w:pPr>
          <w:hyperlink w:anchor="_Toc89960227" w:history="1">
            <w:r w:rsidR="00241D72" w:rsidRPr="00530E1A">
              <w:rPr>
                <w:rStyle w:val="Hiperpovezava"/>
                <w:noProof/>
              </w:rPr>
              <w:t>Obvestila</w:t>
            </w:r>
            <w:r w:rsidR="00241D72">
              <w:rPr>
                <w:noProof/>
                <w:webHidden/>
              </w:rPr>
              <w:tab/>
            </w:r>
            <w:r w:rsidR="00241D72">
              <w:rPr>
                <w:noProof/>
                <w:webHidden/>
              </w:rPr>
              <w:fldChar w:fldCharType="begin"/>
            </w:r>
            <w:r w:rsidR="00241D72">
              <w:rPr>
                <w:noProof/>
                <w:webHidden/>
              </w:rPr>
              <w:instrText xml:space="preserve"> PAGEREF _Toc89960227 \h </w:instrText>
            </w:r>
            <w:r w:rsidR="00241D72">
              <w:rPr>
                <w:noProof/>
                <w:webHidden/>
              </w:rPr>
            </w:r>
            <w:r w:rsidR="00241D72">
              <w:rPr>
                <w:noProof/>
                <w:webHidden/>
              </w:rPr>
              <w:fldChar w:fldCharType="separate"/>
            </w:r>
            <w:r w:rsidR="00241D72">
              <w:rPr>
                <w:noProof/>
                <w:webHidden/>
              </w:rPr>
              <w:t>5</w:t>
            </w:r>
            <w:r w:rsidR="00241D72">
              <w:rPr>
                <w:noProof/>
                <w:webHidden/>
              </w:rPr>
              <w:fldChar w:fldCharType="end"/>
            </w:r>
          </w:hyperlink>
        </w:p>
        <w:p w14:paraId="3B922EDB" w14:textId="077B168E" w:rsidR="00241D72" w:rsidRDefault="0049491E">
          <w:pPr>
            <w:pStyle w:val="Kazalovsebine3"/>
            <w:tabs>
              <w:tab w:val="right" w:leader="dot" w:pos="9062"/>
            </w:tabs>
            <w:rPr>
              <w:noProof/>
              <w:sz w:val="22"/>
              <w:szCs w:val="22"/>
              <w:lang w:eastAsia="sl-SI"/>
            </w:rPr>
          </w:pPr>
          <w:hyperlink w:anchor="_Toc89960228" w:history="1">
            <w:r w:rsidR="00241D72" w:rsidRPr="00530E1A">
              <w:rPr>
                <w:rStyle w:val="Hiperpovezava"/>
                <w:noProof/>
              </w:rPr>
              <w:t>Pobude</w:t>
            </w:r>
            <w:r w:rsidR="00241D72">
              <w:rPr>
                <w:noProof/>
                <w:webHidden/>
              </w:rPr>
              <w:tab/>
            </w:r>
            <w:r w:rsidR="00241D72">
              <w:rPr>
                <w:noProof/>
                <w:webHidden/>
              </w:rPr>
              <w:fldChar w:fldCharType="begin"/>
            </w:r>
            <w:r w:rsidR="00241D72">
              <w:rPr>
                <w:noProof/>
                <w:webHidden/>
              </w:rPr>
              <w:instrText xml:space="preserve"> PAGEREF _Toc89960228 \h </w:instrText>
            </w:r>
            <w:r w:rsidR="00241D72">
              <w:rPr>
                <w:noProof/>
                <w:webHidden/>
              </w:rPr>
            </w:r>
            <w:r w:rsidR="00241D72">
              <w:rPr>
                <w:noProof/>
                <w:webHidden/>
              </w:rPr>
              <w:fldChar w:fldCharType="separate"/>
            </w:r>
            <w:r w:rsidR="00241D72">
              <w:rPr>
                <w:noProof/>
                <w:webHidden/>
              </w:rPr>
              <w:t>5</w:t>
            </w:r>
            <w:r w:rsidR="00241D72">
              <w:rPr>
                <w:noProof/>
                <w:webHidden/>
              </w:rPr>
              <w:fldChar w:fldCharType="end"/>
            </w:r>
          </w:hyperlink>
        </w:p>
        <w:p w14:paraId="721C6032" w14:textId="1C71D433" w:rsidR="00241D72" w:rsidRDefault="0049491E">
          <w:pPr>
            <w:pStyle w:val="Kazalovsebine4"/>
            <w:tabs>
              <w:tab w:val="right" w:leader="dot" w:pos="9062"/>
            </w:tabs>
            <w:rPr>
              <w:noProof/>
              <w:sz w:val="22"/>
              <w:szCs w:val="22"/>
              <w:lang w:eastAsia="sl-SI"/>
            </w:rPr>
          </w:pPr>
          <w:hyperlink w:anchor="_Toc89960229" w:history="1">
            <w:r w:rsidR="00241D72" w:rsidRPr="00530E1A">
              <w:rPr>
                <w:rStyle w:val="Hiperpovezava"/>
                <w:noProof/>
              </w:rPr>
              <w:t>Nova pobuda</w:t>
            </w:r>
            <w:r w:rsidR="00241D72">
              <w:rPr>
                <w:noProof/>
                <w:webHidden/>
              </w:rPr>
              <w:tab/>
            </w:r>
            <w:r w:rsidR="00241D72">
              <w:rPr>
                <w:noProof/>
                <w:webHidden/>
              </w:rPr>
              <w:fldChar w:fldCharType="begin"/>
            </w:r>
            <w:r w:rsidR="00241D72">
              <w:rPr>
                <w:noProof/>
                <w:webHidden/>
              </w:rPr>
              <w:instrText xml:space="preserve"> PAGEREF _Toc89960229 \h </w:instrText>
            </w:r>
            <w:r w:rsidR="00241D72">
              <w:rPr>
                <w:noProof/>
                <w:webHidden/>
              </w:rPr>
            </w:r>
            <w:r w:rsidR="00241D72">
              <w:rPr>
                <w:noProof/>
                <w:webHidden/>
              </w:rPr>
              <w:fldChar w:fldCharType="separate"/>
            </w:r>
            <w:r w:rsidR="00241D72">
              <w:rPr>
                <w:noProof/>
                <w:webHidden/>
              </w:rPr>
              <w:t>5</w:t>
            </w:r>
            <w:r w:rsidR="00241D72">
              <w:rPr>
                <w:noProof/>
                <w:webHidden/>
              </w:rPr>
              <w:fldChar w:fldCharType="end"/>
            </w:r>
          </w:hyperlink>
        </w:p>
        <w:p w14:paraId="45A359CC" w14:textId="60D40670" w:rsidR="00241D72" w:rsidRDefault="0049491E">
          <w:pPr>
            <w:pStyle w:val="Kazalovsebine4"/>
            <w:tabs>
              <w:tab w:val="right" w:leader="dot" w:pos="9062"/>
            </w:tabs>
            <w:rPr>
              <w:noProof/>
              <w:sz w:val="22"/>
              <w:szCs w:val="22"/>
              <w:lang w:eastAsia="sl-SI"/>
            </w:rPr>
          </w:pPr>
          <w:hyperlink w:anchor="_Toc89960230" w:history="1">
            <w:r w:rsidR="00241D72" w:rsidRPr="00530E1A">
              <w:rPr>
                <w:rStyle w:val="Hiperpovezava"/>
                <w:noProof/>
              </w:rPr>
              <w:t>Pobude v pripravi</w:t>
            </w:r>
            <w:r w:rsidR="00241D72">
              <w:rPr>
                <w:noProof/>
                <w:webHidden/>
              </w:rPr>
              <w:tab/>
            </w:r>
            <w:r w:rsidR="00241D72">
              <w:rPr>
                <w:noProof/>
                <w:webHidden/>
              </w:rPr>
              <w:fldChar w:fldCharType="begin"/>
            </w:r>
            <w:r w:rsidR="00241D72">
              <w:rPr>
                <w:noProof/>
                <w:webHidden/>
              </w:rPr>
              <w:instrText xml:space="preserve"> PAGEREF _Toc89960230 \h </w:instrText>
            </w:r>
            <w:r w:rsidR="00241D72">
              <w:rPr>
                <w:noProof/>
                <w:webHidden/>
              </w:rPr>
            </w:r>
            <w:r w:rsidR="00241D72">
              <w:rPr>
                <w:noProof/>
                <w:webHidden/>
              </w:rPr>
              <w:fldChar w:fldCharType="separate"/>
            </w:r>
            <w:r w:rsidR="00241D72">
              <w:rPr>
                <w:noProof/>
                <w:webHidden/>
              </w:rPr>
              <w:t>5</w:t>
            </w:r>
            <w:r w:rsidR="00241D72">
              <w:rPr>
                <w:noProof/>
                <w:webHidden/>
              </w:rPr>
              <w:fldChar w:fldCharType="end"/>
            </w:r>
          </w:hyperlink>
        </w:p>
        <w:p w14:paraId="26B8B5DC" w14:textId="2A95FA55" w:rsidR="00241D72" w:rsidRDefault="0049491E">
          <w:pPr>
            <w:pStyle w:val="Kazalovsebine4"/>
            <w:tabs>
              <w:tab w:val="right" w:leader="dot" w:pos="9062"/>
            </w:tabs>
            <w:rPr>
              <w:noProof/>
              <w:sz w:val="22"/>
              <w:szCs w:val="22"/>
              <w:lang w:eastAsia="sl-SI"/>
            </w:rPr>
          </w:pPr>
          <w:hyperlink w:anchor="_Toc89960231" w:history="1">
            <w:r w:rsidR="00241D72" w:rsidRPr="00530E1A">
              <w:rPr>
                <w:rStyle w:val="Hiperpovezava"/>
                <w:noProof/>
              </w:rPr>
              <w:t>Oddane pobude</w:t>
            </w:r>
            <w:r w:rsidR="00241D72">
              <w:rPr>
                <w:noProof/>
                <w:webHidden/>
              </w:rPr>
              <w:tab/>
            </w:r>
            <w:r w:rsidR="00241D72">
              <w:rPr>
                <w:noProof/>
                <w:webHidden/>
              </w:rPr>
              <w:fldChar w:fldCharType="begin"/>
            </w:r>
            <w:r w:rsidR="00241D72">
              <w:rPr>
                <w:noProof/>
                <w:webHidden/>
              </w:rPr>
              <w:instrText xml:space="preserve"> PAGEREF _Toc89960231 \h </w:instrText>
            </w:r>
            <w:r w:rsidR="00241D72">
              <w:rPr>
                <w:noProof/>
                <w:webHidden/>
              </w:rPr>
            </w:r>
            <w:r w:rsidR="00241D72">
              <w:rPr>
                <w:noProof/>
                <w:webHidden/>
              </w:rPr>
              <w:fldChar w:fldCharType="separate"/>
            </w:r>
            <w:r w:rsidR="00241D72">
              <w:rPr>
                <w:noProof/>
                <w:webHidden/>
              </w:rPr>
              <w:t>5</w:t>
            </w:r>
            <w:r w:rsidR="00241D72">
              <w:rPr>
                <w:noProof/>
                <w:webHidden/>
              </w:rPr>
              <w:fldChar w:fldCharType="end"/>
            </w:r>
          </w:hyperlink>
        </w:p>
        <w:p w14:paraId="17258F18" w14:textId="01CC9737" w:rsidR="00241D72" w:rsidRDefault="0049491E">
          <w:pPr>
            <w:pStyle w:val="Kazalovsebine3"/>
            <w:tabs>
              <w:tab w:val="right" w:leader="dot" w:pos="9062"/>
            </w:tabs>
            <w:rPr>
              <w:noProof/>
              <w:sz w:val="22"/>
              <w:szCs w:val="22"/>
              <w:lang w:eastAsia="sl-SI"/>
            </w:rPr>
          </w:pPr>
          <w:hyperlink w:anchor="_Toc89960232" w:history="1">
            <w:r w:rsidR="00241D72" w:rsidRPr="00530E1A">
              <w:rPr>
                <w:rStyle w:val="Hiperpovezava"/>
                <w:noProof/>
              </w:rPr>
              <w:t>Vloge</w:t>
            </w:r>
            <w:r w:rsidR="00241D72">
              <w:rPr>
                <w:noProof/>
                <w:webHidden/>
              </w:rPr>
              <w:tab/>
            </w:r>
            <w:r w:rsidR="00241D72">
              <w:rPr>
                <w:noProof/>
                <w:webHidden/>
              </w:rPr>
              <w:fldChar w:fldCharType="begin"/>
            </w:r>
            <w:r w:rsidR="00241D72">
              <w:rPr>
                <w:noProof/>
                <w:webHidden/>
              </w:rPr>
              <w:instrText xml:space="preserve"> PAGEREF _Toc89960232 \h </w:instrText>
            </w:r>
            <w:r w:rsidR="00241D72">
              <w:rPr>
                <w:noProof/>
                <w:webHidden/>
              </w:rPr>
            </w:r>
            <w:r w:rsidR="00241D72">
              <w:rPr>
                <w:noProof/>
                <w:webHidden/>
              </w:rPr>
              <w:fldChar w:fldCharType="separate"/>
            </w:r>
            <w:r w:rsidR="00241D72">
              <w:rPr>
                <w:noProof/>
                <w:webHidden/>
              </w:rPr>
              <w:t>6</w:t>
            </w:r>
            <w:r w:rsidR="00241D72">
              <w:rPr>
                <w:noProof/>
                <w:webHidden/>
              </w:rPr>
              <w:fldChar w:fldCharType="end"/>
            </w:r>
          </w:hyperlink>
        </w:p>
        <w:p w14:paraId="16EF3ADA" w14:textId="384DB397" w:rsidR="00241D72" w:rsidRDefault="0049491E">
          <w:pPr>
            <w:pStyle w:val="Kazalovsebine4"/>
            <w:tabs>
              <w:tab w:val="right" w:leader="dot" w:pos="9062"/>
            </w:tabs>
            <w:rPr>
              <w:noProof/>
              <w:sz w:val="22"/>
              <w:szCs w:val="22"/>
              <w:lang w:eastAsia="sl-SI"/>
            </w:rPr>
          </w:pPr>
          <w:hyperlink w:anchor="_Toc89960233" w:history="1">
            <w:r w:rsidR="00241D72" w:rsidRPr="00530E1A">
              <w:rPr>
                <w:rStyle w:val="Hiperpovezava"/>
                <w:noProof/>
              </w:rPr>
              <w:t>Nova vloga</w:t>
            </w:r>
            <w:r w:rsidR="00241D72">
              <w:rPr>
                <w:noProof/>
                <w:webHidden/>
              </w:rPr>
              <w:tab/>
            </w:r>
            <w:r w:rsidR="00241D72">
              <w:rPr>
                <w:noProof/>
                <w:webHidden/>
              </w:rPr>
              <w:fldChar w:fldCharType="begin"/>
            </w:r>
            <w:r w:rsidR="00241D72">
              <w:rPr>
                <w:noProof/>
                <w:webHidden/>
              </w:rPr>
              <w:instrText xml:space="preserve"> PAGEREF _Toc89960233 \h </w:instrText>
            </w:r>
            <w:r w:rsidR="00241D72">
              <w:rPr>
                <w:noProof/>
                <w:webHidden/>
              </w:rPr>
            </w:r>
            <w:r w:rsidR="00241D72">
              <w:rPr>
                <w:noProof/>
                <w:webHidden/>
              </w:rPr>
              <w:fldChar w:fldCharType="separate"/>
            </w:r>
            <w:r w:rsidR="00241D72">
              <w:rPr>
                <w:noProof/>
                <w:webHidden/>
              </w:rPr>
              <w:t>6</w:t>
            </w:r>
            <w:r w:rsidR="00241D72">
              <w:rPr>
                <w:noProof/>
                <w:webHidden/>
              </w:rPr>
              <w:fldChar w:fldCharType="end"/>
            </w:r>
          </w:hyperlink>
        </w:p>
        <w:p w14:paraId="72B17A56" w14:textId="31354FFB" w:rsidR="00241D72" w:rsidRDefault="0049491E">
          <w:pPr>
            <w:pStyle w:val="Kazalovsebine4"/>
            <w:tabs>
              <w:tab w:val="right" w:leader="dot" w:pos="9062"/>
            </w:tabs>
            <w:rPr>
              <w:noProof/>
              <w:sz w:val="22"/>
              <w:szCs w:val="22"/>
              <w:lang w:eastAsia="sl-SI"/>
            </w:rPr>
          </w:pPr>
          <w:hyperlink w:anchor="_Toc89960234" w:history="1">
            <w:r w:rsidR="00241D72" w:rsidRPr="00530E1A">
              <w:rPr>
                <w:rStyle w:val="Hiperpovezava"/>
                <w:noProof/>
              </w:rPr>
              <w:t>Vloge v pripravi</w:t>
            </w:r>
            <w:r w:rsidR="00241D72">
              <w:rPr>
                <w:noProof/>
                <w:webHidden/>
              </w:rPr>
              <w:tab/>
            </w:r>
            <w:r w:rsidR="00241D72">
              <w:rPr>
                <w:noProof/>
                <w:webHidden/>
              </w:rPr>
              <w:fldChar w:fldCharType="begin"/>
            </w:r>
            <w:r w:rsidR="00241D72">
              <w:rPr>
                <w:noProof/>
                <w:webHidden/>
              </w:rPr>
              <w:instrText xml:space="preserve"> PAGEREF _Toc89960234 \h </w:instrText>
            </w:r>
            <w:r w:rsidR="00241D72">
              <w:rPr>
                <w:noProof/>
                <w:webHidden/>
              </w:rPr>
            </w:r>
            <w:r w:rsidR="00241D72">
              <w:rPr>
                <w:noProof/>
                <w:webHidden/>
              </w:rPr>
              <w:fldChar w:fldCharType="separate"/>
            </w:r>
            <w:r w:rsidR="00241D72">
              <w:rPr>
                <w:noProof/>
                <w:webHidden/>
              </w:rPr>
              <w:t>6</w:t>
            </w:r>
            <w:r w:rsidR="00241D72">
              <w:rPr>
                <w:noProof/>
                <w:webHidden/>
              </w:rPr>
              <w:fldChar w:fldCharType="end"/>
            </w:r>
          </w:hyperlink>
        </w:p>
        <w:p w14:paraId="1DAF177A" w14:textId="4B0D9433" w:rsidR="00241D72" w:rsidRDefault="0049491E">
          <w:pPr>
            <w:pStyle w:val="Kazalovsebine4"/>
            <w:tabs>
              <w:tab w:val="right" w:leader="dot" w:pos="9062"/>
            </w:tabs>
            <w:rPr>
              <w:noProof/>
              <w:sz w:val="22"/>
              <w:szCs w:val="22"/>
              <w:lang w:eastAsia="sl-SI"/>
            </w:rPr>
          </w:pPr>
          <w:hyperlink w:anchor="_Toc89960235" w:history="1">
            <w:r w:rsidR="00241D72" w:rsidRPr="00530E1A">
              <w:rPr>
                <w:rStyle w:val="Hiperpovezava"/>
                <w:noProof/>
              </w:rPr>
              <w:t>Oddane vloge</w:t>
            </w:r>
            <w:r w:rsidR="00241D72">
              <w:rPr>
                <w:noProof/>
                <w:webHidden/>
              </w:rPr>
              <w:tab/>
            </w:r>
            <w:r w:rsidR="00241D72">
              <w:rPr>
                <w:noProof/>
                <w:webHidden/>
              </w:rPr>
              <w:fldChar w:fldCharType="begin"/>
            </w:r>
            <w:r w:rsidR="00241D72">
              <w:rPr>
                <w:noProof/>
                <w:webHidden/>
              </w:rPr>
              <w:instrText xml:space="preserve"> PAGEREF _Toc89960235 \h </w:instrText>
            </w:r>
            <w:r w:rsidR="00241D72">
              <w:rPr>
                <w:noProof/>
                <w:webHidden/>
              </w:rPr>
            </w:r>
            <w:r w:rsidR="00241D72">
              <w:rPr>
                <w:noProof/>
                <w:webHidden/>
              </w:rPr>
              <w:fldChar w:fldCharType="separate"/>
            </w:r>
            <w:r w:rsidR="00241D72">
              <w:rPr>
                <w:noProof/>
                <w:webHidden/>
              </w:rPr>
              <w:t>6</w:t>
            </w:r>
            <w:r w:rsidR="00241D72">
              <w:rPr>
                <w:noProof/>
                <w:webHidden/>
              </w:rPr>
              <w:fldChar w:fldCharType="end"/>
            </w:r>
          </w:hyperlink>
        </w:p>
        <w:p w14:paraId="61245BE4" w14:textId="7B718968" w:rsidR="00241D72" w:rsidRDefault="0049491E">
          <w:pPr>
            <w:pStyle w:val="Kazalovsebine3"/>
            <w:tabs>
              <w:tab w:val="right" w:leader="dot" w:pos="9062"/>
            </w:tabs>
            <w:rPr>
              <w:noProof/>
              <w:sz w:val="22"/>
              <w:szCs w:val="22"/>
              <w:lang w:eastAsia="sl-SI"/>
            </w:rPr>
          </w:pPr>
          <w:hyperlink w:anchor="_Toc89960236" w:history="1">
            <w:r w:rsidR="00241D72" w:rsidRPr="00530E1A">
              <w:rPr>
                <w:rStyle w:val="Hiperpovezava"/>
                <w:noProof/>
              </w:rPr>
              <w:t>Mnenja</w:t>
            </w:r>
            <w:r w:rsidR="00241D72">
              <w:rPr>
                <w:noProof/>
                <w:webHidden/>
              </w:rPr>
              <w:tab/>
            </w:r>
            <w:r w:rsidR="00241D72">
              <w:rPr>
                <w:noProof/>
                <w:webHidden/>
              </w:rPr>
              <w:fldChar w:fldCharType="begin"/>
            </w:r>
            <w:r w:rsidR="00241D72">
              <w:rPr>
                <w:noProof/>
                <w:webHidden/>
              </w:rPr>
              <w:instrText xml:space="preserve"> PAGEREF _Toc89960236 \h </w:instrText>
            </w:r>
            <w:r w:rsidR="00241D72">
              <w:rPr>
                <w:noProof/>
                <w:webHidden/>
              </w:rPr>
            </w:r>
            <w:r w:rsidR="00241D72">
              <w:rPr>
                <w:noProof/>
                <w:webHidden/>
              </w:rPr>
              <w:fldChar w:fldCharType="separate"/>
            </w:r>
            <w:r w:rsidR="00241D72">
              <w:rPr>
                <w:noProof/>
                <w:webHidden/>
              </w:rPr>
              <w:t>6</w:t>
            </w:r>
            <w:r w:rsidR="00241D72">
              <w:rPr>
                <w:noProof/>
                <w:webHidden/>
              </w:rPr>
              <w:fldChar w:fldCharType="end"/>
            </w:r>
          </w:hyperlink>
        </w:p>
        <w:p w14:paraId="4AE618FD" w14:textId="2E7CCBF1" w:rsidR="00241D72" w:rsidRDefault="0049491E">
          <w:pPr>
            <w:pStyle w:val="Kazalovsebine4"/>
            <w:tabs>
              <w:tab w:val="right" w:leader="dot" w:pos="9062"/>
            </w:tabs>
            <w:rPr>
              <w:noProof/>
              <w:sz w:val="22"/>
              <w:szCs w:val="22"/>
              <w:lang w:eastAsia="sl-SI"/>
            </w:rPr>
          </w:pPr>
          <w:hyperlink w:anchor="_Toc89960237" w:history="1">
            <w:r w:rsidR="00241D72" w:rsidRPr="00530E1A">
              <w:rPr>
                <w:rStyle w:val="Hiperpovezava"/>
                <w:noProof/>
              </w:rPr>
              <w:t>Mnenja v pripravi</w:t>
            </w:r>
            <w:r w:rsidR="00241D72">
              <w:rPr>
                <w:noProof/>
                <w:webHidden/>
              </w:rPr>
              <w:tab/>
            </w:r>
            <w:r w:rsidR="00241D72">
              <w:rPr>
                <w:noProof/>
                <w:webHidden/>
              </w:rPr>
              <w:fldChar w:fldCharType="begin"/>
            </w:r>
            <w:r w:rsidR="00241D72">
              <w:rPr>
                <w:noProof/>
                <w:webHidden/>
              </w:rPr>
              <w:instrText xml:space="preserve"> PAGEREF _Toc89960237 \h </w:instrText>
            </w:r>
            <w:r w:rsidR="00241D72">
              <w:rPr>
                <w:noProof/>
                <w:webHidden/>
              </w:rPr>
            </w:r>
            <w:r w:rsidR="00241D72">
              <w:rPr>
                <w:noProof/>
                <w:webHidden/>
              </w:rPr>
              <w:fldChar w:fldCharType="separate"/>
            </w:r>
            <w:r w:rsidR="00241D72">
              <w:rPr>
                <w:noProof/>
                <w:webHidden/>
              </w:rPr>
              <w:t>6</w:t>
            </w:r>
            <w:r w:rsidR="00241D72">
              <w:rPr>
                <w:noProof/>
                <w:webHidden/>
              </w:rPr>
              <w:fldChar w:fldCharType="end"/>
            </w:r>
          </w:hyperlink>
        </w:p>
        <w:p w14:paraId="78596F9C" w14:textId="0DFDAAAF" w:rsidR="00241D72" w:rsidRDefault="0049491E">
          <w:pPr>
            <w:pStyle w:val="Kazalovsebine4"/>
            <w:tabs>
              <w:tab w:val="right" w:leader="dot" w:pos="9062"/>
            </w:tabs>
            <w:rPr>
              <w:noProof/>
              <w:sz w:val="22"/>
              <w:szCs w:val="22"/>
              <w:lang w:eastAsia="sl-SI"/>
            </w:rPr>
          </w:pPr>
          <w:hyperlink w:anchor="_Toc89960238" w:history="1">
            <w:r w:rsidR="00241D72" w:rsidRPr="00530E1A">
              <w:rPr>
                <w:rStyle w:val="Hiperpovezava"/>
                <w:noProof/>
              </w:rPr>
              <w:t>Oddana mnenja</w:t>
            </w:r>
            <w:r w:rsidR="00241D72">
              <w:rPr>
                <w:noProof/>
                <w:webHidden/>
              </w:rPr>
              <w:tab/>
            </w:r>
            <w:r w:rsidR="00241D72">
              <w:rPr>
                <w:noProof/>
                <w:webHidden/>
              </w:rPr>
              <w:fldChar w:fldCharType="begin"/>
            </w:r>
            <w:r w:rsidR="00241D72">
              <w:rPr>
                <w:noProof/>
                <w:webHidden/>
              </w:rPr>
              <w:instrText xml:space="preserve"> PAGEREF _Toc89960238 \h </w:instrText>
            </w:r>
            <w:r w:rsidR="00241D72">
              <w:rPr>
                <w:noProof/>
                <w:webHidden/>
              </w:rPr>
            </w:r>
            <w:r w:rsidR="00241D72">
              <w:rPr>
                <w:noProof/>
                <w:webHidden/>
              </w:rPr>
              <w:fldChar w:fldCharType="separate"/>
            </w:r>
            <w:r w:rsidR="00241D72">
              <w:rPr>
                <w:noProof/>
                <w:webHidden/>
              </w:rPr>
              <w:t>6</w:t>
            </w:r>
            <w:r w:rsidR="00241D72">
              <w:rPr>
                <w:noProof/>
                <w:webHidden/>
              </w:rPr>
              <w:fldChar w:fldCharType="end"/>
            </w:r>
          </w:hyperlink>
        </w:p>
        <w:p w14:paraId="1A1B9B60" w14:textId="7083C850" w:rsidR="00241D72" w:rsidRDefault="0049491E">
          <w:pPr>
            <w:pStyle w:val="Kazalovsebine3"/>
            <w:tabs>
              <w:tab w:val="right" w:leader="dot" w:pos="9062"/>
            </w:tabs>
            <w:rPr>
              <w:noProof/>
              <w:sz w:val="22"/>
              <w:szCs w:val="22"/>
              <w:lang w:eastAsia="sl-SI"/>
            </w:rPr>
          </w:pPr>
          <w:hyperlink w:anchor="_Toc89960239" w:history="1">
            <w:r w:rsidR="00241D72" w:rsidRPr="00530E1A">
              <w:rPr>
                <w:rStyle w:val="Hiperpovezava"/>
                <w:noProof/>
              </w:rPr>
              <w:t>Koristne povezave</w:t>
            </w:r>
            <w:r w:rsidR="00241D72">
              <w:rPr>
                <w:noProof/>
                <w:webHidden/>
              </w:rPr>
              <w:tab/>
            </w:r>
            <w:r w:rsidR="00241D72">
              <w:rPr>
                <w:noProof/>
                <w:webHidden/>
              </w:rPr>
              <w:fldChar w:fldCharType="begin"/>
            </w:r>
            <w:r w:rsidR="00241D72">
              <w:rPr>
                <w:noProof/>
                <w:webHidden/>
              </w:rPr>
              <w:instrText xml:space="preserve"> PAGEREF _Toc89960239 \h </w:instrText>
            </w:r>
            <w:r w:rsidR="00241D72">
              <w:rPr>
                <w:noProof/>
                <w:webHidden/>
              </w:rPr>
            </w:r>
            <w:r w:rsidR="00241D72">
              <w:rPr>
                <w:noProof/>
                <w:webHidden/>
              </w:rPr>
              <w:fldChar w:fldCharType="separate"/>
            </w:r>
            <w:r w:rsidR="00241D72">
              <w:rPr>
                <w:noProof/>
                <w:webHidden/>
              </w:rPr>
              <w:t>7</w:t>
            </w:r>
            <w:r w:rsidR="00241D72">
              <w:rPr>
                <w:noProof/>
                <w:webHidden/>
              </w:rPr>
              <w:fldChar w:fldCharType="end"/>
            </w:r>
          </w:hyperlink>
        </w:p>
        <w:p w14:paraId="30247456" w14:textId="2665A147" w:rsidR="00241D72" w:rsidRDefault="0049491E">
          <w:pPr>
            <w:pStyle w:val="Kazalovsebine2"/>
            <w:tabs>
              <w:tab w:val="right" w:leader="dot" w:pos="9062"/>
            </w:tabs>
            <w:rPr>
              <w:noProof/>
              <w:sz w:val="22"/>
              <w:szCs w:val="22"/>
              <w:lang w:eastAsia="sl-SI"/>
            </w:rPr>
          </w:pPr>
          <w:hyperlink w:anchor="_Toc89960240" w:history="1">
            <w:r w:rsidR="00241D72" w:rsidRPr="00530E1A">
              <w:rPr>
                <w:rStyle w:val="Hiperpovezava"/>
                <w:noProof/>
              </w:rPr>
              <w:t>Pobude</w:t>
            </w:r>
            <w:r w:rsidR="00241D72">
              <w:rPr>
                <w:noProof/>
                <w:webHidden/>
              </w:rPr>
              <w:tab/>
            </w:r>
            <w:r w:rsidR="00241D72">
              <w:rPr>
                <w:noProof/>
                <w:webHidden/>
              </w:rPr>
              <w:fldChar w:fldCharType="begin"/>
            </w:r>
            <w:r w:rsidR="00241D72">
              <w:rPr>
                <w:noProof/>
                <w:webHidden/>
              </w:rPr>
              <w:instrText xml:space="preserve"> PAGEREF _Toc89960240 \h </w:instrText>
            </w:r>
            <w:r w:rsidR="00241D72">
              <w:rPr>
                <w:noProof/>
                <w:webHidden/>
              </w:rPr>
            </w:r>
            <w:r w:rsidR="00241D72">
              <w:rPr>
                <w:noProof/>
                <w:webHidden/>
              </w:rPr>
              <w:fldChar w:fldCharType="separate"/>
            </w:r>
            <w:r w:rsidR="00241D72">
              <w:rPr>
                <w:noProof/>
                <w:webHidden/>
              </w:rPr>
              <w:t>7</w:t>
            </w:r>
            <w:r w:rsidR="00241D72">
              <w:rPr>
                <w:noProof/>
                <w:webHidden/>
              </w:rPr>
              <w:fldChar w:fldCharType="end"/>
            </w:r>
          </w:hyperlink>
        </w:p>
        <w:p w14:paraId="018FE582" w14:textId="4553C439" w:rsidR="00241D72" w:rsidRDefault="0049491E">
          <w:pPr>
            <w:pStyle w:val="Kazalovsebine3"/>
            <w:tabs>
              <w:tab w:val="right" w:leader="dot" w:pos="9062"/>
            </w:tabs>
            <w:rPr>
              <w:noProof/>
              <w:sz w:val="22"/>
              <w:szCs w:val="22"/>
              <w:lang w:eastAsia="sl-SI"/>
            </w:rPr>
          </w:pPr>
          <w:hyperlink w:anchor="_Toc89960241" w:history="1">
            <w:r w:rsidR="00241D72" w:rsidRPr="00530E1A">
              <w:rPr>
                <w:rStyle w:val="Hiperpovezava"/>
                <w:noProof/>
                <w:lang w:eastAsia="sl-SI"/>
              </w:rPr>
              <w:t>Iskalnik pobud</w:t>
            </w:r>
            <w:r w:rsidR="00241D72">
              <w:rPr>
                <w:noProof/>
                <w:webHidden/>
              </w:rPr>
              <w:tab/>
            </w:r>
            <w:r w:rsidR="00241D72">
              <w:rPr>
                <w:noProof/>
                <w:webHidden/>
              </w:rPr>
              <w:fldChar w:fldCharType="begin"/>
            </w:r>
            <w:r w:rsidR="00241D72">
              <w:rPr>
                <w:noProof/>
                <w:webHidden/>
              </w:rPr>
              <w:instrText xml:space="preserve"> PAGEREF _Toc89960241 \h </w:instrText>
            </w:r>
            <w:r w:rsidR="00241D72">
              <w:rPr>
                <w:noProof/>
                <w:webHidden/>
              </w:rPr>
            </w:r>
            <w:r w:rsidR="00241D72">
              <w:rPr>
                <w:noProof/>
                <w:webHidden/>
              </w:rPr>
              <w:fldChar w:fldCharType="separate"/>
            </w:r>
            <w:r w:rsidR="00241D72">
              <w:rPr>
                <w:noProof/>
                <w:webHidden/>
              </w:rPr>
              <w:t>7</w:t>
            </w:r>
            <w:r w:rsidR="00241D72">
              <w:rPr>
                <w:noProof/>
                <w:webHidden/>
              </w:rPr>
              <w:fldChar w:fldCharType="end"/>
            </w:r>
          </w:hyperlink>
        </w:p>
        <w:p w14:paraId="08644CAD" w14:textId="5AA2C00E" w:rsidR="00241D72" w:rsidRDefault="0049491E">
          <w:pPr>
            <w:pStyle w:val="Kazalovsebine4"/>
            <w:tabs>
              <w:tab w:val="right" w:leader="dot" w:pos="9062"/>
            </w:tabs>
            <w:rPr>
              <w:noProof/>
              <w:sz w:val="22"/>
              <w:szCs w:val="22"/>
              <w:lang w:eastAsia="sl-SI"/>
            </w:rPr>
          </w:pPr>
          <w:hyperlink w:anchor="_Toc89960242" w:history="1">
            <w:r w:rsidR="00241D72" w:rsidRPr="00530E1A">
              <w:rPr>
                <w:rStyle w:val="Hiperpovezava"/>
                <w:noProof/>
                <w:lang w:eastAsia="sl-SI"/>
              </w:rPr>
              <w:t>Seznam pobud</w:t>
            </w:r>
            <w:r w:rsidR="00241D72">
              <w:rPr>
                <w:noProof/>
                <w:webHidden/>
              </w:rPr>
              <w:tab/>
            </w:r>
            <w:r w:rsidR="00241D72">
              <w:rPr>
                <w:noProof/>
                <w:webHidden/>
              </w:rPr>
              <w:fldChar w:fldCharType="begin"/>
            </w:r>
            <w:r w:rsidR="00241D72">
              <w:rPr>
                <w:noProof/>
                <w:webHidden/>
              </w:rPr>
              <w:instrText xml:space="preserve"> PAGEREF _Toc89960242 \h </w:instrText>
            </w:r>
            <w:r w:rsidR="00241D72">
              <w:rPr>
                <w:noProof/>
                <w:webHidden/>
              </w:rPr>
            </w:r>
            <w:r w:rsidR="00241D72">
              <w:rPr>
                <w:noProof/>
                <w:webHidden/>
              </w:rPr>
              <w:fldChar w:fldCharType="separate"/>
            </w:r>
            <w:r w:rsidR="00241D72">
              <w:rPr>
                <w:noProof/>
                <w:webHidden/>
              </w:rPr>
              <w:t>7</w:t>
            </w:r>
            <w:r w:rsidR="00241D72">
              <w:rPr>
                <w:noProof/>
                <w:webHidden/>
              </w:rPr>
              <w:fldChar w:fldCharType="end"/>
            </w:r>
          </w:hyperlink>
        </w:p>
        <w:p w14:paraId="0ADE2EEA" w14:textId="10AF172B" w:rsidR="00241D72" w:rsidRDefault="0049491E">
          <w:pPr>
            <w:pStyle w:val="Kazalovsebine4"/>
            <w:tabs>
              <w:tab w:val="right" w:leader="dot" w:pos="9062"/>
            </w:tabs>
            <w:rPr>
              <w:noProof/>
              <w:sz w:val="22"/>
              <w:szCs w:val="22"/>
              <w:lang w:eastAsia="sl-SI"/>
            </w:rPr>
          </w:pPr>
          <w:hyperlink w:anchor="_Toc89960243" w:history="1">
            <w:r w:rsidR="00241D72" w:rsidRPr="00530E1A">
              <w:rPr>
                <w:rStyle w:val="Hiperpovezava"/>
                <w:noProof/>
                <w:lang w:eastAsia="sl-SI"/>
              </w:rPr>
              <w:t>Omejevanje rezultatov iskanja</w:t>
            </w:r>
            <w:r w:rsidR="00241D72">
              <w:rPr>
                <w:noProof/>
                <w:webHidden/>
              </w:rPr>
              <w:tab/>
            </w:r>
            <w:r w:rsidR="00241D72">
              <w:rPr>
                <w:noProof/>
                <w:webHidden/>
              </w:rPr>
              <w:fldChar w:fldCharType="begin"/>
            </w:r>
            <w:r w:rsidR="00241D72">
              <w:rPr>
                <w:noProof/>
                <w:webHidden/>
              </w:rPr>
              <w:instrText xml:space="preserve"> PAGEREF _Toc89960243 \h </w:instrText>
            </w:r>
            <w:r w:rsidR="00241D72">
              <w:rPr>
                <w:noProof/>
                <w:webHidden/>
              </w:rPr>
            </w:r>
            <w:r w:rsidR="00241D72">
              <w:rPr>
                <w:noProof/>
                <w:webHidden/>
              </w:rPr>
              <w:fldChar w:fldCharType="separate"/>
            </w:r>
            <w:r w:rsidR="00241D72">
              <w:rPr>
                <w:noProof/>
                <w:webHidden/>
              </w:rPr>
              <w:t>7</w:t>
            </w:r>
            <w:r w:rsidR="00241D72">
              <w:rPr>
                <w:noProof/>
                <w:webHidden/>
              </w:rPr>
              <w:fldChar w:fldCharType="end"/>
            </w:r>
          </w:hyperlink>
        </w:p>
        <w:p w14:paraId="08BA907B" w14:textId="33856D3C" w:rsidR="00241D72" w:rsidRDefault="0049491E">
          <w:pPr>
            <w:pStyle w:val="Kazalovsebine4"/>
            <w:tabs>
              <w:tab w:val="right" w:leader="dot" w:pos="9062"/>
            </w:tabs>
            <w:rPr>
              <w:noProof/>
              <w:sz w:val="22"/>
              <w:szCs w:val="22"/>
              <w:lang w:eastAsia="sl-SI"/>
            </w:rPr>
          </w:pPr>
          <w:hyperlink w:anchor="_Toc89960244" w:history="1">
            <w:r w:rsidR="00241D72" w:rsidRPr="00530E1A">
              <w:rPr>
                <w:rStyle w:val="Hiperpovezava"/>
                <w:noProof/>
                <w:lang w:eastAsia="sl-SI"/>
              </w:rPr>
              <w:t>Nova pobuda</w:t>
            </w:r>
            <w:r w:rsidR="00241D72">
              <w:rPr>
                <w:noProof/>
                <w:webHidden/>
              </w:rPr>
              <w:tab/>
            </w:r>
            <w:r w:rsidR="00241D72">
              <w:rPr>
                <w:noProof/>
                <w:webHidden/>
              </w:rPr>
              <w:fldChar w:fldCharType="begin"/>
            </w:r>
            <w:r w:rsidR="00241D72">
              <w:rPr>
                <w:noProof/>
                <w:webHidden/>
              </w:rPr>
              <w:instrText xml:space="preserve"> PAGEREF _Toc89960244 \h </w:instrText>
            </w:r>
            <w:r w:rsidR="00241D72">
              <w:rPr>
                <w:noProof/>
                <w:webHidden/>
              </w:rPr>
            </w:r>
            <w:r w:rsidR="00241D72">
              <w:rPr>
                <w:noProof/>
                <w:webHidden/>
              </w:rPr>
              <w:fldChar w:fldCharType="separate"/>
            </w:r>
            <w:r w:rsidR="00241D72">
              <w:rPr>
                <w:noProof/>
                <w:webHidden/>
              </w:rPr>
              <w:t>7</w:t>
            </w:r>
            <w:r w:rsidR="00241D72">
              <w:rPr>
                <w:noProof/>
                <w:webHidden/>
              </w:rPr>
              <w:fldChar w:fldCharType="end"/>
            </w:r>
          </w:hyperlink>
        </w:p>
        <w:p w14:paraId="784562C2" w14:textId="26D7ED36" w:rsidR="00241D72" w:rsidRDefault="0049491E">
          <w:pPr>
            <w:pStyle w:val="Kazalovsebine3"/>
            <w:tabs>
              <w:tab w:val="right" w:leader="dot" w:pos="9062"/>
            </w:tabs>
            <w:rPr>
              <w:noProof/>
              <w:sz w:val="22"/>
              <w:szCs w:val="22"/>
              <w:lang w:eastAsia="sl-SI"/>
            </w:rPr>
          </w:pPr>
          <w:hyperlink w:anchor="_Toc89960245" w:history="1">
            <w:r w:rsidR="00241D72" w:rsidRPr="00530E1A">
              <w:rPr>
                <w:rStyle w:val="Hiperpovezava"/>
                <w:noProof/>
              </w:rPr>
              <w:t>Delo s pobudo</w:t>
            </w:r>
            <w:r w:rsidR="00241D72">
              <w:rPr>
                <w:noProof/>
                <w:webHidden/>
              </w:rPr>
              <w:tab/>
            </w:r>
            <w:r w:rsidR="00241D72">
              <w:rPr>
                <w:noProof/>
                <w:webHidden/>
              </w:rPr>
              <w:fldChar w:fldCharType="begin"/>
            </w:r>
            <w:r w:rsidR="00241D72">
              <w:rPr>
                <w:noProof/>
                <w:webHidden/>
              </w:rPr>
              <w:instrText xml:space="preserve"> PAGEREF _Toc89960245 \h </w:instrText>
            </w:r>
            <w:r w:rsidR="00241D72">
              <w:rPr>
                <w:noProof/>
                <w:webHidden/>
              </w:rPr>
            </w:r>
            <w:r w:rsidR="00241D72">
              <w:rPr>
                <w:noProof/>
                <w:webHidden/>
              </w:rPr>
              <w:fldChar w:fldCharType="separate"/>
            </w:r>
            <w:r w:rsidR="00241D72">
              <w:rPr>
                <w:noProof/>
                <w:webHidden/>
              </w:rPr>
              <w:t>7</w:t>
            </w:r>
            <w:r w:rsidR="00241D72">
              <w:rPr>
                <w:noProof/>
                <w:webHidden/>
              </w:rPr>
              <w:fldChar w:fldCharType="end"/>
            </w:r>
          </w:hyperlink>
        </w:p>
        <w:p w14:paraId="18EAAB25" w14:textId="00E0DF02" w:rsidR="00241D72" w:rsidRDefault="0049491E">
          <w:pPr>
            <w:pStyle w:val="Kazalovsebine4"/>
            <w:tabs>
              <w:tab w:val="right" w:leader="dot" w:pos="9062"/>
            </w:tabs>
            <w:rPr>
              <w:noProof/>
              <w:sz w:val="22"/>
              <w:szCs w:val="22"/>
              <w:lang w:eastAsia="sl-SI"/>
            </w:rPr>
          </w:pPr>
          <w:hyperlink w:anchor="_Toc89960246" w:history="1">
            <w:r w:rsidR="00241D72" w:rsidRPr="00530E1A">
              <w:rPr>
                <w:rStyle w:val="Hiperpovezava"/>
                <w:noProof/>
              </w:rPr>
              <w:t>Kako pripravim novo pobudo?</w:t>
            </w:r>
            <w:r w:rsidR="00241D72">
              <w:rPr>
                <w:noProof/>
                <w:webHidden/>
              </w:rPr>
              <w:tab/>
            </w:r>
            <w:r w:rsidR="00241D72">
              <w:rPr>
                <w:noProof/>
                <w:webHidden/>
              </w:rPr>
              <w:fldChar w:fldCharType="begin"/>
            </w:r>
            <w:r w:rsidR="00241D72">
              <w:rPr>
                <w:noProof/>
                <w:webHidden/>
              </w:rPr>
              <w:instrText xml:space="preserve"> PAGEREF _Toc89960246 \h </w:instrText>
            </w:r>
            <w:r w:rsidR="00241D72">
              <w:rPr>
                <w:noProof/>
                <w:webHidden/>
              </w:rPr>
            </w:r>
            <w:r w:rsidR="00241D72">
              <w:rPr>
                <w:noProof/>
                <w:webHidden/>
              </w:rPr>
              <w:fldChar w:fldCharType="separate"/>
            </w:r>
            <w:r w:rsidR="00241D72">
              <w:rPr>
                <w:noProof/>
                <w:webHidden/>
              </w:rPr>
              <w:t>7</w:t>
            </w:r>
            <w:r w:rsidR="00241D72">
              <w:rPr>
                <w:noProof/>
                <w:webHidden/>
              </w:rPr>
              <w:fldChar w:fldCharType="end"/>
            </w:r>
          </w:hyperlink>
        </w:p>
        <w:p w14:paraId="7DB473A5" w14:textId="08F54619" w:rsidR="00241D72" w:rsidRDefault="0049491E">
          <w:pPr>
            <w:pStyle w:val="Kazalovsebine4"/>
            <w:tabs>
              <w:tab w:val="right" w:leader="dot" w:pos="9062"/>
            </w:tabs>
            <w:rPr>
              <w:noProof/>
              <w:sz w:val="22"/>
              <w:szCs w:val="22"/>
              <w:lang w:eastAsia="sl-SI"/>
            </w:rPr>
          </w:pPr>
          <w:hyperlink w:anchor="_Toc89960247" w:history="1">
            <w:r w:rsidR="00241D72" w:rsidRPr="00530E1A">
              <w:rPr>
                <w:rStyle w:val="Hiperpovezava"/>
                <w:noProof/>
              </w:rPr>
              <w:t>Kako se premikam po korakih čarovnika?</w:t>
            </w:r>
            <w:r w:rsidR="00241D72">
              <w:rPr>
                <w:noProof/>
                <w:webHidden/>
              </w:rPr>
              <w:tab/>
            </w:r>
            <w:r w:rsidR="00241D72">
              <w:rPr>
                <w:noProof/>
                <w:webHidden/>
              </w:rPr>
              <w:fldChar w:fldCharType="begin"/>
            </w:r>
            <w:r w:rsidR="00241D72">
              <w:rPr>
                <w:noProof/>
                <w:webHidden/>
              </w:rPr>
              <w:instrText xml:space="preserve"> PAGEREF _Toc89960247 \h </w:instrText>
            </w:r>
            <w:r w:rsidR="00241D72">
              <w:rPr>
                <w:noProof/>
                <w:webHidden/>
              </w:rPr>
            </w:r>
            <w:r w:rsidR="00241D72">
              <w:rPr>
                <w:noProof/>
                <w:webHidden/>
              </w:rPr>
              <w:fldChar w:fldCharType="separate"/>
            </w:r>
            <w:r w:rsidR="00241D72">
              <w:rPr>
                <w:noProof/>
                <w:webHidden/>
              </w:rPr>
              <w:t>7</w:t>
            </w:r>
            <w:r w:rsidR="00241D72">
              <w:rPr>
                <w:noProof/>
                <w:webHidden/>
              </w:rPr>
              <w:fldChar w:fldCharType="end"/>
            </w:r>
          </w:hyperlink>
        </w:p>
        <w:p w14:paraId="0EC56C8B" w14:textId="763828B3" w:rsidR="00241D72" w:rsidRDefault="0049491E">
          <w:pPr>
            <w:pStyle w:val="Kazalovsebine4"/>
            <w:tabs>
              <w:tab w:val="right" w:leader="dot" w:pos="9062"/>
            </w:tabs>
            <w:rPr>
              <w:noProof/>
              <w:sz w:val="22"/>
              <w:szCs w:val="22"/>
              <w:lang w:eastAsia="sl-SI"/>
            </w:rPr>
          </w:pPr>
          <w:hyperlink w:anchor="_Toc89960248" w:history="1">
            <w:r w:rsidR="00241D72" w:rsidRPr="00530E1A">
              <w:rPr>
                <w:rStyle w:val="Hiperpovezava"/>
                <w:noProof/>
              </w:rPr>
              <w:t>Kako prekinem izpolnjevanje pobude?</w:t>
            </w:r>
            <w:r w:rsidR="00241D72">
              <w:rPr>
                <w:noProof/>
                <w:webHidden/>
              </w:rPr>
              <w:tab/>
            </w:r>
            <w:r w:rsidR="00241D72">
              <w:rPr>
                <w:noProof/>
                <w:webHidden/>
              </w:rPr>
              <w:fldChar w:fldCharType="begin"/>
            </w:r>
            <w:r w:rsidR="00241D72">
              <w:rPr>
                <w:noProof/>
                <w:webHidden/>
              </w:rPr>
              <w:instrText xml:space="preserve"> PAGEREF _Toc89960248 \h </w:instrText>
            </w:r>
            <w:r w:rsidR="00241D72">
              <w:rPr>
                <w:noProof/>
                <w:webHidden/>
              </w:rPr>
            </w:r>
            <w:r w:rsidR="00241D72">
              <w:rPr>
                <w:noProof/>
                <w:webHidden/>
              </w:rPr>
              <w:fldChar w:fldCharType="separate"/>
            </w:r>
            <w:r w:rsidR="00241D72">
              <w:rPr>
                <w:noProof/>
                <w:webHidden/>
              </w:rPr>
              <w:t>8</w:t>
            </w:r>
            <w:r w:rsidR="00241D72">
              <w:rPr>
                <w:noProof/>
                <w:webHidden/>
              </w:rPr>
              <w:fldChar w:fldCharType="end"/>
            </w:r>
          </w:hyperlink>
        </w:p>
        <w:p w14:paraId="46E1BDAE" w14:textId="62092139" w:rsidR="00241D72" w:rsidRDefault="0049491E">
          <w:pPr>
            <w:pStyle w:val="Kazalovsebine4"/>
            <w:tabs>
              <w:tab w:val="right" w:leader="dot" w:pos="9062"/>
            </w:tabs>
            <w:rPr>
              <w:noProof/>
              <w:sz w:val="22"/>
              <w:szCs w:val="22"/>
              <w:lang w:eastAsia="sl-SI"/>
            </w:rPr>
          </w:pPr>
          <w:hyperlink w:anchor="_Toc89960249" w:history="1">
            <w:r w:rsidR="00241D72" w:rsidRPr="00530E1A">
              <w:rPr>
                <w:rStyle w:val="Hiperpovezava"/>
                <w:noProof/>
              </w:rPr>
              <w:t>Kako nadaljujem pripravo pobude, če sem zaprl čarovnik?</w:t>
            </w:r>
            <w:r w:rsidR="00241D72">
              <w:rPr>
                <w:noProof/>
                <w:webHidden/>
              </w:rPr>
              <w:tab/>
            </w:r>
            <w:r w:rsidR="00241D72">
              <w:rPr>
                <w:noProof/>
                <w:webHidden/>
              </w:rPr>
              <w:fldChar w:fldCharType="begin"/>
            </w:r>
            <w:r w:rsidR="00241D72">
              <w:rPr>
                <w:noProof/>
                <w:webHidden/>
              </w:rPr>
              <w:instrText xml:space="preserve"> PAGEREF _Toc89960249 \h </w:instrText>
            </w:r>
            <w:r w:rsidR="00241D72">
              <w:rPr>
                <w:noProof/>
                <w:webHidden/>
              </w:rPr>
            </w:r>
            <w:r w:rsidR="00241D72">
              <w:rPr>
                <w:noProof/>
                <w:webHidden/>
              </w:rPr>
              <w:fldChar w:fldCharType="separate"/>
            </w:r>
            <w:r w:rsidR="00241D72">
              <w:rPr>
                <w:noProof/>
                <w:webHidden/>
              </w:rPr>
              <w:t>8</w:t>
            </w:r>
            <w:r w:rsidR="00241D72">
              <w:rPr>
                <w:noProof/>
                <w:webHidden/>
              </w:rPr>
              <w:fldChar w:fldCharType="end"/>
            </w:r>
          </w:hyperlink>
        </w:p>
        <w:p w14:paraId="5D3683FE" w14:textId="3B36F254" w:rsidR="00241D72" w:rsidRDefault="0049491E">
          <w:pPr>
            <w:pStyle w:val="Kazalovsebine4"/>
            <w:tabs>
              <w:tab w:val="right" w:leader="dot" w:pos="9062"/>
            </w:tabs>
            <w:rPr>
              <w:noProof/>
              <w:sz w:val="22"/>
              <w:szCs w:val="22"/>
              <w:lang w:eastAsia="sl-SI"/>
            </w:rPr>
          </w:pPr>
          <w:hyperlink w:anchor="_Toc89960250" w:history="1">
            <w:r w:rsidR="00241D72" w:rsidRPr="00530E1A">
              <w:rPr>
                <w:rStyle w:val="Hiperpovezava"/>
                <w:noProof/>
              </w:rPr>
              <w:t>Kako oddam pobudo?</w:t>
            </w:r>
            <w:r w:rsidR="00241D72">
              <w:rPr>
                <w:noProof/>
                <w:webHidden/>
              </w:rPr>
              <w:tab/>
            </w:r>
            <w:r w:rsidR="00241D72">
              <w:rPr>
                <w:noProof/>
                <w:webHidden/>
              </w:rPr>
              <w:fldChar w:fldCharType="begin"/>
            </w:r>
            <w:r w:rsidR="00241D72">
              <w:rPr>
                <w:noProof/>
                <w:webHidden/>
              </w:rPr>
              <w:instrText xml:space="preserve"> PAGEREF _Toc89960250 \h </w:instrText>
            </w:r>
            <w:r w:rsidR="00241D72">
              <w:rPr>
                <w:noProof/>
                <w:webHidden/>
              </w:rPr>
            </w:r>
            <w:r w:rsidR="00241D72">
              <w:rPr>
                <w:noProof/>
                <w:webHidden/>
              </w:rPr>
              <w:fldChar w:fldCharType="separate"/>
            </w:r>
            <w:r w:rsidR="00241D72">
              <w:rPr>
                <w:noProof/>
                <w:webHidden/>
              </w:rPr>
              <w:t>8</w:t>
            </w:r>
            <w:r w:rsidR="00241D72">
              <w:rPr>
                <w:noProof/>
                <w:webHidden/>
              </w:rPr>
              <w:fldChar w:fldCharType="end"/>
            </w:r>
          </w:hyperlink>
        </w:p>
        <w:p w14:paraId="0F728191" w14:textId="29FDB47A" w:rsidR="00241D72" w:rsidRDefault="0049491E">
          <w:pPr>
            <w:pStyle w:val="Kazalovsebine4"/>
            <w:tabs>
              <w:tab w:val="right" w:leader="dot" w:pos="9062"/>
            </w:tabs>
            <w:rPr>
              <w:noProof/>
              <w:sz w:val="22"/>
              <w:szCs w:val="22"/>
              <w:lang w:eastAsia="sl-SI"/>
            </w:rPr>
          </w:pPr>
          <w:hyperlink w:anchor="_Toc89960251" w:history="1">
            <w:r w:rsidR="00241D72" w:rsidRPr="00530E1A">
              <w:rPr>
                <w:rStyle w:val="Hiperpovezava"/>
                <w:noProof/>
              </w:rPr>
              <w:t>Kako pogledam oddano pobudo?</w:t>
            </w:r>
            <w:r w:rsidR="00241D72">
              <w:rPr>
                <w:noProof/>
                <w:webHidden/>
              </w:rPr>
              <w:tab/>
            </w:r>
            <w:r w:rsidR="00241D72">
              <w:rPr>
                <w:noProof/>
                <w:webHidden/>
              </w:rPr>
              <w:fldChar w:fldCharType="begin"/>
            </w:r>
            <w:r w:rsidR="00241D72">
              <w:rPr>
                <w:noProof/>
                <w:webHidden/>
              </w:rPr>
              <w:instrText xml:space="preserve"> PAGEREF _Toc89960251 \h </w:instrText>
            </w:r>
            <w:r w:rsidR="00241D72">
              <w:rPr>
                <w:noProof/>
                <w:webHidden/>
              </w:rPr>
            </w:r>
            <w:r w:rsidR="00241D72">
              <w:rPr>
                <w:noProof/>
                <w:webHidden/>
              </w:rPr>
              <w:fldChar w:fldCharType="separate"/>
            </w:r>
            <w:r w:rsidR="00241D72">
              <w:rPr>
                <w:noProof/>
                <w:webHidden/>
              </w:rPr>
              <w:t>8</w:t>
            </w:r>
            <w:r w:rsidR="00241D72">
              <w:rPr>
                <w:noProof/>
                <w:webHidden/>
              </w:rPr>
              <w:fldChar w:fldCharType="end"/>
            </w:r>
          </w:hyperlink>
        </w:p>
        <w:p w14:paraId="36E1466F" w14:textId="7D86F1FA" w:rsidR="00241D72" w:rsidRDefault="0049491E">
          <w:pPr>
            <w:pStyle w:val="Kazalovsebine4"/>
            <w:tabs>
              <w:tab w:val="right" w:leader="dot" w:pos="9062"/>
            </w:tabs>
            <w:rPr>
              <w:noProof/>
              <w:sz w:val="22"/>
              <w:szCs w:val="22"/>
              <w:lang w:eastAsia="sl-SI"/>
            </w:rPr>
          </w:pPr>
          <w:hyperlink w:anchor="_Toc89960252" w:history="1">
            <w:r w:rsidR="00241D72" w:rsidRPr="00530E1A">
              <w:rPr>
                <w:rStyle w:val="Hiperpovezava"/>
                <w:noProof/>
              </w:rPr>
              <w:t>Kako izbrišem pobudo, ki je v pripravi?</w:t>
            </w:r>
            <w:r w:rsidR="00241D72">
              <w:rPr>
                <w:noProof/>
                <w:webHidden/>
              </w:rPr>
              <w:tab/>
            </w:r>
            <w:r w:rsidR="00241D72">
              <w:rPr>
                <w:noProof/>
                <w:webHidden/>
              </w:rPr>
              <w:fldChar w:fldCharType="begin"/>
            </w:r>
            <w:r w:rsidR="00241D72">
              <w:rPr>
                <w:noProof/>
                <w:webHidden/>
              </w:rPr>
              <w:instrText xml:space="preserve"> PAGEREF _Toc89960252 \h </w:instrText>
            </w:r>
            <w:r w:rsidR="00241D72">
              <w:rPr>
                <w:noProof/>
                <w:webHidden/>
              </w:rPr>
            </w:r>
            <w:r w:rsidR="00241D72">
              <w:rPr>
                <w:noProof/>
                <w:webHidden/>
              </w:rPr>
              <w:fldChar w:fldCharType="separate"/>
            </w:r>
            <w:r w:rsidR="00241D72">
              <w:rPr>
                <w:noProof/>
                <w:webHidden/>
              </w:rPr>
              <w:t>8</w:t>
            </w:r>
            <w:r w:rsidR="00241D72">
              <w:rPr>
                <w:noProof/>
                <w:webHidden/>
              </w:rPr>
              <w:fldChar w:fldCharType="end"/>
            </w:r>
          </w:hyperlink>
        </w:p>
        <w:p w14:paraId="7B57D0FC" w14:textId="5F4BABFC" w:rsidR="00241D72" w:rsidRDefault="0049491E">
          <w:pPr>
            <w:pStyle w:val="Kazalovsebine2"/>
            <w:tabs>
              <w:tab w:val="right" w:leader="dot" w:pos="9062"/>
            </w:tabs>
            <w:rPr>
              <w:noProof/>
              <w:sz w:val="22"/>
              <w:szCs w:val="22"/>
              <w:lang w:eastAsia="sl-SI"/>
            </w:rPr>
          </w:pPr>
          <w:hyperlink w:anchor="_Toc89960253" w:history="1">
            <w:r w:rsidR="00241D72" w:rsidRPr="00530E1A">
              <w:rPr>
                <w:rStyle w:val="Hiperpovezava"/>
                <w:noProof/>
              </w:rPr>
              <w:t>Vloge</w:t>
            </w:r>
            <w:r w:rsidR="00241D72">
              <w:rPr>
                <w:noProof/>
                <w:webHidden/>
              </w:rPr>
              <w:tab/>
            </w:r>
            <w:r w:rsidR="00241D72">
              <w:rPr>
                <w:noProof/>
                <w:webHidden/>
              </w:rPr>
              <w:fldChar w:fldCharType="begin"/>
            </w:r>
            <w:r w:rsidR="00241D72">
              <w:rPr>
                <w:noProof/>
                <w:webHidden/>
              </w:rPr>
              <w:instrText xml:space="preserve"> PAGEREF _Toc89960253 \h </w:instrText>
            </w:r>
            <w:r w:rsidR="00241D72">
              <w:rPr>
                <w:noProof/>
                <w:webHidden/>
              </w:rPr>
            </w:r>
            <w:r w:rsidR="00241D72">
              <w:rPr>
                <w:noProof/>
                <w:webHidden/>
              </w:rPr>
              <w:fldChar w:fldCharType="separate"/>
            </w:r>
            <w:r w:rsidR="00241D72">
              <w:rPr>
                <w:noProof/>
                <w:webHidden/>
              </w:rPr>
              <w:t>10</w:t>
            </w:r>
            <w:r w:rsidR="00241D72">
              <w:rPr>
                <w:noProof/>
                <w:webHidden/>
              </w:rPr>
              <w:fldChar w:fldCharType="end"/>
            </w:r>
          </w:hyperlink>
        </w:p>
        <w:p w14:paraId="72F94A61" w14:textId="4D0E3F6E" w:rsidR="00241D72" w:rsidRDefault="0049491E">
          <w:pPr>
            <w:pStyle w:val="Kazalovsebine3"/>
            <w:tabs>
              <w:tab w:val="right" w:leader="dot" w:pos="9062"/>
            </w:tabs>
            <w:rPr>
              <w:noProof/>
              <w:sz w:val="22"/>
              <w:szCs w:val="22"/>
              <w:lang w:eastAsia="sl-SI"/>
            </w:rPr>
          </w:pPr>
          <w:hyperlink w:anchor="_Toc89960254" w:history="1">
            <w:r w:rsidR="00241D72" w:rsidRPr="00530E1A">
              <w:rPr>
                <w:rStyle w:val="Hiperpovezava"/>
                <w:noProof/>
                <w:lang w:eastAsia="sl-SI"/>
              </w:rPr>
              <w:t>Iskalnik vlog</w:t>
            </w:r>
            <w:r w:rsidR="00241D72">
              <w:rPr>
                <w:noProof/>
                <w:webHidden/>
              </w:rPr>
              <w:tab/>
            </w:r>
            <w:r w:rsidR="00241D72">
              <w:rPr>
                <w:noProof/>
                <w:webHidden/>
              </w:rPr>
              <w:fldChar w:fldCharType="begin"/>
            </w:r>
            <w:r w:rsidR="00241D72">
              <w:rPr>
                <w:noProof/>
                <w:webHidden/>
              </w:rPr>
              <w:instrText xml:space="preserve"> PAGEREF _Toc89960254 \h </w:instrText>
            </w:r>
            <w:r w:rsidR="00241D72">
              <w:rPr>
                <w:noProof/>
                <w:webHidden/>
              </w:rPr>
            </w:r>
            <w:r w:rsidR="00241D72">
              <w:rPr>
                <w:noProof/>
                <w:webHidden/>
              </w:rPr>
              <w:fldChar w:fldCharType="separate"/>
            </w:r>
            <w:r w:rsidR="00241D72">
              <w:rPr>
                <w:noProof/>
                <w:webHidden/>
              </w:rPr>
              <w:t>10</w:t>
            </w:r>
            <w:r w:rsidR="00241D72">
              <w:rPr>
                <w:noProof/>
                <w:webHidden/>
              </w:rPr>
              <w:fldChar w:fldCharType="end"/>
            </w:r>
          </w:hyperlink>
        </w:p>
        <w:p w14:paraId="60A76EBC" w14:textId="1723A731" w:rsidR="00241D72" w:rsidRDefault="0049491E">
          <w:pPr>
            <w:pStyle w:val="Kazalovsebine4"/>
            <w:tabs>
              <w:tab w:val="right" w:leader="dot" w:pos="9062"/>
            </w:tabs>
            <w:rPr>
              <w:noProof/>
              <w:sz w:val="22"/>
              <w:szCs w:val="22"/>
              <w:lang w:eastAsia="sl-SI"/>
            </w:rPr>
          </w:pPr>
          <w:hyperlink w:anchor="_Toc89960255" w:history="1">
            <w:r w:rsidR="00241D72" w:rsidRPr="00530E1A">
              <w:rPr>
                <w:rStyle w:val="Hiperpovezava"/>
                <w:noProof/>
                <w:lang w:eastAsia="sl-SI"/>
              </w:rPr>
              <w:t>Seznam vlog</w:t>
            </w:r>
            <w:r w:rsidR="00241D72">
              <w:rPr>
                <w:noProof/>
                <w:webHidden/>
              </w:rPr>
              <w:tab/>
            </w:r>
            <w:r w:rsidR="00241D72">
              <w:rPr>
                <w:noProof/>
                <w:webHidden/>
              </w:rPr>
              <w:fldChar w:fldCharType="begin"/>
            </w:r>
            <w:r w:rsidR="00241D72">
              <w:rPr>
                <w:noProof/>
                <w:webHidden/>
              </w:rPr>
              <w:instrText xml:space="preserve"> PAGEREF _Toc89960255 \h </w:instrText>
            </w:r>
            <w:r w:rsidR="00241D72">
              <w:rPr>
                <w:noProof/>
                <w:webHidden/>
              </w:rPr>
            </w:r>
            <w:r w:rsidR="00241D72">
              <w:rPr>
                <w:noProof/>
                <w:webHidden/>
              </w:rPr>
              <w:fldChar w:fldCharType="separate"/>
            </w:r>
            <w:r w:rsidR="00241D72">
              <w:rPr>
                <w:noProof/>
                <w:webHidden/>
              </w:rPr>
              <w:t>10</w:t>
            </w:r>
            <w:r w:rsidR="00241D72">
              <w:rPr>
                <w:noProof/>
                <w:webHidden/>
              </w:rPr>
              <w:fldChar w:fldCharType="end"/>
            </w:r>
          </w:hyperlink>
        </w:p>
        <w:p w14:paraId="12501A1C" w14:textId="4BCA8844" w:rsidR="00241D72" w:rsidRDefault="0049491E">
          <w:pPr>
            <w:pStyle w:val="Kazalovsebine4"/>
            <w:tabs>
              <w:tab w:val="right" w:leader="dot" w:pos="9062"/>
            </w:tabs>
            <w:rPr>
              <w:noProof/>
              <w:sz w:val="22"/>
              <w:szCs w:val="22"/>
              <w:lang w:eastAsia="sl-SI"/>
            </w:rPr>
          </w:pPr>
          <w:hyperlink w:anchor="_Toc89960256" w:history="1">
            <w:r w:rsidR="00241D72" w:rsidRPr="00530E1A">
              <w:rPr>
                <w:rStyle w:val="Hiperpovezava"/>
                <w:noProof/>
                <w:lang w:eastAsia="sl-SI"/>
              </w:rPr>
              <w:t>Omejevanje rezultatov iskanja</w:t>
            </w:r>
            <w:r w:rsidR="00241D72">
              <w:rPr>
                <w:noProof/>
                <w:webHidden/>
              </w:rPr>
              <w:tab/>
            </w:r>
            <w:r w:rsidR="00241D72">
              <w:rPr>
                <w:noProof/>
                <w:webHidden/>
              </w:rPr>
              <w:fldChar w:fldCharType="begin"/>
            </w:r>
            <w:r w:rsidR="00241D72">
              <w:rPr>
                <w:noProof/>
                <w:webHidden/>
              </w:rPr>
              <w:instrText xml:space="preserve"> PAGEREF _Toc89960256 \h </w:instrText>
            </w:r>
            <w:r w:rsidR="00241D72">
              <w:rPr>
                <w:noProof/>
                <w:webHidden/>
              </w:rPr>
            </w:r>
            <w:r w:rsidR="00241D72">
              <w:rPr>
                <w:noProof/>
                <w:webHidden/>
              </w:rPr>
              <w:fldChar w:fldCharType="separate"/>
            </w:r>
            <w:r w:rsidR="00241D72">
              <w:rPr>
                <w:noProof/>
                <w:webHidden/>
              </w:rPr>
              <w:t>10</w:t>
            </w:r>
            <w:r w:rsidR="00241D72">
              <w:rPr>
                <w:noProof/>
                <w:webHidden/>
              </w:rPr>
              <w:fldChar w:fldCharType="end"/>
            </w:r>
          </w:hyperlink>
        </w:p>
        <w:p w14:paraId="260668A9" w14:textId="4E5BE393" w:rsidR="00241D72" w:rsidRDefault="0049491E">
          <w:pPr>
            <w:pStyle w:val="Kazalovsebine4"/>
            <w:tabs>
              <w:tab w:val="right" w:leader="dot" w:pos="9062"/>
            </w:tabs>
            <w:rPr>
              <w:noProof/>
              <w:sz w:val="22"/>
              <w:szCs w:val="22"/>
              <w:lang w:eastAsia="sl-SI"/>
            </w:rPr>
          </w:pPr>
          <w:hyperlink w:anchor="_Toc89960257" w:history="1">
            <w:r w:rsidR="00241D72" w:rsidRPr="00530E1A">
              <w:rPr>
                <w:rStyle w:val="Hiperpovezava"/>
                <w:noProof/>
                <w:lang w:eastAsia="sl-SI"/>
              </w:rPr>
              <w:t>Nova vloga</w:t>
            </w:r>
            <w:r w:rsidR="00241D72">
              <w:rPr>
                <w:noProof/>
                <w:webHidden/>
              </w:rPr>
              <w:tab/>
            </w:r>
            <w:r w:rsidR="00241D72">
              <w:rPr>
                <w:noProof/>
                <w:webHidden/>
              </w:rPr>
              <w:fldChar w:fldCharType="begin"/>
            </w:r>
            <w:r w:rsidR="00241D72">
              <w:rPr>
                <w:noProof/>
                <w:webHidden/>
              </w:rPr>
              <w:instrText xml:space="preserve"> PAGEREF _Toc89960257 \h </w:instrText>
            </w:r>
            <w:r w:rsidR="00241D72">
              <w:rPr>
                <w:noProof/>
                <w:webHidden/>
              </w:rPr>
            </w:r>
            <w:r w:rsidR="00241D72">
              <w:rPr>
                <w:noProof/>
                <w:webHidden/>
              </w:rPr>
              <w:fldChar w:fldCharType="separate"/>
            </w:r>
            <w:r w:rsidR="00241D72">
              <w:rPr>
                <w:noProof/>
                <w:webHidden/>
              </w:rPr>
              <w:t>10</w:t>
            </w:r>
            <w:r w:rsidR="00241D72">
              <w:rPr>
                <w:noProof/>
                <w:webHidden/>
              </w:rPr>
              <w:fldChar w:fldCharType="end"/>
            </w:r>
          </w:hyperlink>
        </w:p>
        <w:p w14:paraId="5EE9CF9E" w14:textId="2D60D928" w:rsidR="00241D72" w:rsidRDefault="0049491E">
          <w:pPr>
            <w:pStyle w:val="Kazalovsebine3"/>
            <w:tabs>
              <w:tab w:val="right" w:leader="dot" w:pos="9062"/>
            </w:tabs>
            <w:rPr>
              <w:noProof/>
              <w:sz w:val="22"/>
              <w:szCs w:val="22"/>
              <w:lang w:eastAsia="sl-SI"/>
            </w:rPr>
          </w:pPr>
          <w:hyperlink w:anchor="_Toc89960258" w:history="1">
            <w:r w:rsidR="00241D72" w:rsidRPr="00530E1A">
              <w:rPr>
                <w:rStyle w:val="Hiperpovezava"/>
                <w:noProof/>
              </w:rPr>
              <w:t>Delo z vlogo</w:t>
            </w:r>
            <w:r w:rsidR="00241D72">
              <w:rPr>
                <w:noProof/>
                <w:webHidden/>
              </w:rPr>
              <w:tab/>
            </w:r>
            <w:r w:rsidR="00241D72">
              <w:rPr>
                <w:noProof/>
                <w:webHidden/>
              </w:rPr>
              <w:fldChar w:fldCharType="begin"/>
            </w:r>
            <w:r w:rsidR="00241D72">
              <w:rPr>
                <w:noProof/>
                <w:webHidden/>
              </w:rPr>
              <w:instrText xml:space="preserve"> PAGEREF _Toc89960258 \h </w:instrText>
            </w:r>
            <w:r w:rsidR="00241D72">
              <w:rPr>
                <w:noProof/>
                <w:webHidden/>
              </w:rPr>
            </w:r>
            <w:r w:rsidR="00241D72">
              <w:rPr>
                <w:noProof/>
                <w:webHidden/>
              </w:rPr>
              <w:fldChar w:fldCharType="separate"/>
            </w:r>
            <w:r w:rsidR="00241D72">
              <w:rPr>
                <w:noProof/>
                <w:webHidden/>
              </w:rPr>
              <w:t>10</w:t>
            </w:r>
            <w:r w:rsidR="00241D72">
              <w:rPr>
                <w:noProof/>
                <w:webHidden/>
              </w:rPr>
              <w:fldChar w:fldCharType="end"/>
            </w:r>
          </w:hyperlink>
        </w:p>
        <w:p w14:paraId="4ACED164" w14:textId="66585E3F" w:rsidR="00241D72" w:rsidRDefault="0049491E">
          <w:pPr>
            <w:pStyle w:val="Kazalovsebine4"/>
            <w:tabs>
              <w:tab w:val="right" w:leader="dot" w:pos="9062"/>
            </w:tabs>
            <w:rPr>
              <w:noProof/>
              <w:sz w:val="22"/>
              <w:szCs w:val="22"/>
              <w:lang w:eastAsia="sl-SI"/>
            </w:rPr>
          </w:pPr>
          <w:hyperlink w:anchor="_Toc89960259" w:history="1">
            <w:r w:rsidR="00241D72" w:rsidRPr="00530E1A">
              <w:rPr>
                <w:rStyle w:val="Hiperpovezava"/>
                <w:noProof/>
              </w:rPr>
              <w:t>Priprava in oddaja vloge</w:t>
            </w:r>
            <w:r w:rsidR="00241D72">
              <w:rPr>
                <w:noProof/>
                <w:webHidden/>
              </w:rPr>
              <w:tab/>
            </w:r>
            <w:r w:rsidR="00241D72">
              <w:rPr>
                <w:noProof/>
                <w:webHidden/>
              </w:rPr>
              <w:fldChar w:fldCharType="begin"/>
            </w:r>
            <w:r w:rsidR="00241D72">
              <w:rPr>
                <w:noProof/>
                <w:webHidden/>
              </w:rPr>
              <w:instrText xml:space="preserve"> PAGEREF _Toc89960259 \h </w:instrText>
            </w:r>
            <w:r w:rsidR="00241D72">
              <w:rPr>
                <w:noProof/>
                <w:webHidden/>
              </w:rPr>
            </w:r>
            <w:r w:rsidR="00241D72">
              <w:rPr>
                <w:noProof/>
                <w:webHidden/>
              </w:rPr>
              <w:fldChar w:fldCharType="separate"/>
            </w:r>
            <w:r w:rsidR="00241D72">
              <w:rPr>
                <w:noProof/>
                <w:webHidden/>
              </w:rPr>
              <w:t>10</w:t>
            </w:r>
            <w:r w:rsidR="00241D72">
              <w:rPr>
                <w:noProof/>
                <w:webHidden/>
              </w:rPr>
              <w:fldChar w:fldCharType="end"/>
            </w:r>
          </w:hyperlink>
        </w:p>
        <w:p w14:paraId="7B43BFDE" w14:textId="0759C83A" w:rsidR="00241D72" w:rsidRDefault="0049491E">
          <w:pPr>
            <w:pStyle w:val="Kazalovsebine5"/>
            <w:tabs>
              <w:tab w:val="right" w:leader="dot" w:pos="9062"/>
            </w:tabs>
            <w:rPr>
              <w:noProof/>
              <w:sz w:val="22"/>
              <w:szCs w:val="22"/>
              <w:lang w:eastAsia="sl-SI"/>
            </w:rPr>
          </w:pPr>
          <w:hyperlink w:anchor="_Toc89960260" w:history="1">
            <w:r w:rsidR="00241D72" w:rsidRPr="00530E1A">
              <w:rPr>
                <w:rStyle w:val="Hiperpovezava"/>
                <w:noProof/>
              </w:rPr>
              <w:t>Kako pripravim novo vlogo?</w:t>
            </w:r>
            <w:r w:rsidR="00241D72">
              <w:rPr>
                <w:noProof/>
                <w:webHidden/>
              </w:rPr>
              <w:tab/>
            </w:r>
            <w:r w:rsidR="00241D72">
              <w:rPr>
                <w:noProof/>
                <w:webHidden/>
              </w:rPr>
              <w:fldChar w:fldCharType="begin"/>
            </w:r>
            <w:r w:rsidR="00241D72">
              <w:rPr>
                <w:noProof/>
                <w:webHidden/>
              </w:rPr>
              <w:instrText xml:space="preserve"> PAGEREF _Toc89960260 \h </w:instrText>
            </w:r>
            <w:r w:rsidR="00241D72">
              <w:rPr>
                <w:noProof/>
                <w:webHidden/>
              </w:rPr>
            </w:r>
            <w:r w:rsidR="00241D72">
              <w:rPr>
                <w:noProof/>
                <w:webHidden/>
              </w:rPr>
              <w:fldChar w:fldCharType="separate"/>
            </w:r>
            <w:r w:rsidR="00241D72">
              <w:rPr>
                <w:noProof/>
                <w:webHidden/>
              </w:rPr>
              <w:t>10</w:t>
            </w:r>
            <w:r w:rsidR="00241D72">
              <w:rPr>
                <w:noProof/>
                <w:webHidden/>
              </w:rPr>
              <w:fldChar w:fldCharType="end"/>
            </w:r>
          </w:hyperlink>
        </w:p>
        <w:p w14:paraId="71249FFB" w14:textId="098EC456" w:rsidR="00241D72" w:rsidRDefault="0049491E">
          <w:pPr>
            <w:pStyle w:val="Kazalovsebine5"/>
            <w:tabs>
              <w:tab w:val="right" w:leader="dot" w:pos="9062"/>
            </w:tabs>
            <w:rPr>
              <w:noProof/>
              <w:sz w:val="22"/>
              <w:szCs w:val="22"/>
              <w:lang w:eastAsia="sl-SI"/>
            </w:rPr>
          </w:pPr>
          <w:hyperlink w:anchor="_Toc89960261" w:history="1">
            <w:r w:rsidR="00241D72" w:rsidRPr="00530E1A">
              <w:rPr>
                <w:rStyle w:val="Hiperpovezava"/>
                <w:noProof/>
              </w:rPr>
              <w:t>Kako se premikam po korakih čarovnika?</w:t>
            </w:r>
            <w:r w:rsidR="00241D72">
              <w:rPr>
                <w:noProof/>
                <w:webHidden/>
              </w:rPr>
              <w:tab/>
            </w:r>
            <w:r w:rsidR="00241D72">
              <w:rPr>
                <w:noProof/>
                <w:webHidden/>
              </w:rPr>
              <w:fldChar w:fldCharType="begin"/>
            </w:r>
            <w:r w:rsidR="00241D72">
              <w:rPr>
                <w:noProof/>
                <w:webHidden/>
              </w:rPr>
              <w:instrText xml:space="preserve"> PAGEREF _Toc89960261 \h </w:instrText>
            </w:r>
            <w:r w:rsidR="00241D72">
              <w:rPr>
                <w:noProof/>
                <w:webHidden/>
              </w:rPr>
            </w:r>
            <w:r w:rsidR="00241D72">
              <w:rPr>
                <w:noProof/>
                <w:webHidden/>
              </w:rPr>
              <w:fldChar w:fldCharType="separate"/>
            </w:r>
            <w:r w:rsidR="00241D72">
              <w:rPr>
                <w:noProof/>
                <w:webHidden/>
              </w:rPr>
              <w:t>10</w:t>
            </w:r>
            <w:r w:rsidR="00241D72">
              <w:rPr>
                <w:noProof/>
                <w:webHidden/>
              </w:rPr>
              <w:fldChar w:fldCharType="end"/>
            </w:r>
          </w:hyperlink>
        </w:p>
        <w:p w14:paraId="251A5599" w14:textId="26DDDA6A" w:rsidR="00241D72" w:rsidRDefault="0049491E">
          <w:pPr>
            <w:pStyle w:val="Kazalovsebine5"/>
            <w:tabs>
              <w:tab w:val="right" w:leader="dot" w:pos="9062"/>
            </w:tabs>
            <w:rPr>
              <w:noProof/>
              <w:sz w:val="22"/>
              <w:szCs w:val="22"/>
              <w:lang w:eastAsia="sl-SI"/>
            </w:rPr>
          </w:pPr>
          <w:hyperlink w:anchor="_Toc89960262" w:history="1">
            <w:r w:rsidR="00241D72" w:rsidRPr="00530E1A">
              <w:rPr>
                <w:rStyle w:val="Hiperpovezava"/>
                <w:noProof/>
              </w:rPr>
              <w:t>Kako prekinem izpolnjevanje vloge?</w:t>
            </w:r>
            <w:r w:rsidR="00241D72">
              <w:rPr>
                <w:noProof/>
                <w:webHidden/>
              </w:rPr>
              <w:tab/>
            </w:r>
            <w:r w:rsidR="00241D72">
              <w:rPr>
                <w:noProof/>
                <w:webHidden/>
              </w:rPr>
              <w:fldChar w:fldCharType="begin"/>
            </w:r>
            <w:r w:rsidR="00241D72">
              <w:rPr>
                <w:noProof/>
                <w:webHidden/>
              </w:rPr>
              <w:instrText xml:space="preserve"> PAGEREF _Toc89960262 \h </w:instrText>
            </w:r>
            <w:r w:rsidR="00241D72">
              <w:rPr>
                <w:noProof/>
                <w:webHidden/>
              </w:rPr>
            </w:r>
            <w:r w:rsidR="00241D72">
              <w:rPr>
                <w:noProof/>
                <w:webHidden/>
              </w:rPr>
              <w:fldChar w:fldCharType="separate"/>
            </w:r>
            <w:r w:rsidR="00241D72">
              <w:rPr>
                <w:noProof/>
                <w:webHidden/>
              </w:rPr>
              <w:t>11</w:t>
            </w:r>
            <w:r w:rsidR="00241D72">
              <w:rPr>
                <w:noProof/>
                <w:webHidden/>
              </w:rPr>
              <w:fldChar w:fldCharType="end"/>
            </w:r>
          </w:hyperlink>
        </w:p>
        <w:p w14:paraId="7E529A55" w14:textId="171DBF96" w:rsidR="00241D72" w:rsidRDefault="0049491E">
          <w:pPr>
            <w:pStyle w:val="Kazalovsebine5"/>
            <w:tabs>
              <w:tab w:val="right" w:leader="dot" w:pos="9062"/>
            </w:tabs>
            <w:rPr>
              <w:noProof/>
              <w:sz w:val="22"/>
              <w:szCs w:val="22"/>
              <w:lang w:eastAsia="sl-SI"/>
            </w:rPr>
          </w:pPr>
          <w:hyperlink w:anchor="_Toc89960263" w:history="1">
            <w:r w:rsidR="00241D72" w:rsidRPr="00530E1A">
              <w:rPr>
                <w:rStyle w:val="Hiperpovezava"/>
                <w:noProof/>
              </w:rPr>
              <w:t>Kako izbrišem vlogo, ki je v pripravi?</w:t>
            </w:r>
            <w:r w:rsidR="00241D72">
              <w:rPr>
                <w:noProof/>
                <w:webHidden/>
              </w:rPr>
              <w:tab/>
            </w:r>
            <w:r w:rsidR="00241D72">
              <w:rPr>
                <w:noProof/>
                <w:webHidden/>
              </w:rPr>
              <w:fldChar w:fldCharType="begin"/>
            </w:r>
            <w:r w:rsidR="00241D72">
              <w:rPr>
                <w:noProof/>
                <w:webHidden/>
              </w:rPr>
              <w:instrText xml:space="preserve"> PAGEREF _Toc89960263 \h </w:instrText>
            </w:r>
            <w:r w:rsidR="00241D72">
              <w:rPr>
                <w:noProof/>
                <w:webHidden/>
              </w:rPr>
            </w:r>
            <w:r w:rsidR="00241D72">
              <w:rPr>
                <w:noProof/>
                <w:webHidden/>
              </w:rPr>
              <w:fldChar w:fldCharType="separate"/>
            </w:r>
            <w:r w:rsidR="00241D72">
              <w:rPr>
                <w:noProof/>
                <w:webHidden/>
              </w:rPr>
              <w:t>11</w:t>
            </w:r>
            <w:r w:rsidR="00241D72">
              <w:rPr>
                <w:noProof/>
                <w:webHidden/>
              </w:rPr>
              <w:fldChar w:fldCharType="end"/>
            </w:r>
          </w:hyperlink>
        </w:p>
        <w:p w14:paraId="41F7A138" w14:textId="168A7B13" w:rsidR="00241D72" w:rsidRDefault="0049491E">
          <w:pPr>
            <w:pStyle w:val="Kazalovsebine5"/>
            <w:tabs>
              <w:tab w:val="right" w:leader="dot" w:pos="9062"/>
            </w:tabs>
            <w:rPr>
              <w:noProof/>
              <w:sz w:val="22"/>
              <w:szCs w:val="22"/>
              <w:lang w:eastAsia="sl-SI"/>
            </w:rPr>
          </w:pPr>
          <w:hyperlink w:anchor="_Toc89960264" w:history="1">
            <w:r w:rsidR="00241D72" w:rsidRPr="00530E1A">
              <w:rPr>
                <w:rStyle w:val="Hiperpovezava"/>
                <w:noProof/>
              </w:rPr>
              <w:t>Kako nadaljujem pripravo vloge, če sem zaprl čarovnik?</w:t>
            </w:r>
            <w:r w:rsidR="00241D72">
              <w:rPr>
                <w:noProof/>
                <w:webHidden/>
              </w:rPr>
              <w:tab/>
            </w:r>
            <w:r w:rsidR="00241D72">
              <w:rPr>
                <w:noProof/>
                <w:webHidden/>
              </w:rPr>
              <w:fldChar w:fldCharType="begin"/>
            </w:r>
            <w:r w:rsidR="00241D72">
              <w:rPr>
                <w:noProof/>
                <w:webHidden/>
              </w:rPr>
              <w:instrText xml:space="preserve"> PAGEREF _Toc89960264 \h </w:instrText>
            </w:r>
            <w:r w:rsidR="00241D72">
              <w:rPr>
                <w:noProof/>
                <w:webHidden/>
              </w:rPr>
            </w:r>
            <w:r w:rsidR="00241D72">
              <w:rPr>
                <w:noProof/>
                <w:webHidden/>
              </w:rPr>
              <w:fldChar w:fldCharType="separate"/>
            </w:r>
            <w:r w:rsidR="00241D72">
              <w:rPr>
                <w:noProof/>
                <w:webHidden/>
              </w:rPr>
              <w:t>11</w:t>
            </w:r>
            <w:r w:rsidR="00241D72">
              <w:rPr>
                <w:noProof/>
                <w:webHidden/>
              </w:rPr>
              <w:fldChar w:fldCharType="end"/>
            </w:r>
          </w:hyperlink>
        </w:p>
        <w:p w14:paraId="53F0C260" w14:textId="7441B144" w:rsidR="00241D72" w:rsidRDefault="0049491E">
          <w:pPr>
            <w:pStyle w:val="Kazalovsebine5"/>
            <w:tabs>
              <w:tab w:val="right" w:leader="dot" w:pos="9062"/>
            </w:tabs>
            <w:rPr>
              <w:noProof/>
              <w:sz w:val="22"/>
              <w:szCs w:val="22"/>
              <w:lang w:eastAsia="sl-SI"/>
            </w:rPr>
          </w:pPr>
          <w:hyperlink w:anchor="_Toc89960265" w:history="1">
            <w:r w:rsidR="00241D72" w:rsidRPr="00530E1A">
              <w:rPr>
                <w:rStyle w:val="Hiperpovezava"/>
                <w:noProof/>
              </w:rPr>
              <w:t>Kako oddam vlogo?</w:t>
            </w:r>
            <w:r w:rsidR="00241D72">
              <w:rPr>
                <w:noProof/>
                <w:webHidden/>
              </w:rPr>
              <w:tab/>
            </w:r>
            <w:r w:rsidR="00241D72">
              <w:rPr>
                <w:noProof/>
                <w:webHidden/>
              </w:rPr>
              <w:fldChar w:fldCharType="begin"/>
            </w:r>
            <w:r w:rsidR="00241D72">
              <w:rPr>
                <w:noProof/>
                <w:webHidden/>
              </w:rPr>
              <w:instrText xml:space="preserve"> PAGEREF _Toc89960265 \h </w:instrText>
            </w:r>
            <w:r w:rsidR="00241D72">
              <w:rPr>
                <w:noProof/>
                <w:webHidden/>
              </w:rPr>
            </w:r>
            <w:r w:rsidR="00241D72">
              <w:rPr>
                <w:noProof/>
                <w:webHidden/>
              </w:rPr>
              <w:fldChar w:fldCharType="separate"/>
            </w:r>
            <w:r w:rsidR="00241D72">
              <w:rPr>
                <w:noProof/>
                <w:webHidden/>
              </w:rPr>
              <w:t>11</w:t>
            </w:r>
            <w:r w:rsidR="00241D72">
              <w:rPr>
                <w:noProof/>
                <w:webHidden/>
              </w:rPr>
              <w:fldChar w:fldCharType="end"/>
            </w:r>
          </w:hyperlink>
        </w:p>
        <w:p w14:paraId="565DBF54" w14:textId="45613FAF" w:rsidR="00241D72" w:rsidRDefault="0049491E">
          <w:pPr>
            <w:pStyle w:val="Kazalovsebine5"/>
            <w:tabs>
              <w:tab w:val="right" w:leader="dot" w:pos="9062"/>
            </w:tabs>
            <w:rPr>
              <w:noProof/>
              <w:sz w:val="22"/>
              <w:szCs w:val="22"/>
              <w:lang w:eastAsia="sl-SI"/>
            </w:rPr>
          </w:pPr>
          <w:hyperlink w:anchor="_Toc89960266" w:history="1">
            <w:r w:rsidR="00241D72" w:rsidRPr="00530E1A">
              <w:rPr>
                <w:rStyle w:val="Hiperpovezava"/>
                <w:noProof/>
              </w:rPr>
              <w:t>Kako pogledam oddano vlogo?</w:t>
            </w:r>
            <w:r w:rsidR="00241D72">
              <w:rPr>
                <w:noProof/>
                <w:webHidden/>
              </w:rPr>
              <w:tab/>
            </w:r>
            <w:r w:rsidR="00241D72">
              <w:rPr>
                <w:noProof/>
                <w:webHidden/>
              </w:rPr>
              <w:fldChar w:fldCharType="begin"/>
            </w:r>
            <w:r w:rsidR="00241D72">
              <w:rPr>
                <w:noProof/>
                <w:webHidden/>
              </w:rPr>
              <w:instrText xml:space="preserve"> PAGEREF _Toc89960266 \h </w:instrText>
            </w:r>
            <w:r w:rsidR="00241D72">
              <w:rPr>
                <w:noProof/>
                <w:webHidden/>
              </w:rPr>
            </w:r>
            <w:r w:rsidR="00241D72">
              <w:rPr>
                <w:noProof/>
                <w:webHidden/>
              </w:rPr>
              <w:fldChar w:fldCharType="separate"/>
            </w:r>
            <w:r w:rsidR="00241D72">
              <w:rPr>
                <w:noProof/>
                <w:webHidden/>
              </w:rPr>
              <w:t>12</w:t>
            </w:r>
            <w:r w:rsidR="00241D72">
              <w:rPr>
                <w:noProof/>
                <w:webHidden/>
              </w:rPr>
              <w:fldChar w:fldCharType="end"/>
            </w:r>
          </w:hyperlink>
        </w:p>
        <w:p w14:paraId="6581ED47" w14:textId="690F8632" w:rsidR="00241D72" w:rsidRDefault="0049491E">
          <w:pPr>
            <w:pStyle w:val="Kazalovsebine4"/>
            <w:tabs>
              <w:tab w:val="right" w:leader="dot" w:pos="9062"/>
            </w:tabs>
            <w:rPr>
              <w:noProof/>
              <w:sz w:val="22"/>
              <w:szCs w:val="22"/>
              <w:lang w:eastAsia="sl-SI"/>
            </w:rPr>
          </w:pPr>
          <w:hyperlink w:anchor="_Toc89960267" w:history="1">
            <w:r w:rsidR="00241D72" w:rsidRPr="00530E1A">
              <w:rPr>
                <w:rStyle w:val="Hiperpovezava"/>
                <w:noProof/>
              </w:rPr>
              <w:t>Dopolnitev vloge</w:t>
            </w:r>
            <w:r w:rsidR="00241D72">
              <w:rPr>
                <w:noProof/>
                <w:webHidden/>
              </w:rPr>
              <w:tab/>
            </w:r>
            <w:r w:rsidR="00241D72">
              <w:rPr>
                <w:noProof/>
                <w:webHidden/>
              </w:rPr>
              <w:fldChar w:fldCharType="begin"/>
            </w:r>
            <w:r w:rsidR="00241D72">
              <w:rPr>
                <w:noProof/>
                <w:webHidden/>
              </w:rPr>
              <w:instrText xml:space="preserve"> PAGEREF _Toc89960267 \h </w:instrText>
            </w:r>
            <w:r w:rsidR="00241D72">
              <w:rPr>
                <w:noProof/>
                <w:webHidden/>
              </w:rPr>
            </w:r>
            <w:r w:rsidR="00241D72">
              <w:rPr>
                <w:noProof/>
                <w:webHidden/>
              </w:rPr>
              <w:fldChar w:fldCharType="separate"/>
            </w:r>
            <w:r w:rsidR="00241D72">
              <w:rPr>
                <w:noProof/>
                <w:webHidden/>
              </w:rPr>
              <w:t>12</w:t>
            </w:r>
            <w:r w:rsidR="00241D72">
              <w:rPr>
                <w:noProof/>
                <w:webHidden/>
              </w:rPr>
              <w:fldChar w:fldCharType="end"/>
            </w:r>
          </w:hyperlink>
        </w:p>
        <w:p w14:paraId="4478AEFC" w14:textId="6BB8A1BC" w:rsidR="00241D72" w:rsidRDefault="0049491E">
          <w:pPr>
            <w:pStyle w:val="Kazalovsebine5"/>
            <w:tabs>
              <w:tab w:val="right" w:leader="dot" w:pos="9062"/>
            </w:tabs>
            <w:rPr>
              <w:noProof/>
              <w:sz w:val="22"/>
              <w:szCs w:val="22"/>
              <w:lang w:eastAsia="sl-SI"/>
            </w:rPr>
          </w:pPr>
          <w:hyperlink w:anchor="_Toc89960268" w:history="1">
            <w:r w:rsidR="00241D72" w:rsidRPr="00530E1A">
              <w:rPr>
                <w:rStyle w:val="Hiperpovezava"/>
                <w:noProof/>
              </w:rPr>
              <w:t>Kako pripravim zahtevek za dopolnitev vloge?</w:t>
            </w:r>
            <w:r w:rsidR="00241D72">
              <w:rPr>
                <w:noProof/>
                <w:webHidden/>
              </w:rPr>
              <w:tab/>
            </w:r>
            <w:r w:rsidR="00241D72">
              <w:rPr>
                <w:noProof/>
                <w:webHidden/>
              </w:rPr>
              <w:fldChar w:fldCharType="begin"/>
            </w:r>
            <w:r w:rsidR="00241D72">
              <w:rPr>
                <w:noProof/>
                <w:webHidden/>
              </w:rPr>
              <w:instrText xml:space="preserve"> PAGEREF _Toc89960268 \h </w:instrText>
            </w:r>
            <w:r w:rsidR="00241D72">
              <w:rPr>
                <w:noProof/>
                <w:webHidden/>
              </w:rPr>
            </w:r>
            <w:r w:rsidR="00241D72">
              <w:rPr>
                <w:noProof/>
                <w:webHidden/>
              </w:rPr>
              <w:fldChar w:fldCharType="separate"/>
            </w:r>
            <w:r w:rsidR="00241D72">
              <w:rPr>
                <w:noProof/>
                <w:webHidden/>
              </w:rPr>
              <w:t>12</w:t>
            </w:r>
            <w:r w:rsidR="00241D72">
              <w:rPr>
                <w:noProof/>
                <w:webHidden/>
              </w:rPr>
              <w:fldChar w:fldCharType="end"/>
            </w:r>
          </w:hyperlink>
        </w:p>
        <w:p w14:paraId="64DDCC7E" w14:textId="60BA6F88" w:rsidR="00241D72" w:rsidRDefault="0049491E">
          <w:pPr>
            <w:pStyle w:val="Kazalovsebine5"/>
            <w:tabs>
              <w:tab w:val="right" w:leader="dot" w:pos="9062"/>
            </w:tabs>
            <w:rPr>
              <w:noProof/>
              <w:sz w:val="22"/>
              <w:szCs w:val="22"/>
              <w:lang w:eastAsia="sl-SI"/>
            </w:rPr>
          </w:pPr>
          <w:hyperlink w:anchor="_Toc89960269" w:history="1">
            <w:r w:rsidR="00241D72" w:rsidRPr="00530E1A">
              <w:rPr>
                <w:rStyle w:val="Hiperpovezava"/>
                <w:noProof/>
              </w:rPr>
              <w:t>Kako izbrišem zahtevek za dopolnitev vloge, ki je v pripravi?</w:t>
            </w:r>
            <w:r w:rsidR="00241D72">
              <w:rPr>
                <w:noProof/>
                <w:webHidden/>
              </w:rPr>
              <w:tab/>
            </w:r>
            <w:r w:rsidR="00241D72">
              <w:rPr>
                <w:noProof/>
                <w:webHidden/>
              </w:rPr>
              <w:fldChar w:fldCharType="begin"/>
            </w:r>
            <w:r w:rsidR="00241D72">
              <w:rPr>
                <w:noProof/>
                <w:webHidden/>
              </w:rPr>
              <w:instrText xml:space="preserve"> PAGEREF _Toc89960269 \h </w:instrText>
            </w:r>
            <w:r w:rsidR="00241D72">
              <w:rPr>
                <w:noProof/>
                <w:webHidden/>
              </w:rPr>
            </w:r>
            <w:r w:rsidR="00241D72">
              <w:rPr>
                <w:noProof/>
                <w:webHidden/>
              </w:rPr>
              <w:fldChar w:fldCharType="separate"/>
            </w:r>
            <w:r w:rsidR="00241D72">
              <w:rPr>
                <w:noProof/>
                <w:webHidden/>
              </w:rPr>
              <w:t>12</w:t>
            </w:r>
            <w:r w:rsidR="00241D72">
              <w:rPr>
                <w:noProof/>
                <w:webHidden/>
              </w:rPr>
              <w:fldChar w:fldCharType="end"/>
            </w:r>
          </w:hyperlink>
        </w:p>
        <w:p w14:paraId="2BFADA89" w14:textId="5C9F173F" w:rsidR="00241D72" w:rsidRDefault="0049491E">
          <w:pPr>
            <w:pStyle w:val="Kazalovsebine5"/>
            <w:tabs>
              <w:tab w:val="right" w:leader="dot" w:pos="9062"/>
            </w:tabs>
            <w:rPr>
              <w:noProof/>
              <w:sz w:val="22"/>
              <w:szCs w:val="22"/>
              <w:lang w:eastAsia="sl-SI"/>
            </w:rPr>
          </w:pPr>
          <w:hyperlink w:anchor="_Toc89960270" w:history="1">
            <w:r w:rsidR="00241D72" w:rsidRPr="00530E1A">
              <w:rPr>
                <w:rStyle w:val="Hiperpovezava"/>
                <w:noProof/>
              </w:rPr>
              <w:t>Kako nadaljujem zahtevek za dopolnitev vloge, če sem zaprl čarovnik?</w:t>
            </w:r>
            <w:r w:rsidR="00241D72">
              <w:rPr>
                <w:noProof/>
                <w:webHidden/>
              </w:rPr>
              <w:tab/>
            </w:r>
            <w:r w:rsidR="00241D72">
              <w:rPr>
                <w:noProof/>
                <w:webHidden/>
              </w:rPr>
              <w:fldChar w:fldCharType="begin"/>
            </w:r>
            <w:r w:rsidR="00241D72">
              <w:rPr>
                <w:noProof/>
                <w:webHidden/>
              </w:rPr>
              <w:instrText xml:space="preserve"> PAGEREF _Toc89960270 \h </w:instrText>
            </w:r>
            <w:r w:rsidR="00241D72">
              <w:rPr>
                <w:noProof/>
                <w:webHidden/>
              </w:rPr>
            </w:r>
            <w:r w:rsidR="00241D72">
              <w:rPr>
                <w:noProof/>
                <w:webHidden/>
              </w:rPr>
              <w:fldChar w:fldCharType="separate"/>
            </w:r>
            <w:r w:rsidR="00241D72">
              <w:rPr>
                <w:noProof/>
                <w:webHidden/>
              </w:rPr>
              <w:t>12</w:t>
            </w:r>
            <w:r w:rsidR="00241D72">
              <w:rPr>
                <w:noProof/>
                <w:webHidden/>
              </w:rPr>
              <w:fldChar w:fldCharType="end"/>
            </w:r>
          </w:hyperlink>
        </w:p>
        <w:p w14:paraId="519E8EAA" w14:textId="335C9F67" w:rsidR="00241D72" w:rsidRDefault="0049491E">
          <w:pPr>
            <w:pStyle w:val="Kazalovsebine5"/>
            <w:tabs>
              <w:tab w:val="right" w:leader="dot" w:pos="9062"/>
            </w:tabs>
            <w:rPr>
              <w:noProof/>
              <w:sz w:val="22"/>
              <w:szCs w:val="22"/>
              <w:lang w:eastAsia="sl-SI"/>
            </w:rPr>
          </w:pPr>
          <w:hyperlink w:anchor="_Toc89960271" w:history="1">
            <w:r w:rsidR="00241D72" w:rsidRPr="00530E1A">
              <w:rPr>
                <w:rStyle w:val="Hiperpovezava"/>
                <w:noProof/>
              </w:rPr>
              <w:t>Kako oddam zahtevek za dopolnitev vloge?</w:t>
            </w:r>
            <w:r w:rsidR="00241D72">
              <w:rPr>
                <w:noProof/>
                <w:webHidden/>
              </w:rPr>
              <w:tab/>
            </w:r>
            <w:r w:rsidR="00241D72">
              <w:rPr>
                <w:noProof/>
                <w:webHidden/>
              </w:rPr>
              <w:fldChar w:fldCharType="begin"/>
            </w:r>
            <w:r w:rsidR="00241D72">
              <w:rPr>
                <w:noProof/>
                <w:webHidden/>
              </w:rPr>
              <w:instrText xml:space="preserve"> PAGEREF _Toc89960271 \h </w:instrText>
            </w:r>
            <w:r w:rsidR="00241D72">
              <w:rPr>
                <w:noProof/>
                <w:webHidden/>
              </w:rPr>
            </w:r>
            <w:r w:rsidR="00241D72">
              <w:rPr>
                <w:noProof/>
                <w:webHidden/>
              </w:rPr>
              <w:fldChar w:fldCharType="separate"/>
            </w:r>
            <w:r w:rsidR="00241D72">
              <w:rPr>
                <w:noProof/>
                <w:webHidden/>
              </w:rPr>
              <w:t>12</w:t>
            </w:r>
            <w:r w:rsidR="00241D72">
              <w:rPr>
                <w:noProof/>
                <w:webHidden/>
              </w:rPr>
              <w:fldChar w:fldCharType="end"/>
            </w:r>
          </w:hyperlink>
        </w:p>
        <w:p w14:paraId="4AD3E1E1" w14:textId="4A3E309D" w:rsidR="00241D72" w:rsidRDefault="0049491E">
          <w:pPr>
            <w:pStyle w:val="Kazalovsebine5"/>
            <w:tabs>
              <w:tab w:val="right" w:leader="dot" w:pos="9062"/>
            </w:tabs>
            <w:rPr>
              <w:noProof/>
              <w:sz w:val="22"/>
              <w:szCs w:val="22"/>
              <w:lang w:eastAsia="sl-SI"/>
            </w:rPr>
          </w:pPr>
          <w:hyperlink w:anchor="_Toc89960272" w:history="1">
            <w:r w:rsidR="00241D72" w:rsidRPr="00530E1A">
              <w:rPr>
                <w:rStyle w:val="Hiperpovezava"/>
                <w:noProof/>
              </w:rPr>
              <w:t>Kako pogledam oddan zahtevek za dopolnitev vloge?</w:t>
            </w:r>
            <w:r w:rsidR="00241D72">
              <w:rPr>
                <w:noProof/>
                <w:webHidden/>
              </w:rPr>
              <w:tab/>
            </w:r>
            <w:r w:rsidR="00241D72">
              <w:rPr>
                <w:noProof/>
                <w:webHidden/>
              </w:rPr>
              <w:fldChar w:fldCharType="begin"/>
            </w:r>
            <w:r w:rsidR="00241D72">
              <w:rPr>
                <w:noProof/>
                <w:webHidden/>
              </w:rPr>
              <w:instrText xml:space="preserve"> PAGEREF _Toc89960272 \h </w:instrText>
            </w:r>
            <w:r w:rsidR="00241D72">
              <w:rPr>
                <w:noProof/>
                <w:webHidden/>
              </w:rPr>
            </w:r>
            <w:r w:rsidR="00241D72">
              <w:rPr>
                <w:noProof/>
                <w:webHidden/>
              </w:rPr>
              <w:fldChar w:fldCharType="separate"/>
            </w:r>
            <w:r w:rsidR="00241D72">
              <w:rPr>
                <w:noProof/>
                <w:webHidden/>
              </w:rPr>
              <w:t>13</w:t>
            </w:r>
            <w:r w:rsidR="00241D72">
              <w:rPr>
                <w:noProof/>
                <w:webHidden/>
              </w:rPr>
              <w:fldChar w:fldCharType="end"/>
            </w:r>
          </w:hyperlink>
        </w:p>
        <w:p w14:paraId="3D8D5193" w14:textId="18E687CD" w:rsidR="00241D72" w:rsidRDefault="0049491E">
          <w:pPr>
            <w:pStyle w:val="Kazalovsebine4"/>
            <w:tabs>
              <w:tab w:val="right" w:leader="dot" w:pos="9062"/>
            </w:tabs>
            <w:rPr>
              <w:noProof/>
              <w:sz w:val="22"/>
              <w:szCs w:val="22"/>
              <w:lang w:eastAsia="sl-SI"/>
            </w:rPr>
          </w:pPr>
          <w:hyperlink w:anchor="_Toc89960273" w:history="1">
            <w:r w:rsidR="00241D72" w:rsidRPr="00530E1A">
              <w:rPr>
                <w:rStyle w:val="Hiperpovezava"/>
                <w:noProof/>
              </w:rPr>
              <w:t>Umik vloge</w:t>
            </w:r>
            <w:r w:rsidR="00241D72">
              <w:rPr>
                <w:noProof/>
                <w:webHidden/>
              </w:rPr>
              <w:tab/>
            </w:r>
            <w:r w:rsidR="00241D72">
              <w:rPr>
                <w:noProof/>
                <w:webHidden/>
              </w:rPr>
              <w:fldChar w:fldCharType="begin"/>
            </w:r>
            <w:r w:rsidR="00241D72">
              <w:rPr>
                <w:noProof/>
                <w:webHidden/>
              </w:rPr>
              <w:instrText xml:space="preserve"> PAGEREF _Toc89960273 \h </w:instrText>
            </w:r>
            <w:r w:rsidR="00241D72">
              <w:rPr>
                <w:noProof/>
                <w:webHidden/>
              </w:rPr>
            </w:r>
            <w:r w:rsidR="00241D72">
              <w:rPr>
                <w:noProof/>
                <w:webHidden/>
              </w:rPr>
              <w:fldChar w:fldCharType="separate"/>
            </w:r>
            <w:r w:rsidR="00241D72">
              <w:rPr>
                <w:noProof/>
                <w:webHidden/>
              </w:rPr>
              <w:t>13</w:t>
            </w:r>
            <w:r w:rsidR="00241D72">
              <w:rPr>
                <w:noProof/>
                <w:webHidden/>
              </w:rPr>
              <w:fldChar w:fldCharType="end"/>
            </w:r>
          </w:hyperlink>
        </w:p>
        <w:p w14:paraId="717F5043" w14:textId="3587B631" w:rsidR="00241D72" w:rsidRDefault="0049491E">
          <w:pPr>
            <w:pStyle w:val="Kazalovsebine5"/>
            <w:tabs>
              <w:tab w:val="right" w:leader="dot" w:pos="9062"/>
            </w:tabs>
            <w:rPr>
              <w:noProof/>
              <w:sz w:val="22"/>
              <w:szCs w:val="22"/>
              <w:lang w:eastAsia="sl-SI"/>
            </w:rPr>
          </w:pPr>
          <w:hyperlink w:anchor="_Toc89960274" w:history="1">
            <w:r w:rsidR="00241D72" w:rsidRPr="00530E1A">
              <w:rPr>
                <w:rStyle w:val="Hiperpovezava"/>
                <w:noProof/>
              </w:rPr>
              <w:t>Kako oddam zahtevek za umik vloge?</w:t>
            </w:r>
            <w:r w:rsidR="00241D72">
              <w:rPr>
                <w:noProof/>
                <w:webHidden/>
              </w:rPr>
              <w:tab/>
            </w:r>
            <w:r w:rsidR="00241D72">
              <w:rPr>
                <w:noProof/>
                <w:webHidden/>
              </w:rPr>
              <w:fldChar w:fldCharType="begin"/>
            </w:r>
            <w:r w:rsidR="00241D72">
              <w:rPr>
                <w:noProof/>
                <w:webHidden/>
              </w:rPr>
              <w:instrText xml:space="preserve"> PAGEREF _Toc89960274 \h </w:instrText>
            </w:r>
            <w:r w:rsidR="00241D72">
              <w:rPr>
                <w:noProof/>
                <w:webHidden/>
              </w:rPr>
            </w:r>
            <w:r w:rsidR="00241D72">
              <w:rPr>
                <w:noProof/>
                <w:webHidden/>
              </w:rPr>
              <w:fldChar w:fldCharType="separate"/>
            </w:r>
            <w:r w:rsidR="00241D72">
              <w:rPr>
                <w:noProof/>
                <w:webHidden/>
              </w:rPr>
              <w:t>13</w:t>
            </w:r>
            <w:r w:rsidR="00241D72">
              <w:rPr>
                <w:noProof/>
                <w:webHidden/>
              </w:rPr>
              <w:fldChar w:fldCharType="end"/>
            </w:r>
          </w:hyperlink>
        </w:p>
        <w:p w14:paraId="3C370EB4" w14:textId="0B63F6A1" w:rsidR="00241D72" w:rsidRDefault="0049491E">
          <w:pPr>
            <w:pStyle w:val="Kazalovsebine5"/>
            <w:tabs>
              <w:tab w:val="right" w:leader="dot" w:pos="9062"/>
            </w:tabs>
            <w:rPr>
              <w:noProof/>
              <w:sz w:val="22"/>
              <w:szCs w:val="22"/>
              <w:lang w:eastAsia="sl-SI"/>
            </w:rPr>
          </w:pPr>
          <w:hyperlink w:anchor="_Toc89960275" w:history="1">
            <w:r w:rsidR="00241D72" w:rsidRPr="00530E1A">
              <w:rPr>
                <w:rStyle w:val="Hiperpovezava"/>
                <w:noProof/>
              </w:rPr>
              <w:t>Kako izbrišem zahtevek za umik vloge, ki je v pripravi?</w:t>
            </w:r>
            <w:r w:rsidR="00241D72">
              <w:rPr>
                <w:noProof/>
                <w:webHidden/>
              </w:rPr>
              <w:tab/>
            </w:r>
            <w:r w:rsidR="00241D72">
              <w:rPr>
                <w:noProof/>
                <w:webHidden/>
              </w:rPr>
              <w:fldChar w:fldCharType="begin"/>
            </w:r>
            <w:r w:rsidR="00241D72">
              <w:rPr>
                <w:noProof/>
                <w:webHidden/>
              </w:rPr>
              <w:instrText xml:space="preserve"> PAGEREF _Toc89960275 \h </w:instrText>
            </w:r>
            <w:r w:rsidR="00241D72">
              <w:rPr>
                <w:noProof/>
                <w:webHidden/>
              </w:rPr>
            </w:r>
            <w:r w:rsidR="00241D72">
              <w:rPr>
                <w:noProof/>
                <w:webHidden/>
              </w:rPr>
              <w:fldChar w:fldCharType="separate"/>
            </w:r>
            <w:r w:rsidR="00241D72">
              <w:rPr>
                <w:noProof/>
                <w:webHidden/>
              </w:rPr>
              <w:t>13</w:t>
            </w:r>
            <w:r w:rsidR="00241D72">
              <w:rPr>
                <w:noProof/>
                <w:webHidden/>
              </w:rPr>
              <w:fldChar w:fldCharType="end"/>
            </w:r>
          </w:hyperlink>
        </w:p>
        <w:p w14:paraId="273BECAE" w14:textId="1A47354E" w:rsidR="00241D72" w:rsidRDefault="0049491E">
          <w:pPr>
            <w:pStyle w:val="Kazalovsebine5"/>
            <w:tabs>
              <w:tab w:val="right" w:leader="dot" w:pos="9062"/>
            </w:tabs>
            <w:rPr>
              <w:noProof/>
              <w:sz w:val="22"/>
              <w:szCs w:val="22"/>
              <w:lang w:eastAsia="sl-SI"/>
            </w:rPr>
          </w:pPr>
          <w:hyperlink w:anchor="_Toc89960276" w:history="1">
            <w:r w:rsidR="00241D72" w:rsidRPr="00530E1A">
              <w:rPr>
                <w:rStyle w:val="Hiperpovezava"/>
                <w:noProof/>
              </w:rPr>
              <w:t>Kako nadaljujem zahtevek za umik vloge, če sem zaprl čarovnik?</w:t>
            </w:r>
            <w:r w:rsidR="00241D72">
              <w:rPr>
                <w:noProof/>
                <w:webHidden/>
              </w:rPr>
              <w:tab/>
            </w:r>
            <w:r w:rsidR="00241D72">
              <w:rPr>
                <w:noProof/>
                <w:webHidden/>
              </w:rPr>
              <w:fldChar w:fldCharType="begin"/>
            </w:r>
            <w:r w:rsidR="00241D72">
              <w:rPr>
                <w:noProof/>
                <w:webHidden/>
              </w:rPr>
              <w:instrText xml:space="preserve"> PAGEREF _Toc89960276 \h </w:instrText>
            </w:r>
            <w:r w:rsidR="00241D72">
              <w:rPr>
                <w:noProof/>
                <w:webHidden/>
              </w:rPr>
            </w:r>
            <w:r w:rsidR="00241D72">
              <w:rPr>
                <w:noProof/>
                <w:webHidden/>
              </w:rPr>
              <w:fldChar w:fldCharType="separate"/>
            </w:r>
            <w:r w:rsidR="00241D72">
              <w:rPr>
                <w:noProof/>
                <w:webHidden/>
              </w:rPr>
              <w:t>13</w:t>
            </w:r>
            <w:r w:rsidR="00241D72">
              <w:rPr>
                <w:noProof/>
                <w:webHidden/>
              </w:rPr>
              <w:fldChar w:fldCharType="end"/>
            </w:r>
          </w:hyperlink>
        </w:p>
        <w:p w14:paraId="40F38828" w14:textId="1E31C616" w:rsidR="00241D72" w:rsidRDefault="0049491E">
          <w:pPr>
            <w:pStyle w:val="Kazalovsebine5"/>
            <w:tabs>
              <w:tab w:val="right" w:leader="dot" w:pos="9062"/>
            </w:tabs>
            <w:rPr>
              <w:noProof/>
              <w:sz w:val="22"/>
              <w:szCs w:val="22"/>
              <w:lang w:eastAsia="sl-SI"/>
            </w:rPr>
          </w:pPr>
          <w:hyperlink w:anchor="_Toc89960277" w:history="1">
            <w:r w:rsidR="00241D72" w:rsidRPr="00530E1A">
              <w:rPr>
                <w:rStyle w:val="Hiperpovezava"/>
                <w:noProof/>
              </w:rPr>
              <w:t>Kako oddam zahtevek za umik vloge?</w:t>
            </w:r>
            <w:r w:rsidR="00241D72">
              <w:rPr>
                <w:noProof/>
                <w:webHidden/>
              </w:rPr>
              <w:tab/>
            </w:r>
            <w:r w:rsidR="00241D72">
              <w:rPr>
                <w:noProof/>
                <w:webHidden/>
              </w:rPr>
              <w:fldChar w:fldCharType="begin"/>
            </w:r>
            <w:r w:rsidR="00241D72">
              <w:rPr>
                <w:noProof/>
                <w:webHidden/>
              </w:rPr>
              <w:instrText xml:space="preserve"> PAGEREF _Toc89960277 \h </w:instrText>
            </w:r>
            <w:r w:rsidR="00241D72">
              <w:rPr>
                <w:noProof/>
                <w:webHidden/>
              </w:rPr>
            </w:r>
            <w:r w:rsidR="00241D72">
              <w:rPr>
                <w:noProof/>
                <w:webHidden/>
              </w:rPr>
              <w:fldChar w:fldCharType="separate"/>
            </w:r>
            <w:r w:rsidR="00241D72">
              <w:rPr>
                <w:noProof/>
                <w:webHidden/>
              </w:rPr>
              <w:t>13</w:t>
            </w:r>
            <w:r w:rsidR="00241D72">
              <w:rPr>
                <w:noProof/>
                <w:webHidden/>
              </w:rPr>
              <w:fldChar w:fldCharType="end"/>
            </w:r>
          </w:hyperlink>
        </w:p>
        <w:p w14:paraId="59BB422B" w14:textId="1DCDAEF3" w:rsidR="00241D72" w:rsidRDefault="0049491E">
          <w:pPr>
            <w:pStyle w:val="Kazalovsebine5"/>
            <w:tabs>
              <w:tab w:val="right" w:leader="dot" w:pos="9062"/>
            </w:tabs>
            <w:rPr>
              <w:noProof/>
              <w:sz w:val="22"/>
              <w:szCs w:val="22"/>
              <w:lang w:eastAsia="sl-SI"/>
            </w:rPr>
          </w:pPr>
          <w:hyperlink w:anchor="_Toc89960278" w:history="1">
            <w:r w:rsidR="00241D72" w:rsidRPr="00530E1A">
              <w:rPr>
                <w:rStyle w:val="Hiperpovezava"/>
                <w:noProof/>
              </w:rPr>
              <w:t>Kako pogledam oddan zahtevek za umik vloge?</w:t>
            </w:r>
            <w:r w:rsidR="00241D72">
              <w:rPr>
                <w:noProof/>
                <w:webHidden/>
              </w:rPr>
              <w:tab/>
            </w:r>
            <w:r w:rsidR="00241D72">
              <w:rPr>
                <w:noProof/>
                <w:webHidden/>
              </w:rPr>
              <w:fldChar w:fldCharType="begin"/>
            </w:r>
            <w:r w:rsidR="00241D72">
              <w:rPr>
                <w:noProof/>
                <w:webHidden/>
              </w:rPr>
              <w:instrText xml:space="preserve"> PAGEREF _Toc89960278 \h </w:instrText>
            </w:r>
            <w:r w:rsidR="00241D72">
              <w:rPr>
                <w:noProof/>
                <w:webHidden/>
              </w:rPr>
            </w:r>
            <w:r w:rsidR="00241D72">
              <w:rPr>
                <w:noProof/>
                <w:webHidden/>
              </w:rPr>
              <w:fldChar w:fldCharType="separate"/>
            </w:r>
            <w:r w:rsidR="00241D72">
              <w:rPr>
                <w:noProof/>
                <w:webHidden/>
              </w:rPr>
              <w:t>14</w:t>
            </w:r>
            <w:r w:rsidR="00241D72">
              <w:rPr>
                <w:noProof/>
                <w:webHidden/>
              </w:rPr>
              <w:fldChar w:fldCharType="end"/>
            </w:r>
          </w:hyperlink>
        </w:p>
        <w:p w14:paraId="7FE64B13" w14:textId="5CF406E2" w:rsidR="00241D72" w:rsidRDefault="0049491E">
          <w:pPr>
            <w:pStyle w:val="Kazalovsebine2"/>
            <w:tabs>
              <w:tab w:val="right" w:leader="dot" w:pos="9062"/>
            </w:tabs>
            <w:rPr>
              <w:noProof/>
              <w:sz w:val="22"/>
              <w:szCs w:val="22"/>
              <w:lang w:eastAsia="sl-SI"/>
            </w:rPr>
          </w:pPr>
          <w:hyperlink w:anchor="_Toc89960279" w:history="1">
            <w:r w:rsidR="00241D72" w:rsidRPr="00530E1A">
              <w:rPr>
                <w:rStyle w:val="Hiperpovezava"/>
                <w:noProof/>
              </w:rPr>
              <w:t>Mnenja</w:t>
            </w:r>
            <w:r w:rsidR="00241D72">
              <w:rPr>
                <w:noProof/>
                <w:webHidden/>
              </w:rPr>
              <w:tab/>
            </w:r>
            <w:r w:rsidR="00241D72">
              <w:rPr>
                <w:noProof/>
                <w:webHidden/>
              </w:rPr>
              <w:fldChar w:fldCharType="begin"/>
            </w:r>
            <w:r w:rsidR="00241D72">
              <w:rPr>
                <w:noProof/>
                <w:webHidden/>
              </w:rPr>
              <w:instrText xml:space="preserve"> PAGEREF _Toc89960279 \h </w:instrText>
            </w:r>
            <w:r w:rsidR="00241D72">
              <w:rPr>
                <w:noProof/>
                <w:webHidden/>
              </w:rPr>
            </w:r>
            <w:r w:rsidR="00241D72">
              <w:rPr>
                <w:noProof/>
                <w:webHidden/>
              </w:rPr>
              <w:fldChar w:fldCharType="separate"/>
            </w:r>
            <w:r w:rsidR="00241D72">
              <w:rPr>
                <w:noProof/>
                <w:webHidden/>
              </w:rPr>
              <w:t>15</w:t>
            </w:r>
            <w:r w:rsidR="00241D72">
              <w:rPr>
                <w:noProof/>
                <w:webHidden/>
              </w:rPr>
              <w:fldChar w:fldCharType="end"/>
            </w:r>
          </w:hyperlink>
        </w:p>
        <w:p w14:paraId="40DB27D7" w14:textId="788CB6FB" w:rsidR="00241D72" w:rsidRDefault="0049491E">
          <w:pPr>
            <w:pStyle w:val="Kazalovsebine3"/>
            <w:tabs>
              <w:tab w:val="right" w:leader="dot" w:pos="9062"/>
            </w:tabs>
            <w:rPr>
              <w:noProof/>
              <w:sz w:val="22"/>
              <w:szCs w:val="22"/>
              <w:lang w:eastAsia="sl-SI"/>
            </w:rPr>
          </w:pPr>
          <w:hyperlink w:anchor="_Toc89960280" w:history="1">
            <w:r w:rsidR="00241D72" w:rsidRPr="00530E1A">
              <w:rPr>
                <w:rStyle w:val="Hiperpovezava"/>
                <w:noProof/>
                <w:lang w:eastAsia="sl-SI"/>
              </w:rPr>
              <w:t>Iskalnik mnenj</w:t>
            </w:r>
            <w:r w:rsidR="00241D72">
              <w:rPr>
                <w:noProof/>
                <w:webHidden/>
              </w:rPr>
              <w:tab/>
            </w:r>
            <w:r w:rsidR="00241D72">
              <w:rPr>
                <w:noProof/>
                <w:webHidden/>
              </w:rPr>
              <w:fldChar w:fldCharType="begin"/>
            </w:r>
            <w:r w:rsidR="00241D72">
              <w:rPr>
                <w:noProof/>
                <w:webHidden/>
              </w:rPr>
              <w:instrText xml:space="preserve"> PAGEREF _Toc89960280 \h </w:instrText>
            </w:r>
            <w:r w:rsidR="00241D72">
              <w:rPr>
                <w:noProof/>
                <w:webHidden/>
              </w:rPr>
            </w:r>
            <w:r w:rsidR="00241D72">
              <w:rPr>
                <w:noProof/>
                <w:webHidden/>
              </w:rPr>
              <w:fldChar w:fldCharType="separate"/>
            </w:r>
            <w:r w:rsidR="00241D72">
              <w:rPr>
                <w:noProof/>
                <w:webHidden/>
              </w:rPr>
              <w:t>15</w:t>
            </w:r>
            <w:r w:rsidR="00241D72">
              <w:rPr>
                <w:noProof/>
                <w:webHidden/>
              </w:rPr>
              <w:fldChar w:fldCharType="end"/>
            </w:r>
          </w:hyperlink>
        </w:p>
        <w:p w14:paraId="32943A66" w14:textId="3ECC2AFF" w:rsidR="00241D72" w:rsidRDefault="0049491E">
          <w:pPr>
            <w:pStyle w:val="Kazalovsebine4"/>
            <w:tabs>
              <w:tab w:val="right" w:leader="dot" w:pos="9062"/>
            </w:tabs>
            <w:rPr>
              <w:noProof/>
              <w:sz w:val="22"/>
              <w:szCs w:val="22"/>
              <w:lang w:eastAsia="sl-SI"/>
            </w:rPr>
          </w:pPr>
          <w:hyperlink w:anchor="_Toc89960281" w:history="1">
            <w:r w:rsidR="00241D72" w:rsidRPr="00530E1A">
              <w:rPr>
                <w:rStyle w:val="Hiperpovezava"/>
                <w:noProof/>
                <w:lang w:eastAsia="sl-SI"/>
              </w:rPr>
              <w:t>Seznam mnenj</w:t>
            </w:r>
            <w:r w:rsidR="00241D72">
              <w:rPr>
                <w:noProof/>
                <w:webHidden/>
              </w:rPr>
              <w:tab/>
            </w:r>
            <w:r w:rsidR="00241D72">
              <w:rPr>
                <w:noProof/>
                <w:webHidden/>
              </w:rPr>
              <w:fldChar w:fldCharType="begin"/>
            </w:r>
            <w:r w:rsidR="00241D72">
              <w:rPr>
                <w:noProof/>
                <w:webHidden/>
              </w:rPr>
              <w:instrText xml:space="preserve"> PAGEREF _Toc89960281 \h </w:instrText>
            </w:r>
            <w:r w:rsidR="00241D72">
              <w:rPr>
                <w:noProof/>
                <w:webHidden/>
              </w:rPr>
            </w:r>
            <w:r w:rsidR="00241D72">
              <w:rPr>
                <w:noProof/>
                <w:webHidden/>
              </w:rPr>
              <w:fldChar w:fldCharType="separate"/>
            </w:r>
            <w:r w:rsidR="00241D72">
              <w:rPr>
                <w:noProof/>
                <w:webHidden/>
              </w:rPr>
              <w:t>15</w:t>
            </w:r>
            <w:r w:rsidR="00241D72">
              <w:rPr>
                <w:noProof/>
                <w:webHidden/>
              </w:rPr>
              <w:fldChar w:fldCharType="end"/>
            </w:r>
          </w:hyperlink>
        </w:p>
        <w:p w14:paraId="7B9125FB" w14:textId="4C2550E3" w:rsidR="00241D72" w:rsidRDefault="0049491E">
          <w:pPr>
            <w:pStyle w:val="Kazalovsebine4"/>
            <w:tabs>
              <w:tab w:val="right" w:leader="dot" w:pos="9062"/>
            </w:tabs>
            <w:rPr>
              <w:noProof/>
              <w:sz w:val="22"/>
              <w:szCs w:val="22"/>
              <w:lang w:eastAsia="sl-SI"/>
            </w:rPr>
          </w:pPr>
          <w:hyperlink w:anchor="_Toc89960282" w:history="1">
            <w:r w:rsidR="00241D72" w:rsidRPr="00530E1A">
              <w:rPr>
                <w:rStyle w:val="Hiperpovezava"/>
                <w:noProof/>
                <w:lang w:eastAsia="sl-SI"/>
              </w:rPr>
              <w:t>Omejevanje rezultatov iskanja</w:t>
            </w:r>
            <w:r w:rsidR="00241D72">
              <w:rPr>
                <w:noProof/>
                <w:webHidden/>
              </w:rPr>
              <w:tab/>
            </w:r>
            <w:r w:rsidR="00241D72">
              <w:rPr>
                <w:noProof/>
                <w:webHidden/>
              </w:rPr>
              <w:fldChar w:fldCharType="begin"/>
            </w:r>
            <w:r w:rsidR="00241D72">
              <w:rPr>
                <w:noProof/>
                <w:webHidden/>
              </w:rPr>
              <w:instrText xml:space="preserve"> PAGEREF _Toc89960282 \h </w:instrText>
            </w:r>
            <w:r w:rsidR="00241D72">
              <w:rPr>
                <w:noProof/>
                <w:webHidden/>
              </w:rPr>
            </w:r>
            <w:r w:rsidR="00241D72">
              <w:rPr>
                <w:noProof/>
                <w:webHidden/>
              </w:rPr>
              <w:fldChar w:fldCharType="separate"/>
            </w:r>
            <w:r w:rsidR="00241D72">
              <w:rPr>
                <w:noProof/>
                <w:webHidden/>
              </w:rPr>
              <w:t>15</w:t>
            </w:r>
            <w:r w:rsidR="00241D72">
              <w:rPr>
                <w:noProof/>
                <w:webHidden/>
              </w:rPr>
              <w:fldChar w:fldCharType="end"/>
            </w:r>
          </w:hyperlink>
        </w:p>
        <w:p w14:paraId="0A6B009A" w14:textId="705DE93B" w:rsidR="00241D72" w:rsidRDefault="0049491E">
          <w:pPr>
            <w:pStyle w:val="Kazalovsebine3"/>
            <w:tabs>
              <w:tab w:val="right" w:leader="dot" w:pos="9062"/>
            </w:tabs>
            <w:rPr>
              <w:noProof/>
              <w:sz w:val="22"/>
              <w:szCs w:val="22"/>
              <w:lang w:eastAsia="sl-SI"/>
            </w:rPr>
          </w:pPr>
          <w:hyperlink w:anchor="_Toc89960283" w:history="1">
            <w:r w:rsidR="00241D72" w:rsidRPr="00530E1A">
              <w:rPr>
                <w:rStyle w:val="Hiperpovezava"/>
                <w:noProof/>
              </w:rPr>
              <w:t>Delo z mnenjem</w:t>
            </w:r>
            <w:r w:rsidR="00241D72">
              <w:rPr>
                <w:noProof/>
                <w:webHidden/>
              </w:rPr>
              <w:tab/>
            </w:r>
            <w:r w:rsidR="00241D72">
              <w:rPr>
                <w:noProof/>
                <w:webHidden/>
              </w:rPr>
              <w:fldChar w:fldCharType="begin"/>
            </w:r>
            <w:r w:rsidR="00241D72">
              <w:rPr>
                <w:noProof/>
                <w:webHidden/>
              </w:rPr>
              <w:instrText xml:space="preserve"> PAGEREF _Toc89960283 \h </w:instrText>
            </w:r>
            <w:r w:rsidR="00241D72">
              <w:rPr>
                <w:noProof/>
                <w:webHidden/>
              </w:rPr>
            </w:r>
            <w:r w:rsidR="00241D72">
              <w:rPr>
                <w:noProof/>
                <w:webHidden/>
              </w:rPr>
              <w:fldChar w:fldCharType="separate"/>
            </w:r>
            <w:r w:rsidR="00241D72">
              <w:rPr>
                <w:noProof/>
                <w:webHidden/>
              </w:rPr>
              <w:t>15</w:t>
            </w:r>
            <w:r w:rsidR="00241D72">
              <w:rPr>
                <w:noProof/>
                <w:webHidden/>
              </w:rPr>
              <w:fldChar w:fldCharType="end"/>
            </w:r>
          </w:hyperlink>
        </w:p>
        <w:p w14:paraId="4602D582" w14:textId="512FB392" w:rsidR="00241D72" w:rsidRDefault="0049491E">
          <w:pPr>
            <w:pStyle w:val="Kazalovsebine4"/>
            <w:tabs>
              <w:tab w:val="right" w:leader="dot" w:pos="9062"/>
            </w:tabs>
            <w:rPr>
              <w:noProof/>
              <w:sz w:val="22"/>
              <w:szCs w:val="22"/>
              <w:lang w:eastAsia="sl-SI"/>
            </w:rPr>
          </w:pPr>
          <w:hyperlink w:anchor="_Toc89960284" w:history="1">
            <w:r w:rsidR="00241D72" w:rsidRPr="00530E1A">
              <w:rPr>
                <w:rStyle w:val="Hiperpovezava"/>
                <w:noProof/>
                <w:lang w:eastAsia="sl-SI"/>
              </w:rPr>
              <w:t>Priprava in oddaja mnenja</w:t>
            </w:r>
            <w:r w:rsidR="00241D72">
              <w:rPr>
                <w:noProof/>
                <w:webHidden/>
              </w:rPr>
              <w:tab/>
            </w:r>
            <w:r w:rsidR="00241D72">
              <w:rPr>
                <w:noProof/>
                <w:webHidden/>
              </w:rPr>
              <w:fldChar w:fldCharType="begin"/>
            </w:r>
            <w:r w:rsidR="00241D72">
              <w:rPr>
                <w:noProof/>
                <w:webHidden/>
              </w:rPr>
              <w:instrText xml:space="preserve"> PAGEREF _Toc89960284 \h </w:instrText>
            </w:r>
            <w:r w:rsidR="00241D72">
              <w:rPr>
                <w:noProof/>
                <w:webHidden/>
              </w:rPr>
            </w:r>
            <w:r w:rsidR="00241D72">
              <w:rPr>
                <w:noProof/>
                <w:webHidden/>
              </w:rPr>
              <w:fldChar w:fldCharType="separate"/>
            </w:r>
            <w:r w:rsidR="00241D72">
              <w:rPr>
                <w:noProof/>
                <w:webHidden/>
              </w:rPr>
              <w:t>15</w:t>
            </w:r>
            <w:r w:rsidR="00241D72">
              <w:rPr>
                <w:noProof/>
                <w:webHidden/>
              </w:rPr>
              <w:fldChar w:fldCharType="end"/>
            </w:r>
          </w:hyperlink>
        </w:p>
        <w:p w14:paraId="75C5B397" w14:textId="3F72ED49" w:rsidR="00241D72" w:rsidRDefault="0049491E">
          <w:pPr>
            <w:pStyle w:val="Kazalovsebine5"/>
            <w:tabs>
              <w:tab w:val="right" w:leader="dot" w:pos="9062"/>
            </w:tabs>
            <w:rPr>
              <w:noProof/>
              <w:sz w:val="22"/>
              <w:szCs w:val="22"/>
              <w:lang w:eastAsia="sl-SI"/>
            </w:rPr>
          </w:pPr>
          <w:hyperlink w:anchor="_Toc89960285" w:history="1">
            <w:r w:rsidR="00241D72" w:rsidRPr="00530E1A">
              <w:rPr>
                <w:rStyle w:val="Hiperpovezava"/>
                <w:noProof/>
                <w:lang w:eastAsia="sl-SI"/>
              </w:rPr>
              <w:t>Kdo lahko odda mnenje in do kdaj?</w:t>
            </w:r>
            <w:r w:rsidR="00241D72">
              <w:rPr>
                <w:noProof/>
                <w:webHidden/>
              </w:rPr>
              <w:tab/>
            </w:r>
            <w:r w:rsidR="00241D72">
              <w:rPr>
                <w:noProof/>
                <w:webHidden/>
              </w:rPr>
              <w:fldChar w:fldCharType="begin"/>
            </w:r>
            <w:r w:rsidR="00241D72">
              <w:rPr>
                <w:noProof/>
                <w:webHidden/>
              </w:rPr>
              <w:instrText xml:space="preserve"> PAGEREF _Toc89960285 \h </w:instrText>
            </w:r>
            <w:r w:rsidR="00241D72">
              <w:rPr>
                <w:noProof/>
                <w:webHidden/>
              </w:rPr>
            </w:r>
            <w:r w:rsidR="00241D72">
              <w:rPr>
                <w:noProof/>
                <w:webHidden/>
              </w:rPr>
              <w:fldChar w:fldCharType="separate"/>
            </w:r>
            <w:r w:rsidR="00241D72">
              <w:rPr>
                <w:noProof/>
                <w:webHidden/>
              </w:rPr>
              <w:t>15</w:t>
            </w:r>
            <w:r w:rsidR="00241D72">
              <w:rPr>
                <w:noProof/>
                <w:webHidden/>
              </w:rPr>
              <w:fldChar w:fldCharType="end"/>
            </w:r>
          </w:hyperlink>
        </w:p>
        <w:p w14:paraId="3C87A01E" w14:textId="023DFA0E" w:rsidR="00241D72" w:rsidRDefault="0049491E">
          <w:pPr>
            <w:pStyle w:val="Kazalovsebine5"/>
            <w:tabs>
              <w:tab w:val="right" w:leader="dot" w:pos="9062"/>
            </w:tabs>
            <w:rPr>
              <w:noProof/>
              <w:sz w:val="22"/>
              <w:szCs w:val="22"/>
              <w:lang w:eastAsia="sl-SI"/>
            </w:rPr>
          </w:pPr>
          <w:hyperlink w:anchor="_Toc89960286" w:history="1">
            <w:r w:rsidR="00241D72" w:rsidRPr="00530E1A">
              <w:rPr>
                <w:rStyle w:val="Hiperpovezava"/>
                <w:noProof/>
                <w:lang w:eastAsia="sl-SI"/>
              </w:rPr>
              <w:t>Kako pripravim mnenje?</w:t>
            </w:r>
            <w:r w:rsidR="00241D72">
              <w:rPr>
                <w:noProof/>
                <w:webHidden/>
              </w:rPr>
              <w:tab/>
            </w:r>
            <w:r w:rsidR="00241D72">
              <w:rPr>
                <w:noProof/>
                <w:webHidden/>
              </w:rPr>
              <w:fldChar w:fldCharType="begin"/>
            </w:r>
            <w:r w:rsidR="00241D72">
              <w:rPr>
                <w:noProof/>
                <w:webHidden/>
              </w:rPr>
              <w:instrText xml:space="preserve"> PAGEREF _Toc89960286 \h </w:instrText>
            </w:r>
            <w:r w:rsidR="00241D72">
              <w:rPr>
                <w:noProof/>
                <w:webHidden/>
              </w:rPr>
            </w:r>
            <w:r w:rsidR="00241D72">
              <w:rPr>
                <w:noProof/>
                <w:webHidden/>
              </w:rPr>
              <w:fldChar w:fldCharType="separate"/>
            </w:r>
            <w:r w:rsidR="00241D72">
              <w:rPr>
                <w:noProof/>
                <w:webHidden/>
              </w:rPr>
              <w:t>15</w:t>
            </w:r>
            <w:r w:rsidR="00241D72">
              <w:rPr>
                <w:noProof/>
                <w:webHidden/>
              </w:rPr>
              <w:fldChar w:fldCharType="end"/>
            </w:r>
          </w:hyperlink>
        </w:p>
        <w:p w14:paraId="3A1666E8" w14:textId="5FE0DE90" w:rsidR="00241D72" w:rsidRDefault="0049491E">
          <w:pPr>
            <w:pStyle w:val="Kazalovsebine5"/>
            <w:tabs>
              <w:tab w:val="right" w:leader="dot" w:pos="9062"/>
            </w:tabs>
            <w:rPr>
              <w:noProof/>
              <w:sz w:val="22"/>
              <w:szCs w:val="22"/>
              <w:lang w:eastAsia="sl-SI"/>
            </w:rPr>
          </w:pPr>
          <w:hyperlink w:anchor="_Toc89960287" w:history="1">
            <w:r w:rsidR="00241D72" w:rsidRPr="00530E1A">
              <w:rPr>
                <w:rStyle w:val="Hiperpovezava"/>
                <w:noProof/>
              </w:rPr>
              <w:t>Kako izbrišem mnenje, ki je v pripravi?</w:t>
            </w:r>
            <w:r w:rsidR="00241D72">
              <w:rPr>
                <w:noProof/>
                <w:webHidden/>
              </w:rPr>
              <w:tab/>
            </w:r>
            <w:r w:rsidR="00241D72">
              <w:rPr>
                <w:noProof/>
                <w:webHidden/>
              </w:rPr>
              <w:fldChar w:fldCharType="begin"/>
            </w:r>
            <w:r w:rsidR="00241D72">
              <w:rPr>
                <w:noProof/>
                <w:webHidden/>
              </w:rPr>
              <w:instrText xml:space="preserve"> PAGEREF _Toc89960287 \h </w:instrText>
            </w:r>
            <w:r w:rsidR="00241D72">
              <w:rPr>
                <w:noProof/>
                <w:webHidden/>
              </w:rPr>
            </w:r>
            <w:r w:rsidR="00241D72">
              <w:rPr>
                <w:noProof/>
                <w:webHidden/>
              </w:rPr>
              <w:fldChar w:fldCharType="separate"/>
            </w:r>
            <w:r w:rsidR="00241D72">
              <w:rPr>
                <w:noProof/>
                <w:webHidden/>
              </w:rPr>
              <w:t>15</w:t>
            </w:r>
            <w:r w:rsidR="00241D72">
              <w:rPr>
                <w:noProof/>
                <w:webHidden/>
              </w:rPr>
              <w:fldChar w:fldCharType="end"/>
            </w:r>
          </w:hyperlink>
        </w:p>
        <w:p w14:paraId="08769B1E" w14:textId="37C18F7D" w:rsidR="00241D72" w:rsidRDefault="0049491E">
          <w:pPr>
            <w:pStyle w:val="Kazalovsebine5"/>
            <w:tabs>
              <w:tab w:val="right" w:leader="dot" w:pos="9062"/>
            </w:tabs>
            <w:rPr>
              <w:noProof/>
              <w:sz w:val="22"/>
              <w:szCs w:val="22"/>
              <w:lang w:eastAsia="sl-SI"/>
            </w:rPr>
          </w:pPr>
          <w:hyperlink w:anchor="_Toc89960288" w:history="1">
            <w:r w:rsidR="00241D72" w:rsidRPr="00530E1A">
              <w:rPr>
                <w:rStyle w:val="Hiperpovezava"/>
                <w:noProof/>
              </w:rPr>
              <w:t>Kako nadaljujem pripravo mnenja, če sem zaprl čarovnik?</w:t>
            </w:r>
            <w:r w:rsidR="00241D72">
              <w:rPr>
                <w:noProof/>
                <w:webHidden/>
              </w:rPr>
              <w:tab/>
            </w:r>
            <w:r w:rsidR="00241D72">
              <w:rPr>
                <w:noProof/>
                <w:webHidden/>
              </w:rPr>
              <w:fldChar w:fldCharType="begin"/>
            </w:r>
            <w:r w:rsidR="00241D72">
              <w:rPr>
                <w:noProof/>
                <w:webHidden/>
              </w:rPr>
              <w:instrText xml:space="preserve"> PAGEREF _Toc89960288 \h </w:instrText>
            </w:r>
            <w:r w:rsidR="00241D72">
              <w:rPr>
                <w:noProof/>
                <w:webHidden/>
              </w:rPr>
            </w:r>
            <w:r w:rsidR="00241D72">
              <w:rPr>
                <w:noProof/>
                <w:webHidden/>
              </w:rPr>
              <w:fldChar w:fldCharType="separate"/>
            </w:r>
            <w:r w:rsidR="00241D72">
              <w:rPr>
                <w:noProof/>
                <w:webHidden/>
              </w:rPr>
              <w:t>16</w:t>
            </w:r>
            <w:r w:rsidR="00241D72">
              <w:rPr>
                <w:noProof/>
                <w:webHidden/>
              </w:rPr>
              <w:fldChar w:fldCharType="end"/>
            </w:r>
          </w:hyperlink>
        </w:p>
        <w:p w14:paraId="4929704A" w14:textId="25D03987" w:rsidR="00241D72" w:rsidRDefault="0049491E">
          <w:pPr>
            <w:pStyle w:val="Kazalovsebine5"/>
            <w:tabs>
              <w:tab w:val="right" w:leader="dot" w:pos="9062"/>
            </w:tabs>
            <w:rPr>
              <w:noProof/>
              <w:sz w:val="22"/>
              <w:szCs w:val="22"/>
              <w:lang w:eastAsia="sl-SI"/>
            </w:rPr>
          </w:pPr>
          <w:hyperlink w:anchor="_Toc89960289" w:history="1">
            <w:r w:rsidR="00241D72" w:rsidRPr="00530E1A">
              <w:rPr>
                <w:rStyle w:val="Hiperpovezava"/>
                <w:noProof/>
              </w:rPr>
              <w:t>Kako oddam mnenje?</w:t>
            </w:r>
            <w:r w:rsidR="00241D72">
              <w:rPr>
                <w:noProof/>
                <w:webHidden/>
              </w:rPr>
              <w:tab/>
            </w:r>
            <w:r w:rsidR="00241D72">
              <w:rPr>
                <w:noProof/>
                <w:webHidden/>
              </w:rPr>
              <w:fldChar w:fldCharType="begin"/>
            </w:r>
            <w:r w:rsidR="00241D72">
              <w:rPr>
                <w:noProof/>
                <w:webHidden/>
              </w:rPr>
              <w:instrText xml:space="preserve"> PAGEREF _Toc89960289 \h </w:instrText>
            </w:r>
            <w:r w:rsidR="00241D72">
              <w:rPr>
                <w:noProof/>
                <w:webHidden/>
              </w:rPr>
            </w:r>
            <w:r w:rsidR="00241D72">
              <w:rPr>
                <w:noProof/>
                <w:webHidden/>
              </w:rPr>
              <w:fldChar w:fldCharType="separate"/>
            </w:r>
            <w:r w:rsidR="00241D72">
              <w:rPr>
                <w:noProof/>
                <w:webHidden/>
              </w:rPr>
              <w:t>16</w:t>
            </w:r>
            <w:r w:rsidR="00241D72">
              <w:rPr>
                <w:noProof/>
                <w:webHidden/>
              </w:rPr>
              <w:fldChar w:fldCharType="end"/>
            </w:r>
          </w:hyperlink>
        </w:p>
        <w:p w14:paraId="55C5AF08" w14:textId="58883E92" w:rsidR="00241D72" w:rsidRDefault="0049491E">
          <w:pPr>
            <w:pStyle w:val="Kazalovsebine5"/>
            <w:tabs>
              <w:tab w:val="right" w:leader="dot" w:pos="9062"/>
            </w:tabs>
            <w:rPr>
              <w:noProof/>
              <w:sz w:val="22"/>
              <w:szCs w:val="22"/>
              <w:lang w:eastAsia="sl-SI"/>
            </w:rPr>
          </w:pPr>
          <w:hyperlink w:anchor="_Toc89960290" w:history="1">
            <w:r w:rsidR="00241D72" w:rsidRPr="00530E1A">
              <w:rPr>
                <w:rStyle w:val="Hiperpovezava"/>
                <w:noProof/>
              </w:rPr>
              <w:t>Kako pogledam oddano vlogo?</w:t>
            </w:r>
            <w:r w:rsidR="00241D72">
              <w:rPr>
                <w:noProof/>
                <w:webHidden/>
              </w:rPr>
              <w:tab/>
            </w:r>
            <w:r w:rsidR="00241D72">
              <w:rPr>
                <w:noProof/>
                <w:webHidden/>
              </w:rPr>
              <w:fldChar w:fldCharType="begin"/>
            </w:r>
            <w:r w:rsidR="00241D72">
              <w:rPr>
                <w:noProof/>
                <w:webHidden/>
              </w:rPr>
              <w:instrText xml:space="preserve"> PAGEREF _Toc89960290 \h </w:instrText>
            </w:r>
            <w:r w:rsidR="00241D72">
              <w:rPr>
                <w:noProof/>
                <w:webHidden/>
              </w:rPr>
            </w:r>
            <w:r w:rsidR="00241D72">
              <w:rPr>
                <w:noProof/>
                <w:webHidden/>
              </w:rPr>
              <w:fldChar w:fldCharType="separate"/>
            </w:r>
            <w:r w:rsidR="00241D72">
              <w:rPr>
                <w:noProof/>
                <w:webHidden/>
              </w:rPr>
              <w:t>16</w:t>
            </w:r>
            <w:r w:rsidR="00241D72">
              <w:rPr>
                <w:noProof/>
                <w:webHidden/>
              </w:rPr>
              <w:fldChar w:fldCharType="end"/>
            </w:r>
          </w:hyperlink>
        </w:p>
        <w:p w14:paraId="1BD8B22E" w14:textId="79429977" w:rsidR="00241D72" w:rsidRDefault="0049491E">
          <w:pPr>
            <w:pStyle w:val="Kazalovsebine1"/>
            <w:tabs>
              <w:tab w:val="right" w:leader="dot" w:pos="9062"/>
            </w:tabs>
            <w:rPr>
              <w:noProof/>
              <w:sz w:val="22"/>
              <w:szCs w:val="22"/>
              <w:lang w:eastAsia="sl-SI"/>
            </w:rPr>
          </w:pPr>
          <w:hyperlink w:anchor="_Toc89960291" w:history="1">
            <w:r w:rsidR="00241D72" w:rsidRPr="00530E1A">
              <w:rPr>
                <w:rStyle w:val="Hiperpovezava"/>
                <w:noProof/>
              </w:rPr>
              <w:t>Javne obravnave</w:t>
            </w:r>
            <w:r w:rsidR="00241D72">
              <w:rPr>
                <w:noProof/>
                <w:webHidden/>
              </w:rPr>
              <w:tab/>
            </w:r>
            <w:r w:rsidR="00241D72">
              <w:rPr>
                <w:noProof/>
                <w:webHidden/>
              </w:rPr>
              <w:fldChar w:fldCharType="begin"/>
            </w:r>
            <w:r w:rsidR="00241D72">
              <w:rPr>
                <w:noProof/>
                <w:webHidden/>
              </w:rPr>
              <w:instrText xml:space="preserve"> PAGEREF _Toc89960291 \h </w:instrText>
            </w:r>
            <w:r w:rsidR="00241D72">
              <w:rPr>
                <w:noProof/>
                <w:webHidden/>
              </w:rPr>
            </w:r>
            <w:r w:rsidR="00241D72">
              <w:rPr>
                <w:noProof/>
                <w:webHidden/>
              </w:rPr>
              <w:fldChar w:fldCharType="separate"/>
            </w:r>
            <w:r w:rsidR="00241D72">
              <w:rPr>
                <w:noProof/>
                <w:webHidden/>
              </w:rPr>
              <w:t>16</w:t>
            </w:r>
            <w:r w:rsidR="00241D72">
              <w:rPr>
                <w:noProof/>
                <w:webHidden/>
              </w:rPr>
              <w:fldChar w:fldCharType="end"/>
            </w:r>
          </w:hyperlink>
        </w:p>
        <w:p w14:paraId="6338543E" w14:textId="0BFD9A73" w:rsidR="00241D72" w:rsidRDefault="0049491E">
          <w:pPr>
            <w:pStyle w:val="Kazalovsebine2"/>
            <w:tabs>
              <w:tab w:val="right" w:leader="dot" w:pos="9062"/>
            </w:tabs>
            <w:rPr>
              <w:noProof/>
              <w:sz w:val="22"/>
              <w:szCs w:val="22"/>
              <w:lang w:eastAsia="sl-SI"/>
            </w:rPr>
          </w:pPr>
          <w:hyperlink w:anchor="_Toc89960292" w:history="1">
            <w:r w:rsidR="00241D72" w:rsidRPr="00530E1A">
              <w:rPr>
                <w:rStyle w:val="Hiperpovezava"/>
                <w:noProof/>
                <w:lang w:eastAsia="sl-SI"/>
              </w:rPr>
              <w:t>Iskalnik javnih obravnav</w:t>
            </w:r>
            <w:r w:rsidR="00241D72">
              <w:rPr>
                <w:noProof/>
                <w:webHidden/>
              </w:rPr>
              <w:tab/>
            </w:r>
            <w:r w:rsidR="00241D72">
              <w:rPr>
                <w:noProof/>
                <w:webHidden/>
              </w:rPr>
              <w:fldChar w:fldCharType="begin"/>
            </w:r>
            <w:r w:rsidR="00241D72">
              <w:rPr>
                <w:noProof/>
                <w:webHidden/>
              </w:rPr>
              <w:instrText xml:space="preserve"> PAGEREF _Toc89960292 \h </w:instrText>
            </w:r>
            <w:r w:rsidR="00241D72">
              <w:rPr>
                <w:noProof/>
                <w:webHidden/>
              </w:rPr>
            </w:r>
            <w:r w:rsidR="00241D72">
              <w:rPr>
                <w:noProof/>
                <w:webHidden/>
              </w:rPr>
              <w:fldChar w:fldCharType="separate"/>
            </w:r>
            <w:r w:rsidR="00241D72">
              <w:rPr>
                <w:noProof/>
                <w:webHidden/>
              </w:rPr>
              <w:t>16</w:t>
            </w:r>
            <w:r w:rsidR="00241D72">
              <w:rPr>
                <w:noProof/>
                <w:webHidden/>
              </w:rPr>
              <w:fldChar w:fldCharType="end"/>
            </w:r>
          </w:hyperlink>
        </w:p>
        <w:p w14:paraId="0304BDF2" w14:textId="25341C38" w:rsidR="00241D72" w:rsidRDefault="0049491E">
          <w:pPr>
            <w:pStyle w:val="Kazalovsebine3"/>
            <w:tabs>
              <w:tab w:val="right" w:leader="dot" w:pos="9062"/>
            </w:tabs>
            <w:rPr>
              <w:noProof/>
              <w:sz w:val="22"/>
              <w:szCs w:val="22"/>
              <w:lang w:eastAsia="sl-SI"/>
            </w:rPr>
          </w:pPr>
          <w:hyperlink w:anchor="_Toc89960293" w:history="1">
            <w:r w:rsidR="00241D72" w:rsidRPr="00530E1A">
              <w:rPr>
                <w:rStyle w:val="Hiperpovezava"/>
                <w:noProof/>
                <w:lang w:eastAsia="sl-SI"/>
              </w:rPr>
              <w:t>Seznam javnih obravnav</w:t>
            </w:r>
            <w:r w:rsidR="00241D72">
              <w:rPr>
                <w:noProof/>
                <w:webHidden/>
              </w:rPr>
              <w:tab/>
            </w:r>
            <w:r w:rsidR="00241D72">
              <w:rPr>
                <w:noProof/>
                <w:webHidden/>
              </w:rPr>
              <w:fldChar w:fldCharType="begin"/>
            </w:r>
            <w:r w:rsidR="00241D72">
              <w:rPr>
                <w:noProof/>
                <w:webHidden/>
              </w:rPr>
              <w:instrText xml:space="preserve"> PAGEREF _Toc89960293 \h </w:instrText>
            </w:r>
            <w:r w:rsidR="00241D72">
              <w:rPr>
                <w:noProof/>
                <w:webHidden/>
              </w:rPr>
            </w:r>
            <w:r w:rsidR="00241D72">
              <w:rPr>
                <w:noProof/>
                <w:webHidden/>
              </w:rPr>
              <w:fldChar w:fldCharType="separate"/>
            </w:r>
            <w:r w:rsidR="00241D72">
              <w:rPr>
                <w:noProof/>
                <w:webHidden/>
              </w:rPr>
              <w:t>17</w:t>
            </w:r>
            <w:r w:rsidR="00241D72">
              <w:rPr>
                <w:noProof/>
                <w:webHidden/>
              </w:rPr>
              <w:fldChar w:fldCharType="end"/>
            </w:r>
          </w:hyperlink>
        </w:p>
        <w:p w14:paraId="67F7A436" w14:textId="634CB5E1" w:rsidR="00241D72" w:rsidRDefault="0049491E">
          <w:pPr>
            <w:pStyle w:val="Kazalovsebine3"/>
            <w:tabs>
              <w:tab w:val="right" w:leader="dot" w:pos="9062"/>
            </w:tabs>
            <w:rPr>
              <w:noProof/>
              <w:sz w:val="22"/>
              <w:szCs w:val="22"/>
              <w:lang w:eastAsia="sl-SI"/>
            </w:rPr>
          </w:pPr>
          <w:hyperlink w:anchor="_Toc89960294" w:history="1">
            <w:r w:rsidR="00241D72" w:rsidRPr="00530E1A">
              <w:rPr>
                <w:rStyle w:val="Hiperpovezava"/>
                <w:noProof/>
                <w:lang w:eastAsia="sl-SI"/>
              </w:rPr>
              <w:t>Omejevanje rezultatov iskanja</w:t>
            </w:r>
            <w:r w:rsidR="00241D72">
              <w:rPr>
                <w:noProof/>
                <w:webHidden/>
              </w:rPr>
              <w:tab/>
            </w:r>
            <w:r w:rsidR="00241D72">
              <w:rPr>
                <w:noProof/>
                <w:webHidden/>
              </w:rPr>
              <w:fldChar w:fldCharType="begin"/>
            </w:r>
            <w:r w:rsidR="00241D72">
              <w:rPr>
                <w:noProof/>
                <w:webHidden/>
              </w:rPr>
              <w:instrText xml:space="preserve"> PAGEREF _Toc89960294 \h </w:instrText>
            </w:r>
            <w:r w:rsidR="00241D72">
              <w:rPr>
                <w:noProof/>
                <w:webHidden/>
              </w:rPr>
            </w:r>
            <w:r w:rsidR="00241D72">
              <w:rPr>
                <w:noProof/>
                <w:webHidden/>
              </w:rPr>
              <w:fldChar w:fldCharType="separate"/>
            </w:r>
            <w:r w:rsidR="00241D72">
              <w:rPr>
                <w:noProof/>
                <w:webHidden/>
              </w:rPr>
              <w:t>17</w:t>
            </w:r>
            <w:r w:rsidR="00241D72">
              <w:rPr>
                <w:noProof/>
                <w:webHidden/>
              </w:rPr>
              <w:fldChar w:fldCharType="end"/>
            </w:r>
          </w:hyperlink>
        </w:p>
        <w:p w14:paraId="22638769" w14:textId="65478452" w:rsidR="00241D72" w:rsidRDefault="0049491E">
          <w:pPr>
            <w:pStyle w:val="Kazalovsebine2"/>
            <w:tabs>
              <w:tab w:val="right" w:leader="dot" w:pos="9062"/>
            </w:tabs>
            <w:rPr>
              <w:noProof/>
              <w:sz w:val="22"/>
              <w:szCs w:val="22"/>
              <w:lang w:eastAsia="sl-SI"/>
            </w:rPr>
          </w:pPr>
          <w:hyperlink w:anchor="_Toc89960295" w:history="1">
            <w:r w:rsidR="00241D72" w:rsidRPr="00530E1A">
              <w:rPr>
                <w:rStyle w:val="Hiperpovezava"/>
                <w:noProof/>
                <w:lang w:eastAsia="sl-SI"/>
              </w:rPr>
              <w:t>Vpogled v javno obravnavo</w:t>
            </w:r>
            <w:r w:rsidR="00241D72">
              <w:rPr>
                <w:noProof/>
                <w:webHidden/>
              </w:rPr>
              <w:tab/>
            </w:r>
            <w:r w:rsidR="00241D72">
              <w:rPr>
                <w:noProof/>
                <w:webHidden/>
              </w:rPr>
              <w:fldChar w:fldCharType="begin"/>
            </w:r>
            <w:r w:rsidR="00241D72">
              <w:rPr>
                <w:noProof/>
                <w:webHidden/>
              </w:rPr>
              <w:instrText xml:space="preserve"> PAGEREF _Toc89960295 \h </w:instrText>
            </w:r>
            <w:r w:rsidR="00241D72">
              <w:rPr>
                <w:noProof/>
                <w:webHidden/>
              </w:rPr>
            </w:r>
            <w:r w:rsidR="00241D72">
              <w:rPr>
                <w:noProof/>
                <w:webHidden/>
              </w:rPr>
              <w:fldChar w:fldCharType="separate"/>
            </w:r>
            <w:r w:rsidR="00241D72">
              <w:rPr>
                <w:noProof/>
                <w:webHidden/>
              </w:rPr>
              <w:t>17</w:t>
            </w:r>
            <w:r w:rsidR="00241D72">
              <w:rPr>
                <w:noProof/>
                <w:webHidden/>
              </w:rPr>
              <w:fldChar w:fldCharType="end"/>
            </w:r>
          </w:hyperlink>
        </w:p>
        <w:p w14:paraId="5F4E7ED1" w14:textId="70727DD1" w:rsidR="00241D72" w:rsidRDefault="0049491E">
          <w:pPr>
            <w:pStyle w:val="Kazalovsebine3"/>
            <w:tabs>
              <w:tab w:val="right" w:leader="dot" w:pos="9062"/>
            </w:tabs>
            <w:rPr>
              <w:noProof/>
              <w:sz w:val="22"/>
              <w:szCs w:val="22"/>
              <w:lang w:eastAsia="sl-SI"/>
            </w:rPr>
          </w:pPr>
          <w:hyperlink w:anchor="_Toc89960296" w:history="1">
            <w:r w:rsidR="00241D72" w:rsidRPr="00530E1A">
              <w:rPr>
                <w:rStyle w:val="Hiperpovezava"/>
                <w:noProof/>
                <w:lang w:eastAsia="sl-SI"/>
              </w:rPr>
              <w:t>Odlok</w:t>
            </w:r>
            <w:r w:rsidR="00241D72">
              <w:rPr>
                <w:noProof/>
                <w:webHidden/>
              </w:rPr>
              <w:tab/>
            </w:r>
            <w:r w:rsidR="00241D72">
              <w:rPr>
                <w:noProof/>
                <w:webHidden/>
              </w:rPr>
              <w:fldChar w:fldCharType="begin"/>
            </w:r>
            <w:r w:rsidR="00241D72">
              <w:rPr>
                <w:noProof/>
                <w:webHidden/>
              </w:rPr>
              <w:instrText xml:space="preserve"> PAGEREF _Toc89960296 \h </w:instrText>
            </w:r>
            <w:r w:rsidR="00241D72">
              <w:rPr>
                <w:noProof/>
                <w:webHidden/>
              </w:rPr>
            </w:r>
            <w:r w:rsidR="00241D72">
              <w:rPr>
                <w:noProof/>
                <w:webHidden/>
              </w:rPr>
              <w:fldChar w:fldCharType="separate"/>
            </w:r>
            <w:r w:rsidR="00241D72">
              <w:rPr>
                <w:noProof/>
                <w:webHidden/>
              </w:rPr>
              <w:t>17</w:t>
            </w:r>
            <w:r w:rsidR="00241D72">
              <w:rPr>
                <w:noProof/>
                <w:webHidden/>
              </w:rPr>
              <w:fldChar w:fldCharType="end"/>
            </w:r>
          </w:hyperlink>
        </w:p>
        <w:p w14:paraId="6163F031" w14:textId="1FF3A40D" w:rsidR="00241D72" w:rsidRDefault="0049491E">
          <w:pPr>
            <w:pStyle w:val="Kazalovsebine3"/>
            <w:tabs>
              <w:tab w:val="right" w:leader="dot" w:pos="9062"/>
            </w:tabs>
            <w:rPr>
              <w:noProof/>
              <w:sz w:val="22"/>
              <w:szCs w:val="22"/>
              <w:lang w:eastAsia="sl-SI"/>
            </w:rPr>
          </w:pPr>
          <w:hyperlink w:anchor="_Toc89960297" w:history="1">
            <w:r w:rsidR="00241D72" w:rsidRPr="00530E1A">
              <w:rPr>
                <w:rStyle w:val="Hiperpovezava"/>
                <w:noProof/>
              </w:rPr>
              <w:t>Razlogi</w:t>
            </w:r>
            <w:r w:rsidR="00241D72">
              <w:rPr>
                <w:noProof/>
                <w:webHidden/>
              </w:rPr>
              <w:tab/>
            </w:r>
            <w:r w:rsidR="00241D72">
              <w:rPr>
                <w:noProof/>
                <w:webHidden/>
              </w:rPr>
              <w:fldChar w:fldCharType="begin"/>
            </w:r>
            <w:r w:rsidR="00241D72">
              <w:rPr>
                <w:noProof/>
                <w:webHidden/>
              </w:rPr>
              <w:instrText xml:space="preserve"> PAGEREF _Toc89960297 \h </w:instrText>
            </w:r>
            <w:r w:rsidR="00241D72">
              <w:rPr>
                <w:noProof/>
                <w:webHidden/>
              </w:rPr>
            </w:r>
            <w:r w:rsidR="00241D72">
              <w:rPr>
                <w:noProof/>
                <w:webHidden/>
              </w:rPr>
              <w:fldChar w:fldCharType="separate"/>
            </w:r>
            <w:r w:rsidR="00241D72">
              <w:rPr>
                <w:noProof/>
                <w:webHidden/>
              </w:rPr>
              <w:t>17</w:t>
            </w:r>
            <w:r w:rsidR="00241D72">
              <w:rPr>
                <w:noProof/>
                <w:webHidden/>
              </w:rPr>
              <w:fldChar w:fldCharType="end"/>
            </w:r>
          </w:hyperlink>
        </w:p>
        <w:p w14:paraId="52026097" w14:textId="31DC5FA6" w:rsidR="00241D72" w:rsidRDefault="0049491E">
          <w:pPr>
            <w:pStyle w:val="Kazalovsebine3"/>
            <w:tabs>
              <w:tab w:val="right" w:leader="dot" w:pos="9062"/>
            </w:tabs>
            <w:rPr>
              <w:noProof/>
              <w:sz w:val="22"/>
              <w:szCs w:val="22"/>
              <w:lang w:eastAsia="sl-SI"/>
            </w:rPr>
          </w:pPr>
          <w:hyperlink w:anchor="_Toc89960298" w:history="1">
            <w:r w:rsidR="00241D72" w:rsidRPr="00530E1A">
              <w:rPr>
                <w:rStyle w:val="Hiperpovezava"/>
                <w:noProof/>
                <w:lang w:eastAsia="sl-SI"/>
              </w:rPr>
              <w:t>Zemljevid</w:t>
            </w:r>
            <w:r w:rsidR="00241D72">
              <w:rPr>
                <w:noProof/>
                <w:webHidden/>
              </w:rPr>
              <w:tab/>
            </w:r>
            <w:r w:rsidR="00241D72">
              <w:rPr>
                <w:noProof/>
                <w:webHidden/>
              </w:rPr>
              <w:fldChar w:fldCharType="begin"/>
            </w:r>
            <w:r w:rsidR="00241D72">
              <w:rPr>
                <w:noProof/>
                <w:webHidden/>
              </w:rPr>
              <w:instrText xml:space="preserve"> PAGEREF _Toc89960298 \h </w:instrText>
            </w:r>
            <w:r w:rsidR="00241D72">
              <w:rPr>
                <w:noProof/>
                <w:webHidden/>
              </w:rPr>
            </w:r>
            <w:r w:rsidR="00241D72">
              <w:rPr>
                <w:noProof/>
                <w:webHidden/>
              </w:rPr>
              <w:fldChar w:fldCharType="separate"/>
            </w:r>
            <w:r w:rsidR="00241D72">
              <w:rPr>
                <w:noProof/>
                <w:webHidden/>
              </w:rPr>
              <w:t>17</w:t>
            </w:r>
            <w:r w:rsidR="00241D72">
              <w:rPr>
                <w:noProof/>
                <w:webHidden/>
              </w:rPr>
              <w:fldChar w:fldCharType="end"/>
            </w:r>
          </w:hyperlink>
        </w:p>
        <w:p w14:paraId="40406410" w14:textId="32F6B677" w:rsidR="00241D72" w:rsidRDefault="0049491E">
          <w:pPr>
            <w:pStyle w:val="Kazalovsebine3"/>
            <w:tabs>
              <w:tab w:val="right" w:leader="dot" w:pos="9062"/>
            </w:tabs>
            <w:rPr>
              <w:noProof/>
              <w:sz w:val="22"/>
              <w:szCs w:val="22"/>
              <w:lang w:eastAsia="sl-SI"/>
            </w:rPr>
          </w:pPr>
          <w:hyperlink w:anchor="_Toc89960299" w:history="1">
            <w:r w:rsidR="00241D72" w:rsidRPr="00530E1A">
              <w:rPr>
                <w:rStyle w:val="Hiperpovezava"/>
                <w:noProof/>
                <w:lang w:eastAsia="sl-SI"/>
              </w:rPr>
              <w:t>Mnenja javnosti</w:t>
            </w:r>
            <w:r w:rsidR="00241D72">
              <w:rPr>
                <w:noProof/>
                <w:webHidden/>
              </w:rPr>
              <w:tab/>
            </w:r>
            <w:r w:rsidR="00241D72">
              <w:rPr>
                <w:noProof/>
                <w:webHidden/>
              </w:rPr>
              <w:fldChar w:fldCharType="begin"/>
            </w:r>
            <w:r w:rsidR="00241D72">
              <w:rPr>
                <w:noProof/>
                <w:webHidden/>
              </w:rPr>
              <w:instrText xml:space="preserve"> PAGEREF _Toc89960299 \h </w:instrText>
            </w:r>
            <w:r w:rsidR="00241D72">
              <w:rPr>
                <w:noProof/>
                <w:webHidden/>
              </w:rPr>
            </w:r>
            <w:r w:rsidR="00241D72">
              <w:rPr>
                <w:noProof/>
                <w:webHidden/>
              </w:rPr>
              <w:fldChar w:fldCharType="separate"/>
            </w:r>
            <w:r w:rsidR="00241D72">
              <w:rPr>
                <w:noProof/>
                <w:webHidden/>
              </w:rPr>
              <w:t>17</w:t>
            </w:r>
            <w:r w:rsidR="00241D72">
              <w:rPr>
                <w:noProof/>
                <w:webHidden/>
              </w:rPr>
              <w:fldChar w:fldCharType="end"/>
            </w:r>
          </w:hyperlink>
        </w:p>
        <w:p w14:paraId="014B802D" w14:textId="356EBF58" w:rsidR="00241D72" w:rsidRDefault="0049491E">
          <w:pPr>
            <w:pStyle w:val="Kazalovsebine4"/>
            <w:tabs>
              <w:tab w:val="right" w:leader="dot" w:pos="9062"/>
            </w:tabs>
            <w:rPr>
              <w:noProof/>
              <w:sz w:val="22"/>
              <w:szCs w:val="22"/>
              <w:lang w:eastAsia="sl-SI"/>
            </w:rPr>
          </w:pPr>
          <w:hyperlink w:anchor="_Toc89960300" w:history="1">
            <w:r w:rsidR="00241D72" w:rsidRPr="00530E1A">
              <w:rPr>
                <w:rStyle w:val="Hiperpovezava"/>
                <w:noProof/>
                <w:lang w:eastAsia="sl-SI"/>
              </w:rPr>
              <w:t>Oddaja mnenja</w:t>
            </w:r>
            <w:r w:rsidR="00241D72">
              <w:rPr>
                <w:noProof/>
                <w:webHidden/>
              </w:rPr>
              <w:tab/>
            </w:r>
            <w:r w:rsidR="00241D72">
              <w:rPr>
                <w:noProof/>
                <w:webHidden/>
              </w:rPr>
              <w:fldChar w:fldCharType="begin"/>
            </w:r>
            <w:r w:rsidR="00241D72">
              <w:rPr>
                <w:noProof/>
                <w:webHidden/>
              </w:rPr>
              <w:instrText xml:space="preserve"> PAGEREF _Toc89960300 \h </w:instrText>
            </w:r>
            <w:r w:rsidR="00241D72">
              <w:rPr>
                <w:noProof/>
                <w:webHidden/>
              </w:rPr>
            </w:r>
            <w:r w:rsidR="00241D72">
              <w:rPr>
                <w:noProof/>
                <w:webHidden/>
              </w:rPr>
              <w:fldChar w:fldCharType="separate"/>
            </w:r>
            <w:r w:rsidR="00241D72">
              <w:rPr>
                <w:noProof/>
                <w:webHidden/>
              </w:rPr>
              <w:t>17</w:t>
            </w:r>
            <w:r w:rsidR="00241D72">
              <w:rPr>
                <w:noProof/>
                <w:webHidden/>
              </w:rPr>
              <w:fldChar w:fldCharType="end"/>
            </w:r>
          </w:hyperlink>
        </w:p>
        <w:p w14:paraId="4880E0F7" w14:textId="45DDAD03" w:rsidR="00241D72" w:rsidRDefault="0049491E">
          <w:pPr>
            <w:pStyle w:val="Kazalovsebine4"/>
            <w:tabs>
              <w:tab w:val="right" w:leader="dot" w:pos="9062"/>
            </w:tabs>
            <w:rPr>
              <w:noProof/>
              <w:sz w:val="22"/>
              <w:szCs w:val="22"/>
              <w:lang w:eastAsia="sl-SI"/>
            </w:rPr>
          </w:pPr>
          <w:hyperlink w:anchor="_Toc89960301" w:history="1">
            <w:r w:rsidR="00241D72" w:rsidRPr="00530E1A">
              <w:rPr>
                <w:rStyle w:val="Hiperpovezava"/>
                <w:noProof/>
                <w:lang w:eastAsia="sl-SI"/>
              </w:rPr>
              <w:t>Seznam mnenj in odgovorov</w:t>
            </w:r>
            <w:r w:rsidR="00241D72">
              <w:rPr>
                <w:noProof/>
                <w:webHidden/>
              </w:rPr>
              <w:tab/>
            </w:r>
            <w:r w:rsidR="00241D72">
              <w:rPr>
                <w:noProof/>
                <w:webHidden/>
              </w:rPr>
              <w:fldChar w:fldCharType="begin"/>
            </w:r>
            <w:r w:rsidR="00241D72">
              <w:rPr>
                <w:noProof/>
                <w:webHidden/>
              </w:rPr>
              <w:instrText xml:space="preserve"> PAGEREF _Toc89960301 \h </w:instrText>
            </w:r>
            <w:r w:rsidR="00241D72">
              <w:rPr>
                <w:noProof/>
                <w:webHidden/>
              </w:rPr>
            </w:r>
            <w:r w:rsidR="00241D72">
              <w:rPr>
                <w:noProof/>
                <w:webHidden/>
              </w:rPr>
              <w:fldChar w:fldCharType="separate"/>
            </w:r>
            <w:r w:rsidR="00241D72">
              <w:rPr>
                <w:noProof/>
                <w:webHidden/>
              </w:rPr>
              <w:t>18</w:t>
            </w:r>
            <w:r w:rsidR="00241D72">
              <w:rPr>
                <w:noProof/>
                <w:webHidden/>
              </w:rPr>
              <w:fldChar w:fldCharType="end"/>
            </w:r>
          </w:hyperlink>
        </w:p>
        <w:p w14:paraId="13433A6D" w14:textId="40B23CBE" w:rsidR="00241D72" w:rsidRDefault="0049491E">
          <w:pPr>
            <w:pStyle w:val="Kazalovsebine4"/>
            <w:tabs>
              <w:tab w:val="right" w:leader="dot" w:pos="9062"/>
            </w:tabs>
            <w:rPr>
              <w:noProof/>
              <w:sz w:val="22"/>
              <w:szCs w:val="22"/>
              <w:lang w:eastAsia="sl-SI"/>
            </w:rPr>
          </w:pPr>
          <w:hyperlink w:anchor="_Toc89960302" w:history="1">
            <w:r w:rsidR="00241D72" w:rsidRPr="00530E1A">
              <w:rPr>
                <w:rStyle w:val="Hiperpovezava"/>
                <w:noProof/>
                <w:lang w:eastAsia="sl-SI"/>
              </w:rPr>
              <w:t>Omejevanje rezultatov iskanja</w:t>
            </w:r>
            <w:r w:rsidR="00241D72">
              <w:rPr>
                <w:noProof/>
                <w:webHidden/>
              </w:rPr>
              <w:tab/>
            </w:r>
            <w:r w:rsidR="00241D72">
              <w:rPr>
                <w:noProof/>
                <w:webHidden/>
              </w:rPr>
              <w:fldChar w:fldCharType="begin"/>
            </w:r>
            <w:r w:rsidR="00241D72">
              <w:rPr>
                <w:noProof/>
                <w:webHidden/>
              </w:rPr>
              <w:instrText xml:space="preserve"> PAGEREF _Toc89960302 \h </w:instrText>
            </w:r>
            <w:r w:rsidR="00241D72">
              <w:rPr>
                <w:noProof/>
                <w:webHidden/>
              </w:rPr>
            </w:r>
            <w:r w:rsidR="00241D72">
              <w:rPr>
                <w:noProof/>
                <w:webHidden/>
              </w:rPr>
              <w:fldChar w:fldCharType="separate"/>
            </w:r>
            <w:r w:rsidR="00241D72">
              <w:rPr>
                <w:noProof/>
                <w:webHidden/>
              </w:rPr>
              <w:t>18</w:t>
            </w:r>
            <w:r w:rsidR="00241D72">
              <w:rPr>
                <w:noProof/>
                <w:webHidden/>
              </w:rPr>
              <w:fldChar w:fldCharType="end"/>
            </w:r>
          </w:hyperlink>
        </w:p>
        <w:p w14:paraId="0F6FF7A9" w14:textId="2F114C41" w:rsidR="00351DE8" w:rsidRDefault="009801B6">
          <w:r>
            <w:fldChar w:fldCharType="end"/>
          </w:r>
        </w:p>
      </w:sdtContent>
    </w:sdt>
    <w:p w14:paraId="4F7AB99E" w14:textId="6BB72FD3" w:rsidR="003808E4" w:rsidRDefault="00723840" w:rsidP="003808E4">
      <w:r>
        <w:br w:type="page"/>
      </w:r>
    </w:p>
    <w:p w14:paraId="4D39815C" w14:textId="77777777" w:rsidR="00B846EB" w:rsidRDefault="00B846EB" w:rsidP="00B846EB">
      <w:pPr>
        <w:pStyle w:val="Naslov1"/>
      </w:pPr>
      <w:bookmarkStart w:id="0" w:name="_Toc84507655"/>
      <w:bookmarkStart w:id="1" w:name="_Toc86324058"/>
      <w:bookmarkStart w:id="2" w:name="_Toc89960224"/>
      <w:r>
        <w:lastRenderedPageBreak/>
        <w:t>Uvod</w:t>
      </w:r>
      <w:bookmarkStart w:id="3" w:name="_Toc84507656"/>
      <w:bookmarkEnd w:id="0"/>
      <w:bookmarkEnd w:id="1"/>
      <w:bookmarkEnd w:id="2"/>
    </w:p>
    <w:p w14:paraId="322484C2" w14:textId="25D85925" w:rsidR="00B846EB" w:rsidRDefault="00B846EB" w:rsidP="00B846EB">
      <w:r>
        <w:t xml:space="preserve">Informacijski sistem </w:t>
      </w:r>
      <w:r w:rsidR="00815290">
        <w:t xml:space="preserve">Moja </w:t>
      </w:r>
      <w:r>
        <w:t xml:space="preserve">e-Dediščina (v nadaljevanju ISeD) je namenjen </w:t>
      </w:r>
      <w:r w:rsidR="00815290">
        <w:t xml:space="preserve">zunanjim uporabnikom, ki želijo sodelovati v procesih </w:t>
      </w:r>
      <w:r>
        <w:t>varstva kulturne dediščine</w:t>
      </w:r>
      <w:r w:rsidR="00815290">
        <w:t>.</w:t>
      </w:r>
    </w:p>
    <w:p w14:paraId="77E0B089" w14:textId="4FDCB6C4" w:rsidR="00815290" w:rsidRDefault="00815290" w:rsidP="00B846EB">
      <w:r>
        <w:t xml:space="preserve">V procesih varstva </w:t>
      </w:r>
      <w:r w:rsidRPr="00815290">
        <w:rPr>
          <w:b/>
        </w:rPr>
        <w:t>nepremične kulturne dediščine</w:t>
      </w:r>
      <w:r>
        <w:t xml:space="preserve"> uporabniki lahko oddajo:</w:t>
      </w:r>
    </w:p>
    <w:p w14:paraId="3E05D441" w14:textId="2AEB2800" w:rsidR="00B846EB" w:rsidRDefault="00815290" w:rsidP="00B846EB">
      <w:pPr>
        <w:pStyle w:val="Odstavekseznama"/>
        <w:numPr>
          <w:ilvl w:val="0"/>
          <w:numId w:val="1"/>
        </w:numPr>
      </w:pPr>
      <w:r>
        <w:t>pobude za vpis, spremembo ali izbris enot nepremične kulturne dediščine</w:t>
      </w:r>
      <w:r w:rsidR="00B846EB">
        <w:t>,</w:t>
      </w:r>
    </w:p>
    <w:p w14:paraId="4AE7345E" w14:textId="03D750E9" w:rsidR="00815290" w:rsidRDefault="00815290" w:rsidP="00815290">
      <w:pPr>
        <w:pStyle w:val="Odstavekseznama"/>
        <w:numPr>
          <w:ilvl w:val="0"/>
          <w:numId w:val="1"/>
        </w:numPr>
      </w:pPr>
      <w:r>
        <w:t>pobude za razglasitev, spremembo ali izbris spomenikov lokalnega ali državnega pomena (SLP/SDP),</w:t>
      </w:r>
    </w:p>
    <w:p w14:paraId="740469B5" w14:textId="17608C12" w:rsidR="00B85D74" w:rsidRDefault="00815290" w:rsidP="00815290">
      <w:pPr>
        <w:pStyle w:val="Odstavekseznama"/>
        <w:numPr>
          <w:ilvl w:val="0"/>
          <w:numId w:val="1"/>
        </w:numPr>
      </w:pPr>
      <w:r>
        <w:t>pobude za razglasitev, spremembo ali izbris varstvenih območij dediščine (VOD)</w:t>
      </w:r>
      <w:r w:rsidR="00B85D74">
        <w:t>,</w:t>
      </w:r>
    </w:p>
    <w:p w14:paraId="2CB58620" w14:textId="6DC41B84" w:rsidR="00815290" w:rsidRDefault="00B85D74" w:rsidP="00815290">
      <w:pPr>
        <w:pStyle w:val="Odstavekseznama"/>
        <w:numPr>
          <w:ilvl w:val="0"/>
          <w:numId w:val="1"/>
        </w:numPr>
      </w:pPr>
      <w:r>
        <w:t>mnenja na razpisanih javnih obravnavah</w:t>
      </w:r>
      <w:r w:rsidR="00815290">
        <w:t>.</w:t>
      </w:r>
    </w:p>
    <w:p w14:paraId="13844697" w14:textId="13040C06" w:rsidR="00815290" w:rsidRDefault="00815290" w:rsidP="00815290">
      <w:r>
        <w:t xml:space="preserve">V procesih varstva </w:t>
      </w:r>
      <w:r>
        <w:rPr>
          <w:b/>
        </w:rPr>
        <w:t>nesnovne</w:t>
      </w:r>
      <w:r w:rsidRPr="00815290">
        <w:rPr>
          <w:b/>
        </w:rPr>
        <w:t xml:space="preserve"> kulturne dediščine</w:t>
      </w:r>
      <w:r>
        <w:t xml:space="preserve"> uporabniki lahko oddajo:</w:t>
      </w:r>
    </w:p>
    <w:p w14:paraId="18E65184" w14:textId="00396EEE" w:rsidR="00815290" w:rsidRDefault="00815290" w:rsidP="00815290">
      <w:pPr>
        <w:pStyle w:val="Odstavekseznama"/>
        <w:numPr>
          <w:ilvl w:val="0"/>
          <w:numId w:val="1"/>
        </w:numPr>
      </w:pPr>
      <w:r>
        <w:t>pobude za vpis, spremembo ali izbris enote nesnovne kulturne dediščine,</w:t>
      </w:r>
    </w:p>
    <w:p w14:paraId="76832A42" w14:textId="604305B4" w:rsidR="00B85D74" w:rsidRDefault="00815290" w:rsidP="00B85D74">
      <w:pPr>
        <w:pStyle w:val="Odstavekseznama"/>
        <w:numPr>
          <w:ilvl w:val="0"/>
          <w:numId w:val="1"/>
        </w:numPr>
      </w:pPr>
      <w:r>
        <w:t>pobude za vpis, spremembo ali izbris nosilcev nesnovne kulturne dediščine.</w:t>
      </w:r>
    </w:p>
    <w:p w14:paraId="150AF2F5" w14:textId="50AC13FC" w:rsidR="00815290" w:rsidRDefault="00815290" w:rsidP="00815290">
      <w:r>
        <w:t xml:space="preserve">Poleg tega, informacijski sistem Moje e-Dediščina omogoča podporo v procesih </w:t>
      </w:r>
      <w:r w:rsidRPr="00815290">
        <w:rPr>
          <w:b/>
        </w:rPr>
        <w:t>arheološk</w:t>
      </w:r>
      <w:r>
        <w:rPr>
          <w:b/>
        </w:rPr>
        <w:t>ih</w:t>
      </w:r>
      <w:r w:rsidRPr="00815290">
        <w:rPr>
          <w:b/>
        </w:rPr>
        <w:t xml:space="preserve"> raziskav</w:t>
      </w:r>
      <w:r>
        <w:rPr>
          <w:b/>
        </w:rPr>
        <w:t xml:space="preserve">. </w:t>
      </w:r>
      <w:r>
        <w:t>Zunanji uporabniki lahko oddajo:</w:t>
      </w:r>
    </w:p>
    <w:p w14:paraId="050861BA" w14:textId="0CF1A705" w:rsidR="00815290" w:rsidRDefault="00815290" w:rsidP="00B846EB">
      <w:pPr>
        <w:pStyle w:val="Odstavekseznama"/>
        <w:numPr>
          <w:ilvl w:val="0"/>
          <w:numId w:val="1"/>
        </w:numPr>
      </w:pPr>
      <w:r>
        <w:t>vlogo za izdajo kulturno varstvenega soglasja in odstranitev arheološke ostaline,</w:t>
      </w:r>
    </w:p>
    <w:p w14:paraId="7E8AAEBB" w14:textId="77777777" w:rsidR="00815290" w:rsidRDefault="00815290" w:rsidP="00B846EB">
      <w:pPr>
        <w:pStyle w:val="Odstavekseznama"/>
        <w:numPr>
          <w:ilvl w:val="0"/>
          <w:numId w:val="1"/>
        </w:numPr>
      </w:pPr>
      <w:r>
        <w:t>vlogo za izdajo kulturnovarstvenega soglasja za odstranitev arheološke ostaline z izvedbo izravnalnega ukrepa,</w:t>
      </w:r>
    </w:p>
    <w:p w14:paraId="3CF6351A" w14:textId="27626FC4" w:rsidR="00815290" w:rsidRDefault="00815290" w:rsidP="00B846EB">
      <w:pPr>
        <w:pStyle w:val="Odstavekseznama"/>
        <w:numPr>
          <w:ilvl w:val="0"/>
          <w:numId w:val="1"/>
        </w:numPr>
      </w:pPr>
      <w:r>
        <w:t>vlogo za odobritev financiranja predhodnih arheoloških raziskav iz državnega proračuna – investitorji stanovanjske gradnje,</w:t>
      </w:r>
    </w:p>
    <w:p w14:paraId="3F4E748A" w14:textId="11E10791" w:rsidR="00B846EB" w:rsidRDefault="00815290" w:rsidP="00B846EB">
      <w:pPr>
        <w:pStyle w:val="Odstavekseznama"/>
        <w:numPr>
          <w:ilvl w:val="0"/>
          <w:numId w:val="1"/>
        </w:numPr>
      </w:pPr>
      <w:r>
        <w:t>vlogo za odobritev sofinanciranja predhodnih arheoloških raziskav iz državnega proračuna z izvedbo javnega poziva – investitorji vzdrževanja in obnove objekta / investitorji uredite ali obnove javne površine</w:t>
      </w:r>
      <w:r w:rsidR="00B846EB">
        <w:t>.</w:t>
      </w:r>
    </w:p>
    <w:p w14:paraId="3FD9A108" w14:textId="1914930D" w:rsidR="00B846EB" w:rsidRDefault="00B846EB" w:rsidP="00B846EB">
      <w:r>
        <w:t xml:space="preserve">Spletni naslov ISeD je </w:t>
      </w:r>
      <w:r w:rsidRPr="00B01A0C">
        <w:rPr>
          <w:rFonts w:ascii="Courier New" w:hAnsi="Courier New" w:cs="Courier New"/>
          <w:highlight w:val="yellow"/>
        </w:rPr>
        <w:t>https://ised.gov.si</w:t>
      </w:r>
      <w:r w:rsidR="00815290">
        <w:rPr>
          <w:rFonts w:ascii="Courier New" w:hAnsi="Courier New" w:cs="Courier New"/>
          <w:highlight w:val="yellow"/>
        </w:rPr>
        <w:t>/public-app/dashboard</w:t>
      </w:r>
      <w:r w:rsidR="00815290">
        <w:rPr>
          <w:rFonts w:ascii="Courier New" w:hAnsi="Courier New" w:cs="Courier New"/>
        </w:rPr>
        <w:t>.</w:t>
      </w:r>
      <w:r>
        <w:t>Po uspešni prijavi boste preusmerjeni na domačo ploščo.</w:t>
      </w:r>
      <w:r w:rsidR="00815290">
        <w:t xml:space="preserve"> </w:t>
      </w:r>
    </w:p>
    <w:p w14:paraId="5497C66D" w14:textId="5FDE470B" w:rsidR="00203EFA" w:rsidRDefault="00203EFA" w:rsidP="00203EFA">
      <w:r>
        <w:t xml:space="preserve">V procesu razglasitev spomenikov državnega ali lokalnega pomena, nesnovne dediščine državnega ali lokalnega pomena in varstvenih območij je včasih razpisana javna obravnava. </w:t>
      </w:r>
    </w:p>
    <w:p w14:paraId="5DA41977" w14:textId="48E1B73F" w:rsidR="00203EFA" w:rsidRPr="002B5241" w:rsidRDefault="00203EFA" w:rsidP="00203EFA">
      <w:r>
        <w:t xml:space="preserve">Javne obravnave so dostopne na naslovu </w:t>
      </w:r>
      <w:r w:rsidRPr="00203EFA">
        <w:rPr>
          <w:highlight w:val="yellow"/>
        </w:rPr>
        <w:t>https://ised.gov.si/public-app/javna_obravnava</w:t>
      </w:r>
      <w:r>
        <w:rPr>
          <w:highlight w:val="yellow"/>
        </w:rPr>
        <w:t>.</w:t>
      </w:r>
    </w:p>
    <w:p w14:paraId="43349DD5" w14:textId="77777777" w:rsidR="00203EFA" w:rsidRDefault="00203EFA" w:rsidP="00B846EB"/>
    <w:p w14:paraId="73520457" w14:textId="6B269BD1" w:rsidR="00B846EB" w:rsidRPr="00C00960" w:rsidRDefault="00B846EB" w:rsidP="00B846EB">
      <w:r>
        <w:br w:type="page"/>
      </w:r>
    </w:p>
    <w:p w14:paraId="2C7D61DC" w14:textId="7F85DEA4" w:rsidR="00B846EB" w:rsidRDefault="00287E25" w:rsidP="00B846EB">
      <w:pPr>
        <w:pStyle w:val="Naslov1"/>
      </w:pPr>
      <w:bookmarkStart w:id="4" w:name="_Toc89960225"/>
      <w:bookmarkEnd w:id="3"/>
      <w:r>
        <w:lastRenderedPageBreak/>
        <w:t>Moja e-Dediščina</w:t>
      </w:r>
      <w:bookmarkEnd w:id="4"/>
    </w:p>
    <w:p w14:paraId="61201042" w14:textId="4226195E" w:rsidR="00B846EB" w:rsidRDefault="00B846EB" w:rsidP="00B846EB">
      <w:r>
        <w:t xml:space="preserve">Aplikacija </w:t>
      </w:r>
      <w:r w:rsidR="00287E25">
        <w:t>Moja e-Dediščina</w:t>
      </w:r>
      <w:r>
        <w:t xml:space="preserve"> je sestavljena iz naslednjih sklopov: </w:t>
      </w:r>
      <w:r w:rsidR="00971D3E">
        <w:t>»</w:t>
      </w:r>
      <w:r w:rsidRPr="00251B3B">
        <w:rPr>
          <w:b/>
        </w:rPr>
        <w:t>Domača plošča uporabnika</w:t>
      </w:r>
      <w:r w:rsidR="00971D3E" w:rsidRPr="00971D3E">
        <w:t>«</w:t>
      </w:r>
      <w:r>
        <w:t xml:space="preserve">, </w:t>
      </w:r>
      <w:r w:rsidR="00971D3E">
        <w:t>»</w:t>
      </w:r>
      <w:r w:rsidRPr="00251B3B">
        <w:rPr>
          <w:b/>
        </w:rPr>
        <w:t>Pobude</w:t>
      </w:r>
      <w:r w:rsidR="00971D3E" w:rsidRPr="00971D3E">
        <w:t>«</w:t>
      </w:r>
      <w:r w:rsidRPr="00971D3E">
        <w:t>,</w:t>
      </w:r>
      <w:r>
        <w:t xml:space="preserve"> </w:t>
      </w:r>
      <w:r w:rsidR="00971D3E" w:rsidRPr="00971D3E">
        <w:t>»</w:t>
      </w:r>
      <w:r w:rsidR="00287E25">
        <w:rPr>
          <w:b/>
        </w:rPr>
        <w:t>Vloge</w:t>
      </w:r>
      <w:r w:rsidR="00971D3E" w:rsidRPr="00971D3E">
        <w:t>«</w:t>
      </w:r>
      <w:r w:rsidRPr="00971D3E">
        <w:t>,</w:t>
      </w:r>
      <w:r>
        <w:t xml:space="preserve"> </w:t>
      </w:r>
      <w:r w:rsidR="00971D3E">
        <w:t>»</w:t>
      </w:r>
      <w:r w:rsidR="00287E25">
        <w:rPr>
          <w:b/>
        </w:rPr>
        <w:t>Mnenja</w:t>
      </w:r>
      <w:r w:rsidR="00971D3E" w:rsidRPr="00971D3E">
        <w:t>«</w:t>
      </w:r>
      <w:r>
        <w:t xml:space="preserve">. </w:t>
      </w:r>
    </w:p>
    <w:p w14:paraId="58052177" w14:textId="77777777" w:rsidR="00B846EB" w:rsidRDefault="00B846EB" w:rsidP="00B846EB">
      <w:pPr>
        <w:pStyle w:val="Naslov2"/>
      </w:pPr>
      <w:bookmarkStart w:id="5" w:name="_Toc86324060"/>
      <w:bookmarkStart w:id="6" w:name="_Toc89960226"/>
      <w:r>
        <w:t>Domača plošča uporabnika</w:t>
      </w:r>
      <w:bookmarkEnd w:id="5"/>
      <w:bookmarkEnd w:id="6"/>
    </w:p>
    <w:p w14:paraId="57E1A447" w14:textId="1DB95F2A" w:rsidR="00B846EB" w:rsidRDefault="00B846EB" w:rsidP="00B846EB">
      <w:r>
        <w:t>Vsak uporabnik ima ob vstopu v aplikacijo prikazano domačo ploščo.</w:t>
      </w:r>
      <w:r w:rsidR="00287E25">
        <w:t xml:space="preserve"> Na plošči so prikazana </w:t>
      </w:r>
      <w:r w:rsidR="005D06C6">
        <w:t>obvestila, ki jih je uporabnik prejel, in povezave na ostale sklope aplikacije.</w:t>
      </w:r>
    </w:p>
    <w:p w14:paraId="3FA95BC7" w14:textId="16BD792D" w:rsidR="00B846EB" w:rsidRDefault="002B5241" w:rsidP="00B846EB">
      <w:pPr>
        <w:pStyle w:val="Naslov3"/>
      </w:pPr>
      <w:bookmarkStart w:id="7" w:name="_Toc86324064"/>
      <w:bookmarkStart w:id="8" w:name="_Toc89960227"/>
      <w:r>
        <w:t>O</w:t>
      </w:r>
      <w:r w:rsidR="00B846EB" w:rsidRPr="00D07B70">
        <w:t>bvestila</w:t>
      </w:r>
      <w:bookmarkEnd w:id="7"/>
      <w:bookmarkEnd w:id="8"/>
    </w:p>
    <w:p w14:paraId="5F32C4A5" w14:textId="77777777" w:rsidR="00B846EB" w:rsidRDefault="00B846EB" w:rsidP="00B846EB">
      <w:r>
        <w:t>V sekciji so prikazana obvestila, ki jih ISeD pošlje uporabnikom ob določenih dogodkih v procesu. Prikazani podatki so:</w:t>
      </w:r>
    </w:p>
    <w:p w14:paraId="39AEE89A" w14:textId="77777777" w:rsidR="00B846EB" w:rsidRDefault="00B846EB" w:rsidP="00D82067">
      <w:pPr>
        <w:pStyle w:val="Odstavekseznama"/>
        <w:numPr>
          <w:ilvl w:val="0"/>
          <w:numId w:val="2"/>
        </w:numPr>
      </w:pPr>
      <w:r>
        <w:t>dogodek – zelo kratko besedilo, ki opisuje dogodek;</w:t>
      </w:r>
    </w:p>
    <w:p w14:paraId="061E1CB0" w14:textId="77777777" w:rsidR="00B846EB" w:rsidRDefault="00B846EB" w:rsidP="00D82067">
      <w:pPr>
        <w:pStyle w:val="Odstavekseznama"/>
        <w:numPr>
          <w:ilvl w:val="0"/>
          <w:numId w:val="2"/>
        </w:numPr>
      </w:pPr>
      <w:r>
        <w:t xml:space="preserve">povezava na zadevo – s klikom na povezavo bo preusmerjen na ustrezno zadevo; </w:t>
      </w:r>
    </w:p>
    <w:p w14:paraId="6B7DFDAB" w14:textId="0A9F2B5D" w:rsidR="005D06C6" w:rsidRDefault="005D06C6" w:rsidP="005D06C6">
      <w:r>
        <w:t>Neprebrana obvestila so odebeljena.</w:t>
      </w:r>
      <w:bookmarkStart w:id="9" w:name="_Toc86324067"/>
    </w:p>
    <w:p w14:paraId="174F470F" w14:textId="65C141C0" w:rsidR="00846053" w:rsidRDefault="00846053" w:rsidP="00846053">
      <w:pPr>
        <w:pStyle w:val="Naslov3"/>
      </w:pPr>
      <w:bookmarkStart w:id="10" w:name="_Toc89960228"/>
      <w:r>
        <w:t>Pobude</w:t>
      </w:r>
      <w:bookmarkEnd w:id="10"/>
    </w:p>
    <w:p w14:paraId="394FEA9D" w14:textId="77777777" w:rsidR="00A72E8D" w:rsidRDefault="00A72E8D" w:rsidP="00A72E8D">
      <w:r>
        <w:t>Pobude so dostopne na domači plošči uporabnika. Uporabnik lahko:</w:t>
      </w:r>
    </w:p>
    <w:p w14:paraId="49E84D98" w14:textId="77777777" w:rsidR="00A72E8D" w:rsidRDefault="00A72E8D" w:rsidP="00D82067">
      <w:pPr>
        <w:pStyle w:val="Odstavekseznama"/>
        <w:numPr>
          <w:ilvl w:val="0"/>
          <w:numId w:val="4"/>
        </w:numPr>
      </w:pPr>
      <w:r>
        <w:t>pripravi in odda novo pobudo;</w:t>
      </w:r>
    </w:p>
    <w:p w14:paraId="6FF5A1C6" w14:textId="77777777" w:rsidR="00A72E8D" w:rsidRDefault="00A72E8D" w:rsidP="00D82067">
      <w:pPr>
        <w:pStyle w:val="Odstavekseznama"/>
        <w:numPr>
          <w:ilvl w:val="0"/>
          <w:numId w:val="4"/>
        </w:numPr>
      </w:pPr>
      <w:r>
        <w:t>pregleda seznam pobud v pripravi;</w:t>
      </w:r>
    </w:p>
    <w:p w14:paraId="42044821" w14:textId="3DD5479F" w:rsidR="00A72E8D" w:rsidRPr="00A72E8D" w:rsidRDefault="00A72E8D" w:rsidP="00D82067">
      <w:pPr>
        <w:pStyle w:val="Odstavekseznama"/>
        <w:numPr>
          <w:ilvl w:val="0"/>
          <w:numId w:val="4"/>
        </w:numPr>
      </w:pPr>
      <w:r>
        <w:t>pregleda seznam oddanih pobud.</w:t>
      </w:r>
    </w:p>
    <w:p w14:paraId="51D05CA8" w14:textId="77777777" w:rsidR="00846053" w:rsidRPr="007F581F" w:rsidRDefault="00846053" w:rsidP="00846053">
      <w:pPr>
        <w:pStyle w:val="Naslov4"/>
      </w:pPr>
      <w:bookmarkStart w:id="11" w:name="_Ref89862919"/>
      <w:bookmarkStart w:id="12" w:name="_Toc89960229"/>
      <w:r>
        <w:t>Nova pobuda</w:t>
      </w:r>
      <w:bookmarkEnd w:id="11"/>
      <w:bookmarkEnd w:id="12"/>
    </w:p>
    <w:p w14:paraId="417F6E26" w14:textId="77777777" w:rsidR="00846053" w:rsidRDefault="00846053" w:rsidP="00846053">
      <w:r w:rsidRPr="002B5241">
        <w:rPr>
          <w:noProof/>
        </w:rPr>
        <w:drawing>
          <wp:inline distT="0" distB="0" distL="0" distR="0" wp14:anchorId="1F300D2D" wp14:editId="11764B92">
            <wp:extent cx="617838" cy="18218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7653" cy="190975"/>
                    </a:xfrm>
                    <a:prstGeom prst="rect">
                      <a:avLst/>
                    </a:prstGeom>
                  </pic:spPr>
                </pic:pic>
              </a:graphicData>
            </a:graphic>
          </wp:inline>
        </w:drawing>
      </w:r>
    </w:p>
    <w:p w14:paraId="50B18ED5" w14:textId="77777777" w:rsidR="00846053" w:rsidRDefault="00846053" w:rsidP="00D82067">
      <w:pPr>
        <w:pStyle w:val="Odstavekseznama"/>
        <w:numPr>
          <w:ilvl w:val="0"/>
          <w:numId w:val="5"/>
        </w:numPr>
      </w:pPr>
      <w:r>
        <w:t>Odprite stran »</w:t>
      </w:r>
      <w:r w:rsidRPr="007F581F">
        <w:rPr>
          <w:b/>
        </w:rPr>
        <w:t>Domača plošča</w:t>
      </w:r>
      <w:r>
        <w:rPr>
          <w:b/>
        </w:rPr>
        <w:t xml:space="preserve"> uporabnika</w:t>
      </w:r>
      <w:r>
        <w:t>«.</w:t>
      </w:r>
    </w:p>
    <w:p w14:paraId="46C151DA" w14:textId="77777777" w:rsidR="00846053" w:rsidRDefault="00846053" w:rsidP="00D82067">
      <w:pPr>
        <w:pStyle w:val="Odstavekseznama"/>
        <w:numPr>
          <w:ilvl w:val="0"/>
          <w:numId w:val="5"/>
        </w:numPr>
      </w:pPr>
      <w:r>
        <w:t>V desnem meniju kliknite na povezavo »</w:t>
      </w:r>
      <w:r w:rsidRPr="007F581F">
        <w:rPr>
          <w:b/>
        </w:rPr>
        <w:t>Nova pobuda</w:t>
      </w:r>
      <w:r>
        <w:t>«.</w:t>
      </w:r>
    </w:p>
    <w:p w14:paraId="016DF52F" w14:textId="77777777" w:rsidR="00846053" w:rsidRDefault="00846053" w:rsidP="00846053">
      <w:pPr>
        <w:pStyle w:val="Odstavekseznama"/>
        <w:ind w:left="0"/>
      </w:pPr>
      <w:r w:rsidRPr="00893C87">
        <w:rPr>
          <w:noProof/>
        </w:rPr>
        <w:drawing>
          <wp:inline distT="0" distB="0" distL="0" distR="0" wp14:anchorId="023DD9D0" wp14:editId="19D9B5C4">
            <wp:extent cx="1096662" cy="448953"/>
            <wp:effectExtent l="0" t="0" r="8255" b="825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31359" cy="463157"/>
                    </a:xfrm>
                    <a:prstGeom prst="rect">
                      <a:avLst/>
                    </a:prstGeom>
                  </pic:spPr>
                </pic:pic>
              </a:graphicData>
            </a:graphic>
          </wp:inline>
        </w:drawing>
      </w:r>
    </w:p>
    <w:p w14:paraId="7263CF82" w14:textId="77777777" w:rsidR="00846053" w:rsidRDefault="00846053" w:rsidP="00D82067">
      <w:pPr>
        <w:pStyle w:val="Odstavekseznama"/>
        <w:numPr>
          <w:ilvl w:val="0"/>
          <w:numId w:val="5"/>
        </w:numPr>
      </w:pPr>
      <w:r>
        <w:t>Kliknite na »</w:t>
      </w:r>
      <w:r w:rsidRPr="007F581F">
        <w:rPr>
          <w:b/>
        </w:rPr>
        <w:t>Register nesnovne kulturne dediščine</w:t>
      </w:r>
      <w:r>
        <w:t>« ali »</w:t>
      </w:r>
      <w:r w:rsidRPr="007F581F">
        <w:rPr>
          <w:b/>
        </w:rPr>
        <w:t>Register nepremične kulturne dediščine</w:t>
      </w:r>
      <w:r>
        <w:t xml:space="preserve">«. </w:t>
      </w:r>
    </w:p>
    <w:p w14:paraId="7A1C9A59" w14:textId="77777777" w:rsidR="00846053" w:rsidRDefault="00846053" w:rsidP="00D82067">
      <w:pPr>
        <w:pStyle w:val="Odstavekseznama"/>
        <w:numPr>
          <w:ilvl w:val="0"/>
          <w:numId w:val="5"/>
        </w:numPr>
      </w:pPr>
      <w:r>
        <w:t>Kliknite na pobudo, ki jo želite oddati.</w:t>
      </w:r>
    </w:p>
    <w:p w14:paraId="365A31E8" w14:textId="77777777" w:rsidR="00846053" w:rsidRDefault="00846053" w:rsidP="00D82067">
      <w:pPr>
        <w:pStyle w:val="Odstavekseznama"/>
        <w:numPr>
          <w:ilvl w:val="0"/>
          <w:numId w:val="5"/>
        </w:numPr>
      </w:pPr>
      <w:r>
        <w:t>Preusmerjeni boste na stran »</w:t>
      </w:r>
      <w:r w:rsidRPr="007F581F">
        <w:rPr>
          <w:b/>
        </w:rPr>
        <w:t>Čarovnik za pobudo</w:t>
      </w:r>
      <w:r>
        <w:t>«.</w:t>
      </w:r>
    </w:p>
    <w:p w14:paraId="5E6D9A54" w14:textId="40199BDB" w:rsidR="00846053" w:rsidRPr="002B5241" w:rsidRDefault="00846053" w:rsidP="00D82067">
      <w:pPr>
        <w:pStyle w:val="Odstavekseznama"/>
        <w:numPr>
          <w:ilvl w:val="0"/>
          <w:numId w:val="5"/>
        </w:numPr>
      </w:pPr>
      <w:r>
        <w:t>Izpolnite vse korake čarovnika. Izpolnjevanje čarovnika lahko kadar koli prekinete in nadaljujete kasneje.</w:t>
      </w:r>
    </w:p>
    <w:p w14:paraId="2DC67AEF" w14:textId="77777777" w:rsidR="00846053" w:rsidRDefault="00846053" w:rsidP="00846053">
      <w:pPr>
        <w:pStyle w:val="Naslov4"/>
      </w:pPr>
      <w:bookmarkStart w:id="13" w:name="_Toc89960230"/>
      <w:r>
        <w:t>Pobude v pripravi</w:t>
      </w:r>
      <w:bookmarkEnd w:id="13"/>
    </w:p>
    <w:p w14:paraId="3266E450" w14:textId="77777777" w:rsidR="00846053" w:rsidRPr="00D32EEB" w:rsidRDefault="00846053" w:rsidP="00846053">
      <w:r w:rsidRPr="00D32EEB">
        <w:rPr>
          <w:noProof/>
        </w:rPr>
        <w:drawing>
          <wp:inline distT="0" distB="0" distL="0" distR="0" wp14:anchorId="501ED255" wp14:editId="4977E537">
            <wp:extent cx="993780" cy="249898"/>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49455" cy="263898"/>
                    </a:xfrm>
                    <a:prstGeom prst="rect">
                      <a:avLst/>
                    </a:prstGeom>
                  </pic:spPr>
                </pic:pic>
              </a:graphicData>
            </a:graphic>
          </wp:inline>
        </w:drawing>
      </w:r>
    </w:p>
    <w:p w14:paraId="3051A176" w14:textId="77777777" w:rsidR="00846053" w:rsidRDefault="00846053" w:rsidP="00D82067">
      <w:pPr>
        <w:pStyle w:val="Odstavekseznama"/>
        <w:numPr>
          <w:ilvl w:val="0"/>
          <w:numId w:val="10"/>
        </w:numPr>
      </w:pPr>
      <w:r>
        <w:t>Odprite stran »</w:t>
      </w:r>
      <w:r w:rsidRPr="00D32EEB">
        <w:rPr>
          <w:b/>
        </w:rPr>
        <w:t>Domača plošča uporabnika</w:t>
      </w:r>
      <w:r>
        <w:t>«.</w:t>
      </w:r>
    </w:p>
    <w:p w14:paraId="46AC01E3" w14:textId="77777777" w:rsidR="00846053" w:rsidRDefault="00846053" w:rsidP="00D82067">
      <w:pPr>
        <w:pStyle w:val="Odstavekseznama"/>
        <w:numPr>
          <w:ilvl w:val="0"/>
          <w:numId w:val="10"/>
        </w:numPr>
      </w:pPr>
      <w:r>
        <w:t>V desnem meniju kliknite na povezavo »</w:t>
      </w:r>
      <w:r>
        <w:rPr>
          <w:b/>
        </w:rPr>
        <w:t>Pobude v pripravi</w:t>
      </w:r>
      <w:r>
        <w:t>«.</w:t>
      </w:r>
    </w:p>
    <w:p w14:paraId="4FD12905" w14:textId="77777777" w:rsidR="00846053" w:rsidRDefault="00846053" w:rsidP="00D82067">
      <w:pPr>
        <w:pStyle w:val="Odstavekseznama"/>
        <w:numPr>
          <w:ilvl w:val="0"/>
          <w:numId w:val="10"/>
        </w:numPr>
      </w:pPr>
      <w:r>
        <w:t>Preusmerjeni boste na stran »</w:t>
      </w:r>
      <w:r w:rsidRPr="00D32EEB">
        <w:rPr>
          <w:b/>
        </w:rPr>
        <w:t>Iskalnik pobud</w:t>
      </w:r>
      <w:r>
        <w:t>«, kjer je nastavljen filter na status »</w:t>
      </w:r>
      <w:r>
        <w:rPr>
          <w:b/>
        </w:rPr>
        <w:t>Pobude v</w:t>
      </w:r>
      <w:r w:rsidRPr="00D32EEB">
        <w:rPr>
          <w:b/>
        </w:rPr>
        <w:t xml:space="preserve"> pripravi</w:t>
      </w:r>
      <w:r>
        <w:t>«.</w:t>
      </w:r>
    </w:p>
    <w:p w14:paraId="261F9091" w14:textId="77777777" w:rsidR="00846053" w:rsidRDefault="00846053" w:rsidP="00846053">
      <w:pPr>
        <w:pStyle w:val="Naslov4"/>
      </w:pPr>
      <w:bookmarkStart w:id="14" w:name="_Toc89960231"/>
      <w:r>
        <w:t>Oddane pobude</w:t>
      </w:r>
      <w:bookmarkEnd w:id="14"/>
    </w:p>
    <w:p w14:paraId="23F9C5CC" w14:textId="77777777" w:rsidR="00846053" w:rsidRDefault="00846053" w:rsidP="00846053">
      <w:pPr>
        <w:pStyle w:val="Brezrazmikov"/>
        <w:spacing w:after="200" w:line="276" w:lineRule="auto"/>
      </w:pPr>
      <w:r w:rsidRPr="00D32EEB">
        <w:rPr>
          <w:noProof/>
        </w:rPr>
        <w:drawing>
          <wp:inline distT="0" distB="0" distL="0" distR="0" wp14:anchorId="17A13CC2" wp14:editId="1FA4A6C9">
            <wp:extent cx="942520" cy="238539"/>
            <wp:effectExtent l="0" t="0" r="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64163" cy="244017"/>
                    </a:xfrm>
                    <a:prstGeom prst="rect">
                      <a:avLst/>
                    </a:prstGeom>
                  </pic:spPr>
                </pic:pic>
              </a:graphicData>
            </a:graphic>
          </wp:inline>
        </w:drawing>
      </w:r>
    </w:p>
    <w:p w14:paraId="4025E2A6" w14:textId="77777777" w:rsidR="00846053" w:rsidRDefault="00846053" w:rsidP="00D82067">
      <w:pPr>
        <w:pStyle w:val="Odstavekseznama"/>
        <w:numPr>
          <w:ilvl w:val="0"/>
          <w:numId w:val="11"/>
        </w:numPr>
      </w:pPr>
      <w:r>
        <w:lastRenderedPageBreak/>
        <w:t>Odprite stran »</w:t>
      </w:r>
      <w:r w:rsidRPr="00D32EEB">
        <w:rPr>
          <w:b/>
        </w:rPr>
        <w:t>Domača plošča uporabnika</w:t>
      </w:r>
      <w:r>
        <w:t>«.</w:t>
      </w:r>
    </w:p>
    <w:p w14:paraId="0874D559" w14:textId="77777777" w:rsidR="00846053" w:rsidRDefault="00846053" w:rsidP="00D82067">
      <w:pPr>
        <w:pStyle w:val="Odstavekseznama"/>
        <w:numPr>
          <w:ilvl w:val="0"/>
          <w:numId w:val="11"/>
        </w:numPr>
      </w:pPr>
      <w:r>
        <w:t>V desnem meniju kliknite na povezavo »</w:t>
      </w:r>
      <w:r>
        <w:rPr>
          <w:b/>
        </w:rPr>
        <w:t>Oddane pobude</w:t>
      </w:r>
      <w:r>
        <w:t>«.</w:t>
      </w:r>
    </w:p>
    <w:p w14:paraId="05295F0C" w14:textId="77777777" w:rsidR="00846053" w:rsidRDefault="00846053" w:rsidP="00D82067">
      <w:pPr>
        <w:pStyle w:val="Odstavekseznama"/>
        <w:numPr>
          <w:ilvl w:val="0"/>
          <w:numId w:val="11"/>
        </w:numPr>
      </w:pPr>
      <w:r>
        <w:t>Preusmerjeni boste na stran »</w:t>
      </w:r>
      <w:r w:rsidRPr="00D32EEB">
        <w:rPr>
          <w:b/>
        </w:rPr>
        <w:t>Iskalnik pobud</w:t>
      </w:r>
      <w:r>
        <w:t>«, kjer je nastavljen filter na status »</w:t>
      </w:r>
      <w:r>
        <w:rPr>
          <w:b/>
        </w:rPr>
        <w:t>Oddane pobude</w:t>
      </w:r>
      <w:r>
        <w:t>«.</w:t>
      </w:r>
    </w:p>
    <w:p w14:paraId="4C52271D" w14:textId="32E77BD3" w:rsidR="00846053" w:rsidRDefault="00846053" w:rsidP="00846053">
      <w:pPr>
        <w:pStyle w:val="Naslov3"/>
      </w:pPr>
      <w:bookmarkStart w:id="15" w:name="_Toc89960232"/>
      <w:r>
        <w:t>Vloge</w:t>
      </w:r>
      <w:bookmarkEnd w:id="15"/>
    </w:p>
    <w:p w14:paraId="3244D0E2" w14:textId="7BA8C00A" w:rsidR="00EF1EAE" w:rsidRDefault="00B868E1" w:rsidP="00EF1EAE">
      <w:r>
        <w:t>Vloge</w:t>
      </w:r>
      <w:r w:rsidR="00EF1EAE">
        <w:t xml:space="preserve"> so dostopne na domači plošči uporabnika. Uporabnik lahko:</w:t>
      </w:r>
    </w:p>
    <w:p w14:paraId="150E4373" w14:textId="6EA453EB" w:rsidR="00EF1EAE" w:rsidRDefault="00EF1EAE" w:rsidP="00D82067">
      <w:pPr>
        <w:pStyle w:val="Odstavekseznama"/>
        <w:numPr>
          <w:ilvl w:val="0"/>
          <w:numId w:val="4"/>
        </w:numPr>
      </w:pPr>
      <w:r>
        <w:t xml:space="preserve">pripravi in odda novo </w:t>
      </w:r>
      <w:r w:rsidR="00B868E1">
        <w:t>vlogo</w:t>
      </w:r>
      <w:r>
        <w:t>;</w:t>
      </w:r>
    </w:p>
    <w:p w14:paraId="5F3E41FB" w14:textId="3BE9E288" w:rsidR="00EF1EAE" w:rsidRDefault="00EF1EAE" w:rsidP="00D82067">
      <w:pPr>
        <w:pStyle w:val="Odstavekseznama"/>
        <w:numPr>
          <w:ilvl w:val="0"/>
          <w:numId w:val="4"/>
        </w:numPr>
      </w:pPr>
      <w:r>
        <w:t xml:space="preserve">pregleda seznam </w:t>
      </w:r>
      <w:r w:rsidR="00B868E1">
        <w:t>vlog</w:t>
      </w:r>
      <w:r>
        <w:t xml:space="preserve"> v pripravi;</w:t>
      </w:r>
    </w:p>
    <w:p w14:paraId="727624A7" w14:textId="2E11E269" w:rsidR="00EF1EAE" w:rsidRPr="00A72E8D" w:rsidRDefault="00EF1EAE" w:rsidP="00D82067">
      <w:pPr>
        <w:pStyle w:val="Odstavekseznama"/>
        <w:numPr>
          <w:ilvl w:val="0"/>
          <w:numId w:val="4"/>
        </w:numPr>
      </w:pPr>
      <w:r>
        <w:t xml:space="preserve">pregleda seznam oddanih </w:t>
      </w:r>
      <w:r w:rsidR="00B868E1">
        <w:t>vlog</w:t>
      </w:r>
      <w:r>
        <w:t>.</w:t>
      </w:r>
    </w:p>
    <w:p w14:paraId="39691F24" w14:textId="0E1C606A" w:rsidR="00EF1EAE" w:rsidRDefault="00EF1EAE" w:rsidP="00EF1EAE">
      <w:pPr>
        <w:pStyle w:val="Naslov4"/>
      </w:pPr>
      <w:bookmarkStart w:id="16" w:name="_Ref89864632"/>
      <w:bookmarkStart w:id="17" w:name="_Toc89960233"/>
      <w:r>
        <w:t>Nova vloga</w:t>
      </w:r>
      <w:bookmarkEnd w:id="16"/>
      <w:bookmarkEnd w:id="17"/>
    </w:p>
    <w:p w14:paraId="71AB7F1F" w14:textId="5B38C671" w:rsidR="0023460E" w:rsidRPr="0023460E" w:rsidRDefault="0023460E" w:rsidP="0023460E">
      <w:r>
        <w:rPr>
          <w:lang w:eastAsia="sl-SI"/>
        </w:rPr>
        <w:t>Poglejte poglavje »</w:t>
      </w:r>
      <w:r w:rsidRPr="0023460E">
        <w:rPr>
          <w:rStyle w:val="DocReferenceChar"/>
        </w:rPr>
        <w:fldChar w:fldCharType="begin"/>
      </w:r>
      <w:r w:rsidRPr="0023460E">
        <w:rPr>
          <w:rStyle w:val="DocReferenceChar"/>
        </w:rPr>
        <w:instrText xml:space="preserve"> REF _Ref89939357 \h </w:instrText>
      </w:r>
      <w:r>
        <w:rPr>
          <w:rStyle w:val="DocReferenceChar"/>
        </w:rPr>
        <w:instrText xml:space="preserve"> \* MERGEFORMAT </w:instrText>
      </w:r>
      <w:r w:rsidRPr="0023460E">
        <w:rPr>
          <w:rStyle w:val="DocReferenceChar"/>
        </w:rPr>
      </w:r>
      <w:r w:rsidRPr="0023460E">
        <w:rPr>
          <w:rStyle w:val="DocReferenceChar"/>
        </w:rPr>
        <w:fldChar w:fldCharType="separate"/>
      </w:r>
      <w:r w:rsidRPr="0023460E">
        <w:rPr>
          <w:rStyle w:val="DocReferenceChar"/>
        </w:rPr>
        <w:t>Kako pripravim novo vlogo?</w:t>
      </w:r>
      <w:r w:rsidRPr="0023460E">
        <w:rPr>
          <w:rStyle w:val="DocReferenceChar"/>
        </w:rPr>
        <w:fldChar w:fldCharType="end"/>
      </w:r>
      <w:r>
        <w:rPr>
          <w:lang w:eastAsia="sl-SI"/>
        </w:rPr>
        <w:t>«.</w:t>
      </w:r>
    </w:p>
    <w:p w14:paraId="5890A591" w14:textId="76751146" w:rsidR="00EF1EAE" w:rsidRDefault="00EF1EAE" w:rsidP="00EF1EAE">
      <w:pPr>
        <w:pStyle w:val="Naslov4"/>
      </w:pPr>
      <w:bookmarkStart w:id="18" w:name="_Toc89960234"/>
      <w:r>
        <w:t>Vloge v pripravi</w:t>
      </w:r>
      <w:bookmarkEnd w:id="18"/>
    </w:p>
    <w:p w14:paraId="402C8ECE" w14:textId="61F4AF7A" w:rsidR="00EF1EAE" w:rsidRPr="00D32EEB" w:rsidRDefault="00EF1EAE" w:rsidP="00EF1EAE">
      <w:r w:rsidRPr="00EF1EAE">
        <w:rPr>
          <w:noProof/>
        </w:rPr>
        <w:drawing>
          <wp:inline distT="0" distB="0" distL="0" distR="0" wp14:anchorId="02FCC4C0" wp14:editId="0B30040D">
            <wp:extent cx="925066" cy="238539"/>
            <wp:effectExtent l="0" t="0" r="0" b="952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38053" cy="241888"/>
                    </a:xfrm>
                    <a:prstGeom prst="rect">
                      <a:avLst/>
                    </a:prstGeom>
                  </pic:spPr>
                </pic:pic>
              </a:graphicData>
            </a:graphic>
          </wp:inline>
        </w:drawing>
      </w:r>
    </w:p>
    <w:p w14:paraId="086F5A98" w14:textId="77777777" w:rsidR="00EF1EAE" w:rsidRDefault="00EF1EAE" w:rsidP="00D82067">
      <w:pPr>
        <w:pStyle w:val="Odstavekseznama"/>
        <w:numPr>
          <w:ilvl w:val="0"/>
          <w:numId w:val="16"/>
        </w:numPr>
      </w:pPr>
      <w:r>
        <w:t>Odprite stran »</w:t>
      </w:r>
      <w:r w:rsidRPr="00D32EEB">
        <w:rPr>
          <w:b/>
        </w:rPr>
        <w:t>Domača plošča uporabnika</w:t>
      </w:r>
      <w:r>
        <w:t>«.</w:t>
      </w:r>
    </w:p>
    <w:p w14:paraId="32F31FF5" w14:textId="3A6A6822" w:rsidR="00EF1EAE" w:rsidRDefault="00EF1EAE" w:rsidP="00D82067">
      <w:pPr>
        <w:pStyle w:val="Odstavekseznama"/>
        <w:numPr>
          <w:ilvl w:val="0"/>
          <w:numId w:val="16"/>
        </w:numPr>
      </w:pPr>
      <w:r>
        <w:t>V desnem meniju kliknite na povezavo »</w:t>
      </w:r>
      <w:r>
        <w:rPr>
          <w:b/>
        </w:rPr>
        <w:t>Vloge v pripravi</w:t>
      </w:r>
      <w:r>
        <w:t>«.</w:t>
      </w:r>
    </w:p>
    <w:p w14:paraId="341DD053" w14:textId="28D8A230" w:rsidR="00EF1EAE" w:rsidRDefault="00EF1EAE" w:rsidP="00D82067">
      <w:pPr>
        <w:pStyle w:val="Odstavekseznama"/>
        <w:numPr>
          <w:ilvl w:val="0"/>
          <w:numId w:val="16"/>
        </w:numPr>
      </w:pPr>
      <w:r>
        <w:t>Preusmerjeni boste na stran »</w:t>
      </w:r>
      <w:r w:rsidRPr="00D32EEB">
        <w:rPr>
          <w:b/>
        </w:rPr>
        <w:t xml:space="preserve">Iskalnik </w:t>
      </w:r>
      <w:r>
        <w:rPr>
          <w:b/>
        </w:rPr>
        <w:t>vlog</w:t>
      </w:r>
      <w:r>
        <w:t>«, kjer je nastavljen filter na status »</w:t>
      </w:r>
      <w:r>
        <w:rPr>
          <w:b/>
        </w:rPr>
        <w:t>Vloge v</w:t>
      </w:r>
      <w:r w:rsidRPr="00D32EEB">
        <w:rPr>
          <w:b/>
        </w:rPr>
        <w:t xml:space="preserve"> pripravi</w:t>
      </w:r>
      <w:r>
        <w:t>«.</w:t>
      </w:r>
    </w:p>
    <w:p w14:paraId="76CDBD37" w14:textId="1839685F" w:rsidR="00EF1EAE" w:rsidRDefault="00EF1EAE" w:rsidP="00EF1EAE">
      <w:pPr>
        <w:pStyle w:val="Naslov4"/>
      </w:pPr>
      <w:bookmarkStart w:id="19" w:name="_Toc89960235"/>
      <w:r>
        <w:t>Oddane vloge</w:t>
      </w:r>
      <w:bookmarkEnd w:id="19"/>
    </w:p>
    <w:p w14:paraId="4DE0E89B" w14:textId="7B6CCFE8" w:rsidR="00EF1EAE" w:rsidRDefault="00EF1EAE" w:rsidP="00EF1EAE">
      <w:pPr>
        <w:pStyle w:val="Brezrazmikov"/>
        <w:spacing w:after="200" w:line="276" w:lineRule="auto"/>
      </w:pPr>
      <w:r w:rsidRPr="00EF1EAE">
        <w:rPr>
          <w:noProof/>
        </w:rPr>
        <w:drawing>
          <wp:inline distT="0" distB="0" distL="0" distR="0" wp14:anchorId="1870F8D6" wp14:editId="3F1B2189">
            <wp:extent cx="846246" cy="203099"/>
            <wp:effectExtent l="0" t="0" r="0" b="698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73183" cy="209564"/>
                    </a:xfrm>
                    <a:prstGeom prst="rect">
                      <a:avLst/>
                    </a:prstGeom>
                  </pic:spPr>
                </pic:pic>
              </a:graphicData>
            </a:graphic>
          </wp:inline>
        </w:drawing>
      </w:r>
    </w:p>
    <w:p w14:paraId="48486570" w14:textId="77777777" w:rsidR="00EF1EAE" w:rsidRDefault="00EF1EAE" w:rsidP="00D82067">
      <w:pPr>
        <w:pStyle w:val="Odstavekseznama"/>
        <w:numPr>
          <w:ilvl w:val="0"/>
          <w:numId w:val="17"/>
        </w:numPr>
      </w:pPr>
      <w:r>
        <w:t>Odprite stran »</w:t>
      </w:r>
      <w:r w:rsidRPr="00D32EEB">
        <w:rPr>
          <w:b/>
        </w:rPr>
        <w:t>Domača plošča uporabnika</w:t>
      </w:r>
      <w:r>
        <w:t>«.</w:t>
      </w:r>
    </w:p>
    <w:p w14:paraId="1C685F71" w14:textId="06F1CC52" w:rsidR="00EF1EAE" w:rsidRDefault="00EF1EAE" w:rsidP="00D82067">
      <w:pPr>
        <w:pStyle w:val="Odstavekseznama"/>
        <w:numPr>
          <w:ilvl w:val="0"/>
          <w:numId w:val="17"/>
        </w:numPr>
      </w:pPr>
      <w:r>
        <w:t>V desnem meniju kliknite na povezavo »</w:t>
      </w:r>
      <w:r>
        <w:rPr>
          <w:b/>
        </w:rPr>
        <w:t>Oddane vloge</w:t>
      </w:r>
      <w:r>
        <w:t>«.</w:t>
      </w:r>
    </w:p>
    <w:p w14:paraId="0A527AD1" w14:textId="17416C2B" w:rsidR="00FE7326" w:rsidRPr="00EF1EAE" w:rsidRDefault="00EF1EAE" w:rsidP="00FE7326">
      <w:pPr>
        <w:pStyle w:val="Odstavekseznama"/>
        <w:numPr>
          <w:ilvl w:val="0"/>
          <w:numId w:val="17"/>
        </w:numPr>
      </w:pPr>
      <w:r>
        <w:t>Preusmerjeni boste na stran »</w:t>
      </w:r>
      <w:r w:rsidRPr="00D32EEB">
        <w:rPr>
          <w:b/>
        </w:rPr>
        <w:t xml:space="preserve">Iskalnik </w:t>
      </w:r>
      <w:r>
        <w:rPr>
          <w:b/>
        </w:rPr>
        <w:t>vlog</w:t>
      </w:r>
      <w:r>
        <w:t>«, kjer je nastavljen filter na status »</w:t>
      </w:r>
      <w:r>
        <w:rPr>
          <w:b/>
        </w:rPr>
        <w:t>Oddane vloge</w:t>
      </w:r>
      <w:r>
        <w:t>«.</w:t>
      </w:r>
    </w:p>
    <w:p w14:paraId="60E85194" w14:textId="55D52F90" w:rsidR="00846053" w:rsidRDefault="00846053" w:rsidP="00846053">
      <w:pPr>
        <w:pStyle w:val="Naslov3"/>
      </w:pPr>
      <w:bookmarkStart w:id="20" w:name="_Toc89960236"/>
      <w:r>
        <w:t>Mnenja</w:t>
      </w:r>
      <w:bookmarkEnd w:id="20"/>
    </w:p>
    <w:p w14:paraId="6E8E90CF" w14:textId="4654615E" w:rsidR="00B868E1" w:rsidRDefault="00B868E1" w:rsidP="00B868E1">
      <w:r>
        <w:t xml:space="preserve">Uporabnik lahko sodeluje v javni obravnavi, tako da odda mnenje na predlagane odloke. </w:t>
      </w:r>
    </w:p>
    <w:p w14:paraId="2E28262C" w14:textId="75CE714E" w:rsidR="00B868E1" w:rsidRPr="00B868E1" w:rsidRDefault="00B868E1" w:rsidP="00B868E1">
      <w:r>
        <w:t>Katere javne obravnave potekajo in kako oddate novo mnenje, poglejte poglavje »Javne obravnave«.</w:t>
      </w:r>
    </w:p>
    <w:p w14:paraId="19A3FDF1" w14:textId="1E6BC48E" w:rsidR="008358F7" w:rsidRDefault="00B868E1" w:rsidP="008358F7">
      <w:r>
        <w:t>Oddana mnenja</w:t>
      </w:r>
      <w:r w:rsidR="008358F7">
        <w:t xml:space="preserve"> so dostopn</w:t>
      </w:r>
      <w:r>
        <w:t>a</w:t>
      </w:r>
      <w:r w:rsidR="008358F7">
        <w:t xml:space="preserve"> na domači plošči uporabnika. Uporabnik lahko:</w:t>
      </w:r>
    </w:p>
    <w:p w14:paraId="35E69BD7" w14:textId="2F89E275" w:rsidR="008358F7" w:rsidRDefault="008358F7" w:rsidP="00D82067">
      <w:pPr>
        <w:pStyle w:val="Odstavekseznama"/>
        <w:numPr>
          <w:ilvl w:val="0"/>
          <w:numId w:val="4"/>
        </w:numPr>
      </w:pPr>
      <w:r>
        <w:t xml:space="preserve">pregleda seznam </w:t>
      </w:r>
      <w:r w:rsidR="00B868E1">
        <w:t>mnenj</w:t>
      </w:r>
      <w:r>
        <w:t xml:space="preserve"> v pripravi</w:t>
      </w:r>
      <w:r w:rsidR="00B868E1">
        <w:t>,</w:t>
      </w:r>
    </w:p>
    <w:p w14:paraId="6AF54D16" w14:textId="43DF6525" w:rsidR="008358F7" w:rsidRDefault="008358F7" w:rsidP="00D82067">
      <w:pPr>
        <w:pStyle w:val="Odstavekseznama"/>
        <w:numPr>
          <w:ilvl w:val="0"/>
          <w:numId w:val="4"/>
        </w:numPr>
      </w:pPr>
      <w:r>
        <w:t xml:space="preserve">pregleda seznam oddanih </w:t>
      </w:r>
      <w:r w:rsidR="00B868E1">
        <w:t>mnenj</w:t>
      </w:r>
      <w:r>
        <w:t>.</w:t>
      </w:r>
    </w:p>
    <w:p w14:paraId="0F1C77B6" w14:textId="0B56C251" w:rsidR="00FE7326" w:rsidRDefault="00FE7326" w:rsidP="00FE7326">
      <w:pPr>
        <w:pStyle w:val="Naslov4"/>
      </w:pPr>
      <w:bookmarkStart w:id="21" w:name="_Toc89960237"/>
      <w:r>
        <w:t>Mnenja v pripravi</w:t>
      </w:r>
      <w:bookmarkEnd w:id="21"/>
    </w:p>
    <w:p w14:paraId="52294C58" w14:textId="560C8EB0" w:rsidR="00FE7326" w:rsidRPr="00D32EEB" w:rsidRDefault="00FE7326" w:rsidP="00FE7326">
      <w:r w:rsidRPr="00FE7326">
        <w:rPr>
          <w:noProof/>
        </w:rPr>
        <w:drawing>
          <wp:inline distT="0" distB="0" distL="0" distR="0" wp14:anchorId="3ACAD612" wp14:editId="17E4467C">
            <wp:extent cx="976875" cy="244219"/>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03240" cy="250810"/>
                    </a:xfrm>
                    <a:prstGeom prst="rect">
                      <a:avLst/>
                    </a:prstGeom>
                  </pic:spPr>
                </pic:pic>
              </a:graphicData>
            </a:graphic>
          </wp:inline>
        </w:drawing>
      </w:r>
    </w:p>
    <w:p w14:paraId="1562B3E6" w14:textId="77777777" w:rsidR="00FE7326" w:rsidRDefault="00FE7326" w:rsidP="00FE7326">
      <w:pPr>
        <w:pStyle w:val="Odstavekseznama"/>
        <w:numPr>
          <w:ilvl w:val="0"/>
          <w:numId w:val="16"/>
        </w:numPr>
      </w:pPr>
      <w:r>
        <w:t>Odprite stran »</w:t>
      </w:r>
      <w:r w:rsidRPr="00D32EEB">
        <w:rPr>
          <w:b/>
        </w:rPr>
        <w:t>Domača plošča uporabnika</w:t>
      </w:r>
      <w:r>
        <w:t>«.</w:t>
      </w:r>
    </w:p>
    <w:p w14:paraId="069C2F90" w14:textId="2B2D72D6" w:rsidR="00FE7326" w:rsidRDefault="00FE7326" w:rsidP="00FE7326">
      <w:pPr>
        <w:pStyle w:val="Odstavekseznama"/>
        <w:numPr>
          <w:ilvl w:val="0"/>
          <w:numId w:val="16"/>
        </w:numPr>
      </w:pPr>
      <w:r>
        <w:t>V desnem meniju kliknite na povezavo »</w:t>
      </w:r>
      <w:r>
        <w:rPr>
          <w:b/>
        </w:rPr>
        <w:t>Mnenja v pripravi</w:t>
      </w:r>
      <w:r>
        <w:t>«.</w:t>
      </w:r>
    </w:p>
    <w:p w14:paraId="30D952D9" w14:textId="6C59CFAC" w:rsidR="00FE7326" w:rsidRDefault="00FE7326" w:rsidP="00FE7326">
      <w:pPr>
        <w:pStyle w:val="Odstavekseznama"/>
        <w:numPr>
          <w:ilvl w:val="0"/>
          <w:numId w:val="16"/>
        </w:numPr>
      </w:pPr>
      <w:r>
        <w:t>Preusmerjeni boste na stran »</w:t>
      </w:r>
      <w:r w:rsidRPr="00D32EEB">
        <w:rPr>
          <w:b/>
        </w:rPr>
        <w:t xml:space="preserve">Iskalnik </w:t>
      </w:r>
      <w:r>
        <w:rPr>
          <w:b/>
        </w:rPr>
        <w:t>mnenj</w:t>
      </w:r>
      <w:r>
        <w:t>«, kjer je nastavljen filter na status »</w:t>
      </w:r>
      <w:r>
        <w:rPr>
          <w:b/>
        </w:rPr>
        <w:t>Mnenja v</w:t>
      </w:r>
      <w:r w:rsidRPr="00D32EEB">
        <w:rPr>
          <w:b/>
        </w:rPr>
        <w:t xml:space="preserve"> pripravi</w:t>
      </w:r>
      <w:r>
        <w:t>«.</w:t>
      </w:r>
    </w:p>
    <w:p w14:paraId="1C4C16C4" w14:textId="72A33F76" w:rsidR="00FE7326" w:rsidRDefault="00FE7326" w:rsidP="00FE7326">
      <w:pPr>
        <w:pStyle w:val="Naslov4"/>
      </w:pPr>
      <w:bookmarkStart w:id="22" w:name="_Toc89960238"/>
      <w:r>
        <w:t>Oddana mnenja</w:t>
      </w:r>
      <w:bookmarkEnd w:id="22"/>
    </w:p>
    <w:p w14:paraId="2E121F11" w14:textId="56180ABC" w:rsidR="00FE7326" w:rsidRDefault="00FE7326" w:rsidP="00FE7326">
      <w:pPr>
        <w:pStyle w:val="Brezrazmikov"/>
        <w:spacing w:after="200" w:line="276" w:lineRule="auto"/>
      </w:pPr>
      <w:r w:rsidRPr="00FE7326">
        <w:rPr>
          <w:noProof/>
        </w:rPr>
        <w:drawing>
          <wp:inline distT="0" distB="0" distL="0" distR="0" wp14:anchorId="7360B086" wp14:editId="5DAC51D2">
            <wp:extent cx="1087772" cy="26693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18831" cy="274559"/>
                    </a:xfrm>
                    <a:prstGeom prst="rect">
                      <a:avLst/>
                    </a:prstGeom>
                  </pic:spPr>
                </pic:pic>
              </a:graphicData>
            </a:graphic>
          </wp:inline>
        </w:drawing>
      </w:r>
    </w:p>
    <w:p w14:paraId="083E9C0E" w14:textId="77777777" w:rsidR="00FE7326" w:rsidRDefault="00FE7326" w:rsidP="00FE7326">
      <w:pPr>
        <w:pStyle w:val="Odstavekseznama"/>
        <w:numPr>
          <w:ilvl w:val="0"/>
          <w:numId w:val="43"/>
        </w:numPr>
      </w:pPr>
      <w:r>
        <w:lastRenderedPageBreak/>
        <w:t>Odprite stran »</w:t>
      </w:r>
      <w:r w:rsidRPr="00FE7326">
        <w:rPr>
          <w:b/>
        </w:rPr>
        <w:t>Domača plošča uporabnika</w:t>
      </w:r>
      <w:r>
        <w:t>«.</w:t>
      </w:r>
    </w:p>
    <w:p w14:paraId="64F5867F" w14:textId="1AEAAED1" w:rsidR="00FE7326" w:rsidRDefault="00FE7326" w:rsidP="00FE7326">
      <w:pPr>
        <w:pStyle w:val="Odstavekseznama"/>
        <w:numPr>
          <w:ilvl w:val="0"/>
          <w:numId w:val="43"/>
        </w:numPr>
      </w:pPr>
      <w:r>
        <w:t>V desnem meniju kliknite na povezavo »</w:t>
      </w:r>
      <w:r>
        <w:rPr>
          <w:b/>
        </w:rPr>
        <w:t>Oddana mnenja</w:t>
      </w:r>
      <w:r>
        <w:t>«.</w:t>
      </w:r>
    </w:p>
    <w:p w14:paraId="58A0E114" w14:textId="15E139F0" w:rsidR="00FE7326" w:rsidRPr="00A72E8D" w:rsidRDefault="00FE7326" w:rsidP="00FE7326">
      <w:pPr>
        <w:pStyle w:val="Odstavekseznama"/>
        <w:numPr>
          <w:ilvl w:val="0"/>
          <w:numId w:val="43"/>
        </w:numPr>
      </w:pPr>
      <w:r>
        <w:t>Preusmerjeni boste na stran »</w:t>
      </w:r>
      <w:r w:rsidRPr="00FE7326">
        <w:rPr>
          <w:b/>
        </w:rPr>
        <w:t xml:space="preserve">Iskalnik </w:t>
      </w:r>
      <w:r>
        <w:rPr>
          <w:b/>
        </w:rPr>
        <w:t>mnenj</w:t>
      </w:r>
      <w:r>
        <w:t>«, kjer je nastavljen filter na status »</w:t>
      </w:r>
      <w:r w:rsidRPr="00FE7326">
        <w:rPr>
          <w:b/>
        </w:rPr>
        <w:t>Oddan</w:t>
      </w:r>
      <w:r>
        <w:rPr>
          <w:b/>
        </w:rPr>
        <w:t>a mnenja</w:t>
      </w:r>
      <w:r>
        <w:t>«.</w:t>
      </w:r>
    </w:p>
    <w:p w14:paraId="68A57B68" w14:textId="77777777" w:rsidR="00B846EB" w:rsidRDefault="00B846EB" w:rsidP="00B846EB">
      <w:pPr>
        <w:pStyle w:val="Naslov3"/>
      </w:pPr>
      <w:bookmarkStart w:id="23" w:name="_Toc86324068"/>
      <w:bookmarkStart w:id="24" w:name="_Toc89960239"/>
      <w:bookmarkEnd w:id="9"/>
      <w:r w:rsidRPr="00D07B70">
        <w:t>Koristne povezave</w:t>
      </w:r>
      <w:bookmarkEnd w:id="23"/>
      <w:bookmarkEnd w:id="24"/>
    </w:p>
    <w:p w14:paraId="6002B15E" w14:textId="77777777" w:rsidR="005D06C6" w:rsidRDefault="00B846EB" w:rsidP="00B846EB">
      <w:r>
        <w:t>V sekciji je nabor poveza</w:t>
      </w:r>
      <w:r w:rsidR="005D06C6">
        <w:t>v</w:t>
      </w:r>
    </w:p>
    <w:p w14:paraId="1AD20FD0" w14:textId="77777777" w:rsidR="005D06C6" w:rsidRDefault="005D06C6" w:rsidP="00D82067">
      <w:pPr>
        <w:pStyle w:val="Odstavekseznama"/>
        <w:numPr>
          <w:ilvl w:val="0"/>
          <w:numId w:val="3"/>
        </w:numPr>
      </w:pPr>
      <w:r>
        <w:t>GIS portal – predstavitev kulturne dediščine</w:t>
      </w:r>
    </w:p>
    <w:p w14:paraId="2F7C3A45" w14:textId="3F3C1A98" w:rsidR="00B846EB" w:rsidRPr="00946864" w:rsidRDefault="005D06C6" w:rsidP="00D82067">
      <w:pPr>
        <w:pStyle w:val="Odstavekseznama"/>
        <w:numPr>
          <w:ilvl w:val="0"/>
          <w:numId w:val="3"/>
        </w:numPr>
      </w:pPr>
      <w:r>
        <w:t>Javne obravnave</w:t>
      </w:r>
      <w:r w:rsidR="00B846EB">
        <w:t>.</w:t>
      </w:r>
    </w:p>
    <w:p w14:paraId="437D578B" w14:textId="6093ABC8" w:rsidR="00B846EB" w:rsidRDefault="00B846EB" w:rsidP="00B846EB">
      <w:pPr>
        <w:pStyle w:val="Naslov2"/>
      </w:pPr>
      <w:bookmarkStart w:id="25" w:name="_Toc84507659"/>
      <w:bookmarkStart w:id="26" w:name="_Toc86324463"/>
      <w:bookmarkStart w:id="27" w:name="_Toc89960240"/>
      <w:r>
        <w:t>Pobude</w:t>
      </w:r>
      <w:bookmarkEnd w:id="25"/>
      <w:bookmarkEnd w:id="26"/>
      <w:bookmarkEnd w:id="27"/>
    </w:p>
    <w:p w14:paraId="4F14720E" w14:textId="77777777" w:rsidR="00A72E8D" w:rsidRDefault="00A72E8D" w:rsidP="00A72E8D">
      <w:pPr>
        <w:pStyle w:val="Naslov3"/>
        <w:rPr>
          <w:lang w:eastAsia="sl-SI"/>
        </w:rPr>
      </w:pPr>
      <w:bookmarkStart w:id="28" w:name="_Toc89960241"/>
      <w:r>
        <w:rPr>
          <w:lang w:eastAsia="sl-SI"/>
        </w:rPr>
        <w:t>Iskalnik pobud</w:t>
      </w:r>
      <w:bookmarkEnd w:id="28"/>
    </w:p>
    <w:p w14:paraId="5E686624" w14:textId="77777777" w:rsidR="00A72E8D" w:rsidRDefault="00A72E8D" w:rsidP="00A72E8D">
      <w:pPr>
        <w:rPr>
          <w:lang w:eastAsia="sl-SI"/>
        </w:rPr>
      </w:pPr>
      <w:r>
        <w:rPr>
          <w:lang w:eastAsia="sl-SI"/>
        </w:rPr>
        <w:t>Stran »</w:t>
      </w:r>
      <w:r w:rsidRPr="00A72E8D">
        <w:rPr>
          <w:b/>
          <w:lang w:eastAsia="sl-SI"/>
        </w:rPr>
        <w:t>Iskalnik pobud</w:t>
      </w:r>
      <w:r>
        <w:rPr>
          <w:lang w:eastAsia="sl-SI"/>
        </w:rPr>
        <w:t>« je sestavljena iz</w:t>
      </w:r>
    </w:p>
    <w:p w14:paraId="662351DC" w14:textId="77777777" w:rsidR="00A72E8D" w:rsidRDefault="00A72E8D" w:rsidP="00D82067">
      <w:pPr>
        <w:pStyle w:val="Odstavekseznama"/>
        <w:numPr>
          <w:ilvl w:val="0"/>
          <w:numId w:val="12"/>
        </w:numPr>
        <w:rPr>
          <w:lang w:eastAsia="sl-SI"/>
        </w:rPr>
      </w:pPr>
      <w:r>
        <w:rPr>
          <w:lang w:eastAsia="sl-SI"/>
        </w:rPr>
        <w:t>seznama pobud,</w:t>
      </w:r>
    </w:p>
    <w:p w14:paraId="74085C81" w14:textId="77777777" w:rsidR="00A72E8D" w:rsidRDefault="00A72E8D" w:rsidP="00D82067">
      <w:pPr>
        <w:pStyle w:val="Odstavekseznama"/>
        <w:numPr>
          <w:ilvl w:val="0"/>
          <w:numId w:val="12"/>
        </w:numPr>
        <w:rPr>
          <w:lang w:eastAsia="sl-SI"/>
        </w:rPr>
      </w:pPr>
      <w:r>
        <w:rPr>
          <w:lang w:eastAsia="sl-SI"/>
        </w:rPr>
        <w:t xml:space="preserve">povezave za dodajanje nove pobude in </w:t>
      </w:r>
    </w:p>
    <w:p w14:paraId="7FD1BD2A" w14:textId="77777777" w:rsidR="00A72E8D" w:rsidRDefault="00A72E8D" w:rsidP="00D82067">
      <w:pPr>
        <w:pStyle w:val="Odstavekseznama"/>
        <w:numPr>
          <w:ilvl w:val="0"/>
          <w:numId w:val="12"/>
        </w:numPr>
        <w:rPr>
          <w:lang w:eastAsia="sl-SI"/>
        </w:rPr>
      </w:pPr>
      <w:r>
        <w:rPr>
          <w:lang w:eastAsia="sl-SI"/>
        </w:rPr>
        <w:t>filtrov.</w:t>
      </w:r>
    </w:p>
    <w:p w14:paraId="2C5301A6" w14:textId="77777777" w:rsidR="00A72E8D" w:rsidRDefault="00A72E8D" w:rsidP="00A72E8D">
      <w:pPr>
        <w:pStyle w:val="Naslov4"/>
        <w:rPr>
          <w:lang w:eastAsia="sl-SI"/>
        </w:rPr>
      </w:pPr>
      <w:bookmarkStart w:id="29" w:name="_Toc89960242"/>
      <w:r>
        <w:rPr>
          <w:lang w:eastAsia="sl-SI"/>
        </w:rPr>
        <w:t>Seznam pobud</w:t>
      </w:r>
      <w:bookmarkEnd w:id="29"/>
    </w:p>
    <w:p w14:paraId="07730DDB" w14:textId="77777777" w:rsidR="00A72E8D" w:rsidRDefault="00A72E8D" w:rsidP="00A72E8D">
      <w:pPr>
        <w:rPr>
          <w:lang w:eastAsia="sl-SI"/>
        </w:rPr>
      </w:pPr>
      <w:r>
        <w:rPr>
          <w:lang w:eastAsia="sl-SI"/>
        </w:rPr>
        <w:t>Na seznamu je prikazano nekaj osnovnih podatkov o pobudi:</w:t>
      </w:r>
    </w:p>
    <w:p w14:paraId="63E74826" w14:textId="77777777" w:rsidR="00A72E8D" w:rsidRDefault="00A72E8D" w:rsidP="00D82067">
      <w:pPr>
        <w:pStyle w:val="Odstavekseznama"/>
        <w:numPr>
          <w:ilvl w:val="0"/>
          <w:numId w:val="13"/>
        </w:numPr>
        <w:rPr>
          <w:lang w:eastAsia="sl-SI"/>
        </w:rPr>
      </w:pPr>
      <w:r>
        <w:rPr>
          <w:lang w:eastAsia="sl-SI"/>
        </w:rPr>
        <w:t>vrsta pobude,</w:t>
      </w:r>
    </w:p>
    <w:p w14:paraId="3AC7BF7C" w14:textId="77777777" w:rsidR="00A72E8D" w:rsidRDefault="00A72E8D" w:rsidP="00D82067">
      <w:pPr>
        <w:pStyle w:val="Odstavekseznama"/>
        <w:numPr>
          <w:ilvl w:val="0"/>
          <w:numId w:val="13"/>
        </w:numPr>
        <w:rPr>
          <w:lang w:eastAsia="sl-SI"/>
        </w:rPr>
      </w:pPr>
      <w:r>
        <w:rPr>
          <w:lang w:eastAsia="sl-SI"/>
        </w:rPr>
        <w:t>EID in naziv enote oz. predlagano ime v primeru vpisa,</w:t>
      </w:r>
    </w:p>
    <w:p w14:paraId="1C09BE2F" w14:textId="77777777" w:rsidR="00A72E8D" w:rsidRDefault="00A72E8D" w:rsidP="00D82067">
      <w:pPr>
        <w:pStyle w:val="Odstavekseznama"/>
        <w:numPr>
          <w:ilvl w:val="0"/>
          <w:numId w:val="13"/>
        </w:numPr>
        <w:rPr>
          <w:lang w:eastAsia="sl-SI"/>
        </w:rPr>
      </w:pPr>
      <w:r>
        <w:rPr>
          <w:lang w:eastAsia="sl-SI"/>
        </w:rPr>
        <w:t>status pobude,</w:t>
      </w:r>
    </w:p>
    <w:p w14:paraId="3CD1C526" w14:textId="77777777" w:rsidR="00A72E8D" w:rsidRDefault="00A72E8D" w:rsidP="00D82067">
      <w:pPr>
        <w:pStyle w:val="Odstavekseznama"/>
        <w:numPr>
          <w:ilvl w:val="0"/>
          <w:numId w:val="13"/>
        </w:numPr>
        <w:rPr>
          <w:lang w:eastAsia="sl-SI"/>
        </w:rPr>
      </w:pPr>
      <w:r>
        <w:rPr>
          <w:lang w:eastAsia="sl-SI"/>
        </w:rPr>
        <w:t>datum in</w:t>
      </w:r>
    </w:p>
    <w:p w14:paraId="568525DC" w14:textId="77777777" w:rsidR="00A72E8D" w:rsidRDefault="00A72E8D" w:rsidP="00D82067">
      <w:pPr>
        <w:pStyle w:val="Odstavekseznama"/>
        <w:numPr>
          <w:ilvl w:val="0"/>
          <w:numId w:val="13"/>
        </w:numPr>
        <w:rPr>
          <w:lang w:eastAsia="sl-SI"/>
        </w:rPr>
      </w:pPr>
      <w:r>
        <w:rPr>
          <w:lang w:eastAsia="sl-SI"/>
        </w:rPr>
        <w:t>gumb za brisanje pobude, če ta še ni oddana.</w:t>
      </w:r>
    </w:p>
    <w:p w14:paraId="4D0A47B5" w14:textId="77777777" w:rsidR="00A72E8D" w:rsidRDefault="00A72E8D" w:rsidP="00A72E8D">
      <w:pPr>
        <w:rPr>
          <w:lang w:eastAsia="sl-SI"/>
        </w:rPr>
      </w:pPr>
      <w:r>
        <w:rPr>
          <w:lang w:eastAsia="sl-SI"/>
        </w:rPr>
        <w:t xml:space="preserve">Na vrhu seznama je prikazano število zadetkov. Seznam je lahko prikazan na več straneh, v tem primeru uporabite navigacijo na dnu seznama. </w:t>
      </w:r>
    </w:p>
    <w:p w14:paraId="1E6DBBFB" w14:textId="77777777" w:rsidR="00A72E8D" w:rsidRDefault="00A72E8D" w:rsidP="00A72E8D">
      <w:pPr>
        <w:pStyle w:val="Naslov4"/>
        <w:rPr>
          <w:lang w:eastAsia="sl-SI"/>
        </w:rPr>
      </w:pPr>
      <w:bookmarkStart w:id="30" w:name="_Toc89960243"/>
      <w:r>
        <w:rPr>
          <w:lang w:eastAsia="sl-SI"/>
        </w:rPr>
        <w:t>Omejevanje rezultatov iskanja</w:t>
      </w:r>
      <w:bookmarkEnd w:id="30"/>
    </w:p>
    <w:p w14:paraId="72D13BC3" w14:textId="77777777" w:rsidR="00A72E8D" w:rsidRDefault="00A72E8D" w:rsidP="00A72E8D">
      <w:pPr>
        <w:rPr>
          <w:lang w:eastAsia="sl-SI"/>
        </w:rPr>
      </w:pPr>
      <w:r>
        <w:rPr>
          <w:lang w:eastAsia="sl-SI"/>
        </w:rPr>
        <w:t>Na število rezultatov vpliva uporaba filtrov. Rezultate lahko omejite po:</w:t>
      </w:r>
    </w:p>
    <w:p w14:paraId="5FEE8ECA" w14:textId="77777777" w:rsidR="00A72E8D" w:rsidRDefault="00A72E8D" w:rsidP="00D82067">
      <w:pPr>
        <w:pStyle w:val="Odstavekseznama"/>
        <w:numPr>
          <w:ilvl w:val="0"/>
          <w:numId w:val="14"/>
        </w:numPr>
        <w:rPr>
          <w:lang w:eastAsia="sl-SI"/>
        </w:rPr>
      </w:pPr>
      <w:r>
        <w:rPr>
          <w:lang w:eastAsia="sl-SI"/>
        </w:rPr>
        <w:t xml:space="preserve">statusu pobude ali </w:t>
      </w:r>
    </w:p>
    <w:p w14:paraId="5DE8CB66" w14:textId="77777777" w:rsidR="00A72E8D" w:rsidRDefault="00A72E8D" w:rsidP="00D82067">
      <w:pPr>
        <w:pStyle w:val="Odstavekseznama"/>
        <w:numPr>
          <w:ilvl w:val="0"/>
          <w:numId w:val="14"/>
        </w:numPr>
        <w:rPr>
          <w:lang w:eastAsia="sl-SI"/>
        </w:rPr>
      </w:pPr>
      <w:r>
        <w:rPr>
          <w:lang w:eastAsia="sl-SI"/>
        </w:rPr>
        <w:t>registru.</w:t>
      </w:r>
    </w:p>
    <w:p w14:paraId="46CFF719" w14:textId="77777777" w:rsidR="00A72E8D" w:rsidRDefault="00A72E8D" w:rsidP="00A72E8D">
      <w:pPr>
        <w:pStyle w:val="Naslov4"/>
        <w:rPr>
          <w:lang w:eastAsia="sl-SI"/>
        </w:rPr>
      </w:pPr>
      <w:bookmarkStart w:id="31" w:name="_Toc89960244"/>
      <w:r>
        <w:rPr>
          <w:lang w:eastAsia="sl-SI"/>
        </w:rPr>
        <w:t>Nova pobuda</w:t>
      </w:r>
      <w:bookmarkEnd w:id="31"/>
    </w:p>
    <w:p w14:paraId="33475B44" w14:textId="6E953CDC" w:rsidR="00A72E8D" w:rsidRPr="00D32EEB" w:rsidRDefault="00A72E8D" w:rsidP="00A72E8D">
      <w:pPr>
        <w:rPr>
          <w:lang w:eastAsia="sl-SI"/>
        </w:rPr>
      </w:pPr>
      <w:r>
        <w:rPr>
          <w:lang w:eastAsia="sl-SI"/>
        </w:rPr>
        <w:t>Nad filtri je tudi bližnjica, za dodajanje nove pobude. Poglejte poglavje »</w:t>
      </w:r>
      <w:r w:rsidRPr="00A72E8D">
        <w:rPr>
          <w:rStyle w:val="DocReferenceChar"/>
        </w:rPr>
        <w:fldChar w:fldCharType="begin"/>
      </w:r>
      <w:r w:rsidRPr="00A72E8D">
        <w:rPr>
          <w:rStyle w:val="DocReferenceChar"/>
        </w:rPr>
        <w:instrText xml:space="preserve"> REF _Ref89862919 \h </w:instrText>
      </w:r>
      <w:r>
        <w:rPr>
          <w:rStyle w:val="DocReferenceChar"/>
        </w:rPr>
        <w:instrText xml:space="preserve"> \* MERGEFORMAT </w:instrText>
      </w:r>
      <w:r w:rsidRPr="00A72E8D">
        <w:rPr>
          <w:rStyle w:val="DocReferenceChar"/>
        </w:rPr>
      </w:r>
      <w:r w:rsidRPr="00A72E8D">
        <w:rPr>
          <w:rStyle w:val="DocReferenceChar"/>
        </w:rPr>
        <w:fldChar w:fldCharType="separate"/>
      </w:r>
      <w:r w:rsidRPr="00A72E8D">
        <w:rPr>
          <w:rStyle w:val="DocReferenceChar"/>
        </w:rPr>
        <w:t>Nova pobuda</w:t>
      </w:r>
      <w:r w:rsidRPr="00A72E8D">
        <w:rPr>
          <w:rStyle w:val="DocReferenceChar"/>
        </w:rPr>
        <w:fldChar w:fldCharType="end"/>
      </w:r>
      <w:r>
        <w:rPr>
          <w:lang w:eastAsia="sl-SI"/>
        </w:rPr>
        <w:t>«.</w:t>
      </w:r>
    </w:p>
    <w:p w14:paraId="203865E5" w14:textId="09FD4C2B" w:rsidR="002B5241" w:rsidRDefault="00A72E8D" w:rsidP="002B5241">
      <w:pPr>
        <w:pStyle w:val="Naslov3"/>
      </w:pPr>
      <w:bookmarkStart w:id="32" w:name="_Toc89960245"/>
      <w:r>
        <w:t>Delo s pobudo</w:t>
      </w:r>
      <w:bookmarkEnd w:id="32"/>
    </w:p>
    <w:p w14:paraId="06B5A2DC" w14:textId="11ED32B9" w:rsidR="002B5241" w:rsidRDefault="002B5241" w:rsidP="002B5241">
      <w:pPr>
        <w:pStyle w:val="Naslov4"/>
      </w:pPr>
      <w:bookmarkStart w:id="33" w:name="_Toc89960246"/>
      <w:r>
        <w:t>Kako pripravim novo pobudo?</w:t>
      </w:r>
      <w:bookmarkEnd w:id="33"/>
    </w:p>
    <w:p w14:paraId="53BF9D47" w14:textId="494675A7" w:rsidR="00A72E8D" w:rsidRPr="00A72E8D" w:rsidRDefault="00A72E8D" w:rsidP="00A72E8D">
      <w:r>
        <w:rPr>
          <w:lang w:eastAsia="sl-SI"/>
        </w:rPr>
        <w:t>Poglejte poglavje »</w:t>
      </w:r>
      <w:r w:rsidRPr="00A72E8D">
        <w:rPr>
          <w:rStyle w:val="DocReferenceChar"/>
        </w:rPr>
        <w:fldChar w:fldCharType="begin"/>
      </w:r>
      <w:r w:rsidRPr="00A72E8D">
        <w:rPr>
          <w:rStyle w:val="DocReferenceChar"/>
        </w:rPr>
        <w:instrText xml:space="preserve"> REF _Ref89862919 \h </w:instrText>
      </w:r>
      <w:r>
        <w:rPr>
          <w:rStyle w:val="DocReferenceChar"/>
        </w:rPr>
        <w:instrText xml:space="preserve"> \* MERGEFORMAT </w:instrText>
      </w:r>
      <w:r w:rsidRPr="00A72E8D">
        <w:rPr>
          <w:rStyle w:val="DocReferenceChar"/>
        </w:rPr>
      </w:r>
      <w:r w:rsidRPr="00A72E8D">
        <w:rPr>
          <w:rStyle w:val="DocReferenceChar"/>
        </w:rPr>
        <w:fldChar w:fldCharType="separate"/>
      </w:r>
      <w:r w:rsidRPr="00A72E8D">
        <w:rPr>
          <w:rStyle w:val="DocReferenceChar"/>
        </w:rPr>
        <w:t>Nova pobuda</w:t>
      </w:r>
      <w:r w:rsidRPr="00A72E8D">
        <w:rPr>
          <w:rStyle w:val="DocReferenceChar"/>
        </w:rPr>
        <w:fldChar w:fldCharType="end"/>
      </w:r>
      <w:r>
        <w:rPr>
          <w:lang w:eastAsia="sl-SI"/>
        </w:rPr>
        <w:t>«.</w:t>
      </w:r>
    </w:p>
    <w:p w14:paraId="21121910" w14:textId="652E1223" w:rsidR="00CA3908" w:rsidRDefault="00CA3908" w:rsidP="00CA3908">
      <w:pPr>
        <w:pStyle w:val="Naslov4"/>
      </w:pPr>
      <w:bookmarkStart w:id="34" w:name="_Toc89960247"/>
      <w:r>
        <w:t>Kako se premikam po korakih čarovnika?</w:t>
      </w:r>
      <w:bookmarkEnd w:id="34"/>
    </w:p>
    <w:p w14:paraId="54095506" w14:textId="2BBA9840" w:rsidR="00CA3908" w:rsidRPr="00CA3908" w:rsidRDefault="00CA3908" w:rsidP="00CA3908">
      <w:r>
        <w:t>Po korakih čarovnika se premikate, če kliknete na številko koraka ali na povezavi »</w:t>
      </w:r>
      <w:r w:rsidRPr="00CA3908">
        <w:rPr>
          <w:b/>
        </w:rPr>
        <w:t>Naslednji korak</w:t>
      </w:r>
      <w:r>
        <w:t>« oz. »</w:t>
      </w:r>
      <w:r w:rsidRPr="00CA3908">
        <w:rPr>
          <w:b/>
        </w:rPr>
        <w:t>Prejšnji korak</w:t>
      </w:r>
      <w:r>
        <w:t xml:space="preserve">«. Če se premaknete na naslednji korak, se podatki samodejno shranijo. Če se želite premakniti </w:t>
      </w:r>
      <w:r>
        <w:lastRenderedPageBreak/>
        <w:t>na prejšnji korak, podatki ne bodo samodejno shranjeni. Aplikacija vas bo opozorila, da podatki niso shranjeni in vprašala, ali kljub temu želite zapustiti ta korak.</w:t>
      </w:r>
    </w:p>
    <w:p w14:paraId="6254BC47" w14:textId="35DAA80D" w:rsidR="00905B97" w:rsidRDefault="00905B97" w:rsidP="00905B97">
      <w:pPr>
        <w:pStyle w:val="Naslov4"/>
      </w:pPr>
      <w:bookmarkStart w:id="35" w:name="_Toc89960248"/>
      <w:r>
        <w:t>Kako prekinem izpolnjevanje pobude?</w:t>
      </w:r>
      <w:bookmarkEnd w:id="35"/>
    </w:p>
    <w:p w14:paraId="206DBCBD" w14:textId="4E4F719D" w:rsidR="00905B97" w:rsidRDefault="00905B97" w:rsidP="00D82067">
      <w:pPr>
        <w:pStyle w:val="Odstavekseznama"/>
        <w:numPr>
          <w:ilvl w:val="0"/>
          <w:numId w:val="7"/>
        </w:numPr>
      </w:pPr>
      <w:r>
        <w:t xml:space="preserve">Na </w:t>
      </w:r>
      <w:r w:rsidRPr="007F581F">
        <w:rPr>
          <w:b/>
        </w:rPr>
        <w:t>katerem koli koraku čarovnika</w:t>
      </w:r>
      <w:r>
        <w:t>, kliknite na povezavo »</w:t>
      </w:r>
      <w:r w:rsidRPr="007F581F">
        <w:rPr>
          <w:b/>
        </w:rPr>
        <w:t>Prekličite</w:t>
      </w:r>
      <w:r>
        <w:t xml:space="preserve">«. </w:t>
      </w:r>
    </w:p>
    <w:p w14:paraId="58C6731E" w14:textId="590C37B2" w:rsidR="00905B97" w:rsidRDefault="00905B97" w:rsidP="00D82067">
      <w:pPr>
        <w:pStyle w:val="Odstavekseznama"/>
        <w:numPr>
          <w:ilvl w:val="0"/>
          <w:numId w:val="7"/>
        </w:numPr>
      </w:pPr>
      <w:r>
        <w:t xml:space="preserve">Če so </w:t>
      </w:r>
      <w:r w:rsidR="007F581F">
        <w:t xml:space="preserve">shranjeni podatki </w:t>
      </w:r>
      <w:r>
        <w:t>pobude</w:t>
      </w:r>
      <w:r w:rsidR="007F581F">
        <w:t>,</w:t>
      </w:r>
      <w:r>
        <w:t xml:space="preserve"> </w:t>
      </w:r>
      <w:r w:rsidR="007F581F">
        <w:t>boste preusmerjeni na stran »</w:t>
      </w:r>
      <w:r w:rsidR="007F581F">
        <w:rPr>
          <w:b/>
        </w:rPr>
        <w:t xml:space="preserve">Pobude v </w:t>
      </w:r>
      <w:r w:rsidR="00CA3908">
        <w:rPr>
          <w:b/>
        </w:rPr>
        <w:t>pripravi</w:t>
      </w:r>
      <w:r w:rsidR="007F581F">
        <w:t>«.</w:t>
      </w:r>
    </w:p>
    <w:p w14:paraId="36188FF9" w14:textId="541A5DBD" w:rsidR="00905B97" w:rsidRDefault="00905B97" w:rsidP="00D82067">
      <w:pPr>
        <w:pStyle w:val="Odstavekseznama"/>
        <w:numPr>
          <w:ilvl w:val="0"/>
          <w:numId w:val="7"/>
        </w:numPr>
      </w:pPr>
      <w:r>
        <w:t>Če podatk</w:t>
      </w:r>
      <w:r w:rsidR="007F581F">
        <w:t>i pobude še niso shranjeni</w:t>
      </w:r>
      <w:r>
        <w:t xml:space="preserve">, </w:t>
      </w:r>
      <w:r w:rsidR="007F581F">
        <w:t xml:space="preserve">vas bo </w:t>
      </w:r>
      <w:r>
        <w:t>aplikacija opozorila</w:t>
      </w:r>
      <w:r w:rsidR="007F581F">
        <w:t>, ali zares želite zapustiti stran brez shranjevanja; Kliknite gumb »</w:t>
      </w:r>
      <w:r w:rsidR="007F581F" w:rsidRPr="007F581F">
        <w:rPr>
          <w:b/>
        </w:rPr>
        <w:t>Potrdi</w:t>
      </w:r>
      <w:r w:rsidR="007F581F">
        <w:t>«, če želite zapustiti stran brez shranjevanja; preusmerjeni boste na stran »</w:t>
      </w:r>
      <w:r w:rsidR="007F581F">
        <w:rPr>
          <w:b/>
        </w:rPr>
        <w:t>Pobude v pripravi</w:t>
      </w:r>
      <w:r w:rsidR="007F581F">
        <w:t>«. Če želite shraniti podatke, kliknite gumb »</w:t>
      </w:r>
      <w:r w:rsidR="007F581F" w:rsidRPr="007F581F">
        <w:rPr>
          <w:b/>
        </w:rPr>
        <w:t>Prekliči</w:t>
      </w:r>
      <w:r w:rsidR="007F581F">
        <w:t>« in ostali boste na strani »</w:t>
      </w:r>
      <w:r w:rsidR="007F581F" w:rsidRPr="007F581F">
        <w:rPr>
          <w:b/>
        </w:rPr>
        <w:t>Čarovnik za pobudo</w:t>
      </w:r>
      <w:r w:rsidR="007F581F">
        <w:t>«.</w:t>
      </w:r>
    </w:p>
    <w:p w14:paraId="4DCF529D" w14:textId="36BDB779" w:rsidR="007F581F" w:rsidRDefault="007F581F" w:rsidP="007F581F">
      <w:pPr>
        <w:pStyle w:val="Naslov4"/>
      </w:pPr>
      <w:bookmarkStart w:id="36" w:name="_Toc89960249"/>
      <w:r>
        <w:t>Kako nadaljujem pripravo pobude, če sem zaprl čarovnik?</w:t>
      </w:r>
      <w:bookmarkEnd w:id="36"/>
    </w:p>
    <w:p w14:paraId="09F69DE2" w14:textId="77777777" w:rsidR="007F581F" w:rsidRDefault="007F581F" w:rsidP="00D82067">
      <w:pPr>
        <w:pStyle w:val="Odstavekseznama"/>
        <w:numPr>
          <w:ilvl w:val="0"/>
          <w:numId w:val="8"/>
        </w:numPr>
      </w:pPr>
      <w:r>
        <w:t>Odprite stran »</w:t>
      </w:r>
      <w:r w:rsidRPr="00CA3908">
        <w:rPr>
          <w:b/>
        </w:rPr>
        <w:t>Pobude v pripravi</w:t>
      </w:r>
      <w:r>
        <w:t>«.</w:t>
      </w:r>
    </w:p>
    <w:p w14:paraId="1C92567B" w14:textId="78157D52" w:rsidR="007F581F" w:rsidRDefault="007F581F" w:rsidP="00D82067">
      <w:pPr>
        <w:pStyle w:val="Odstavekseznama"/>
        <w:numPr>
          <w:ilvl w:val="0"/>
          <w:numId w:val="8"/>
        </w:numPr>
      </w:pPr>
      <w:r>
        <w:t>Kliknite na želeno pobudo; preusmerjeni boste na stran »</w:t>
      </w:r>
      <w:r w:rsidRPr="00CA3908">
        <w:rPr>
          <w:b/>
        </w:rPr>
        <w:t>Čarovnik za pobudo</w:t>
      </w:r>
      <w:r>
        <w:t>«.</w:t>
      </w:r>
    </w:p>
    <w:p w14:paraId="6B759ADD" w14:textId="5B29B4D6" w:rsidR="007F581F" w:rsidRPr="007F581F" w:rsidRDefault="00CA3908" w:rsidP="00D82067">
      <w:pPr>
        <w:pStyle w:val="Odstavekseznama"/>
        <w:numPr>
          <w:ilvl w:val="0"/>
          <w:numId w:val="8"/>
        </w:numPr>
      </w:pPr>
      <w:r>
        <w:t>Nadaljujte pripravo pobude.</w:t>
      </w:r>
    </w:p>
    <w:p w14:paraId="463DC5E7" w14:textId="464C4DD0" w:rsidR="00893C87" w:rsidRDefault="00893C87" w:rsidP="00CA3908">
      <w:pPr>
        <w:pStyle w:val="Naslov4"/>
      </w:pPr>
      <w:bookmarkStart w:id="37" w:name="_Toc89960250"/>
      <w:r>
        <w:t>Kako oddam pobudo?</w:t>
      </w:r>
      <w:bookmarkEnd w:id="37"/>
    </w:p>
    <w:p w14:paraId="7FBFCED6" w14:textId="6DC027A4" w:rsidR="00905B97" w:rsidRDefault="00905B97" w:rsidP="00D82067">
      <w:pPr>
        <w:pStyle w:val="Odstavekseznama"/>
        <w:numPr>
          <w:ilvl w:val="0"/>
          <w:numId w:val="6"/>
        </w:numPr>
      </w:pPr>
      <w:r>
        <w:t>Na zadnjem koraku strani »</w:t>
      </w:r>
      <w:r w:rsidRPr="00CA3908">
        <w:rPr>
          <w:b/>
        </w:rPr>
        <w:t>Čarovnik za pobudo</w:t>
      </w:r>
      <w:r>
        <w:t>« kliknite na gumb »</w:t>
      </w:r>
      <w:r w:rsidRPr="00905B97">
        <w:rPr>
          <w:b/>
        </w:rPr>
        <w:t>Oddajte ponudbo</w:t>
      </w:r>
      <w:r>
        <w:t>«.</w:t>
      </w:r>
    </w:p>
    <w:p w14:paraId="27D3B47C" w14:textId="0CFEDBFC" w:rsidR="00905B97" w:rsidRDefault="00905B97" w:rsidP="00D82067">
      <w:pPr>
        <w:pStyle w:val="Odstavekseznama"/>
        <w:numPr>
          <w:ilvl w:val="0"/>
          <w:numId w:val="6"/>
        </w:numPr>
      </w:pPr>
      <w:r>
        <w:t>Po uspešno oddani pobudi boste preusmerjeni na stran »</w:t>
      </w:r>
      <w:r w:rsidRPr="00905B97">
        <w:rPr>
          <w:b/>
        </w:rPr>
        <w:t>Potrdilo o oddani pobudi</w:t>
      </w:r>
      <w:r>
        <w:t>«.</w:t>
      </w:r>
    </w:p>
    <w:p w14:paraId="284A19F5" w14:textId="29B075DF" w:rsidR="00905B97" w:rsidRDefault="00905B97" w:rsidP="00905B97">
      <w:r w:rsidRPr="00905B97">
        <w:rPr>
          <w:rStyle w:val="Poudarek"/>
        </w:rPr>
        <w:t>Pozor!</w:t>
      </w:r>
      <w:r>
        <w:t xml:space="preserve"> Pobude ni možno oddati, če niso izpolnjen</w:t>
      </w:r>
      <w:r w:rsidR="00E94310">
        <w:t>a</w:t>
      </w:r>
      <w:r>
        <w:t xml:space="preserve"> vsa obvezna polja.</w:t>
      </w:r>
    </w:p>
    <w:p w14:paraId="0D10884D" w14:textId="42C37C99" w:rsidR="00893C87" w:rsidRPr="00893C87" w:rsidRDefault="00905B97" w:rsidP="00893C87">
      <w:r w:rsidRPr="00905B97">
        <w:rPr>
          <w:noProof/>
        </w:rPr>
        <w:drawing>
          <wp:inline distT="0" distB="0" distL="0" distR="0" wp14:anchorId="608FD54B" wp14:editId="3D05662C">
            <wp:extent cx="5760720" cy="3592195"/>
            <wp:effectExtent l="0" t="0" r="0" b="825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592195"/>
                    </a:xfrm>
                    <a:prstGeom prst="rect">
                      <a:avLst/>
                    </a:prstGeom>
                  </pic:spPr>
                </pic:pic>
              </a:graphicData>
            </a:graphic>
          </wp:inline>
        </w:drawing>
      </w:r>
    </w:p>
    <w:p w14:paraId="3821990E" w14:textId="7851FCFA" w:rsidR="00CA3908" w:rsidRDefault="00CA3908" w:rsidP="00CA3908">
      <w:pPr>
        <w:pStyle w:val="Naslov4"/>
      </w:pPr>
      <w:bookmarkStart w:id="38" w:name="_Toc89960251"/>
      <w:r>
        <w:t>Kako pogledam oddano pobudo?</w:t>
      </w:r>
      <w:bookmarkEnd w:id="38"/>
    </w:p>
    <w:p w14:paraId="7BF96D3F" w14:textId="199D31AA" w:rsidR="00CA3908" w:rsidRDefault="00CA3908" w:rsidP="00D82067">
      <w:pPr>
        <w:pStyle w:val="Odstavekseznama"/>
        <w:numPr>
          <w:ilvl w:val="0"/>
          <w:numId w:val="9"/>
        </w:numPr>
      </w:pPr>
      <w:r>
        <w:t>Odprite stran »</w:t>
      </w:r>
      <w:r>
        <w:rPr>
          <w:b/>
        </w:rPr>
        <w:t>Oddane pobude</w:t>
      </w:r>
      <w:r>
        <w:t>«.</w:t>
      </w:r>
    </w:p>
    <w:p w14:paraId="2AE10ED0" w14:textId="77777777" w:rsidR="00CA3908" w:rsidRDefault="00CA3908" w:rsidP="00D82067">
      <w:pPr>
        <w:pStyle w:val="Odstavekseznama"/>
        <w:numPr>
          <w:ilvl w:val="0"/>
          <w:numId w:val="9"/>
        </w:numPr>
      </w:pPr>
      <w:r>
        <w:t>Kliknite na želeno pobudo; preusmerjeni boste na stran »</w:t>
      </w:r>
      <w:r w:rsidRPr="00CA3908">
        <w:rPr>
          <w:b/>
        </w:rPr>
        <w:t>Čarovnik za pobudo</w:t>
      </w:r>
      <w:r>
        <w:t>«.</w:t>
      </w:r>
    </w:p>
    <w:p w14:paraId="187EAA72" w14:textId="6BEBA3D8" w:rsidR="00BB1CD3" w:rsidRPr="00BB1CD3" w:rsidRDefault="00CA3908" w:rsidP="00BB1CD3">
      <w:pPr>
        <w:pStyle w:val="Odstavekseznama"/>
        <w:numPr>
          <w:ilvl w:val="0"/>
          <w:numId w:val="9"/>
        </w:numPr>
        <w:rPr>
          <w:caps/>
          <w:spacing w:val="15"/>
        </w:rPr>
      </w:pPr>
      <w:r>
        <w:t>Podatke lahko samo pregledujete.</w:t>
      </w:r>
      <w:bookmarkStart w:id="39" w:name="_Toc84507687"/>
    </w:p>
    <w:p w14:paraId="49F974ED" w14:textId="5932DF23" w:rsidR="00BB1CD3" w:rsidRPr="00BB1CD3" w:rsidRDefault="00BB1CD3" w:rsidP="00BB1CD3">
      <w:pPr>
        <w:pStyle w:val="Naslov4"/>
      </w:pPr>
      <w:bookmarkStart w:id="40" w:name="_Toc89960252"/>
      <w:r>
        <w:t>Kako izbrišem pobudo, ki je v pripravi?</w:t>
      </w:r>
      <w:bookmarkEnd w:id="40"/>
    </w:p>
    <w:p w14:paraId="1D10E9D0" w14:textId="77777777" w:rsidR="00BB1CD3" w:rsidRDefault="00BB1CD3" w:rsidP="00BB1CD3">
      <w:pPr>
        <w:pStyle w:val="Odstavekseznama"/>
        <w:numPr>
          <w:ilvl w:val="0"/>
          <w:numId w:val="23"/>
        </w:numPr>
      </w:pPr>
      <w:r>
        <w:lastRenderedPageBreak/>
        <w:t>Odprite stran »</w:t>
      </w:r>
      <w:r w:rsidRPr="00BB1CD3">
        <w:rPr>
          <w:b/>
        </w:rPr>
        <w:t>Pobude v pripravi</w:t>
      </w:r>
      <w:r>
        <w:t>«.</w:t>
      </w:r>
    </w:p>
    <w:p w14:paraId="2CE69C3E" w14:textId="6C1F34B2" w:rsidR="00BB1CD3" w:rsidRDefault="00BB1CD3" w:rsidP="00BB1CD3">
      <w:pPr>
        <w:pStyle w:val="Odstavekseznama"/>
        <w:numPr>
          <w:ilvl w:val="0"/>
          <w:numId w:val="23"/>
        </w:numPr>
      </w:pPr>
      <w:r>
        <w:t xml:space="preserve">Na želeni pobudi kliknite na </w:t>
      </w:r>
      <w:r w:rsidR="00C64FA1">
        <w:t>ikon</w:t>
      </w:r>
      <w:r>
        <w:t>o »</w:t>
      </w:r>
      <w:r w:rsidRPr="001C3657">
        <w:rPr>
          <w:b/>
        </w:rPr>
        <w:t>briši</w:t>
      </w:r>
      <w:r>
        <w:t>«.</w:t>
      </w:r>
    </w:p>
    <w:p w14:paraId="2604BB89" w14:textId="75FF8F31" w:rsidR="00BB1CD3" w:rsidRDefault="00BB1CD3" w:rsidP="00BB1CD3">
      <w:pPr>
        <w:pStyle w:val="Odstavekseznama"/>
        <w:numPr>
          <w:ilvl w:val="0"/>
          <w:numId w:val="23"/>
        </w:numPr>
      </w:pPr>
      <w:r>
        <w:t>Aplikacija vas bo vprašala, ali zares želite izbrisati pobudo; kliknite »</w:t>
      </w:r>
      <w:r w:rsidRPr="00BB1CD3">
        <w:rPr>
          <w:b/>
        </w:rPr>
        <w:t>Potrdi</w:t>
      </w:r>
      <w:r>
        <w:t>«, če želite izbrisati pobudo oz. kliknite »</w:t>
      </w:r>
      <w:r w:rsidRPr="00BB1CD3">
        <w:rPr>
          <w:b/>
        </w:rPr>
        <w:t>Prekliči</w:t>
      </w:r>
      <w:r>
        <w:t>«, če želite prekiniti akcijo.</w:t>
      </w:r>
    </w:p>
    <w:p w14:paraId="674F87EC" w14:textId="23AC0018" w:rsidR="00BB1CD3" w:rsidRPr="007F581F" w:rsidRDefault="001C3657" w:rsidP="001C3657">
      <w:pPr>
        <w:pStyle w:val="Brezrazmikov"/>
        <w:spacing w:after="200" w:line="276" w:lineRule="auto"/>
      </w:pPr>
      <w:r w:rsidRPr="001C3657">
        <w:rPr>
          <w:rStyle w:val="Poudarek"/>
        </w:rPr>
        <w:t>Pozor!</w:t>
      </w:r>
      <w:r>
        <w:t xml:space="preserve"> Oddanih pobud ne morete pobrisati.</w:t>
      </w:r>
      <w:r w:rsidR="00BB1CD3">
        <w:br w:type="page"/>
      </w:r>
    </w:p>
    <w:p w14:paraId="10E665C0" w14:textId="06B7B854" w:rsidR="00912403" w:rsidRDefault="00912403" w:rsidP="00BB1CD3">
      <w:pPr>
        <w:pStyle w:val="Naslov2"/>
      </w:pPr>
      <w:bookmarkStart w:id="41" w:name="_Toc89960253"/>
      <w:bookmarkEnd w:id="39"/>
      <w:r>
        <w:lastRenderedPageBreak/>
        <w:t>Vloge</w:t>
      </w:r>
      <w:bookmarkEnd w:id="41"/>
    </w:p>
    <w:p w14:paraId="71DA28E0" w14:textId="20866A84" w:rsidR="00912403" w:rsidRDefault="00912403" w:rsidP="00912403">
      <w:pPr>
        <w:pStyle w:val="Naslov3"/>
        <w:rPr>
          <w:lang w:eastAsia="sl-SI"/>
        </w:rPr>
      </w:pPr>
      <w:bookmarkStart w:id="42" w:name="_Toc89960254"/>
      <w:r>
        <w:rPr>
          <w:lang w:eastAsia="sl-SI"/>
        </w:rPr>
        <w:t>Iskalnik vlog</w:t>
      </w:r>
      <w:bookmarkEnd w:id="42"/>
    </w:p>
    <w:p w14:paraId="595F0712" w14:textId="76D61EC1" w:rsidR="00912403" w:rsidRDefault="00912403" w:rsidP="00912403">
      <w:pPr>
        <w:rPr>
          <w:lang w:eastAsia="sl-SI"/>
        </w:rPr>
      </w:pPr>
      <w:r>
        <w:rPr>
          <w:lang w:eastAsia="sl-SI"/>
        </w:rPr>
        <w:t>Stran »</w:t>
      </w:r>
      <w:r w:rsidRPr="00A72E8D">
        <w:rPr>
          <w:b/>
          <w:lang w:eastAsia="sl-SI"/>
        </w:rPr>
        <w:t xml:space="preserve">Iskalnik </w:t>
      </w:r>
      <w:r>
        <w:rPr>
          <w:b/>
          <w:lang w:eastAsia="sl-SI"/>
        </w:rPr>
        <w:t>vlog</w:t>
      </w:r>
      <w:r>
        <w:rPr>
          <w:lang w:eastAsia="sl-SI"/>
        </w:rPr>
        <w:t>« je sestavljena iz</w:t>
      </w:r>
    </w:p>
    <w:p w14:paraId="2D9F1462" w14:textId="32C9BA0C" w:rsidR="00912403" w:rsidRDefault="00912403" w:rsidP="00D82067">
      <w:pPr>
        <w:pStyle w:val="Odstavekseznama"/>
        <w:numPr>
          <w:ilvl w:val="0"/>
          <w:numId w:val="12"/>
        </w:numPr>
        <w:rPr>
          <w:lang w:eastAsia="sl-SI"/>
        </w:rPr>
      </w:pPr>
      <w:r>
        <w:rPr>
          <w:lang w:eastAsia="sl-SI"/>
        </w:rPr>
        <w:t>seznama vlog,</w:t>
      </w:r>
    </w:p>
    <w:p w14:paraId="4ADDBB15" w14:textId="45C647D0" w:rsidR="00912403" w:rsidRDefault="00912403" w:rsidP="00D82067">
      <w:pPr>
        <w:pStyle w:val="Odstavekseznama"/>
        <w:numPr>
          <w:ilvl w:val="0"/>
          <w:numId w:val="12"/>
        </w:numPr>
        <w:rPr>
          <w:lang w:eastAsia="sl-SI"/>
        </w:rPr>
      </w:pPr>
      <w:r>
        <w:rPr>
          <w:lang w:eastAsia="sl-SI"/>
        </w:rPr>
        <w:t xml:space="preserve">povezave za dodajanje nove vloge in </w:t>
      </w:r>
    </w:p>
    <w:p w14:paraId="375EF969" w14:textId="77777777" w:rsidR="00912403" w:rsidRDefault="00912403" w:rsidP="00D82067">
      <w:pPr>
        <w:pStyle w:val="Odstavekseznama"/>
        <w:numPr>
          <w:ilvl w:val="0"/>
          <w:numId w:val="12"/>
        </w:numPr>
        <w:rPr>
          <w:lang w:eastAsia="sl-SI"/>
        </w:rPr>
      </w:pPr>
      <w:r>
        <w:rPr>
          <w:lang w:eastAsia="sl-SI"/>
        </w:rPr>
        <w:t>filtrov.</w:t>
      </w:r>
    </w:p>
    <w:p w14:paraId="5192F062" w14:textId="4B9167DC" w:rsidR="00912403" w:rsidRDefault="00912403" w:rsidP="00912403">
      <w:pPr>
        <w:pStyle w:val="Naslov4"/>
        <w:rPr>
          <w:lang w:eastAsia="sl-SI"/>
        </w:rPr>
      </w:pPr>
      <w:bookmarkStart w:id="43" w:name="_Toc89960255"/>
      <w:r>
        <w:rPr>
          <w:lang w:eastAsia="sl-SI"/>
        </w:rPr>
        <w:t>Seznam vlog</w:t>
      </w:r>
      <w:bookmarkEnd w:id="43"/>
    </w:p>
    <w:p w14:paraId="0D1CC522" w14:textId="5D2432B7" w:rsidR="00912403" w:rsidRDefault="00912403" w:rsidP="00912403">
      <w:pPr>
        <w:rPr>
          <w:lang w:eastAsia="sl-SI"/>
        </w:rPr>
      </w:pPr>
      <w:r>
        <w:rPr>
          <w:lang w:eastAsia="sl-SI"/>
        </w:rPr>
        <w:t>Na seznamu je prikazano nekaj osnovnih podatkov o vlogi:</w:t>
      </w:r>
    </w:p>
    <w:p w14:paraId="23C3618D" w14:textId="6D90DBD0" w:rsidR="00912403" w:rsidRDefault="00912403" w:rsidP="00D82067">
      <w:pPr>
        <w:pStyle w:val="Odstavekseznama"/>
        <w:numPr>
          <w:ilvl w:val="0"/>
          <w:numId w:val="13"/>
        </w:numPr>
        <w:rPr>
          <w:lang w:eastAsia="sl-SI"/>
        </w:rPr>
      </w:pPr>
      <w:r>
        <w:rPr>
          <w:lang w:eastAsia="sl-SI"/>
        </w:rPr>
        <w:t>tip vloge,</w:t>
      </w:r>
    </w:p>
    <w:p w14:paraId="6C076883" w14:textId="0F96C3EF" w:rsidR="00912403" w:rsidRDefault="00912403" w:rsidP="00D82067">
      <w:pPr>
        <w:pStyle w:val="Odstavekseznama"/>
        <w:numPr>
          <w:ilvl w:val="0"/>
          <w:numId w:val="13"/>
        </w:numPr>
        <w:rPr>
          <w:lang w:eastAsia="sl-SI"/>
        </w:rPr>
      </w:pPr>
      <w:r>
        <w:rPr>
          <w:lang w:eastAsia="sl-SI"/>
        </w:rPr>
        <w:t>status vloge,</w:t>
      </w:r>
    </w:p>
    <w:p w14:paraId="73416405" w14:textId="0036A331" w:rsidR="00912403" w:rsidRDefault="00C64FA1" w:rsidP="00D82067">
      <w:pPr>
        <w:pStyle w:val="Odstavekseznama"/>
        <w:numPr>
          <w:ilvl w:val="0"/>
          <w:numId w:val="13"/>
        </w:numPr>
        <w:rPr>
          <w:lang w:eastAsia="sl-SI"/>
        </w:rPr>
      </w:pPr>
      <w:r>
        <w:rPr>
          <w:lang w:eastAsia="sl-SI"/>
        </w:rPr>
        <w:t>ikon</w:t>
      </w:r>
      <w:r w:rsidR="00912403">
        <w:rPr>
          <w:lang w:eastAsia="sl-SI"/>
        </w:rPr>
        <w:t>a »tri pikice« za dodatne akcije na vlogi.</w:t>
      </w:r>
    </w:p>
    <w:p w14:paraId="2EA70C87" w14:textId="77777777" w:rsidR="00912403" w:rsidRDefault="00912403" w:rsidP="00912403">
      <w:pPr>
        <w:rPr>
          <w:lang w:eastAsia="sl-SI"/>
        </w:rPr>
      </w:pPr>
      <w:r>
        <w:rPr>
          <w:lang w:eastAsia="sl-SI"/>
        </w:rPr>
        <w:t xml:space="preserve">Na vrhu seznama je prikazano število zadetkov. Seznam je lahko prikazan na več straneh, v tem primeru uporabite navigacijo na dnu seznama. </w:t>
      </w:r>
    </w:p>
    <w:p w14:paraId="5998627F" w14:textId="77777777" w:rsidR="00912403" w:rsidRDefault="00912403" w:rsidP="00912403">
      <w:pPr>
        <w:pStyle w:val="Naslov4"/>
        <w:rPr>
          <w:lang w:eastAsia="sl-SI"/>
        </w:rPr>
      </w:pPr>
      <w:bookmarkStart w:id="44" w:name="_Toc89960256"/>
      <w:r>
        <w:rPr>
          <w:lang w:eastAsia="sl-SI"/>
        </w:rPr>
        <w:t>Omejevanje rezultatov iskanja</w:t>
      </w:r>
      <w:bookmarkEnd w:id="44"/>
    </w:p>
    <w:p w14:paraId="4607789B" w14:textId="77777777" w:rsidR="00912403" w:rsidRDefault="00912403" w:rsidP="00912403">
      <w:pPr>
        <w:rPr>
          <w:lang w:eastAsia="sl-SI"/>
        </w:rPr>
      </w:pPr>
      <w:r>
        <w:rPr>
          <w:lang w:eastAsia="sl-SI"/>
        </w:rPr>
        <w:t>Na število rezultatov vpliva uporaba filtrov. Rezultate lahko omejite po:</w:t>
      </w:r>
    </w:p>
    <w:p w14:paraId="22357AAF" w14:textId="7EC9F983" w:rsidR="00912403" w:rsidRDefault="00912403" w:rsidP="00D82067">
      <w:pPr>
        <w:pStyle w:val="Odstavekseznama"/>
        <w:numPr>
          <w:ilvl w:val="0"/>
          <w:numId w:val="14"/>
        </w:numPr>
        <w:rPr>
          <w:lang w:eastAsia="sl-SI"/>
        </w:rPr>
      </w:pPr>
      <w:r w:rsidRPr="001E7FE6">
        <w:rPr>
          <w:lang w:eastAsia="sl-SI"/>
        </w:rPr>
        <w:t>iskanje</w:t>
      </w:r>
      <w:r w:rsidR="001E7FE6">
        <w:rPr>
          <w:lang w:eastAsia="sl-SI"/>
        </w:rPr>
        <w:t xml:space="preserve"> po številki zadeve</w:t>
      </w:r>
      <w:r>
        <w:rPr>
          <w:lang w:eastAsia="sl-SI"/>
        </w:rPr>
        <w:t>,</w:t>
      </w:r>
    </w:p>
    <w:p w14:paraId="27AA9D50" w14:textId="3392CFAA" w:rsidR="00912403" w:rsidRDefault="00912403" w:rsidP="00D82067">
      <w:pPr>
        <w:pStyle w:val="Odstavekseznama"/>
        <w:numPr>
          <w:ilvl w:val="0"/>
          <w:numId w:val="14"/>
        </w:numPr>
        <w:rPr>
          <w:lang w:eastAsia="sl-SI"/>
        </w:rPr>
      </w:pPr>
      <w:r>
        <w:rPr>
          <w:lang w:eastAsia="sl-SI"/>
        </w:rPr>
        <w:t xml:space="preserve">statusu vloge ali </w:t>
      </w:r>
    </w:p>
    <w:p w14:paraId="5761D915" w14:textId="36AD5B42" w:rsidR="00912403" w:rsidRDefault="00912403" w:rsidP="00D82067">
      <w:pPr>
        <w:pStyle w:val="Odstavekseznama"/>
        <w:numPr>
          <w:ilvl w:val="0"/>
          <w:numId w:val="14"/>
        </w:numPr>
        <w:rPr>
          <w:lang w:eastAsia="sl-SI"/>
        </w:rPr>
      </w:pPr>
      <w:r>
        <w:rPr>
          <w:lang w:eastAsia="sl-SI"/>
        </w:rPr>
        <w:t>tipu vloge.</w:t>
      </w:r>
    </w:p>
    <w:p w14:paraId="5FD1DE5B" w14:textId="20B0130A" w:rsidR="00912403" w:rsidRDefault="00912403" w:rsidP="00912403">
      <w:pPr>
        <w:pStyle w:val="Naslov4"/>
        <w:rPr>
          <w:lang w:eastAsia="sl-SI"/>
        </w:rPr>
      </w:pPr>
      <w:bookmarkStart w:id="45" w:name="_Toc89960257"/>
      <w:r>
        <w:rPr>
          <w:lang w:eastAsia="sl-SI"/>
        </w:rPr>
        <w:t>Nova vloga</w:t>
      </w:r>
      <w:bookmarkEnd w:id="45"/>
    </w:p>
    <w:p w14:paraId="114C4033" w14:textId="2F9758B1" w:rsidR="00912403" w:rsidRPr="00D32EEB" w:rsidRDefault="00912403" w:rsidP="00912403">
      <w:pPr>
        <w:rPr>
          <w:lang w:eastAsia="sl-SI"/>
        </w:rPr>
      </w:pPr>
      <w:r>
        <w:rPr>
          <w:lang w:eastAsia="sl-SI"/>
        </w:rPr>
        <w:t>Nad filtri je tudi bližnjica, za dodajanje nove vloge. Poglejte poglavje »</w:t>
      </w:r>
      <w:r w:rsidR="0023460E" w:rsidRPr="0023460E">
        <w:rPr>
          <w:rStyle w:val="DocReferenceChar"/>
        </w:rPr>
        <w:fldChar w:fldCharType="begin"/>
      </w:r>
      <w:r w:rsidR="0023460E" w:rsidRPr="0023460E">
        <w:rPr>
          <w:rStyle w:val="DocReferenceChar"/>
        </w:rPr>
        <w:instrText xml:space="preserve"> REF _Ref89939357 \h </w:instrText>
      </w:r>
      <w:r w:rsidR="0023460E">
        <w:rPr>
          <w:rStyle w:val="DocReferenceChar"/>
        </w:rPr>
        <w:instrText xml:space="preserve"> \* MERGEFORMAT </w:instrText>
      </w:r>
      <w:r w:rsidR="0023460E" w:rsidRPr="0023460E">
        <w:rPr>
          <w:rStyle w:val="DocReferenceChar"/>
        </w:rPr>
      </w:r>
      <w:r w:rsidR="0023460E" w:rsidRPr="0023460E">
        <w:rPr>
          <w:rStyle w:val="DocReferenceChar"/>
        </w:rPr>
        <w:fldChar w:fldCharType="separate"/>
      </w:r>
      <w:r w:rsidR="0023460E" w:rsidRPr="0023460E">
        <w:rPr>
          <w:rStyle w:val="DocReferenceChar"/>
        </w:rPr>
        <w:t>Kako pripravim novo vlogo?</w:t>
      </w:r>
      <w:r w:rsidR="0023460E" w:rsidRPr="0023460E">
        <w:rPr>
          <w:rStyle w:val="DocReferenceChar"/>
        </w:rPr>
        <w:fldChar w:fldCharType="end"/>
      </w:r>
      <w:r>
        <w:rPr>
          <w:lang w:eastAsia="sl-SI"/>
        </w:rPr>
        <w:t>«.</w:t>
      </w:r>
    </w:p>
    <w:p w14:paraId="354790A9" w14:textId="460D94A3" w:rsidR="00912403" w:rsidRDefault="00912403" w:rsidP="00912403">
      <w:pPr>
        <w:pStyle w:val="Naslov3"/>
      </w:pPr>
      <w:bookmarkStart w:id="46" w:name="_Toc89960258"/>
      <w:r>
        <w:t>Delo z vlogo</w:t>
      </w:r>
      <w:bookmarkEnd w:id="46"/>
    </w:p>
    <w:p w14:paraId="120C1CBD" w14:textId="5E59AC3F" w:rsidR="00F77DC5" w:rsidRPr="00F77DC5" w:rsidRDefault="00F77DC5" w:rsidP="00F77DC5">
      <w:pPr>
        <w:pStyle w:val="Naslov4"/>
      </w:pPr>
      <w:bookmarkStart w:id="47" w:name="_Toc89960259"/>
      <w:r>
        <w:t>Priprava in oddaja vloge</w:t>
      </w:r>
      <w:bookmarkEnd w:id="47"/>
    </w:p>
    <w:p w14:paraId="15857CB6" w14:textId="3398EE56" w:rsidR="00912403" w:rsidRDefault="00912403" w:rsidP="00F77DC5">
      <w:pPr>
        <w:pStyle w:val="Naslov5"/>
      </w:pPr>
      <w:bookmarkStart w:id="48" w:name="_Ref89939357"/>
      <w:bookmarkStart w:id="49" w:name="_Toc89960260"/>
      <w:r>
        <w:t xml:space="preserve">Kako pripravim novo </w:t>
      </w:r>
      <w:r w:rsidR="004C59BB">
        <w:t>vlogo</w:t>
      </w:r>
      <w:r>
        <w:t>?</w:t>
      </w:r>
      <w:bookmarkEnd w:id="48"/>
      <w:bookmarkEnd w:id="49"/>
    </w:p>
    <w:p w14:paraId="0CEED409" w14:textId="77777777" w:rsidR="0023460E" w:rsidRDefault="0023460E" w:rsidP="0023460E">
      <w:r w:rsidRPr="00EF1EAE">
        <w:rPr>
          <w:noProof/>
        </w:rPr>
        <w:drawing>
          <wp:inline distT="0" distB="0" distL="0" distR="0" wp14:anchorId="1B0CB3AB" wp14:editId="51556EFA">
            <wp:extent cx="681541" cy="200699"/>
            <wp:effectExtent l="0" t="0" r="4445" b="889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1293" cy="209460"/>
                    </a:xfrm>
                    <a:prstGeom prst="rect">
                      <a:avLst/>
                    </a:prstGeom>
                  </pic:spPr>
                </pic:pic>
              </a:graphicData>
            </a:graphic>
          </wp:inline>
        </w:drawing>
      </w:r>
    </w:p>
    <w:p w14:paraId="41491A7C" w14:textId="3164692C" w:rsidR="0023460E" w:rsidRDefault="0023460E" w:rsidP="0023460E">
      <w:pPr>
        <w:pStyle w:val="Odstavekseznama"/>
        <w:numPr>
          <w:ilvl w:val="0"/>
          <w:numId w:val="15"/>
        </w:numPr>
      </w:pPr>
      <w:r>
        <w:t>Odprite stran »</w:t>
      </w:r>
      <w:r w:rsidRPr="00EF1EAE">
        <w:rPr>
          <w:b/>
        </w:rPr>
        <w:t>Domača plošča uporabnika</w:t>
      </w:r>
      <w:r>
        <w:t>« ali »</w:t>
      </w:r>
      <w:r w:rsidRPr="0023460E">
        <w:rPr>
          <w:b/>
        </w:rPr>
        <w:t>Iskalnik vlog</w:t>
      </w:r>
      <w:r>
        <w:t>«.</w:t>
      </w:r>
    </w:p>
    <w:p w14:paraId="2C89F03F" w14:textId="77777777" w:rsidR="0023460E" w:rsidRDefault="0023460E" w:rsidP="0023460E">
      <w:pPr>
        <w:pStyle w:val="Odstavekseznama"/>
        <w:numPr>
          <w:ilvl w:val="0"/>
          <w:numId w:val="15"/>
        </w:numPr>
      </w:pPr>
      <w:r>
        <w:t>V desnem meniju kliknite na povezavo »</w:t>
      </w:r>
      <w:r w:rsidRPr="00EF1EAE">
        <w:rPr>
          <w:b/>
        </w:rPr>
        <w:t xml:space="preserve">Nova </w:t>
      </w:r>
      <w:r>
        <w:rPr>
          <w:b/>
        </w:rPr>
        <w:t>vloga</w:t>
      </w:r>
      <w:r>
        <w:t>«.</w:t>
      </w:r>
    </w:p>
    <w:p w14:paraId="42D27BA0" w14:textId="3A513B12" w:rsidR="0023460E" w:rsidRDefault="0023460E" w:rsidP="0023460E">
      <w:pPr>
        <w:pStyle w:val="Odstavekseznama"/>
        <w:numPr>
          <w:ilvl w:val="0"/>
          <w:numId w:val="15"/>
        </w:numPr>
      </w:pPr>
      <w:r>
        <w:t>Kliknite na tip vloge, ki jo želite oddati.</w:t>
      </w:r>
    </w:p>
    <w:p w14:paraId="1FDD81B1" w14:textId="77777777" w:rsidR="0023460E" w:rsidRDefault="0023460E" w:rsidP="0023460E">
      <w:pPr>
        <w:pStyle w:val="Odstavekseznama"/>
        <w:numPr>
          <w:ilvl w:val="0"/>
          <w:numId w:val="15"/>
        </w:numPr>
      </w:pPr>
      <w:r>
        <w:t>Preusmerjeni boste na stran »</w:t>
      </w:r>
      <w:r w:rsidRPr="00EF1EAE">
        <w:rPr>
          <w:b/>
        </w:rPr>
        <w:t xml:space="preserve">Čarovnik za </w:t>
      </w:r>
      <w:r>
        <w:rPr>
          <w:b/>
        </w:rPr>
        <w:t>vlogo</w:t>
      </w:r>
      <w:r>
        <w:t>«.</w:t>
      </w:r>
    </w:p>
    <w:p w14:paraId="0FC5319B" w14:textId="77777777" w:rsidR="0023460E" w:rsidRPr="002B5241" w:rsidRDefault="0023460E" w:rsidP="0023460E">
      <w:pPr>
        <w:pStyle w:val="Odstavekseznama"/>
        <w:numPr>
          <w:ilvl w:val="0"/>
          <w:numId w:val="15"/>
        </w:numPr>
      </w:pPr>
      <w:r>
        <w:t>Izpolnite vse korake čarovnika. Izpolnjevanje čarovnika lahko kadar koli prekinete in nadaljujete kasneje.</w:t>
      </w:r>
    </w:p>
    <w:p w14:paraId="60F047BF" w14:textId="77777777" w:rsidR="00912403" w:rsidRDefault="00912403" w:rsidP="00F77DC5">
      <w:pPr>
        <w:pStyle w:val="Naslov5"/>
      </w:pPr>
      <w:bookmarkStart w:id="50" w:name="_Toc89960261"/>
      <w:r>
        <w:t>Kako se premikam po korakih čarovnika?</w:t>
      </w:r>
      <w:bookmarkEnd w:id="50"/>
    </w:p>
    <w:p w14:paraId="7CFD5C59" w14:textId="77777777" w:rsidR="00912403" w:rsidRPr="00CA3908" w:rsidRDefault="00912403" w:rsidP="00912403">
      <w:r>
        <w:t>Po korakih čarovnika se premikate, če kliknete na številko koraka ali na povezavi »</w:t>
      </w:r>
      <w:r w:rsidRPr="00CA3908">
        <w:rPr>
          <w:b/>
        </w:rPr>
        <w:t>Naslednji korak</w:t>
      </w:r>
      <w:r>
        <w:t>« oz. »</w:t>
      </w:r>
      <w:r w:rsidRPr="00CA3908">
        <w:rPr>
          <w:b/>
        </w:rPr>
        <w:t>Prejšnji korak</w:t>
      </w:r>
      <w:r>
        <w:t>«. Če se premaknete na naslednji korak, se podatki samodejno shranijo. Če se želite premakniti na prejšnji korak, podatki ne bodo samodejno shranjeni. Aplikacija vas bo opozorila, da podatki niso shranjeni in vprašala, ali kljub temu želite zapustiti ta korak.</w:t>
      </w:r>
    </w:p>
    <w:p w14:paraId="1ECCCD1A" w14:textId="71A5C452" w:rsidR="00912403" w:rsidRDefault="00912403" w:rsidP="00F77DC5">
      <w:pPr>
        <w:pStyle w:val="Naslov5"/>
      </w:pPr>
      <w:bookmarkStart w:id="51" w:name="_Toc89960262"/>
      <w:r>
        <w:lastRenderedPageBreak/>
        <w:t xml:space="preserve">Kako prekinem izpolnjevanje </w:t>
      </w:r>
      <w:r w:rsidR="00E94310">
        <w:t>vloge</w:t>
      </w:r>
      <w:r>
        <w:t>?</w:t>
      </w:r>
      <w:bookmarkEnd w:id="51"/>
    </w:p>
    <w:p w14:paraId="31E52135" w14:textId="77777777" w:rsidR="00912403" w:rsidRDefault="00912403" w:rsidP="00D82067">
      <w:pPr>
        <w:pStyle w:val="Odstavekseznama"/>
        <w:numPr>
          <w:ilvl w:val="0"/>
          <w:numId w:val="18"/>
        </w:numPr>
      </w:pPr>
      <w:r>
        <w:t xml:space="preserve">Na </w:t>
      </w:r>
      <w:r w:rsidRPr="00E94310">
        <w:rPr>
          <w:b/>
        </w:rPr>
        <w:t>katerem koli koraku čarovnika</w:t>
      </w:r>
      <w:r>
        <w:t>, kliknite na povezavo »</w:t>
      </w:r>
      <w:r w:rsidRPr="00E94310">
        <w:rPr>
          <w:b/>
        </w:rPr>
        <w:t>Prekličite</w:t>
      </w:r>
      <w:r>
        <w:t xml:space="preserve">«. </w:t>
      </w:r>
    </w:p>
    <w:p w14:paraId="3E37C206" w14:textId="05917922" w:rsidR="00912403" w:rsidRDefault="00912403" w:rsidP="00D82067">
      <w:pPr>
        <w:pStyle w:val="Odstavekseznama"/>
        <w:numPr>
          <w:ilvl w:val="0"/>
          <w:numId w:val="18"/>
        </w:numPr>
      </w:pPr>
      <w:r>
        <w:t xml:space="preserve">Če so shranjeni podatki </w:t>
      </w:r>
      <w:r w:rsidR="00E94310">
        <w:t>vloge</w:t>
      </w:r>
      <w:r>
        <w:t>, boste preusmerjeni na stran »</w:t>
      </w:r>
      <w:r w:rsidR="00E94310">
        <w:rPr>
          <w:b/>
        </w:rPr>
        <w:t>Vloge</w:t>
      </w:r>
      <w:r w:rsidRPr="00E94310">
        <w:rPr>
          <w:b/>
        </w:rPr>
        <w:t xml:space="preserve"> v pripravi</w:t>
      </w:r>
      <w:r>
        <w:t>«.</w:t>
      </w:r>
    </w:p>
    <w:p w14:paraId="7C1B3CDD" w14:textId="66D2CE72" w:rsidR="00912403" w:rsidRDefault="00912403" w:rsidP="00D82067">
      <w:pPr>
        <w:pStyle w:val="Odstavekseznama"/>
        <w:numPr>
          <w:ilvl w:val="0"/>
          <w:numId w:val="18"/>
        </w:numPr>
      </w:pPr>
      <w:r>
        <w:t xml:space="preserve">Če podatki </w:t>
      </w:r>
      <w:r w:rsidR="00E94310">
        <w:t>vloge</w:t>
      </w:r>
      <w:r>
        <w:t xml:space="preserve"> še niso shranjeni, vas bo aplikacija opozorila, ali zares želite zapustiti stran brez shranjevanja; Kliknite gumb »</w:t>
      </w:r>
      <w:r w:rsidRPr="00E94310">
        <w:rPr>
          <w:b/>
        </w:rPr>
        <w:t>Potrdi</w:t>
      </w:r>
      <w:r>
        <w:t>«, če želite zapustiti stran brez shranjevanja; preusmerjeni boste na stran »</w:t>
      </w:r>
      <w:r w:rsidR="00E94310">
        <w:rPr>
          <w:b/>
        </w:rPr>
        <w:t>Vloge</w:t>
      </w:r>
      <w:r w:rsidRPr="00E94310">
        <w:rPr>
          <w:b/>
        </w:rPr>
        <w:t xml:space="preserve"> v pripravi</w:t>
      </w:r>
      <w:r>
        <w:t>«. Če želite shraniti podatke, kliknite gumb »</w:t>
      </w:r>
      <w:r w:rsidRPr="00E94310">
        <w:rPr>
          <w:b/>
        </w:rPr>
        <w:t>Prekliči</w:t>
      </w:r>
      <w:r>
        <w:t>« in ostali boste na strani »</w:t>
      </w:r>
      <w:r w:rsidRPr="00E94310">
        <w:rPr>
          <w:b/>
        </w:rPr>
        <w:t xml:space="preserve">Čarovnik za </w:t>
      </w:r>
      <w:r w:rsidR="00E94310">
        <w:rPr>
          <w:b/>
        </w:rPr>
        <w:t>vlogo</w:t>
      </w:r>
      <w:r>
        <w:t>«.</w:t>
      </w:r>
    </w:p>
    <w:p w14:paraId="48D84AC4" w14:textId="77777777" w:rsidR="00784103" w:rsidRPr="00BB1CD3" w:rsidRDefault="00784103" w:rsidP="00F77DC5">
      <w:pPr>
        <w:pStyle w:val="Naslov5"/>
      </w:pPr>
      <w:bookmarkStart w:id="52" w:name="_Toc89960263"/>
      <w:r>
        <w:t>Kako izbrišem vlogo, ki je v pripravi?</w:t>
      </w:r>
      <w:bookmarkEnd w:id="52"/>
    </w:p>
    <w:p w14:paraId="2CB92499" w14:textId="77777777" w:rsidR="00784103" w:rsidRDefault="00784103" w:rsidP="00784103">
      <w:pPr>
        <w:pStyle w:val="Odstavekseznama"/>
        <w:numPr>
          <w:ilvl w:val="0"/>
          <w:numId w:val="24"/>
        </w:numPr>
      </w:pPr>
      <w:r>
        <w:t>Odprite stran »</w:t>
      </w:r>
      <w:r>
        <w:rPr>
          <w:b/>
        </w:rPr>
        <w:t>Vloge</w:t>
      </w:r>
      <w:r w:rsidRPr="00BB1CD3">
        <w:rPr>
          <w:b/>
        </w:rPr>
        <w:t xml:space="preserve"> v pripravi</w:t>
      </w:r>
      <w:r>
        <w:t>«.</w:t>
      </w:r>
    </w:p>
    <w:p w14:paraId="55BDC637" w14:textId="0B9174B3" w:rsidR="00784103" w:rsidRDefault="00784103" w:rsidP="00784103">
      <w:pPr>
        <w:pStyle w:val="Odstavekseznama"/>
        <w:numPr>
          <w:ilvl w:val="0"/>
          <w:numId w:val="24"/>
        </w:numPr>
      </w:pPr>
      <w:r>
        <w:t xml:space="preserve">Na želeni </w:t>
      </w:r>
      <w:r w:rsidR="008C4B1B">
        <w:t>vlogi</w:t>
      </w:r>
      <w:r>
        <w:t xml:space="preserve"> kliknite na </w:t>
      </w:r>
      <w:r w:rsidR="00C64FA1">
        <w:t>ikon</w:t>
      </w:r>
      <w:r>
        <w:t>o »</w:t>
      </w:r>
      <w:r w:rsidRPr="001C3657">
        <w:rPr>
          <w:b/>
        </w:rPr>
        <w:t>tri pikice</w:t>
      </w:r>
      <w:r>
        <w:t>«.</w:t>
      </w:r>
    </w:p>
    <w:p w14:paraId="6C6A1481" w14:textId="77777777" w:rsidR="00784103" w:rsidRDefault="00784103" w:rsidP="00784103">
      <w:pPr>
        <w:pStyle w:val="Odstavekseznama"/>
        <w:numPr>
          <w:ilvl w:val="0"/>
          <w:numId w:val="24"/>
        </w:numPr>
      </w:pPr>
      <w:r>
        <w:t>Kliknite na povezavo »</w:t>
      </w:r>
      <w:r w:rsidRPr="001C3657">
        <w:rPr>
          <w:b/>
        </w:rPr>
        <w:t>Izbriši</w:t>
      </w:r>
      <w:r>
        <w:t>«.</w:t>
      </w:r>
    </w:p>
    <w:p w14:paraId="3CA1819D" w14:textId="77777777" w:rsidR="00784103" w:rsidRDefault="00784103" w:rsidP="00784103">
      <w:pPr>
        <w:pStyle w:val="Odstavekseznama"/>
        <w:numPr>
          <w:ilvl w:val="0"/>
          <w:numId w:val="24"/>
        </w:numPr>
      </w:pPr>
      <w:r>
        <w:t>Aplikacija vas bo vprašala, ali zares želite izbrisati vlogo; kliknite »</w:t>
      </w:r>
      <w:r w:rsidRPr="00BB1CD3">
        <w:rPr>
          <w:b/>
        </w:rPr>
        <w:t>Potrdi</w:t>
      </w:r>
      <w:r>
        <w:t>«, če želite izbrisati vlogo oz. kliknite »</w:t>
      </w:r>
      <w:r w:rsidRPr="00BB1CD3">
        <w:rPr>
          <w:b/>
        </w:rPr>
        <w:t>Prekliči</w:t>
      </w:r>
      <w:r>
        <w:t>«, če želite prekiniti akcijo.</w:t>
      </w:r>
    </w:p>
    <w:p w14:paraId="4046E82C" w14:textId="7354902F" w:rsidR="00784103" w:rsidRDefault="00784103" w:rsidP="00784103">
      <w:r w:rsidRPr="001C3657">
        <w:rPr>
          <w:rStyle w:val="Poudarek"/>
        </w:rPr>
        <w:t>Pozor!</w:t>
      </w:r>
      <w:r>
        <w:t xml:space="preserve"> Oddanih vlog ne morete pobrisati.</w:t>
      </w:r>
    </w:p>
    <w:p w14:paraId="3BFADE93" w14:textId="0C179E2C" w:rsidR="00912403" w:rsidRDefault="00912403" w:rsidP="00F77DC5">
      <w:pPr>
        <w:pStyle w:val="Naslov5"/>
      </w:pPr>
      <w:bookmarkStart w:id="53" w:name="_Toc89960264"/>
      <w:r>
        <w:t xml:space="preserve">Kako nadaljujem pripravo </w:t>
      </w:r>
      <w:r w:rsidR="00E94310">
        <w:t>vloge</w:t>
      </w:r>
      <w:r>
        <w:t>, če sem zaprl čarovnik?</w:t>
      </w:r>
      <w:bookmarkEnd w:id="53"/>
    </w:p>
    <w:p w14:paraId="223983A6" w14:textId="0F39A7B7" w:rsidR="00912403" w:rsidRDefault="00912403" w:rsidP="00D82067">
      <w:pPr>
        <w:pStyle w:val="Odstavekseznama"/>
        <w:numPr>
          <w:ilvl w:val="0"/>
          <w:numId w:val="19"/>
        </w:numPr>
      </w:pPr>
      <w:r>
        <w:t>Odprite stran »</w:t>
      </w:r>
      <w:r w:rsidR="00E94310">
        <w:rPr>
          <w:b/>
        </w:rPr>
        <w:t>Vloge</w:t>
      </w:r>
      <w:r w:rsidRPr="00CA3908">
        <w:rPr>
          <w:b/>
        </w:rPr>
        <w:t xml:space="preserve"> v pripravi</w:t>
      </w:r>
      <w:r>
        <w:t>«.</w:t>
      </w:r>
    </w:p>
    <w:p w14:paraId="137C2D68" w14:textId="1FE0EBBD" w:rsidR="00912403" w:rsidRDefault="00912403" w:rsidP="00D82067">
      <w:pPr>
        <w:pStyle w:val="Odstavekseznama"/>
        <w:numPr>
          <w:ilvl w:val="0"/>
          <w:numId w:val="19"/>
        </w:numPr>
      </w:pPr>
      <w:r>
        <w:t xml:space="preserve">Kliknite na želeno </w:t>
      </w:r>
      <w:r w:rsidR="00E94310">
        <w:t>vlogo</w:t>
      </w:r>
      <w:r>
        <w:t>; preusmerjeni boste na stran »</w:t>
      </w:r>
      <w:r w:rsidRPr="00CA3908">
        <w:rPr>
          <w:b/>
        </w:rPr>
        <w:t xml:space="preserve">Čarovnik za </w:t>
      </w:r>
      <w:r w:rsidR="00E94310">
        <w:rPr>
          <w:b/>
        </w:rPr>
        <w:t>vlogo</w:t>
      </w:r>
      <w:r>
        <w:t>«.</w:t>
      </w:r>
    </w:p>
    <w:p w14:paraId="1DE6A7CE" w14:textId="41311CEE" w:rsidR="00912403" w:rsidRPr="007F581F" w:rsidRDefault="00912403" w:rsidP="00D82067">
      <w:pPr>
        <w:pStyle w:val="Odstavekseznama"/>
        <w:numPr>
          <w:ilvl w:val="0"/>
          <w:numId w:val="19"/>
        </w:numPr>
      </w:pPr>
      <w:r>
        <w:t xml:space="preserve">Nadaljujte pripravo </w:t>
      </w:r>
      <w:r w:rsidR="00E94310">
        <w:t>vloge</w:t>
      </w:r>
      <w:r>
        <w:t>.</w:t>
      </w:r>
    </w:p>
    <w:p w14:paraId="34C04614" w14:textId="62542FA1" w:rsidR="00912403" w:rsidRDefault="00912403" w:rsidP="00F77DC5">
      <w:pPr>
        <w:pStyle w:val="Naslov5"/>
      </w:pPr>
      <w:bookmarkStart w:id="54" w:name="_Toc89960265"/>
      <w:r>
        <w:t xml:space="preserve">Kako oddam </w:t>
      </w:r>
      <w:r w:rsidR="00E94310">
        <w:t>vlogo</w:t>
      </w:r>
      <w:r>
        <w:t>?</w:t>
      </w:r>
      <w:bookmarkEnd w:id="54"/>
    </w:p>
    <w:p w14:paraId="4F4D489A" w14:textId="1AF064F5" w:rsidR="00912403" w:rsidRDefault="00912403" w:rsidP="00D82067">
      <w:pPr>
        <w:pStyle w:val="Odstavekseznama"/>
        <w:numPr>
          <w:ilvl w:val="0"/>
          <w:numId w:val="20"/>
        </w:numPr>
      </w:pPr>
      <w:r>
        <w:t>Na zadnjem koraku strani »</w:t>
      </w:r>
      <w:r w:rsidRPr="00CA3908">
        <w:rPr>
          <w:b/>
        </w:rPr>
        <w:t xml:space="preserve">Čarovnik za </w:t>
      </w:r>
      <w:r w:rsidR="00E94310">
        <w:rPr>
          <w:b/>
        </w:rPr>
        <w:t>vlogo</w:t>
      </w:r>
      <w:r>
        <w:t>« kliknite na gumb »</w:t>
      </w:r>
      <w:r w:rsidRPr="00905B97">
        <w:rPr>
          <w:b/>
        </w:rPr>
        <w:t xml:space="preserve">Oddajte </w:t>
      </w:r>
      <w:r w:rsidR="00E94310">
        <w:rPr>
          <w:b/>
        </w:rPr>
        <w:t>vlogo</w:t>
      </w:r>
      <w:r>
        <w:t>«.</w:t>
      </w:r>
    </w:p>
    <w:p w14:paraId="135DC860" w14:textId="19490ABE" w:rsidR="009B76AA" w:rsidRDefault="009B76AA" w:rsidP="00D82067">
      <w:pPr>
        <w:pStyle w:val="Odstavekseznama"/>
        <w:numPr>
          <w:ilvl w:val="0"/>
          <w:numId w:val="20"/>
        </w:numPr>
      </w:pPr>
      <w:r>
        <w:t xml:space="preserve">Preusmerjeni boste na stran </w:t>
      </w:r>
      <w:r w:rsidR="00AF673F">
        <w:t>za elektronski podpis dokumenta; če želite nadaljevati, kliknite gumb »</w:t>
      </w:r>
      <w:r w:rsidR="00AF673F" w:rsidRPr="00AF673F">
        <w:rPr>
          <w:b/>
        </w:rPr>
        <w:t>Nadaljuj</w:t>
      </w:r>
      <w:r w:rsidR="00AF673F">
        <w:t>«, sicer na »</w:t>
      </w:r>
      <w:r w:rsidR="00AF673F" w:rsidRPr="00AF673F">
        <w:rPr>
          <w:b/>
        </w:rPr>
        <w:t>Prekliči</w:t>
      </w:r>
      <w:r w:rsidR="00AF673F">
        <w:t>« za prekinitev oddaje vloge.</w:t>
      </w:r>
    </w:p>
    <w:p w14:paraId="62E725E4" w14:textId="0AA2AA8A" w:rsidR="00912403" w:rsidRDefault="00912403" w:rsidP="00D82067">
      <w:pPr>
        <w:pStyle w:val="Odstavekseznama"/>
        <w:numPr>
          <w:ilvl w:val="0"/>
          <w:numId w:val="20"/>
        </w:numPr>
      </w:pPr>
      <w:r>
        <w:t xml:space="preserve">Po uspešno oddani </w:t>
      </w:r>
      <w:r w:rsidR="00E94310">
        <w:t>vlogi</w:t>
      </w:r>
      <w:r>
        <w:t xml:space="preserve"> boste preusmerjeni na stran »</w:t>
      </w:r>
      <w:r w:rsidRPr="00905B97">
        <w:rPr>
          <w:b/>
        </w:rPr>
        <w:t xml:space="preserve">Potrdilo o oddani </w:t>
      </w:r>
      <w:r w:rsidR="00E94310">
        <w:rPr>
          <w:b/>
        </w:rPr>
        <w:t>vlogi</w:t>
      </w:r>
      <w:r>
        <w:t>«.</w:t>
      </w:r>
    </w:p>
    <w:p w14:paraId="6373FB2E" w14:textId="193090BF" w:rsidR="00912403" w:rsidRDefault="00912403" w:rsidP="00912403">
      <w:r w:rsidRPr="00905B97">
        <w:rPr>
          <w:rStyle w:val="Poudarek"/>
        </w:rPr>
        <w:t>Pozor!</w:t>
      </w:r>
      <w:r>
        <w:t xml:space="preserve"> </w:t>
      </w:r>
      <w:r w:rsidR="00E94310">
        <w:t>Vloge</w:t>
      </w:r>
      <w:r>
        <w:t xml:space="preserve"> ni možno oddati, če niso izpolnjen</w:t>
      </w:r>
      <w:r w:rsidR="00E94310">
        <w:t>a</w:t>
      </w:r>
      <w:r>
        <w:t xml:space="preserve"> vsa obvezna polja</w:t>
      </w:r>
      <w:r w:rsidR="002C3F67">
        <w:t>.</w:t>
      </w:r>
    </w:p>
    <w:p w14:paraId="772DB870" w14:textId="7D00B60D" w:rsidR="002C3F67" w:rsidRPr="00893C87" w:rsidRDefault="002C3F67" w:rsidP="00912403">
      <w:r>
        <w:rPr>
          <w:noProof/>
        </w:rPr>
        <w:drawing>
          <wp:inline distT="0" distB="0" distL="0" distR="0" wp14:anchorId="1F550C0F" wp14:editId="509CA706">
            <wp:extent cx="5760720" cy="3333319"/>
            <wp:effectExtent l="0" t="0" r="0" b="63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Image Pasted at 2021-12-8 16-40.png"/>
                    <pic:cNvPicPr/>
                  </pic:nvPicPr>
                  <pic:blipFill>
                    <a:blip r:embed="rId21">
                      <a:extLst>
                        <a:ext uri="{28A0092B-C50C-407E-A947-70E740481C1C}">
                          <a14:useLocalDpi xmlns:a14="http://schemas.microsoft.com/office/drawing/2010/main" val="0"/>
                        </a:ext>
                      </a:extLst>
                    </a:blip>
                    <a:stretch>
                      <a:fillRect/>
                    </a:stretch>
                  </pic:blipFill>
                  <pic:spPr>
                    <a:xfrm>
                      <a:off x="0" y="0"/>
                      <a:ext cx="5760720" cy="3333319"/>
                    </a:xfrm>
                    <a:prstGeom prst="rect">
                      <a:avLst/>
                    </a:prstGeom>
                  </pic:spPr>
                </pic:pic>
              </a:graphicData>
            </a:graphic>
          </wp:inline>
        </w:drawing>
      </w:r>
    </w:p>
    <w:p w14:paraId="73780C1E" w14:textId="171EFABD" w:rsidR="00912403" w:rsidRDefault="00912403" w:rsidP="00F77DC5">
      <w:pPr>
        <w:pStyle w:val="Naslov5"/>
      </w:pPr>
      <w:bookmarkStart w:id="55" w:name="_Toc89960266"/>
      <w:r>
        <w:lastRenderedPageBreak/>
        <w:t xml:space="preserve">Kako pogledam oddano </w:t>
      </w:r>
      <w:r w:rsidR="00E94310">
        <w:t>vlogo</w:t>
      </w:r>
      <w:r>
        <w:t>?</w:t>
      </w:r>
      <w:bookmarkEnd w:id="55"/>
    </w:p>
    <w:p w14:paraId="5F75D721" w14:textId="2A5BAFD2" w:rsidR="00912403" w:rsidRDefault="00912403" w:rsidP="00D82067">
      <w:pPr>
        <w:pStyle w:val="Odstavekseznama"/>
        <w:numPr>
          <w:ilvl w:val="0"/>
          <w:numId w:val="21"/>
        </w:numPr>
      </w:pPr>
      <w:r>
        <w:t>Odprite stran »</w:t>
      </w:r>
      <w:r>
        <w:rPr>
          <w:b/>
        </w:rPr>
        <w:t xml:space="preserve">Oddane </w:t>
      </w:r>
      <w:r w:rsidR="00E94310">
        <w:rPr>
          <w:b/>
        </w:rPr>
        <w:t>vloge</w:t>
      </w:r>
      <w:r>
        <w:t>«.</w:t>
      </w:r>
    </w:p>
    <w:p w14:paraId="46CAED1F" w14:textId="3F79C146" w:rsidR="00912403" w:rsidRDefault="00912403" w:rsidP="00D82067">
      <w:pPr>
        <w:pStyle w:val="Odstavekseznama"/>
        <w:numPr>
          <w:ilvl w:val="0"/>
          <w:numId w:val="21"/>
        </w:numPr>
      </w:pPr>
      <w:r>
        <w:t xml:space="preserve">Kliknite na želeno </w:t>
      </w:r>
      <w:r w:rsidR="00E94310">
        <w:t>vlogo</w:t>
      </w:r>
      <w:r>
        <w:t>; preusmerjeni boste na stran »</w:t>
      </w:r>
      <w:r w:rsidRPr="00CA3908">
        <w:rPr>
          <w:b/>
        </w:rPr>
        <w:t xml:space="preserve">Čarovnik za </w:t>
      </w:r>
      <w:r w:rsidR="00E94310">
        <w:rPr>
          <w:b/>
        </w:rPr>
        <w:t>vlogo</w:t>
      </w:r>
      <w:r>
        <w:t>«.</w:t>
      </w:r>
    </w:p>
    <w:p w14:paraId="71F799D2" w14:textId="16BF5788" w:rsidR="00912403" w:rsidRDefault="00912403" w:rsidP="00D82067">
      <w:pPr>
        <w:pStyle w:val="Odstavekseznama"/>
        <w:numPr>
          <w:ilvl w:val="0"/>
          <w:numId w:val="21"/>
        </w:numPr>
      </w:pPr>
      <w:r>
        <w:t>Podatke lahko samo pregledujete.</w:t>
      </w:r>
    </w:p>
    <w:p w14:paraId="458DB14E" w14:textId="3832482A" w:rsidR="00F77DC5" w:rsidRDefault="00F77DC5" w:rsidP="00F77DC5">
      <w:pPr>
        <w:pStyle w:val="Naslov4"/>
      </w:pPr>
      <w:bookmarkStart w:id="56" w:name="_Toc89960267"/>
      <w:r>
        <w:t>Dopolnitev vloge</w:t>
      </w:r>
      <w:bookmarkEnd w:id="56"/>
    </w:p>
    <w:p w14:paraId="7C075257" w14:textId="4813E2FB" w:rsidR="00F82B56" w:rsidRPr="00F82B56" w:rsidRDefault="00F82B56" w:rsidP="00F82B56">
      <w:r>
        <w:t>Ko je vloga oddana, lahko oddate zahtevek za dopolnitev vloge.</w:t>
      </w:r>
    </w:p>
    <w:p w14:paraId="5F6DFF0D" w14:textId="7840E373" w:rsidR="001C3657" w:rsidRPr="00BB1CD3" w:rsidRDefault="001C3657" w:rsidP="00F77DC5">
      <w:pPr>
        <w:pStyle w:val="Naslov5"/>
      </w:pPr>
      <w:bookmarkStart w:id="57" w:name="_Toc89960268"/>
      <w:r>
        <w:t xml:space="preserve">Kako </w:t>
      </w:r>
      <w:r w:rsidR="00F82B56">
        <w:t>pripravim zahtevek za dopolnitev</w:t>
      </w:r>
      <w:r>
        <w:t xml:space="preserve"> vlog</w:t>
      </w:r>
      <w:r w:rsidR="00F82B56">
        <w:t>e</w:t>
      </w:r>
      <w:r>
        <w:t>?</w:t>
      </w:r>
      <w:bookmarkEnd w:id="57"/>
    </w:p>
    <w:p w14:paraId="19DE8F42" w14:textId="0D95A441" w:rsidR="001C3657" w:rsidRDefault="001C3657" w:rsidP="001C3657">
      <w:pPr>
        <w:pStyle w:val="Odstavekseznama"/>
        <w:numPr>
          <w:ilvl w:val="0"/>
          <w:numId w:val="25"/>
        </w:numPr>
      </w:pPr>
      <w:r>
        <w:t>Odprite stran »</w:t>
      </w:r>
      <w:r>
        <w:rPr>
          <w:b/>
        </w:rPr>
        <w:t>Oddane vloge</w:t>
      </w:r>
      <w:r>
        <w:t>«.</w:t>
      </w:r>
    </w:p>
    <w:p w14:paraId="0A2AA248" w14:textId="5AF2C021" w:rsidR="001C3657" w:rsidRDefault="001C3657" w:rsidP="001C3657">
      <w:pPr>
        <w:pStyle w:val="Odstavekseznama"/>
        <w:numPr>
          <w:ilvl w:val="0"/>
          <w:numId w:val="25"/>
        </w:numPr>
      </w:pPr>
      <w:r>
        <w:t xml:space="preserve">Na želeni pobudi kliknite na </w:t>
      </w:r>
      <w:r w:rsidR="00C64FA1">
        <w:t>ikon</w:t>
      </w:r>
      <w:r>
        <w:t>o »</w:t>
      </w:r>
      <w:r w:rsidRPr="001C3657">
        <w:rPr>
          <w:b/>
        </w:rPr>
        <w:t>tri pikice</w:t>
      </w:r>
      <w:r>
        <w:t>«.</w:t>
      </w:r>
    </w:p>
    <w:p w14:paraId="0EA7DF82" w14:textId="14BC08E5" w:rsidR="00784103" w:rsidRDefault="00784103" w:rsidP="001C3657">
      <w:pPr>
        <w:pStyle w:val="Odstavekseznama"/>
        <w:numPr>
          <w:ilvl w:val="0"/>
          <w:numId w:val="25"/>
        </w:numPr>
      </w:pPr>
      <w:r>
        <w:t>Kliknite na povezavo »</w:t>
      </w:r>
      <w:r w:rsidRPr="00784103">
        <w:rPr>
          <w:b/>
        </w:rPr>
        <w:t>Dopolnitev vloge</w:t>
      </w:r>
      <w:r>
        <w:t>«.</w:t>
      </w:r>
    </w:p>
    <w:p w14:paraId="20A06CB0" w14:textId="1D91208A" w:rsidR="001C3657" w:rsidRDefault="001C3657" w:rsidP="001C3657">
      <w:pPr>
        <w:pStyle w:val="Odstavekseznama"/>
        <w:numPr>
          <w:ilvl w:val="0"/>
          <w:numId w:val="25"/>
        </w:numPr>
      </w:pPr>
      <w:r>
        <w:t>Preusmerjeni boste na stran »</w:t>
      </w:r>
      <w:r w:rsidRPr="001C3657">
        <w:rPr>
          <w:b/>
        </w:rPr>
        <w:t>Čarovnik za dopolnitev vloge</w:t>
      </w:r>
      <w:r>
        <w:t>«.</w:t>
      </w:r>
    </w:p>
    <w:p w14:paraId="5C437539" w14:textId="447F5BCA" w:rsidR="001B0027" w:rsidRDefault="001B0027" w:rsidP="001B0027">
      <w:pPr>
        <w:pStyle w:val="Odstavekseznama"/>
        <w:numPr>
          <w:ilvl w:val="0"/>
          <w:numId w:val="25"/>
        </w:numPr>
      </w:pPr>
      <w:r>
        <w:t>Izpolnite vse korake čarovnika. Izpolnjevanje čarovnika lahko kadar koli prekinete in nadaljujete kasneje.</w:t>
      </w:r>
    </w:p>
    <w:p w14:paraId="71E52BCB" w14:textId="58940E62" w:rsidR="008C4B1B" w:rsidRPr="00BB1CD3" w:rsidRDefault="008C4B1B" w:rsidP="00F77DC5">
      <w:pPr>
        <w:pStyle w:val="Naslov5"/>
      </w:pPr>
      <w:bookmarkStart w:id="58" w:name="_Toc89960269"/>
      <w:r>
        <w:t xml:space="preserve">Kako izbrišem </w:t>
      </w:r>
      <w:r w:rsidR="00F82B56">
        <w:t xml:space="preserve">zahtevek za </w:t>
      </w:r>
      <w:r>
        <w:t>dopolnitev vloge, ki je v pripravi?</w:t>
      </w:r>
      <w:bookmarkEnd w:id="58"/>
    </w:p>
    <w:p w14:paraId="7FCE021A" w14:textId="77777777" w:rsidR="008C4B1B" w:rsidRDefault="008C4B1B" w:rsidP="008C4B1B">
      <w:pPr>
        <w:pStyle w:val="Odstavekseznama"/>
        <w:numPr>
          <w:ilvl w:val="0"/>
          <w:numId w:val="33"/>
        </w:numPr>
      </w:pPr>
      <w:r>
        <w:t>Odprite stran »</w:t>
      </w:r>
      <w:r>
        <w:rPr>
          <w:b/>
        </w:rPr>
        <w:t>Vloge</w:t>
      </w:r>
      <w:r w:rsidRPr="00BB1CD3">
        <w:rPr>
          <w:b/>
        </w:rPr>
        <w:t xml:space="preserve"> v pripravi</w:t>
      </w:r>
      <w:r>
        <w:t>«.</w:t>
      </w:r>
    </w:p>
    <w:p w14:paraId="1D33AD49" w14:textId="7526B54C" w:rsidR="008C4B1B" w:rsidRDefault="008C4B1B" w:rsidP="008C4B1B">
      <w:pPr>
        <w:pStyle w:val="Odstavekseznama"/>
        <w:numPr>
          <w:ilvl w:val="0"/>
          <w:numId w:val="33"/>
        </w:numPr>
      </w:pPr>
      <w:r>
        <w:t xml:space="preserve">Na želeni dopolnitvi vloge kliknite na </w:t>
      </w:r>
      <w:r w:rsidR="00C64FA1">
        <w:t>ikon</w:t>
      </w:r>
      <w:r>
        <w:t>o »</w:t>
      </w:r>
      <w:r w:rsidRPr="001C3657">
        <w:rPr>
          <w:b/>
        </w:rPr>
        <w:t>tri pikice</w:t>
      </w:r>
      <w:r>
        <w:t>«.</w:t>
      </w:r>
    </w:p>
    <w:p w14:paraId="628B9D83" w14:textId="77777777" w:rsidR="008C4B1B" w:rsidRDefault="008C4B1B" w:rsidP="008C4B1B">
      <w:pPr>
        <w:pStyle w:val="Odstavekseznama"/>
        <w:numPr>
          <w:ilvl w:val="0"/>
          <w:numId w:val="33"/>
        </w:numPr>
      </w:pPr>
      <w:r>
        <w:t>Kliknite na povezavo »</w:t>
      </w:r>
      <w:r w:rsidRPr="001C3657">
        <w:rPr>
          <w:b/>
        </w:rPr>
        <w:t>Izbriši</w:t>
      </w:r>
      <w:r>
        <w:t>«.</w:t>
      </w:r>
    </w:p>
    <w:p w14:paraId="21269C2F" w14:textId="0BEFDDE7" w:rsidR="008C4B1B" w:rsidRDefault="008C4B1B" w:rsidP="008C4B1B">
      <w:pPr>
        <w:pStyle w:val="Odstavekseznama"/>
        <w:numPr>
          <w:ilvl w:val="0"/>
          <w:numId w:val="33"/>
        </w:numPr>
      </w:pPr>
      <w:r>
        <w:t>Aplikacija vas bo vprašala, ali zares želite izbrisati zahtevek; kliknite »</w:t>
      </w:r>
      <w:r w:rsidRPr="00BB1CD3">
        <w:rPr>
          <w:b/>
        </w:rPr>
        <w:t>Potrdi</w:t>
      </w:r>
      <w:r>
        <w:t>«, če želite izbrisati zahtevek oz. kliknite »</w:t>
      </w:r>
      <w:r w:rsidRPr="00BB1CD3">
        <w:rPr>
          <w:b/>
        </w:rPr>
        <w:t>Prekliči</w:t>
      </w:r>
      <w:r>
        <w:t>«, če želite prekiniti akcijo.</w:t>
      </w:r>
    </w:p>
    <w:p w14:paraId="64F135F0" w14:textId="251B7F9A" w:rsidR="008C4B1B" w:rsidRDefault="008C4B1B" w:rsidP="008C4B1B">
      <w:r w:rsidRPr="001C3657">
        <w:rPr>
          <w:rStyle w:val="Poudarek"/>
        </w:rPr>
        <w:t>Pozor!</w:t>
      </w:r>
      <w:r>
        <w:t xml:space="preserve"> Oddanih zahtevkov ne morete pobrisati.</w:t>
      </w:r>
    </w:p>
    <w:p w14:paraId="6ADF77B5" w14:textId="45EC4527" w:rsidR="001B0027" w:rsidRDefault="001B0027" w:rsidP="00F77DC5">
      <w:pPr>
        <w:pStyle w:val="Naslov5"/>
      </w:pPr>
      <w:bookmarkStart w:id="59" w:name="_Toc89960270"/>
      <w:r>
        <w:t xml:space="preserve">Kako nadaljujem </w:t>
      </w:r>
      <w:r w:rsidR="00F82B56">
        <w:t xml:space="preserve">zahtevek za </w:t>
      </w:r>
      <w:r>
        <w:t>dopolnitev vloge, če sem zaprl čarovnik?</w:t>
      </w:r>
      <w:bookmarkEnd w:id="59"/>
    </w:p>
    <w:p w14:paraId="1A00520B" w14:textId="77777777" w:rsidR="001B0027" w:rsidRDefault="001B0027" w:rsidP="001B0027">
      <w:pPr>
        <w:pStyle w:val="Odstavekseznama"/>
        <w:numPr>
          <w:ilvl w:val="0"/>
          <w:numId w:val="26"/>
        </w:numPr>
      </w:pPr>
      <w:r>
        <w:t>Odprite stran »</w:t>
      </w:r>
      <w:r>
        <w:rPr>
          <w:b/>
        </w:rPr>
        <w:t>Vloge</w:t>
      </w:r>
      <w:r w:rsidRPr="00CA3908">
        <w:rPr>
          <w:b/>
        </w:rPr>
        <w:t xml:space="preserve"> v pripravi</w:t>
      </w:r>
      <w:r>
        <w:t>«.</w:t>
      </w:r>
    </w:p>
    <w:p w14:paraId="19582A11" w14:textId="2BCE5B1D" w:rsidR="001B0027" w:rsidRDefault="001B0027" w:rsidP="001B0027">
      <w:pPr>
        <w:pStyle w:val="Odstavekseznama"/>
        <w:numPr>
          <w:ilvl w:val="0"/>
          <w:numId w:val="26"/>
        </w:numPr>
      </w:pPr>
      <w:r>
        <w:t>Kliknite na želeno dopolnitev vloge; preusmerjeni boste na stran »</w:t>
      </w:r>
      <w:r w:rsidRPr="00CA3908">
        <w:rPr>
          <w:b/>
        </w:rPr>
        <w:t xml:space="preserve">Čarovnik za </w:t>
      </w:r>
      <w:r>
        <w:rPr>
          <w:b/>
        </w:rPr>
        <w:t>vlogo</w:t>
      </w:r>
      <w:r>
        <w:t>«.</w:t>
      </w:r>
    </w:p>
    <w:p w14:paraId="66529F3F" w14:textId="561385E9" w:rsidR="001B0027" w:rsidRDefault="001B0027" w:rsidP="001B0027">
      <w:pPr>
        <w:pStyle w:val="Odstavekseznama"/>
        <w:numPr>
          <w:ilvl w:val="0"/>
          <w:numId w:val="26"/>
        </w:numPr>
      </w:pPr>
      <w:r>
        <w:t>Nadaljujte dopolnitev vloge.</w:t>
      </w:r>
    </w:p>
    <w:p w14:paraId="4F7967D7" w14:textId="3E6C0299" w:rsidR="000078AE" w:rsidRDefault="000078AE" w:rsidP="00F77DC5">
      <w:pPr>
        <w:pStyle w:val="Naslov5"/>
      </w:pPr>
      <w:bookmarkStart w:id="60" w:name="_Toc89960271"/>
      <w:r>
        <w:t xml:space="preserve">Kako oddam </w:t>
      </w:r>
      <w:r w:rsidR="00F82B56">
        <w:t xml:space="preserve">zahtevek za </w:t>
      </w:r>
      <w:r>
        <w:t>dopolnitev vloge?</w:t>
      </w:r>
      <w:bookmarkEnd w:id="60"/>
    </w:p>
    <w:p w14:paraId="7F917D3E" w14:textId="37A98873" w:rsidR="000078AE" w:rsidRDefault="000078AE" w:rsidP="000078AE">
      <w:pPr>
        <w:pStyle w:val="Odstavekseznama"/>
        <w:numPr>
          <w:ilvl w:val="0"/>
          <w:numId w:val="27"/>
        </w:numPr>
      </w:pPr>
      <w:r>
        <w:t>Na zadnjem koraku strani »</w:t>
      </w:r>
      <w:r w:rsidRPr="00CA3908">
        <w:rPr>
          <w:b/>
        </w:rPr>
        <w:t xml:space="preserve">Čarovnik za </w:t>
      </w:r>
      <w:r>
        <w:rPr>
          <w:b/>
        </w:rPr>
        <w:t>dopolnitev vloge</w:t>
      </w:r>
      <w:r>
        <w:t>« kliknite na gumb »</w:t>
      </w:r>
      <w:r w:rsidRPr="00905B97">
        <w:rPr>
          <w:b/>
        </w:rPr>
        <w:t xml:space="preserve">Oddajte </w:t>
      </w:r>
      <w:r w:rsidR="00784103">
        <w:rPr>
          <w:b/>
        </w:rPr>
        <w:t>zahtevek</w:t>
      </w:r>
      <w:r>
        <w:t>«.</w:t>
      </w:r>
    </w:p>
    <w:p w14:paraId="13F5F899" w14:textId="105CBA29" w:rsidR="000078AE" w:rsidRDefault="000078AE" w:rsidP="007A7BBE">
      <w:pPr>
        <w:pStyle w:val="Odstavekseznama"/>
        <w:numPr>
          <w:ilvl w:val="0"/>
          <w:numId w:val="27"/>
        </w:numPr>
      </w:pPr>
      <w:r>
        <w:t>Preusmerjeni boste na stran na stran »</w:t>
      </w:r>
      <w:r w:rsidRPr="00784103">
        <w:rPr>
          <w:b/>
        </w:rPr>
        <w:t xml:space="preserve">Potrdilo o </w:t>
      </w:r>
      <w:r w:rsidR="00784103">
        <w:rPr>
          <w:b/>
        </w:rPr>
        <w:t>uspešni oddaji</w:t>
      </w:r>
      <w:r>
        <w:t>«.</w:t>
      </w:r>
    </w:p>
    <w:p w14:paraId="5E4EBCE1" w14:textId="06D492AE" w:rsidR="000078AE" w:rsidRDefault="000078AE" w:rsidP="000078AE">
      <w:r w:rsidRPr="00905B97">
        <w:rPr>
          <w:rStyle w:val="Poudarek"/>
        </w:rPr>
        <w:t>Pozor!</w:t>
      </w:r>
      <w:r>
        <w:t xml:space="preserve"> </w:t>
      </w:r>
      <w:r w:rsidR="00784103">
        <w:t>Dopolnitve</w:t>
      </w:r>
      <w:r>
        <w:t xml:space="preserve"> ni možno oddati, če niso izpolnjena vsa obvezna polja.</w:t>
      </w:r>
    </w:p>
    <w:p w14:paraId="240BC1EE" w14:textId="721B7B15" w:rsidR="00AD505F" w:rsidRDefault="00AD505F" w:rsidP="000078AE"/>
    <w:p w14:paraId="0DB0DF87" w14:textId="6DB6BA15" w:rsidR="000078AE" w:rsidRPr="00893C87" w:rsidRDefault="00784103" w:rsidP="000078AE">
      <w:r w:rsidRPr="00784103">
        <w:rPr>
          <w:noProof/>
        </w:rPr>
        <w:lastRenderedPageBreak/>
        <w:drawing>
          <wp:inline distT="0" distB="0" distL="0" distR="0" wp14:anchorId="160DA015" wp14:editId="550C0706">
            <wp:extent cx="5760720" cy="31940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3194050"/>
                    </a:xfrm>
                    <a:prstGeom prst="rect">
                      <a:avLst/>
                    </a:prstGeom>
                  </pic:spPr>
                </pic:pic>
              </a:graphicData>
            </a:graphic>
          </wp:inline>
        </w:drawing>
      </w:r>
    </w:p>
    <w:p w14:paraId="557C0513" w14:textId="41CBF21C" w:rsidR="000078AE" w:rsidRDefault="000078AE" w:rsidP="00F77DC5">
      <w:pPr>
        <w:pStyle w:val="Naslov5"/>
      </w:pPr>
      <w:bookmarkStart w:id="61" w:name="_Toc89960272"/>
      <w:r>
        <w:t>Kako pogledam odda</w:t>
      </w:r>
      <w:r w:rsidR="00F82B56">
        <w:t>n zahtevek za</w:t>
      </w:r>
      <w:r>
        <w:t xml:space="preserve"> </w:t>
      </w:r>
      <w:r w:rsidR="00784103">
        <w:t>dopolnitev vloge</w:t>
      </w:r>
      <w:r>
        <w:t>?</w:t>
      </w:r>
      <w:bookmarkEnd w:id="61"/>
    </w:p>
    <w:p w14:paraId="11DB8B3D" w14:textId="77777777" w:rsidR="000078AE" w:rsidRDefault="000078AE" w:rsidP="00784103">
      <w:pPr>
        <w:pStyle w:val="Odstavekseznama"/>
        <w:numPr>
          <w:ilvl w:val="0"/>
          <w:numId w:val="28"/>
        </w:numPr>
      </w:pPr>
      <w:r>
        <w:t>Odprite stran »</w:t>
      </w:r>
      <w:r>
        <w:rPr>
          <w:b/>
        </w:rPr>
        <w:t>Oddane vloge</w:t>
      </w:r>
      <w:r>
        <w:t>«.</w:t>
      </w:r>
    </w:p>
    <w:p w14:paraId="2E7954C4" w14:textId="3924A991" w:rsidR="000078AE" w:rsidRDefault="000078AE" w:rsidP="00784103">
      <w:pPr>
        <w:pStyle w:val="Odstavekseznama"/>
        <w:numPr>
          <w:ilvl w:val="0"/>
          <w:numId w:val="28"/>
        </w:numPr>
      </w:pPr>
      <w:r>
        <w:t>Kliknite na želeno vlogo; preusmerjeni boste na stran »</w:t>
      </w:r>
      <w:r w:rsidRPr="00CA3908">
        <w:rPr>
          <w:b/>
        </w:rPr>
        <w:t xml:space="preserve">Čarovnik za </w:t>
      </w:r>
      <w:r w:rsidR="00784103">
        <w:rPr>
          <w:b/>
        </w:rPr>
        <w:t>dopolnitev vloge</w:t>
      </w:r>
      <w:r>
        <w:t>«.</w:t>
      </w:r>
    </w:p>
    <w:p w14:paraId="7FB5A01E" w14:textId="36E19D7A" w:rsidR="000078AE" w:rsidRDefault="000078AE" w:rsidP="00784103">
      <w:pPr>
        <w:pStyle w:val="Odstavekseznama"/>
        <w:numPr>
          <w:ilvl w:val="0"/>
          <w:numId w:val="28"/>
        </w:numPr>
      </w:pPr>
      <w:r>
        <w:t>Podatke lahko samo pregledujete.</w:t>
      </w:r>
    </w:p>
    <w:p w14:paraId="086327A4" w14:textId="5B80DC00" w:rsidR="00F77DC5" w:rsidRDefault="00F77DC5" w:rsidP="00F77DC5">
      <w:pPr>
        <w:pStyle w:val="Naslov4"/>
      </w:pPr>
      <w:bookmarkStart w:id="62" w:name="_Toc89960273"/>
      <w:r>
        <w:t>Umik vloge</w:t>
      </w:r>
      <w:bookmarkEnd w:id="62"/>
    </w:p>
    <w:p w14:paraId="7984CE27" w14:textId="03A74E15" w:rsidR="00F82B56" w:rsidRPr="00F82B56" w:rsidRDefault="00F82B56" w:rsidP="00F82B56">
      <w:r>
        <w:t>Ko je vloga oddana, lahko oddate zahtevek za umik vloge.</w:t>
      </w:r>
    </w:p>
    <w:p w14:paraId="677B5DA2" w14:textId="044739D0" w:rsidR="00784103" w:rsidRPr="00BB1CD3" w:rsidRDefault="00784103" w:rsidP="00F77DC5">
      <w:pPr>
        <w:pStyle w:val="Naslov5"/>
      </w:pPr>
      <w:bookmarkStart w:id="63" w:name="_Toc89960274"/>
      <w:r>
        <w:t xml:space="preserve">Kako </w:t>
      </w:r>
      <w:r w:rsidR="00F82B56">
        <w:t>oddam zahtevek za umik vloge</w:t>
      </w:r>
      <w:r>
        <w:t>?</w:t>
      </w:r>
      <w:bookmarkEnd w:id="63"/>
    </w:p>
    <w:p w14:paraId="02C3ED5E" w14:textId="77777777" w:rsidR="00784103" w:rsidRDefault="00784103" w:rsidP="00784103">
      <w:pPr>
        <w:pStyle w:val="Odstavekseznama"/>
        <w:numPr>
          <w:ilvl w:val="0"/>
          <w:numId w:val="29"/>
        </w:numPr>
      </w:pPr>
      <w:r>
        <w:t>Odprite stran »</w:t>
      </w:r>
      <w:r>
        <w:rPr>
          <w:b/>
        </w:rPr>
        <w:t>Oddane vloge</w:t>
      </w:r>
      <w:r>
        <w:t>«.</w:t>
      </w:r>
    </w:p>
    <w:p w14:paraId="3175D6A3" w14:textId="29D3875A" w:rsidR="00784103" w:rsidRDefault="00784103" w:rsidP="00784103">
      <w:pPr>
        <w:pStyle w:val="Odstavekseznama"/>
        <w:numPr>
          <w:ilvl w:val="0"/>
          <w:numId w:val="29"/>
        </w:numPr>
      </w:pPr>
      <w:r>
        <w:t xml:space="preserve">Na želeni pobudi kliknite na </w:t>
      </w:r>
      <w:r w:rsidR="00C64FA1">
        <w:t>ikon</w:t>
      </w:r>
      <w:r>
        <w:t>o »</w:t>
      </w:r>
      <w:r w:rsidRPr="001C3657">
        <w:rPr>
          <w:b/>
        </w:rPr>
        <w:t>tri pikice</w:t>
      </w:r>
      <w:r>
        <w:t>«.</w:t>
      </w:r>
    </w:p>
    <w:p w14:paraId="5BBF2C1A" w14:textId="6D168A64" w:rsidR="00784103" w:rsidRDefault="00784103" w:rsidP="00784103">
      <w:pPr>
        <w:pStyle w:val="Odstavekseznama"/>
        <w:numPr>
          <w:ilvl w:val="0"/>
          <w:numId w:val="29"/>
        </w:numPr>
      </w:pPr>
      <w:r>
        <w:t>Kliknite na povezavo »</w:t>
      </w:r>
      <w:r>
        <w:rPr>
          <w:b/>
        </w:rPr>
        <w:t>Zahtevek za umik</w:t>
      </w:r>
      <w:r>
        <w:t>«.</w:t>
      </w:r>
    </w:p>
    <w:p w14:paraId="10B7FA7F" w14:textId="256FEE43" w:rsidR="00784103" w:rsidRDefault="00784103" w:rsidP="00784103">
      <w:pPr>
        <w:pStyle w:val="Odstavekseznama"/>
        <w:numPr>
          <w:ilvl w:val="0"/>
          <w:numId w:val="29"/>
        </w:numPr>
      </w:pPr>
      <w:r>
        <w:t>Preusmerjeni boste na stran »</w:t>
      </w:r>
      <w:r w:rsidRPr="001C3657">
        <w:rPr>
          <w:b/>
        </w:rPr>
        <w:t xml:space="preserve">Čarovnik za </w:t>
      </w:r>
      <w:r>
        <w:rPr>
          <w:b/>
        </w:rPr>
        <w:t>umik</w:t>
      </w:r>
      <w:r w:rsidRPr="001C3657">
        <w:rPr>
          <w:b/>
        </w:rPr>
        <w:t xml:space="preserve"> vloge</w:t>
      </w:r>
      <w:r>
        <w:t>«.</w:t>
      </w:r>
    </w:p>
    <w:p w14:paraId="7D1184FE" w14:textId="081CB069" w:rsidR="00784103" w:rsidRDefault="00784103" w:rsidP="00784103">
      <w:pPr>
        <w:pStyle w:val="Odstavekseznama"/>
        <w:numPr>
          <w:ilvl w:val="0"/>
          <w:numId w:val="29"/>
        </w:numPr>
      </w:pPr>
      <w:r>
        <w:t>Izpolnite vse korake čarovnika. Izpolnjevanje čarovnika lahko kadar koli prekinete in nadaljujete kasneje.</w:t>
      </w:r>
    </w:p>
    <w:p w14:paraId="7A8820C1" w14:textId="2E38B66B" w:rsidR="008C4B1B" w:rsidRPr="00BB1CD3" w:rsidRDefault="008C4B1B" w:rsidP="00F77DC5">
      <w:pPr>
        <w:pStyle w:val="Naslov5"/>
      </w:pPr>
      <w:bookmarkStart w:id="64" w:name="_Toc89960275"/>
      <w:r>
        <w:t>Kako izbrišem zahtevek za umik vloge, ki je v pripravi?</w:t>
      </w:r>
      <w:bookmarkEnd w:id="64"/>
    </w:p>
    <w:p w14:paraId="535D8280" w14:textId="77777777" w:rsidR="008C4B1B" w:rsidRDefault="008C4B1B" w:rsidP="008C4B1B">
      <w:pPr>
        <w:pStyle w:val="Odstavekseznama"/>
        <w:numPr>
          <w:ilvl w:val="0"/>
          <w:numId w:val="34"/>
        </w:numPr>
      </w:pPr>
      <w:r>
        <w:t>Odprite stran »</w:t>
      </w:r>
      <w:r>
        <w:rPr>
          <w:b/>
        </w:rPr>
        <w:t>Vloge</w:t>
      </w:r>
      <w:r w:rsidRPr="00BB1CD3">
        <w:rPr>
          <w:b/>
        </w:rPr>
        <w:t xml:space="preserve"> v pripravi</w:t>
      </w:r>
      <w:r>
        <w:t>«.</w:t>
      </w:r>
    </w:p>
    <w:p w14:paraId="4564420A" w14:textId="1384E0FE" w:rsidR="008C4B1B" w:rsidRDefault="008C4B1B" w:rsidP="008C4B1B">
      <w:pPr>
        <w:pStyle w:val="Odstavekseznama"/>
        <w:numPr>
          <w:ilvl w:val="0"/>
          <w:numId w:val="34"/>
        </w:numPr>
      </w:pPr>
      <w:r>
        <w:t xml:space="preserve">Na želeni dopolnitvi vloge kliknite na </w:t>
      </w:r>
      <w:r w:rsidR="00C64FA1">
        <w:t>ikon</w:t>
      </w:r>
      <w:r>
        <w:t>o »</w:t>
      </w:r>
      <w:r w:rsidRPr="001C3657">
        <w:rPr>
          <w:b/>
        </w:rPr>
        <w:t>tri pikice</w:t>
      </w:r>
      <w:r>
        <w:t>«.</w:t>
      </w:r>
    </w:p>
    <w:p w14:paraId="324655CC" w14:textId="77777777" w:rsidR="008C4B1B" w:rsidRDefault="008C4B1B" w:rsidP="008C4B1B">
      <w:pPr>
        <w:pStyle w:val="Odstavekseznama"/>
        <w:numPr>
          <w:ilvl w:val="0"/>
          <w:numId w:val="34"/>
        </w:numPr>
      </w:pPr>
      <w:r>
        <w:t>Kliknite na povezavo »</w:t>
      </w:r>
      <w:r w:rsidRPr="001C3657">
        <w:rPr>
          <w:b/>
        </w:rPr>
        <w:t>Izbriši</w:t>
      </w:r>
      <w:r>
        <w:t>«.</w:t>
      </w:r>
    </w:p>
    <w:p w14:paraId="4F56369F" w14:textId="77777777" w:rsidR="008C4B1B" w:rsidRDefault="008C4B1B" w:rsidP="008C4B1B">
      <w:pPr>
        <w:pStyle w:val="Odstavekseznama"/>
        <w:numPr>
          <w:ilvl w:val="0"/>
          <w:numId w:val="34"/>
        </w:numPr>
      </w:pPr>
      <w:r>
        <w:t>Aplikacija vas bo vprašala, ali zares želite izbrisati zahtevek; kliknite »</w:t>
      </w:r>
      <w:r w:rsidRPr="00BB1CD3">
        <w:rPr>
          <w:b/>
        </w:rPr>
        <w:t>Potrdi</w:t>
      </w:r>
      <w:r>
        <w:t>«, če želite izbrisati zahtevek oz. kliknite »</w:t>
      </w:r>
      <w:r w:rsidRPr="00BB1CD3">
        <w:rPr>
          <w:b/>
        </w:rPr>
        <w:t>Prekliči</w:t>
      </w:r>
      <w:r>
        <w:t>«, če želite prekiniti akcijo.</w:t>
      </w:r>
    </w:p>
    <w:p w14:paraId="4FA86205" w14:textId="21BC1B40" w:rsidR="008C4B1B" w:rsidRDefault="008C4B1B" w:rsidP="008C4B1B">
      <w:r w:rsidRPr="001C3657">
        <w:rPr>
          <w:rStyle w:val="Poudarek"/>
        </w:rPr>
        <w:t>Pozor!</w:t>
      </w:r>
      <w:r>
        <w:t xml:space="preserve"> Oddanih zahtevkov ne morete pobrisati.</w:t>
      </w:r>
    </w:p>
    <w:p w14:paraId="24280095" w14:textId="109089EA" w:rsidR="00784103" w:rsidRDefault="00784103" w:rsidP="00F77DC5">
      <w:pPr>
        <w:pStyle w:val="Naslov5"/>
      </w:pPr>
      <w:bookmarkStart w:id="65" w:name="_Toc89960276"/>
      <w:r>
        <w:t>Kako nadaljujem zahtevek za umik vloge, če sem zaprl čarovnik?</w:t>
      </w:r>
      <w:bookmarkEnd w:id="65"/>
    </w:p>
    <w:p w14:paraId="2DAB14CB" w14:textId="77777777" w:rsidR="00784103" w:rsidRDefault="00784103" w:rsidP="00784103">
      <w:pPr>
        <w:pStyle w:val="Odstavekseznama"/>
        <w:numPr>
          <w:ilvl w:val="0"/>
          <w:numId w:val="30"/>
        </w:numPr>
      </w:pPr>
      <w:r>
        <w:t>Odprite stran »</w:t>
      </w:r>
      <w:r>
        <w:rPr>
          <w:b/>
        </w:rPr>
        <w:t>Vloge</w:t>
      </w:r>
      <w:r w:rsidRPr="00CA3908">
        <w:rPr>
          <w:b/>
        </w:rPr>
        <w:t xml:space="preserve"> v pripravi</w:t>
      </w:r>
      <w:r>
        <w:t>«.</w:t>
      </w:r>
    </w:p>
    <w:p w14:paraId="17498039" w14:textId="0243C2FB" w:rsidR="00784103" w:rsidRDefault="00784103" w:rsidP="00784103">
      <w:pPr>
        <w:pStyle w:val="Odstavekseznama"/>
        <w:numPr>
          <w:ilvl w:val="0"/>
          <w:numId w:val="30"/>
        </w:numPr>
      </w:pPr>
      <w:r>
        <w:t>Kliknite na želeni zahtevek za umik vloge; preusmerjeni boste na stran »</w:t>
      </w:r>
      <w:r w:rsidRPr="00CA3908">
        <w:rPr>
          <w:b/>
        </w:rPr>
        <w:t xml:space="preserve">Čarovnik za </w:t>
      </w:r>
      <w:r>
        <w:rPr>
          <w:b/>
        </w:rPr>
        <w:t>umik vloge</w:t>
      </w:r>
      <w:r>
        <w:t>«.</w:t>
      </w:r>
    </w:p>
    <w:p w14:paraId="79C8C154" w14:textId="18ED41A2" w:rsidR="00784103" w:rsidRDefault="00784103" w:rsidP="00784103">
      <w:pPr>
        <w:pStyle w:val="Odstavekseznama"/>
        <w:numPr>
          <w:ilvl w:val="0"/>
          <w:numId w:val="30"/>
        </w:numPr>
      </w:pPr>
      <w:r>
        <w:t>Nadaljujte izpolnjevanje zahtevka za umik vloge.</w:t>
      </w:r>
    </w:p>
    <w:p w14:paraId="25AD9D51" w14:textId="6A3C2071" w:rsidR="00784103" w:rsidRDefault="00784103" w:rsidP="00F77DC5">
      <w:pPr>
        <w:pStyle w:val="Naslov5"/>
      </w:pPr>
      <w:bookmarkStart w:id="66" w:name="_Toc89960277"/>
      <w:r>
        <w:t>Kako oddam zahtevek za umik vloge?</w:t>
      </w:r>
      <w:bookmarkEnd w:id="66"/>
    </w:p>
    <w:p w14:paraId="1078F230" w14:textId="77777777" w:rsidR="00784103" w:rsidRDefault="00784103" w:rsidP="00784103">
      <w:pPr>
        <w:pStyle w:val="Odstavekseznama"/>
        <w:numPr>
          <w:ilvl w:val="0"/>
          <w:numId w:val="31"/>
        </w:numPr>
      </w:pPr>
      <w:r>
        <w:lastRenderedPageBreak/>
        <w:t>Na zadnjem koraku strani »</w:t>
      </w:r>
      <w:r w:rsidRPr="00CA3908">
        <w:rPr>
          <w:b/>
        </w:rPr>
        <w:t xml:space="preserve">Čarovnik za </w:t>
      </w:r>
      <w:r>
        <w:rPr>
          <w:b/>
        </w:rPr>
        <w:t>dopolnitev vloge</w:t>
      </w:r>
      <w:r>
        <w:t>« kliknite na gumb »</w:t>
      </w:r>
      <w:r w:rsidRPr="00905B97">
        <w:rPr>
          <w:b/>
        </w:rPr>
        <w:t xml:space="preserve">Oddajte </w:t>
      </w:r>
      <w:r>
        <w:rPr>
          <w:b/>
        </w:rPr>
        <w:t>zahtevek</w:t>
      </w:r>
      <w:r>
        <w:t>«.</w:t>
      </w:r>
    </w:p>
    <w:p w14:paraId="0AEFD30A" w14:textId="77777777" w:rsidR="00784103" w:rsidRDefault="00784103" w:rsidP="00784103">
      <w:pPr>
        <w:pStyle w:val="Odstavekseznama"/>
        <w:numPr>
          <w:ilvl w:val="0"/>
          <w:numId w:val="31"/>
        </w:numPr>
      </w:pPr>
      <w:r>
        <w:t>Preusmerjeni boste na stran na stran »</w:t>
      </w:r>
      <w:r w:rsidRPr="00784103">
        <w:rPr>
          <w:b/>
        </w:rPr>
        <w:t xml:space="preserve">Potrdilo o </w:t>
      </w:r>
      <w:r>
        <w:rPr>
          <w:b/>
        </w:rPr>
        <w:t>uspešni oddaji</w:t>
      </w:r>
      <w:r>
        <w:t>«.</w:t>
      </w:r>
    </w:p>
    <w:p w14:paraId="2D7FD191" w14:textId="77777777" w:rsidR="00784103" w:rsidRDefault="00784103" w:rsidP="00784103">
      <w:r w:rsidRPr="00905B97">
        <w:rPr>
          <w:rStyle w:val="Poudarek"/>
        </w:rPr>
        <w:t>Pozor!</w:t>
      </w:r>
      <w:r>
        <w:t xml:space="preserve"> Dopolnitve ni možno oddati, če niso izpolnjena vsa obvezna polja.</w:t>
      </w:r>
    </w:p>
    <w:p w14:paraId="1B978497" w14:textId="40F6F591" w:rsidR="00784103" w:rsidRPr="00893C87" w:rsidRDefault="00784103" w:rsidP="00784103">
      <w:pPr>
        <w:pStyle w:val="Brezrazmikov"/>
        <w:spacing w:after="200" w:line="276" w:lineRule="auto"/>
      </w:pPr>
      <w:r w:rsidRPr="00784103">
        <w:rPr>
          <w:noProof/>
        </w:rPr>
        <w:drawing>
          <wp:inline distT="0" distB="0" distL="0" distR="0" wp14:anchorId="5D3785EE" wp14:editId="07AE7EB7">
            <wp:extent cx="5760720" cy="31489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3148965"/>
                    </a:xfrm>
                    <a:prstGeom prst="rect">
                      <a:avLst/>
                    </a:prstGeom>
                  </pic:spPr>
                </pic:pic>
              </a:graphicData>
            </a:graphic>
          </wp:inline>
        </w:drawing>
      </w:r>
    </w:p>
    <w:p w14:paraId="1EC65153" w14:textId="0F57E39F" w:rsidR="00784103" w:rsidRDefault="00784103" w:rsidP="00F77DC5">
      <w:pPr>
        <w:pStyle w:val="Naslov5"/>
      </w:pPr>
      <w:bookmarkStart w:id="67" w:name="_Toc89960278"/>
      <w:r>
        <w:t xml:space="preserve">Kako pogledam oddan zahtevek za </w:t>
      </w:r>
      <w:r w:rsidR="00F82B56">
        <w:t>umik</w:t>
      </w:r>
      <w:r>
        <w:t xml:space="preserve"> vloge?</w:t>
      </w:r>
      <w:bookmarkEnd w:id="67"/>
    </w:p>
    <w:p w14:paraId="392AA708" w14:textId="77777777" w:rsidR="00784103" w:rsidRDefault="00784103" w:rsidP="00784103">
      <w:pPr>
        <w:pStyle w:val="Odstavekseznama"/>
        <w:numPr>
          <w:ilvl w:val="0"/>
          <w:numId w:val="32"/>
        </w:numPr>
      </w:pPr>
      <w:r>
        <w:t>Odprite stran »</w:t>
      </w:r>
      <w:r>
        <w:rPr>
          <w:b/>
        </w:rPr>
        <w:t>Oddane vloge</w:t>
      </w:r>
      <w:r>
        <w:t>«.</w:t>
      </w:r>
    </w:p>
    <w:p w14:paraId="3456BB7E" w14:textId="2004C178" w:rsidR="00784103" w:rsidRDefault="00784103" w:rsidP="00784103">
      <w:pPr>
        <w:pStyle w:val="Odstavekseznama"/>
        <w:numPr>
          <w:ilvl w:val="0"/>
          <w:numId w:val="32"/>
        </w:numPr>
      </w:pPr>
      <w:r>
        <w:t>Kliknite na želeno vlogo; preusmerjeni boste na stran »</w:t>
      </w:r>
      <w:r w:rsidRPr="00CA3908">
        <w:rPr>
          <w:b/>
        </w:rPr>
        <w:t xml:space="preserve">Čarovnik za </w:t>
      </w:r>
      <w:r>
        <w:rPr>
          <w:b/>
        </w:rPr>
        <w:t>umik vloge</w:t>
      </w:r>
      <w:r>
        <w:t>«.</w:t>
      </w:r>
    </w:p>
    <w:p w14:paraId="7E63A597" w14:textId="77777777" w:rsidR="00784103" w:rsidRDefault="00784103" w:rsidP="00784103">
      <w:pPr>
        <w:pStyle w:val="Odstavekseznama"/>
        <w:numPr>
          <w:ilvl w:val="0"/>
          <w:numId w:val="32"/>
        </w:numPr>
      </w:pPr>
      <w:r>
        <w:t>Podatke lahko samo pregledujete.</w:t>
      </w:r>
    </w:p>
    <w:p w14:paraId="46052837" w14:textId="01B15DCA" w:rsidR="00AD505F" w:rsidRDefault="00AD505F">
      <w:r>
        <w:br w:type="page"/>
      </w:r>
    </w:p>
    <w:p w14:paraId="4A4D5CAF" w14:textId="2549EFF9" w:rsidR="00FE7326" w:rsidRDefault="00FE7326" w:rsidP="00203EFA">
      <w:pPr>
        <w:pStyle w:val="Naslov2"/>
      </w:pPr>
      <w:bookmarkStart w:id="68" w:name="_Toc89960279"/>
      <w:r>
        <w:lastRenderedPageBreak/>
        <w:t>Mnenja</w:t>
      </w:r>
      <w:bookmarkEnd w:id="68"/>
    </w:p>
    <w:p w14:paraId="7490D723" w14:textId="7D09DC3F" w:rsidR="00FE7326" w:rsidRDefault="00FE7326" w:rsidP="00FE7326">
      <w:pPr>
        <w:pStyle w:val="Naslov3"/>
        <w:rPr>
          <w:lang w:eastAsia="sl-SI"/>
        </w:rPr>
      </w:pPr>
      <w:bookmarkStart w:id="69" w:name="_Toc89960280"/>
      <w:r>
        <w:rPr>
          <w:lang w:eastAsia="sl-SI"/>
        </w:rPr>
        <w:t>Iskalnik mnenj</w:t>
      </w:r>
      <w:bookmarkEnd w:id="69"/>
    </w:p>
    <w:p w14:paraId="739A5A5D" w14:textId="0C645E27" w:rsidR="00FE7326" w:rsidRDefault="00FE7326" w:rsidP="00FE7326">
      <w:pPr>
        <w:rPr>
          <w:lang w:eastAsia="sl-SI"/>
        </w:rPr>
      </w:pPr>
      <w:r>
        <w:rPr>
          <w:lang w:eastAsia="sl-SI"/>
        </w:rPr>
        <w:t>Stran »</w:t>
      </w:r>
      <w:r w:rsidRPr="00A72E8D">
        <w:rPr>
          <w:b/>
          <w:lang w:eastAsia="sl-SI"/>
        </w:rPr>
        <w:t xml:space="preserve">Iskalnik </w:t>
      </w:r>
      <w:r>
        <w:rPr>
          <w:b/>
          <w:lang w:eastAsia="sl-SI"/>
        </w:rPr>
        <w:t>mnenj</w:t>
      </w:r>
      <w:r>
        <w:rPr>
          <w:lang w:eastAsia="sl-SI"/>
        </w:rPr>
        <w:t>« je sestavljena iz</w:t>
      </w:r>
    </w:p>
    <w:p w14:paraId="0389A8E3" w14:textId="7C125330" w:rsidR="00FE7326" w:rsidRDefault="00FE7326" w:rsidP="00FE7326">
      <w:pPr>
        <w:pStyle w:val="Odstavekseznama"/>
        <w:numPr>
          <w:ilvl w:val="0"/>
          <w:numId w:val="12"/>
        </w:numPr>
        <w:rPr>
          <w:lang w:eastAsia="sl-SI"/>
        </w:rPr>
      </w:pPr>
      <w:r>
        <w:rPr>
          <w:lang w:eastAsia="sl-SI"/>
        </w:rPr>
        <w:t>seznama mnenj in</w:t>
      </w:r>
    </w:p>
    <w:p w14:paraId="27907355" w14:textId="77777777" w:rsidR="00FE7326" w:rsidRDefault="00FE7326" w:rsidP="00FE7326">
      <w:pPr>
        <w:pStyle w:val="Odstavekseznama"/>
        <w:numPr>
          <w:ilvl w:val="0"/>
          <w:numId w:val="12"/>
        </w:numPr>
        <w:rPr>
          <w:lang w:eastAsia="sl-SI"/>
        </w:rPr>
      </w:pPr>
      <w:r>
        <w:rPr>
          <w:lang w:eastAsia="sl-SI"/>
        </w:rPr>
        <w:t>filtrov.</w:t>
      </w:r>
    </w:p>
    <w:p w14:paraId="6BA54A16" w14:textId="257C352F" w:rsidR="00FE7326" w:rsidRDefault="00FE7326" w:rsidP="00FE7326">
      <w:pPr>
        <w:pStyle w:val="Naslov4"/>
        <w:rPr>
          <w:lang w:eastAsia="sl-SI"/>
        </w:rPr>
      </w:pPr>
      <w:bookmarkStart w:id="70" w:name="_Toc89960281"/>
      <w:r>
        <w:rPr>
          <w:lang w:eastAsia="sl-SI"/>
        </w:rPr>
        <w:t>Seznam mnenj</w:t>
      </w:r>
      <w:bookmarkEnd w:id="70"/>
    </w:p>
    <w:p w14:paraId="3F180F66" w14:textId="4524D33D" w:rsidR="00FE7326" w:rsidRDefault="00FE7326" w:rsidP="00FE7326">
      <w:pPr>
        <w:rPr>
          <w:lang w:eastAsia="sl-SI"/>
        </w:rPr>
      </w:pPr>
      <w:r>
        <w:rPr>
          <w:lang w:eastAsia="sl-SI"/>
        </w:rPr>
        <w:t>Na seznamu je prikazano nekaj osnovnih podatkov o mnenju:</w:t>
      </w:r>
    </w:p>
    <w:p w14:paraId="19139AFE" w14:textId="591EF188" w:rsidR="00FE7326" w:rsidRDefault="00FE7326" w:rsidP="00FE7326">
      <w:pPr>
        <w:pStyle w:val="Odstavekseznama"/>
        <w:numPr>
          <w:ilvl w:val="0"/>
          <w:numId w:val="13"/>
        </w:numPr>
        <w:rPr>
          <w:lang w:eastAsia="sl-SI"/>
        </w:rPr>
      </w:pPr>
      <w:r>
        <w:rPr>
          <w:lang w:eastAsia="sl-SI"/>
        </w:rPr>
        <w:t>naziv odloka,</w:t>
      </w:r>
    </w:p>
    <w:p w14:paraId="202DBB12" w14:textId="04C7D2AB" w:rsidR="00FE7326" w:rsidRDefault="00FE7326" w:rsidP="00FE7326">
      <w:pPr>
        <w:pStyle w:val="Odstavekseznama"/>
        <w:numPr>
          <w:ilvl w:val="0"/>
          <w:numId w:val="13"/>
        </w:numPr>
        <w:rPr>
          <w:lang w:eastAsia="sl-SI"/>
        </w:rPr>
      </w:pPr>
      <w:r>
        <w:rPr>
          <w:lang w:eastAsia="sl-SI"/>
        </w:rPr>
        <w:t>status mnenja,</w:t>
      </w:r>
    </w:p>
    <w:p w14:paraId="00E98BB1" w14:textId="00E7CF89" w:rsidR="00FE7326" w:rsidRDefault="00FE7326" w:rsidP="00FE7326">
      <w:pPr>
        <w:pStyle w:val="Odstavekseznama"/>
        <w:numPr>
          <w:ilvl w:val="0"/>
          <w:numId w:val="13"/>
        </w:numPr>
        <w:rPr>
          <w:lang w:eastAsia="sl-SI"/>
        </w:rPr>
      </w:pPr>
      <w:r>
        <w:rPr>
          <w:lang w:eastAsia="sl-SI"/>
        </w:rPr>
        <w:t>datum,</w:t>
      </w:r>
    </w:p>
    <w:p w14:paraId="58116601" w14:textId="1920A253" w:rsidR="00FE7326" w:rsidRDefault="00FE7326" w:rsidP="00FE7326">
      <w:pPr>
        <w:pStyle w:val="Odstavekseznama"/>
        <w:numPr>
          <w:ilvl w:val="0"/>
          <w:numId w:val="13"/>
        </w:numPr>
        <w:rPr>
          <w:lang w:eastAsia="sl-SI"/>
        </w:rPr>
      </w:pPr>
      <w:r>
        <w:rPr>
          <w:lang w:eastAsia="sl-SI"/>
        </w:rPr>
        <w:t>enota dediščine,</w:t>
      </w:r>
    </w:p>
    <w:p w14:paraId="156E6F3E" w14:textId="14261892" w:rsidR="00FE7326" w:rsidRDefault="00C64FA1" w:rsidP="00FE7326">
      <w:pPr>
        <w:pStyle w:val="Odstavekseznama"/>
        <w:numPr>
          <w:ilvl w:val="0"/>
          <w:numId w:val="13"/>
        </w:numPr>
        <w:rPr>
          <w:lang w:eastAsia="sl-SI"/>
        </w:rPr>
      </w:pPr>
      <w:r>
        <w:rPr>
          <w:lang w:eastAsia="sl-SI"/>
        </w:rPr>
        <w:t>ikon</w:t>
      </w:r>
      <w:r w:rsidR="00FE7326">
        <w:rPr>
          <w:lang w:eastAsia="sl-SI"/>
        </w:rPr>
        <w:t>a »tri pikice« za dodatne akcije na mnenju.</w:t>
      </w:r>
    </w:p>
    <w:p w14:paraId="48AE5EDC" w14:textId="77777777" w:rsidR="00FE7326" w:rsidRDefault="00FE7326" w:rsidP="00FE7326">
      <w:pPr>
        <w:rPr>
          <w:lang w:eastAsia="sl-SI"/>
        </w:rPr>
      </w:pPr>
      <w:r>
        <w:rPr>
          <w:lang w:eastAsia="sl-SI"/>
        </w:rPr>
        <w:t xml:space="preserve">Na vrhu seznama je prikazano število zadetkov. Seznam je lahko prikazan na več straneh, v tem primeru uporabite navigacijo na dnu seznama. </w:t>
      </w:r>
    </w:p>
    <w:p w14:paraId="647A06BF" w14:textId="77777777" w:rsidR="00FE7326" w:rsidRDefault="00FE7326" w:rsidP="00FE7326">
      <w:pPr>
        <w:pStyle w:val="Naslov4"/>
        <w:rPr>
          <w:lang w:eastAsia="sl-SI"/>
        </w:rPr>
      </w:pPr>
      <w:bookmarkStart w:id="71" w:name="_Toc89960282"/>
      <w:r>
        <w:rPr>
          <w:lang w:eastAsia="sl-SI"/>
        </w:rPr>
        <w:t>Omejevanje rezultatov iskanja</w:t>
      </w:r>
      <w:bookmarkEnd w:id="71"/>
    </w:p>
    <w:p w14:paraId="3861ABA6" w14:textId="77777777" w:rsidR="00FE7326" w:rsidRDefault="00FE7326" w:rsidP="00FE7326">
      <w:pPr>
        <w:rPr>
          <w:lang w:eastAsia="sl-SI"/>
        </w:rPr>
      </w:pPr>
      <w:r>
        <w:rPr>
          <w:lang w:eastAsia="sl-SI"/>
        </w:rPr>
        <w:t>Na število rezultatov vpliva uporaba filtrov. Rezultate lahko omejite po:</w:t>
      </w:r>
    </w:p>
    <w:p w14:paraId="1602C61D" w14:textId="16017370" w:rsidR="00FE7326" w:rsidRDefault="00FE7326" w:rsidP="00FE7326">
      <w:pPr>
        <w:pStyle w:val="Odstavekseznama"/>
        <w:numPr>
          <w:ilvl w:val="0"/>
          <w:numId w:val="14"/>
        </w:numPr>
        <w:rPr>
          <w:lang w:eastAsia="sl-SI"/>
        </w:rPr>
      </w:pPr>
      <w:r w:rsidRPr="001E7FE6">
        <w:rPr>
          <w:lang w:eastAsia="sl-SI"/>
        </w:rPr>
        <w:t>iskanje</w:t>
      </w:r>
      <w:r>
        <w:rPr>
          <w:lang w:eastAsia="sl-SI"/>
        </w:rPr>
        <w:t xml:space="preserve"> po EID ali nazivu enote,</w:t>
      </w:r>
    </w:p>
    <w:p w14:paraId="2087DC41" w14:textId="7C786E59" w:rsidR="00FE7326" w:rsidRDefault="00FE7326" w:rsidP="008F50EE">
      <w:pPr>
        <w:pStyle w:val="Odstavekseznama"/>
        <w:numPr>
          <w:ilvl w:val="0"/>
          <w:numId w:val="14"/>
        </w:numPr>
      </w:pPr>
      <w:r>
        <w:rPr>
          <w:lang w:eastAsia="sl-SI"/>
        </w:rPr>
        <w:t>statusu mnenja.</w:t>
      </w:r>
    </w:p>
    <w:p w14:paraId="332E3515" w14:textId="7A4CD75F" w:rsidR="00FE7326" w:rsidRDefault="00FE7326" w:rsidP="00FE7326">
      <w:pPr>
        <w:pStyle w:val="Naslov3"/>
      </w:pPr>
      <w:bookmarkStart w:id="72" w:name="_Toc89960283"/>
      <w:r>
        <w:t>Delo z mnenjem</w:t>
      </w:r>
      <w:bookmarkEnd w:id="72"/>
    </w:p>
    <w:p w14:paraId="290D78EA" w14:textId="77777777" w:rsidR="00FE7326" w:rsidRDefault="00FE7326" w:rsidP="00FE7326">
      <w:pPr>
        <w:pStyle w:val="Naslov4"/>
        <w:rPr>
          <w:lang w:eastAsia="sl-SI"/>
        </w:rPr>
      </w:pPr>
      <w:bookmarkStart w:id="73" w:name="_Ref89958955"/>
      <w:bookmarkStart w:id="74" w:name="_Toc89960284"/>
      <w:r>
        <w:rPr>
          <w:lang w:eastAsia="sl-SI"/>
        </w:rPr>
        <w:t>Priprava in oddaja mnenja</w:t>
      </w:r>
      <w:bookmarkEnd w:id="73"/>
      <w:bookmarkEnd w:id="74"/>
    </w:p>
    <w:p w14:paraId="04E4840D" w14:textId="77777777" w:rsidR="00FE7326" w:rsidRDefault="00FE7326" w:rsidP="00FE7326">
      <w:pPr>
        <w:pStyle w:val="Naslov5"/>
        <w:rPr>
          <w:lang w:eastAsia="sl-SI"/>
        </w:rPr>
      </w:pPr>
      <w:bookmarkStart w:id="75" w:name="_Toc89960285"/>
      <w:r>
        <w:rPr>
          <w:lang w:eastAsia="sl-SI"/>
        </w:rPr>
        <w:t>Kdo lahko odda mnenje in do kdaj?</w:t>
      </w:r>
      <w:bookmarkEnd w:id="75"/>
    </w:p>
    <w:p w14:paraId="4DAA8E6F" w14:textId="77777777" w:rsidR="00FE7326" w:rsidRDefault="00FE7326" w:rsidP="00FE7326">
      <w:pPr>
        <w:rPr>
          <w:lang w:eastAsia="sl-SI"/>
        </w:rPr>
      </w:pPr>
      <w:r>
        <w:rPr>
          <w:lang w:eastAsia="sl-SI"/>
        </w:rPr>
        <w:t>Mnenje lahko odda samo registrirani uporabnik do datuma, ki je naveden nad gumbom za oddajo mnenja.</w:t>
      </w:r>
    </w:p>
    <w:p w14:paraId="23271C81" w14:textId="77777777" w:rsidR="00FE7326" w:rsidRDefault="00FE7326" w:rsidP="00FE7326">
      <w:pPr>
        <w:pStyle w:val="Naslov5"/>
        <w:rPr>
          <w:lang w:eastAsia="sl-SI"/>
        </w:rPr>
      </w:pPr>
      <w:bookmarkStart w:id="76" w:name="_Toc89960286"/>
      <w:r>
        <w:rPr>
          <w:lang w:eastAsia="sl-SI"/>
        </w:rPr>
        <w:t>Kako pripravim mnenje?</w:t>
      </w:r>
      <w:bookmarkEnd w:id="76"/>
    </w:p>
    <w:p w14:paraId="2E7D5516" w14:textId="77777777" w:rsidR="00FE7326" w:rsidRDefault="00FE7326" w:rsidP="00FE7326">
      <w:pPr>
        <w:rPr>
          <w:lang w:eastAsia="sl-SI"/>
        </w:rPr>
      </w:pPr>
      <w:r w:rsidRPr="00FE7326">
        <w:rPr>
          <w:noProof/>
          <w:lang w:eastAsia="sl-SI"/>
        </w:rPr>
        <w:drawing>
          <wp:inline distT="0" distB="0" distL="0" distR="0" wp14:anchorId="1ACB6D53" wp14:editId="092DBE35">
            <wp:extent cx="4755292" cy="510584"/>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55292" cy="510584"/>
                    </a:xfrm>
                    <a:prstGeom prst="rect">
                      <a:avLst/>
                    </a:prstGeom>
                  </pic:spPr>
                </pic:pic>
              </a:graphicData>
            </a:graphic>
          </wp:inline>
        </w:drawing>
      </w:r>
    </w:p>
    <w:p w14:paraId="1935E6C4" w14:textId="77777777" w:rsidR="00FE7326" w:rsidRDefault="00FE7326" w:rsidP="00FE7326">
      <w:pPr>
        <w:pStyle w:val="Odstavekseznama"/>
        <w:numPr>
          <w:ilvl w:val="0"/>
          <w:numId w:val="42"/>
        </w:numPr>
        <w:rPr>
          <w:lang w:eastAsia="sl-SI"/>
        </w:rPr>
      </w:pPr>
      <w:r>
        <w:rPr>
          <w:lang w:eastAsia="sl-SI"/>
        </w:rPr>
        <w:t>Odprite stran »</w:t>
      </w:r>
      <w:r w:rsidRPr="00FE7326">
        <w:rPr>
          <w:b/>
          <w:lang w:eastAsia="sl-SI"/>
        </w:rPr>
        <w:t>Vpogled v javno obravnavo</w:t>
      </w:r>
      <w:r>
        <w:rPr>
          <w:lang w:eastAsia="sl-SI"/>
        </w:rPr>
        <w:t>«.</w:t>
      </w:r>
    </w:p>
    <w:p w14:paraId="43E2A267" w14:textId="77777777" w:rsidR="00FE7326" w:rsidRDefault="00FE7326" w:rsidP="00FE7326">
      <w:pPr>
        <w:pStyle w:val="Odstavekseznama"/>
        <w:numPr>
          <w:ilvl w:val="0"/>
          <w:numId w:val="42"/>
        </w:numPr>
        <w:rPr>
          <w:lang w:eastAsia="sl-SI"/>
        </w:rPr>
      </w:pPr>
      <w:r>
        <w:rPr>
          <w:lang w:eastAsia="sl-SI"/>
        </w:rPr>
        <w:t>Kliknite na gumb »</w:t>
      </w:r>
      <w:r w:rsidRPr="00FE7326">
        <w:rPr>
          <w:b/>
          <w:lang w:eastAsia="sl-SI"/>
        </w:rPr>
        <w:t>Oddajte mnenje</w:t>
      </w:r>
      <w:r>
        <w:rPr>
          <w:lang w:eastAsia="sl-SI"/>
        </w:rPr>
        <w:t>«; če še niste prijavljeni, boste preusmerjeni na stran za prijavo.</w:t>
      </w:r>
    </w:p>
    <w:p w14:paraId="687D21E8" w14:textId="77777777" w:rsidR="00FE7326" w:rsidRDefault="00FE7326" w:rsidP="00FE7326">
      <w:pPr>
        <w:pStyle w:val="Odstavekseznama"/>
        <w:numPr>
          <w:ilvl w:val="0"/>
          <w:numId w:val="42"/>
        </w:numPr>
        <w:rPr>
          <w:lang w:eastAsia="sl-SI"/>
        </w:rPr>
      </w:pPr>
      <w:r>
        <w:rPr>
          <w:lang w:eastAsia="sl-SI"/>
        </w:rPr>
        <w:t>Preusmerjeni boste na stran »</w:t>
      </w:r>
      <w:r w:rsidRPr="00FE7326">
        <w:rPr>
          <w:b/>
          <w:lang w:eastAsia="sl-SI"/>
        </w:rPr>
        <w:t>Čarovnik za oddajo mnenja</w:t>
      </w:r>
      <w:r>
        <w:rPr>
          <w:lang w:eastAsia="sl-SI"/>
        </w:rPr>
        <w:t>«.</w:t>
      </w:r>
    </w:p>
    <w:p w14:paraId="238AAEFA" w14:textId="77777777" w:rsidR="00FE7326" w:rsidRDefault="00FE7326" w:rsidP="00FE7326">
      <w:pPr>
        <w:pStyle w:val="Odstavekseznama"/>
        <w:numPr>
          <w:ilvl w:val="0"/>
          <w:numId w:val="42"/>
        </w:numPr>
      </w:pPr>
      <w:r>
        <w:rPr>
          <w:lang w:eastAsia="sl-SI"/>
        </w:rPr>
        <w:t xml:space="preserve">Izpolnite vse korake čarovnika. </w:t>
      </w:r>
      <w:r>
        <w:t>Izpolnjevanje čarovnika lahko kadar koli prekinete in nadaljujete kasneje.</w:t>
      </w:r>
    </w:p>
    <w:p w14:paraId="1A6783AA" w14:textId="77777777" w:rsidR="00FE7326" w:rsidRPr="00BB1CD3" w:rsidRDefault="00FE7326" w:rsidP="00FE7326">
      <w:pPr>
        <w:pStyle w:val="Naslov5"/>
      </w:pPr>
      <w:bookmarkStart w:id="77" w:name="_Toc89960287"/>
      <w:r>
        <w:t>Kako izbrišem mnenje, ki je v pripravi?</w:t>
      </w:r>
      <w:bookmarkEnd w:id="77"/>
    </w:p>
    <w:p w14:paraId="1032D83E" w14:textId="77777777" w:rsidR="00FE7326" w:rsidRDefault="00FE7326" w:rsidP="00FE7326">
      <w:pPr>
        <w:pStyle w:val="Odstavekseznama"/>
        <w:numPr>
          <w:ilvl w:val="0"/>
          <w:numId w:val="24"/>
        </w:numPr>
      </w:pPr>
      <w:r>
        <w:t>Odprite stran »</w:t>
      </w:r>
      <w:r>
        <w:rPr>
          <w:b/>
        </w:rPr>
        <w:t>Mnenja</w:t>
      </w:r>
      <w:r w:rsidRPr="00BB1CD3">
        <w:rPr>
          <w:b/>
        </w:rPr>
        <w:t xml:space="preserve"> v pripravi</w:t>
      </w:r>
      <w:r>
        <w:t>«.</w:t>
      </w:r>
    </w:p>
    <w:p w14:paraId="099E80F1" w14:textId="7157C07C" w:rsidR="00FE7326" w:rsidRDefault="00FE7326" w:rsidP="00FE7326">
      <w:pPr>
        <w:pStyle w:val="Odstavekseznama"/>
        <w:numPr>
          <w:ilvl w:val="0"/>
          <w:numId w:val="24"/>
        </w:numPr>
      </w:pPr>
      <w:r>
        <w:t xml:space="preserve">Na želenem mnenju kliknite na </w:t>
      </w:r>
      <w:r w:rsidR="00C64FA1">
        <w:t>ikon</w:t>
      </w:r>
      <w:r>
        <w:t>o »</w:t>
      </w:r>
      <w:r w:rsidRPr="001C3657">
        <w:rPr>
          <w:b/>
        </w:rPr>
        <w:t>tri pikice</w:t>
      </w:r>
      <w:r>
        <w:t>«.</w:t>
      </w:r>
    </w:p>
    <w:p w14:paraId="20C55CCB" w14:textId="77777777" w:rsidR="00FE7326" w:rsidRDefault="00FE7326" w:rsidP="00FE7326">
      <w:pPr>
        <w:pStyle w:val="Odstavekseznama"/>
        <w:numPr>
          <w:ilvl w:val="0"/>
          <w:numId w:val="24"/>
        </w:numPr>
      </w:pPr>
      <w:r>
        <w:t>Kliknite na povezavo »</w:t>
      </w:r>
      <w:r w:rsidRPr="001C3657">
        <w:rPr>
          <w:b/>
        </w:rPr>
        <w:t>Izbriši</w:t>
      </w:r>
      <w:r>
        <w:t>«.</w:t>
      </w:r>
    </w:p>
    <w:p w14:paraId="4E8596E9" w14:textId="77777777" w:rsidR="00FE7326" w:rsidRDefault="00FE7326" w:rsidP="00FE7326">
      <w:pPr>
        <w:pStyle w:val="Odstavekseznama"/>
        <w:numPr>
          <w:ilvl w:val="0"/>
          <w:numId w:val="24"/>
        </w:numPr>
      </w:pPr>
      <w:r>
        <w:lastRenderedPageBreak/>
        <w:t>Aplikacija vas bo vprašala, ali zares želite izbrisati mnenje; kliknite »</w:t>
      </w:r>
      <w:r w:rsidRPr="00BB1CD3">
        <w:rPr>
          <w:b/>
        </w:rPr>
        <w:t>Potrdi</w:t>
      </w:r>
      <w:r>
        <w:t>«, če želite izbrisati mnenje oz. kliknite »</w:t>
      </w:r>
      <w:r w:rsidRPr="00BB1CD3">
        <w:rPr>
          <w:b/>
        </w:rPr>
        <w:t>Prekliči</w:t>
      </w:r>
      <w:r>
        <w:t>«, če želite prekiniti akcijo.</w:t>
      </w:r>
    </w:p>
    <w:p w14:paraId="75FB4733" w14:textId="77777777" w:rsidR="00FE7326" w:rsidRDefault="00FE7326" w:rsidP="00FE7326">
      <w:r w:rsidRPr="001C3657">
        <w:rPr>
          <w:rStyle w:val="Poudarek"/>
        </w:rPr>
        <w:t>Pozor!</w:t>
      </w:r>
      <w:r>
        <w:t xml:space="preserve"> Oddanih mnenj ne morete pobrisati.</w:t>
      </w:r>
    </w:p>
    <w:p w14:paraId="43E77892" w14:textId="77777777" w:rsidR="00FE7326" w:rsidRDefault="00FE7326" w:rsidP="00FE7326">
      <w:pPr>
        <w:pStyle w:val="Naslov5"/>
      </w:pPr>
      <w:bookmarkStart w:id="78" w:name="_Toc89960288"/>
      <w:r>
        <w:t>Kako nadaljujem pripravo mnenja, če sem zaprl čarovnik?</w:t>
      </w:r>
      <w:bookmarkEnd w:id="78"/>
    </w:p>
    <w:p w14:paraId="22095B6C" w14:textId="77777777" w:rsidR="00FE7326" w:rsidRDefault="00FE7326" w:rsidP="00FE7326">
      <w:pPr>
        <w:pStyle w:val="Odstavekseznama"/>
        <w:numPr>
          <w:ilvl w:val="0"/>
          <w:numId w:val="19"/>
        </w:numPr>
      </w:pPr>
      <w:r>
        <w:t>Odprite stran »</w:t>
      </w:r>
      <w:r>
        <w:rPr>
          <w:b/>
        </w:rPr>
        <w:t>Mnenje</w:t>
      </w:r>
      <w:r w:rsidRPr="00CA3908">
        <w:rPr>
          <w:b/>
        </w:rPr>
        <w:t xml:space="preserve"> v pripravi</w:t>
      </w:r>
      <w:r>
        <w:t>«.</w:t>
      </w:r>
    </w:p>
    <w:p w14:paraId="5C0504AA" w14:textId="77777777" w:rsidR="00FE7326" w:rsidRDefault="00FE7326" w:rsidP="00FE7326">
      <w:pPr>
        <w:pStyle w:val="Odstavekseznama"/>
        <w:numPr>
          <w:ilvl w:val="0"/>
          <w:numId w:val="19"/>
        </w:numPr>
      </w:pPr>
      <w:r>
        <w:t>Kliknite na želeno mnenje; preusmerjeni boste na stran »</w:t>
      </w:r>
      <w:r w:rsidRPr="00CA3908">
        <w:rPr>
          <w:b/>
        </w:rPr>
        <w:t xml:space="preserve">Čarovnik za </w:t>
      </w:r>
      <w:r>
        <w:rPr>
          <w:b/>
        </w:rPr>
        <w:t>oddajo mnenja</w:t>
      </w:r>
      <w:r>
        <w:t>«.</w:t>
      </w:r>
    </w:p>
    <w:p w14:paraId="4790E412" w14:textId="77777777" w:rsidR="00FE7326" w:rsidRPr="007F581F" w:rsidRDefault="00FE7326" w:rsidP="00FE7326">
      <w:pPr>
        <w:pStyle w:val="Odstavekseznama"/>
        <w:numPr>
          <w:ilvl w:val="0"/>
          <w:numId w:val="19"/>
        </w:numPr>
      </w:pPr>
      <w:r>
        <w:t>Nadaljujte pripravo mnenja.</w:t>
      </w:r>
    </w:p>
    <w:p w14:paraId="1C8A591D" w14:textId="77777777" w:rsidR="00FE7326" w:rsidRDefault="00FE7326" w:rsidP="00FE7326">
      <w:pPr>
        <w:pStyle w:val="Naslov5"/>
      </w:pPr>
      <w:bookmarkStart w:id="79" w:name="_Toc89960289"/>
      <w:r>
        <w:t>Kako oddam mnenje?</w:t>
      </w:r>
      <w:bookmarkEnd w:id="79"/>
    </w:p>
    <w:p w14:paraId="02896775" w14:textId="77777777" w:rsidR="00FE7326" w:rsidRDefault="00FE7326" w:rsidP="00FE7326">
      <w:pPr>
        <w:pStyle w:val="Odstavekseznama"/>
        <w:numPr>
          <w:ilvl w:val="0"/>
          <w:numId w:val="37"/>
        </w:numPr>
        <w:rPr>
          <w:lang w:eastAsia="sl-SI"/>
        </w:rPr>
      </w:pPr>
      <w:r>
        <w:rPr>
          <w:lang w:eastAsia="sl-SI"/>
        </w:rPr>
        <w:t>Na zadnjem koraku čarovnika kliknite na gumb »</w:t>
      </w:r>
      <w:r w:rsidRPr="00FE7326">
        <w:rPr>
          <w:b/>
          <w:lang w:eastAsia="sl-SI"/>
        </w:rPr>
        <w:t>Oddaj mnenje</w:t>
      </w:r>
      <w:r>
        <w:rPr>
          <w:lang w:eastAsia="sl-SI"/>
        </w:rPr>
        <w:t>«.</w:t>
      </w:r>
    </w:p>
    <w:p w14:paraId="6C52B6A3" w14:textId="77777777" w:rsidR="00FE7326" w:rsidRDefault="00FE7326" w:rsidP="00FE7326">
      <w:pPr>
        <w:pStyle w:val="Odstavekseznama"/>
        <w:numPr>
          <w:ilvl w:val="0"/>
          <w:numId w:val="37"/>
        </w:numPr>
        <w:rPr>
          <w:lang w:eastAsia="sl-SI"/>
        </w:rPr>
      </w:pPr>
      <w:r>
        <w:rPr>
          <w:lang w:eastAsia="sl-SI"/>
        </w:rPr>
        <w:t>Preusmerjeni boste na stran za uspešno oddajo mnenja.</w:t>
      </w:r>
    </w:p>
    <w:p w14:paraId="3C3581D4" w14:textId="77777777" w:rsidR="00FE7326" w:rsidRPr="00FE7326" w:rsidRDefault="00FE7326" w:rsidP="00FE7326">
      <w:pPr>
        <w:rPr>
          <w:lang w:eastAsia="sl-SI"/>
        </w:rPr>
      </w:pPr>
      <w:r w:rsidRPr="00FE7326">
        <w:rPr>
          <w:noProof/>
          <w:lang w:eastAsia="sl-SI"/>
        </w:rPr>
        <w:drawing>
          <wp:inline distT="0" distB="0" distL="0" distR="0" wp14:anchorId="3AE69B72" wp14:editId="3BE633FD">
            <wp:extent cx="5760720" cy="37801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3780155"/>
                    </a:xfrm>
                    <a:prstGeom prst="rect">
                      <a:avLst/>
                    </a:prstGeom>
                  </pic:spPr>
                </pic:pic>
              </a:graphicData>
            </a:graphic>
          </wp:inline>
        </w:drawing>
      </w:r>
    </w:p>
    <w:p w14:paraId="6BC28119" w14:textId="77777777" w:rsidR="00FE7326" w:rsidRDefault="00FE7326" w:rsidP="00FE7326">
      <w:pPr>
        <w:pStyle w:val="Naslov5"/>
      </w:pPr>
      <w:bookmarkStart w:id="80" w:name="_Toc89960290"/>
      <w:r>
        <w:t>Kako pogledam oddano vlogo?</w:t>
      </w:r>
      <w:bookmarkEnd w:id="80"/>
    </w:p>
    <w:p w14:paraId="1FDF892E" w14:textId="77777777" w:rsidR="00FE7326" w:rsidRDefault="00FE7326" w:rsidP="00FE7326">
      <w:pPr>
        <w:pStyle w:val="Odstavekseznama"/>
        <w:numPr>
          <w:ilvl w:val="0"/>
          <w:numId w:val="21"/>
        </w:numPr>
      </w:pPr>
      <w:r>
        <w:t>Odprite stran »</w:t>
      </w:r>
      <w:r>
        <w:rPr>
          <w:b/>
        </w:rPr>
        <w:t>Oddana mnenja</w:t>
      </w:r>
      <w:r>
        <w:t>«.</w:t>
      </w:r>
    </w:p>
    <w:p w14:paraId="5D9E6F2B" w14:textId="77777777" w:rsidR="00FE7326" w:rsidRDefault="00FE7326" w:rsidP="00FE7326">
      <w:pPr>
        <w:pStyle w:val="Odstavekseznama"/>
        <w:numPr>
          <w:ilvl w:val="0"/>
          <w:numId w:val="21"/>
        </w:numPr>
      </w:pPr>
      <w:r>
        <w:t>Kliknite na želeno mnenje; preusmerjeni boste na stran »</w:t>
      </w:r>
      <w:r w:rsidRPr="00CA3908">
        <w:rPr>
          <w:b/>
        </w:rPr>
        <w:t xml:space="preserve">Čarovnik za </w:t>
      </w:r>
      <w:r>
        <w:rPr>
          <w:b/>
        </w:rPr>
        <w:t>oddajo mnenja</w:t>
      </w:r>
      <w:r>
        <w:t>«.</w:t>
      </w:r>
    </w:p>
    <w:p w14:paraId="221BAD13" w14:textId="77777777" w:rsidR="00FE7326" w:rsidRDefault="00FE7326" w:rsidP="00FE7326">
      <w:pPr>
        <w:pStyle w:val="Odstavekseznama"/>
        <w:numPr>
          <w:ilvl w:val="0"/>
          <w:numId w:val="21"/>
        </w:numPr>
      </w:pPr>
      <w:r>
        <w:t>Podatke lahko samo pregledujete.</w:t>
      </w:r>
    </w:p>
    <w:p w14:paraId="70EF57F0" w14:textId="77777777" w:rsidR="00FE7326" w:rsidRPr="00FE7326" w:rsidRDefault="00FE7326" w:rsidP="00FE7326"/>
    <w:p w14:paraId="0C67CDED" w14:textId="621492B7" w:rsidR="000078AE" w:rsidRDefault="00AD505F" w:rsidP="00FE7326">
      <w:pPr>
        <w:pStyle w:val="Naslov1"/>
      </w:pPr>
      <w:bookmarkStart w:id="81" w:name="_Toc89960291"/>
      <w:r>
        <w:t>Javne obravnave</w:t>
      </w:r>
      <w:bookmarkEnd w:id="81"/>
    </w:p>
    <w:p w14:paraId="4D905D3B" w14:textId="250DC44A" w:rsidR="001E7FE6" w:rsidRPr="001E7FE6" w:rsidRDefault="001E7FE6" w:rsidP="001E7FE6">
      <w:r>
        <w:t>Pregled javnih obravnav je omogočen tudi na neprijavljene uporabnike. Mnenje lahko oddajo samo prijavljeni.</w:t>
      </w:r>
    </w:p>
    <w:p w14:paraId="0FA690AF" w14:textId="50DF02BF" w:rsidR="00FD3B52" w:rsidRDefault="00FE7326" w:rsidP="00FE7326">
      <w:pPr>
        <w:pStyle w:val="Naslov2"/>
        <w:rPr>
          <w:lang w:eastAsia="sl-SI"/>
        </w:rPr>
      </w:pPr>
      <w:bookmarkStart w:id="82" w:name="_Toc89960292"/>
      <w:r>
        <w:rPr>
          <w:lang w:eastAsia="sl-SI"/>
        </w:rPr>
        <w:t>Iskalnik</w:t>
      </w:r>
      <w:r w:rsidR="00203EFA">
        <w:rPr>
          <w:lang w:eastAsia="sl-SI"/>
        </w:rPr>
        <w:t xml:space="preserve"> javnih obravnav</w:t>
      </w:r>
      <w:bookmarkEnd w:id="82"/>
    </w:p>
    <w:p w14:paraId="5AAD7ECC" w14:textId="4D489ECB" w:rsidR="001E7FE6" w:rsidRDefault="001E7FE6" w:rsidP="001E7FE6">
      <w:pPr>
        <w:rPr>
          <w:lang w:eastAsia="sl-SI"/>
        </w:rPr>
      </w:pPr>
      <w:r>
        <w:rPr>
          <w:lang w:eastAsia="sl-SI"/>
        </w:rPr>
        <w:t>Stran »</w:t>
      </w:r>
      <w:r w:rsidR="00FE7326">
        <w:rPr>
          <w:b/>
          <w:lang w:eastAsia="sl-SI"/>
        </w:rPr>
        <w:t>Iskalnik javnih obravnav</w:t>
      </w:r>
      <w:r>
        <w:rPr>
          <w:lang w:eastAsia="sl-SI"/>
        </w:rPr>
        <w:t>« je sestavljena iz</w:t>
      </w:r>
    </w:p>
    <w:p w14:paraId="367304D0" w14:textId="445AFB68" w:rsidR="001E7FE6" w:rsidRDefault="001E7FE6" w:rsidP="0040247E">
      <w:pPr>
        <w:pStyle w:val="Odstavekseznama"/>
        <w:numPr>
          <w:ilvl w:val="0"/>
          <w:numId w:val="12"/>
        </w:numPr>
        <w:rPr>
          <w:lang w:eastAsia="sl-SI"/>
        </w:rPr>
      </w:pPr>
      <w:r>
        <w:rPr>
          <w:lang w:eastAsia="sl-SI"/>
        </w:rPr>
        <w:lastRenderedPageBreak/>
        <w:t xml:space="preserve">seznama javnih obravnav in </w:t>
      </w:r>
    </w:p>
    <w:p w14:paraId="758C682A" w14:textId="77777777" w:rsidR="001E7FE6" w:rsidRDefault="001E7FE6" w:rsidP="001E7FE6">
      <w:pPr>
        <w:pStyle w:val="Odstavekseznama"/>
        <w:numPr>
          <w:ilvl w:val="0"/>
          <w:numId w:val="12"/>
        </w:numPr>
        <w:rPr>
          <w:lang w:eastAsia="sl-SI"/>
        </w:rPr>
      </w:pPr>
      <w:r>
        <w:rPr>
          <w:lang w:eastAsia="sl-SI"/>
        </w:rPr>
        <w:t>filtrov.</w:t>
      </w:r>
    </w:p>
    <w:p w14:paraId="268513D6" w14:textId="4645A7F5" w:rsidR="001E7FE6" w:rsidRDefault="001E7FE6" w:rsidP="00FE7326">
      <w:pPr>
        <w:pStyle w:val="Naslov3"/>
        <w:rPr>
          <w:lang w:eastAsia="sl-SI"/>
        </w:rPr>
      </w:pPr>
      <w:bookmarkStart w:id="83" w:name="_Toc89960293"/>
      <w:r>
        <w:rPr>
          <w:lang w:eastAsia="sl-SI"/>
        </w:rPr>
        <w:t>Seznam javnih obravnav</w:t>
      </w:r>
      <w:bookmarkEnd w:id="83"/>
    </w:p>
    <w:p w14:paraId="5A56C6E4" w14:textId="64C23C0E" w:rsidR="001E7FE6" w:rsidRDefault="001E7FE6" w:rsidP="001E7FE6">
      <w:pPr>
        <w:rPr>
          <w:lang w:eastAsia="sl-SI"/>
        </w:rPr>
      </w:pPr>
      <w:r>
        <w:rPr>
          <w:lang w:eastAsia="sl-SI"/>
        </w:rPr>
        <w:t>Na seznamu je prikazano nekaj osnovnih podatkov o javni obravnavi:</w:t>
      </w:r>
    </w:p>
    <w:p w14:paraId="7FC43E43" w14:textId="77777777" w:rsidR="001E7FE6" w:rsidRDefault="001E7FE6" w:rsidP="001E7FE6">
      <w:pPr>
        <w:pStyle w:val="Odstavekseznama"/>
        <w:numPr>
          <w:ilvl w:val="0"/>
          <w:numId w:val="13"/>
        </w:numPr>
        <w:rPr>
          <w:lang w:eastAsia="sl-SI"/>
        </w:rPr>
      </w:pPr>
      <w:r>
        <w:rPr>
          <w:lang w:eastAsia="sl-SI"/>
        </w:rPr>
        <w:t>datum in</w:t>
      </w:r>
    </w:p>
    <w:p w14:paraId="272F2ADB" w14:textId="1A0031C7" w:rsidR="001E7FE6" w:rsidRDefault="001E7FE6" w:rsidP="001E7FE6">
      <w:pPr>
        <w:pStyle w:val="Odstavekseznama"/>
        <w:numPr>
          <w:ilvl w:val="0"/>
          <w:numId w:val="13"/>
        </w:numPr>
        <w:rPr>
          <w:lang w:eastAsia="sl-SI"/>
        </w:rPr>
      </w:pPr>
      <w:r>
        <w:rPr>
          <w:lang w:eastAsia="sl-SI"/>
        </w:rPr>
        <w:t>naziv odloka.</w:t>
      </w:r>
    </w:p>
    <w:p w14:paraId="5B0CEFC7" w14:textId="14826128" w:rsidR="001E7FE6" w:rsidRDefault="001E7FE6" w:rsidP="001E7FE6">
      <w:pPr>
        <w:rPr>
          <w:lang w:eastAsia="sl-SI"/>
        </w:rPr>
      </w:pPr>
      <w:r>
        <w:rPr>
          <w:lang w:eastAsia="sl-SI"/>
        </w:rPr>
        <w:t xml:space="preserve">Na vrhu seznama je prikazano število zadetkov. Seznam je lahko prikazan na več straneh, v tem primeru uporabite navigacijo na dnu seznama. </w:t>
      </w:r>
    </w:p>
    <w:p w14:paraId="68D60868" w14:textId="2746AC34" w:rsidR="001E7FE6" w:rsidRDefault="001E7FE6" w:rsidP="001E7FE6">
      <w:pPr>
        <w:rPr>
          <w:lang w:eastAsia="sl-SI"/>
        </w:rPr>
      </w:pPr>
      <w:r>
        <w:rPr>
          <w:lang w:eastAsia="sl-SI"/>
        </w:rPr>
        <w:t>Če kliknete na posamezno vrstico seznama, preusmerjeni boste na stran »</w:t>
      </w:r>
      <w:r w:rsidRPr="001E7FE6">
        <w:rPr>
          <w:b/>
          <w:lang w:eastAsia="sl-SI"/>
        </w:rPr>
        <w:t>Vpogled v javno obravnavo</w:t>
      </w:r>
      <w:r>
        <w:rPr>
          <w:lang w:eastAsia="sl-SI"/>
        </w:rPr>
        <w:t>«.</w:t>
      </w:r>
    </w:p>
    <w:p w14:paraId="1A578F9E" w14:textId="77777777" w:rsidR="001E7FE6" w:rsidRDefault="001E7FE6" w:rsidP="00FE7326">
      <w:pPr>
        <w:pStyle w:val="Naslov3"/>
        <w:rPr>
          <w:lang w:eastAsia="sl-SI"/>
        </w:rPr>
      </w:pPr>
      <w:bookmarkStart w:id="84" w:name="_Toc89960294"/>
      <w:r>
        <w:rPr>
          <w:lang w:eastAsia="sl-SI"/>
        </w:rPr>
        <w:t>Omejevanje rezultatov iskanja</w:t>
      </w:r>
      <w:bookmarkEnd w:id="84"/>
    </w:p>
    <w:p w14:paraId="2C2D7093" w14:textId="77777777" w:rsidR="001E7FE6" w:rsidRDefault="001E7FE6" w:rsidP="001E7FE6">
      <w:pPr>
        <w:rPr>
          <w:lang w:eastAsia="sl-SI"/>
        </w:rPr>
      </w:pPr>
      <w:r>
        <w:rPr>
          <w:lang w:eastAsia="sl-SI"/>
        </w:rPr>
        <w:t>Na število rezultatov vpliva uporaba filtrov. Rezultate lahko omejite po:</w:t>
      </w:r>
    </w:p>
    <w:p w14:paraId="66447883" w14:textId="66B3F2D5" w:rsidR="001E7FE6" w:rsidRDefault="00F27063" w:rsidP="001E7FE6">
      <w:pPr>
        <w:pStyle w:val="Odstavekseznama"/>
        <w:numPr>
          <w:ilvl w:val="0"/>
          <w:numId w:val="14"/>
        </w:numPr>
        <w:rPr>
          <w:lang w:eastAsia="sl-SI"/>
        </w:rPr>
      </w:pPr>
      <w:r w:rsidRPr="00F27063">
        <w:rPr>
          <w:lang w:eastAsia="sl-SI"/>
        </w:rPr>
        <w:t>EID ali nazivu enote</w:t>
      </w:r>
      <w:r w:rsidR="001E7FE6">
        <w:rPr>
          <w:lang w:eastAsia="sl-SI"/>
        </w:rPr>
        <w:t>,</w:t>
      </w:r>
    </w:p>
    <w:p w14:paraId="6BD033DF" w14:textId="08D3EB0D" w:rsidR="001E7FE6" w:rsidRDefault="001E7FE6" w:rsidP="001E7FE6">
      <w:pPr>
        <w:pStyle w:val="Odstavekseznama"/>
        <w:numPr>
          <w:ilvl w:val="0"/>
          <w:numId w:val="14"/>
        </w:numPr>
        <w:rPr>
          <w:lang w:eastAsia="sl-SI"/>
        </w:rPr>
      </w:pPr>
      <w:r>
        <w:rPr>
          <w:lang w:eastAsia="sl-SI"/>
        </w:rPr>
        <w:t>aktivne obravnave (na katere lahko oddate mnenje),</w:t>
      </w:r>
    </w:p>
    <w:p w14:paraId="44ECF41D" w14:textId="1B9F0A30" w:rsidR="001E7FE6" w:rsidRDefault="001E7FE6" w:rsidP="001E7FE6">
      <w:pPr>
        <w:pStyle w:val="Odstavekseznama"/>
        <w:numPr>
          <w:ilvl w:val="0"/>
          <w:numId w:val="14"/>
        </w:numPr>
        <w:rPr>
          <w:lang w:eastAsia="sl-SI"/>
        </w:rPr>
      </w:pPr>
      <w:r>
        <w:rPr>
          <w:lang w:eastAsia="sl-SI"/>
        </w:rPr>
        <w:t>občini,</w:t>
      </w:r>
    </w:p>
    <w:p w14:paraId="2D62DCA3" w14:textId="3C2FC203" w:rsidR="001E7FE6" w:rsidRDefault="001E7FE6" w:rsidP="001E7FE6">
      <w:pPr>
        <w:pStyle w:val="Odstavekseznama"/>
        <w:numPr>
          <w:ilvl w:val="0"/>
          <w:numId w:val="14"/>
        </w:numPr>
        <w:rPr>
          <w:lang w:eastAsia="sl-SI"/>
        </w:rPr>
      </w:pPr>
      <w:r>
        <w:rPr>
          <w:lang w:eastAsia="sl-SI"/>
        </w:rPr>
        <w:t>vrsti obravnave.</w:t>
      </w:r>
    </w:p>
    <w:p w14:paraId="2945CA24" w14:textId="1065EC14" w:rsidR="007A7BBE" w:rsidRDefault="001E7FE6" w:rsidP="00FE7326">
      <w:pPr>
        <w:pStyle w:val="Naslov2"/>
        <w:rPr>
          <w:lang w:eastAsia="sl-SI"/>
        </w:rPr>
      </w:pPr>
      <w:bookmarkStart w:id="85" w:name="_Toc89960295"/>
      <w:r>
        <w:rPr>
          <w:lang w:eastAsia="sl-SI"/>
        </w:rPr>
        <w:t>Vpogled v javno obravnavo</w:t>
      </w:r>
      <w:bookmarkEnd w:id="85"/>
    </w:p>
    <w:p w14:paraId="644C5C3D" w14:textId="77777777" w:rsidR="00890367" w:rsidRDefault="001E7FE6" w:rsidP="00890367">
      <w:pPr>
        <w:rPr>
          <w:lang w:eastAsia="sl-SI"/>
        </w:rPr>
      </w:pPr>
      <w:r>
        <w:rPr>
          <w:lang w:eastAsia="sl-SI"/>
        </w:rPr>
        <w:t>Stran »</w:t>
      </w:r>
      <w:r w:rsidRPr="001E7FE6">
        <w:rPr>
          <w:b/>
          <w:lang w:eastAsia="sl-SI"/>
        </w:rPr>
        <w:t>Vpogled v javno obravnavo</w:t>
      </w:r>
      <w:r>
        <w:rPr>
          <w:lang w:eastAsia="sl-SI"/>
        </w:rPr>
        <w:t>« je namenjena</w:t>
      </w:r>
      <w:r w:rsidR="00890367">
        <w:rPr>
          <w:lang w:eastAsia="sl-SI"/>
        </w:rPr>
        <w:t>:</w:t>
      </w:r>
    </w:p>
    <w:p w14:paraId="52B849AD" w14:textId="21805CCB" w:rsidR="00890367" w:rsidRDefault="00890367" w:rsidP="00890367">
      <w:pPr>
        <w:pStyle w:val="Odstavekseznama"/>
        <w:numPr>
          <w:ilvl w:val="0"/>
          <w:numId w:val="36"/>
        </w:numPr>
        <w:rPr>
          <w:lang w:eastAsia="sl-SI"/>
        </w:rPr>
      </w:pPr>
      <w:r>
        <w:rPr>
          <w:lang w:eastAsia="sl-SI"/>
        </w:rPr>
        <w:t>predstavitvi</w:t>
      </w:r>
      <w:r w:rsidR="001E7FE6">
        <w:rPr>
          <w:lang w:eastAsia="sl-SI"/>
        </w:rPr>
        <w:t xml:space="preserve"> odloka</w:t>
      </w:r>
      <w:r>
        <w:rPr>
          <w:lang w:eastAsia="sl-SI"/>
        </w:rPr>
        <w:t>,</w:t>
      </w:r>
    </w:p>
    <w:p w14:paraId="41CA69C3" w14:textId="4D059EDB" w:rsidR="00890367" w:rsidRDefault="00890367" w:rsidP="00346F4E">
      <w:pPr>
        <w:pStyle w:val="Odstavekseznama"/>
        <w:numPr>
          <w:ilvl w:val="0"/>
          <w:numId w:val="36"/>
        </w:numPr>
        <w:rPr>
          <w:lang w:eastAsia="sl-SI"/>
        </w:rPr>
      </w:pPr>
      <w:r>
        <w:rPr>
          <w:lang w:eastAsia="sl-SI"/>
        </w:rPr>
        <w:t>predstavitvi razlogov</w:t>
      </w:r>
      <w:r w:rsidR="00FE7326">
        <w:rPr>
          <w:lang w:eastAsia="sl-SI"/>
        </w:rPr>
        <w:t xml:space="preserve"> za sprejetje odloka</w:t>
      </w:r>
      <w:r>
        <w:rPr>
          <w:lang w:eastAsia="sl-SI"/>
        </w:rPr>
        <w:t>,</w:t>
      </w:r>
    </w:p>
    <w:p w14:paraId="6BAC0329" w14:textId="28E61B6C" w:rsidR="00FE7326" w:rsidRDefault="00FE7326" w:rsidP="00346F4E">
      <w:pPr>
        <w:pStyle w:val="Odstavekseznama"/>
        <w:numPr>
          <w:ilvl w:val="0"/>
          <w:numId w:val="36"/>
        </w:numPr>
        <w:rPr>
          <w:lang w:eastAsia="sl-SI"/>
        </w:rPr>
      </w:pPr>
      <w:r>
        <w:rPr>
          <w:lang w:eastAsia="sl-SI"/>
        </w:rPr>
        <w:t>prikazu enot, na katere se odlok nanaša na zemljevidu,</w:t>
      </w:r>
    </w:p>
    <w:p w14:paraId="77860FE0" w14:textId="1F4883BF" w:rsidR="00FE7326" w:rsidRDefault="00FE7326" w:rsidP="00FE7326">
      <w:pPr>
        <w:pStyle w:val="Odstavekseznama"/>
        <w:numPr>
          <w:ilvl w:val="0"/>
          <w:numId w:val="36"/>
        </w:numPr>
        <w:rPr>
          <w:lang w:eastAsia="sl-SI"/>
        </w:rPr>
      </w:pPr>
      <w:r>
        <w:rPr>
          <w:lang w:eastAsia="sl-SI"/>
        </w:rPr>
        <w:t>oddaji mnenja,</w:t>
      </w:r>
    </w:p>
    <w:p w14:paraId="077006B2" w14:textId="79661D8B" w:rsidR="00890367" w:rsidRDefault="00890367" w:rsidP="00890367">
      <w:pPr>
        <w:pStyle w:val="Odstavekseznama"/>
        <w:numPr>
          <w:ilvl w:val="0"/>
          <w:numId w:val="36"/>
        </w:numPr>
        <w:rPr>
          <w:lang w:eastAsia="sl-SI"/>
        </w:rPr>
      </w:pPr>
      <w:r>
        <w:rPr>
          <w:lang w:eastAsia="sl-SI"/>
        </w:rPr>
        <w:t>pregledu mnenj</w:t>
      </w:r>
      <w:r w:rsidR="00FE7326">
        <w:rPr>
          <w:lang w:eastAsia="sl-SI"/>
        </w:rPr>
        <w:t xml:space="preserve"> in</w:t>
      </w:r>
    </w:p>
    <w:p w14:paraId="60D019FB" w14:textId="3D868955" w:rsidR="00890367" w:rsidRDefault="00890367" w:rsidP="00890367">
      <w:pPr>
        <w:pStyle w:val="Odstavekseznama"/>
        <w:numPr>
          <w:ilvl w:val="0"/>
          <w:numId w:val="36"/>
        </w:numPr>
        <w:rPr>
          <w:lang w:eastAsia="sl-SI"/>
        </w:rPr>
      </w:pPr>
      <w:r>
        <w:rPr>
          <w:lang w:eastAsia="sl-SI"/>
        </w:rPr>
        <w:t>pregledu odgovorov.</w:t>
      </w:r>
    </w:p>
    <w:p w14:paraId="6EF39133" w14:textId="6CF58201" w:rsidR="00890367" w:rsidRDefault="00890367" w:rsidP="00FE7326">
      <w:pPr>
        <w:pStyle w:val="Naslov3"/>
        <w:rPr>
          <w:lang w:eastAsia="sl-SI"/>
        </w:rPr>
      </w:pPr>
      <w:bookmarkStart w:id="86" w:name="_Toc89960296"/>
      <w:r>
        <w:rPr>
          <w:lang w:eastAsia="sl-SI"/>
        </w:rPr>
        <w:t>Odlok</w:t>
      </w:r>
      <w:bookmarkEnd w:id="86"/>
    </w:p>
    <w:p w14:paraId="4ABE80A0" w14:textId="77777777" w:rsidR="00FE7326" w:rsidRDefault="00890367" w:rsidP="00890367">
      <w:pPr>
        <w:pStyle w:val="Brezrazmikov"/>
        <w:spacing w:after="200" w:line="276" w:lineRule="auto"/>
        <w:rPr>
          <w:lang w:eastAsia="sl-SI"/>
        </w:rPr>
      </w:pPr>
      <w:r>
        <w:rPr>
          <w:lang w:eastAsia="sl-SI"/>
        </w:rPr>
        <w:t xml:space="preserve">Na strani </w:t>
      </w:r>
      <w:r w:rsidR="00FE7326">
        <w:rPr>
          <w:lang w:eastAsia="sl-SI"/>
        </w:rPr>
        <w:t>je</w:t>
      </w:r>
      <w:r>
        <w:rPr>
          <w:lang w:eastAsia="sl-SI"/>
        </w:rPr>
        <w:t xml:space="preserve"> pripet</w:t>
      </w:r>
      <w:r w:rsidR="00FE7326">
        <w:rPr>
          <w:lang w:eastAsia="sl-SI"/>
        </w:rPr>
        <w:t xml:space="preserve"> </w:t>
      </w:r>
      <w:r>
        <w:rPr>
          <w:lang w:eastAsia="sl-SI"/>
        </w:rPr>
        <w:t>dokument »</w:t>
      </w:r>
      <w:r w:rsidRPr="00890367">
        <w:rPr>
          <w:b/>
          <w:lang w:eastAsia="sl-SI"/>
        </w:rPr>
        <w:t>Predlog odloka</w:t>
      </w:r>
      <w:r>
        <w:rPr>
          <w:lang w:eastAsia="sl-SI"/>
        </w:rPr>
        <w:t>«</w:t>
      </w:r>
      <w:r w:rsidR="00FE7326">
        <w:rPr>
          <w:lang w:eastAsia="sl-SI"/>
        </w:rPr>
        <w:t>.</w:t>
      </w:r>
    </w:p>
    <w:p w14:paraId="796C12D9" w14:textId="2FD45119" w:rsidR="00FE7326" w:rsidRDefault="00FE7326" w:rsidP="00FE7326">
      <w:pPr>
        <w:pStyle w:val="Naslov3"/>
        <w:rPr>
          <w:lang w:eastAsia="sl-SI"/>
        </w:rPr>
      </w:pPr>
      <w:bookmarkStart w:id="87" w:name="_Toc89960297"/>
      <w:r w:rsidRPr="00FE7326">
        <w:t>Razlog</w:t>
      </w:r>
      <w:r>
        <w:t>i</w:t>
      </w:r>
      <w:bookmarkEnd w:id="87"/>
    </w:p>
    <w:p w14:paraId="51BF72A3" w14:textId="4425C9EB" w:rsidR="00890367" w:rsidRDefault="00FE7326" w:rsidP="00890367">
      <w:pPr>
        <w:pStyle w:val="Brezrazmikov"/>
        <w:spacing w:after="200" w:line="276" w:lineRule="auto"/>
        <w:rPr>
          <w:lang w:eastAsia="sl-SI"/>
        </w:rPr>
      </w:pPr>
      <w:r>
        <w:rPr>
          <w:lang w:eastAsia="sl-SI"/>
        </w:rPr>
        <w:t>Na strani je pripet dokument</w:t>
      </w:r>
      <w:r w:rsidR="00890367">
        <w:rPr>
          <w:lang w:eastAsia="sl-SI"/>
        </w:rPr>
        <w:t xml:space="preserve"> </w:t>
      </w:r>
      <w:r>
        <w:rPr>
          <w:lang w:eastAsia="sl-SI"/>
        </w:rPr>
        <w:t>»</w:t>
      </w:r>
      <w:r w:rsidRPr="00FE7326">
        <w:rPr>
          <w:b/>
          <w:lang w:eastAsia="sl-SI"/>
        </w:rPr>
        <w:t>Razlogi za razglasitev</w:t>
      </w:r>
      <w:r>
        <w:rPr>
          <w:lang w:eastAsia="sl-SI"/>
        </w:rPr>
        <w:t xml:space="preserve">« oz. </w:t>
      </w:r>
      <w:r w:rsidR="00890367">
        <w:rPr>
          <w:lang w:eastAsia="sl-SI"/>
        </w:rPr>
        <w:t>»</w:t>
      </w:r>
      <w:r w:rsidR="00890367" w:rsidRPr="00890367">
        <w:rPr>
          <w:b/>
          <w:lang w:eastAsia="sl-SI"/>
        </w:rPr>
        <w:t>Razlogi za določitev</w:t>
      </w:r>
      <w:r w:rsidR="00890367">
        <w:rPr>
          <w:lang w:eastAsia="sl-SI"/>
        </w:rPr>
        <w:t>«. Če kliknete na povezav</w:t>
      </w:r>
      <w:r>
        <w:rPr>
          <w:lang w:eastAsia="sl-SI"/>
        </w:rPr>
        <w:t>o</w:t>
      </w:r>
      <w:r w:rsidR="00890367">
        <w:rPr>
          <w:lang w:eastAsia="sl-SI"/>
        </w:rPr>
        <w:t>, bo dokument naložen na vaš računalnik.</w:t>
      </w:r>
    </w:p>
    <w:p w14:paraId="2A6C92A9" w14:textId="6967C536" w:rsidR="00FE7326" w:rsidRDefault="00FE7326" w:rsidP="00FE7326">
      <w:pPr>
        <w:pStyle w:val="Naslov3"/>
        <w:rPr>
          <w:lang w:eastAsia="sl-SI"/>
        </w:rPr>
      </w:pPr>
      <w:bookmarkStart w:id="88" w:name="_Toc89960298"/>
      <w:r>
        <w:rPr>
          <w:lang w:eastAsia="sl-SI"/>
        </w:rPr>
        <w:t>Zemljevid</w:t>
      </w:r>
      <w:bookmarkEnd w:id="88"/>
    </w:p>
    <w:p w14:paraId="505D71C8" w14:textId="7869DEB8" w:rsidR="00FE7326" w:rsidRDefault="00FE7326" w:rsidP="00890367">
      <w:pPr>
        <w:pStyle w:val="Brezrazmikov"/>
        <w:spacing w:after="200" w:line="276" w:lineRule="auto"/>
        <w:rPr>
          <w:lang w:eastAsia="sl-SI"/>
        </w:rPr>
      </w:pPr>
      <w:r>
        <w:rPr>
          <w:lang w:eastAsia="sl-SI"/>
        </w:rPr>
        <w:t>Če kliknete na povezavo »</w:t>
      </w:r>
      <w:r w:rsidRPr="00FE7326">
        <w:rPr>
          <w:b/>
          <w:lang w:eastAsia="sl-SI"/>
        </w:rPr>
        <w:t>Prikaži na zemljevidu</w:t>
      </w:r>
      <w:r>
        <w:rPr>
          <w:lang w:eastAsia="sl-SI"/>
        </w:rPr>
        <w:t>«, boste preusmerjeni na zemljevid, kjer so prikazane enote dediščine.</w:t>
      </w:r>
    </w:p>
    <w:p w14:paraId="25EE2148" w14:textId="62933126" w:rsidR="00890367" w:rsidRDefault="00890367" w:rsidP="00FE7326">
      <w:pPr>
        <w:pStyle w:val="Naslov3"/>
        <w:rPr>
          <w:lang w:eastAsia="sl-SI"/>
        </w:rPr>
      </w:pPr>
      <w:bookmarkStart w:id="89" w:name="_Toc89960299"/>
      <w:r>
        <w:rPr>
          <w:lang w:eastAsia="sl-SI"/>
        </w:rPr>
        <w:t>Mnenja</w:t>
      </w:r>
      <w:r w:rsidR="00FE7326">
        <w:rPr>
          <w:lang w:eastAsia="sl-SI"/>
        </w:rPr>
        <w:t xml:space="preserve"> javnosti</w:t>
      </w:r>
      <w:bookmarkEnd w:id="89"/>
    </w:p>
    <w:p w14:paraId="7C25A599" w14:textId="2973B8CC" w:rsidR="00FE7326" w:rsidRDefault="00FE7326" w:rsidP="00FE7326">
      <w:pPr>
        <w:pStyle w:val="Naslov4"/>
        <w:rPr>
          <w:lang w:eastAsia="sl-SI"/>
        </w:rPr>
      </w:pPr>
      <w:bookmarkStart w:id="90" w:name="_Toc89960300"/>
      <w:r>
        <w:rPr>
          <w:lang w:eastAsia="sl-SI"/>
        </w:rPr>
        <w:t>Oddaja mnenja</w:t>
      </w:r>
      <w:bookmarkEnd w:id="90"/>
    </w:p>
    <w:p w14:paraId="57853017" w14:textId="35817149" w:rsidR="00FE7326" w:rsidRPr="00FE7326" w:rsidRDefault="00FE7326" w:rsidP="00FE7326">
      <w:pPr>
        <w:rPr>
          <w:lang w:eastAsia="sl-SI"/>
        </w:rPr>
      </w:pPr>
      <w:r>
        <w:rPr>
          <w:lang w:eastAsia="sl-SI"/>
        </w:rPr>
        <w:lastRenderedPageBreak/>
        <w:t>Mnenje lahko odda samo registrirani uporabnik, ko je javna obravnava aktivna. Poglejte poglavje »</w:t>
      </w:r>
      <w:r w:rsidRPr="00FE7326">
        <w:rPr>
          <w:rStyle w:val="DocReferenceChar"/>
        </w:rPr>
        <w:fldChar w:fldCharType="begin"/>
      </w:r>
      <w:r w:rsidRPr="00FE7326">
        <w:rPr>
          <w:rStyle w:val="DocReferenceChar"/>
        </w:rPr>
        <w:instrText xml:space="preserve"> REF _Ref89958955 \h </w:instrText>
      </w:r>
      <w:r>
        <w:rPr>
          <w:rStyle w:val="DocReferenceChar"/>
        </w:rPr>
        <w:instrText xml:space="preserve"> \* MERGEFORMAT </w:instrText>
      </w:r>
      <w:r w:rsidRPr="00FE7326">
        <w:rPr>
          <w:rStyle w:val="DocReferenceChar"/>
        </w:rPr>
      </w:r>
      <w:r w:rsidRPr="00FE7326">
        <w:rPr>
          <w:rStyle w:val="DocReferenceChar"/>
        </w:rPr>
        <w:fldChar w:fldCharType="separate"/>
      </w:r>
      <w:r w:rsidRPr="00FE7326">
        <w:rPr>
          <w:rStyle w:val="DocReferenceChar"/>
        </w:rPr>
        <w:t>Priprava in oddaja mnenja</w:t>
      </w:r>
      <w:r w:rsidRPr="00FE7326">
        <w:rPr>
          <w:rStyle w:val="DocReferenceChar"/>
        </w:rPr>
        <w:fldChar w:fldCharType="end"/>
      </w:r>
      <w:r>
        <w:rPr>
          <w:lang w:eastAsia="sl-SI"/>
        </w:rPr>
        <w:t>«.</w:t>
      </w:r>
    </w:p>
    <w:p w14:paraId="50A9C0E3" w14:textId="07F2E60C" w:rsidR="00FE7326" w:rsidRDefault="00FE7326" w:rsidP="00FE7326">
      <w:pPr>
        <w:pStyle w:val="Naslov4"/>
        <w:rPr>
          <w:lang w:eastAsia="sl-SI"/>
        </w:rPr>
      </w:pPr>
      <w:bookmarkStart w:id="91" w:name="_Toc89960301"/>
      <w:r>
        <w:rPr>
          <w:lang w:eastAsia="sl-SI"/>
        </w:rPr>
        <w:t>Seznam mnenj in odgovorov</w:t>
      </w:r>
      <w:bookmarkEnd w:id="91"/>
    </w:p>
    <w:p w14:paraId="266DE11D" w14:textId="42BC7760" w:rsidR="00FE7326" w:rsidRDefault="00FE7326" w:rsidP="00FE7326">
      <w:pPr>
        <w:rPr>
          <w:lang w:eastAsia="sl-SI"/>
        </w:rPr>
      </w:pPr>
      <w:r>
        <w:rPr>
          <w:lang w:eastAsia="sl-SI"/>
        </w:rPr>
        <w:t>Na seznamu mnenj so prikazana oddana mnenja in odgovori.</w:t>
      </w:r>
    </w:p>
    <w:p w14:paraId="533C759D" w14:textId="16346A7F" w:rsidR="00FE7326" w:rsidRDefault="00FE7326" w:rsidP="00FE7326">
      <w:pPr>
        <w:rPr>
          <w:lang w:eastAsia="sl-SI"/>
        </w:rPr>
      </w:pPr>
      <w:r>
        <w:rPr>
          <w:lang w:eastAsia="sl-SI"/>
        </w:rPr>
        <w:t>Za vsako mnenje je prikazano:</w:t>
      </w:r>
    </w:p>
    <w:p w14:paraId="68CEF9FF" w14:textId="19A1F8F7" w:rsidR="00FE7326" w:rsidRDefault="00FE7326" w:rsidP="00FE7326">
      <w:pPr>
        <w:pStyle w:val="Odstavekseznama"/>
        <w:numPr>
          <w:ilvl w:val="0"/>
          <w:numId w:val="38"/>
        </w:numPr>
        <w:rPr>
          <w:lang w:eastAsia="sl-SI"/>
        </w:rPr>
      </w:pPr>
      <w:r>
        <w:rPr>
          <w:lang w:eastAsia="sl-SI"/>
        </w:rPr>
        <w:t xml:space="preserve">Vrsta mnenja: vprašanje ali pripomba; </w:t>
      </w:r>
    </w:p>
    <w:p w14:paraId="226CDA4E" w14:textId="7A34D2BA" w:rsidR="00FE7326" w:rsidRDefault="00FE7326" w:rsidP="00FE7326">
      <w:pPr>
        <w:pStyle w:val="Odstavekseznama"/>
        <w:numPr>
          <w:ilvl w:val="0"/>
          <w:numId w:val="38"/>
        </w:numPr>
        <w:rPr>
          <w:lang w:eastAsia="sl-SI"/>
        </w:rPr>
      </w:pPr>
      <w:r>
        <w:rPr>
          <w:lang w:eastAsia="sl-SI"/>
        </w:rPr>
        <w:t>EID in naziv enote, če je podano;</w:t>
      </w:r>
    </w:p>
    <w:p w14:paraId="489446CD" w14:textId="65E4424E" w:rsidR="00FE7326" w:rsidRDefault="00FE7326" w:rsidP="00FE7326">
      <w:pPr>
        <w:pStyle w:val="Odstavekseznama"/>
        <w:numPr>
          <w:ilvl w:val="0"/>
          <w:numId w:val="38"/>
        </w:numPr>
        <w:rPr>
          <w:lang w:eastAsia="sl-SI"/>
        </w:rPr>
      </w:pPr>
      <w:r>
        <w:rPr>
          <w:lang w:eastAsia="sl-SI"/>
        </w:rPr>
        <w:t>Datum oddaje mnenja;</w:t>
      </w:r>
    </w:p>
    <w:p w14:paraId="308E3200" w14:textId="7757B36D" w:rsidR="00FE7326" w:rsidRDefault="00FE7326" w:rsidP="00FE7326">
      <w:pPr>
        <w:pStyle w:val="Odstavekseznama"/>
        <w:numPr>
          <w:ilvl w:val="0"/>
          <w:numId w:val="38"/>
        </w:numPr>
        <w:rPr>
          <w:lang w:eastAsia="sl-SI"/>
        </w:rPr>
      </w:pPr>
      <w:r>
        <w:rPr>
          <w:lang w:eastAsia="sl-SI"/>
        </w:rPr>
        <w:t>Številka mnenja, ki jo določi aplikacija,</w:t>
      </w:r>
    </w:p>
    <w:p w14:paraId="0D28E520" w14:textId="4718B2BE" w:rsidR="00FE7326" w:rsidRDefault="00FE7326" w:rsidP="00FE7326">
      <w:pPr>
        <w:pStyle w:val="Odstavekseznama"/>
        <w:numPr>
          <w:ilvl w:val="0"/>
          <w:numId w:val="38"/>
        </w:numPr>
        <w:rPr>
          <w:lang w:eastAsia="sl-SI"/>
        </w:rPr>
      </w:pPr>
      <w:r>
        <w:rPr>
          <w:lang w:eastAsia="sl-SI"/>
        </w:rPr>
        <w:t>Besedilo mnenja.</w:t>
      </w:r>
    </w:p>
    <w:p w14:paraId="5AC95100" w14:textId="2D048BED" w:rsidR="00FE7326" w:rsidRDefault="00FE7326" w:rsidP="00FE7326">
      <w:pPr>
        <w:rPr>
          <w:lang w:eastAsia="sl-SI"/>
        </w:rPr>
      </w:pPr>
      <w:r>
        <w:rPr>
          <w:lang w:eastAsia="sl-SI"/>
        </w:rPr>
        <w:t>Po vsakem mnenju je prikazan odgovor:</w:t>
      </w:r>
    </w:p>
    <w:p w14:paraId="2278D18D" w14:textId="1B31E333" w:rsidR="00FE7326" w:rsidRDefault="00FE7326" w:rsidP="00FE7326">
      <w:pPr>
        <w:pStyle w:val="Odstavekseznama"/>
        <w:numPr>
          <w:ilvl w:val="0"/>
          <w:numId w:val="39"/>
        </w:numPr>
        <w:rPr>
          <w:lang w:eastAsia="sl-SI"/>
        </w:rPr>
      </w:pPr>
      <w:r>
        <w:rPr>
          <w:lang w:eastAsia="sl-SI"/>
        </w:rPr>
        <w:t>kdo je pripravil odgovor in</w:t>
      </w:r>
    </w:p>
    <w:p w14:paraId="7CA3CF0B" w14:textId="666280AF" w:rsidR="00FE7326" w:rsidRDefault="00FE7326" w:rsidP="00FE7326">
      <w:pPr>
        <w:pStyle w:val="Odstavekseznama"/>
        <w:numPr>
          <w:ilvl w:val="0"/>
          <w:numId w:val="39"/>
        </w:numPr>
        <w:rPr>
          <w:lang w:eastAsia="sl-SI"/>
        </w:rPr>
      </w:pPr>
      <w:r>
        <w:rPr>
          <w:lang w:eastAsia="sl-SI"/>
        </w:rPr>
        <w:t>besedilo odgovora.</w:t>
      </w:r>
    </w:p>
    <w:p w14:paraId="22903984" w14:textId="7EFEE802" w:rsidR="00FE7326" w:rsidRPr="00FE7326" w:rsidRDefault="00FE7326" w:rsidP="00FE7326">
      <w:pPr>
        <w:rPr>
          <w:lang w:eastAsia="sl-SI"/>
        </w:rPr>
      </w:pPr>
      <w:r>
        <w:rPr>
          <w:lang w:eastAsia="sl-SI"/>
        </w:rPr>
        <w:t>Prikazan seznam mnenj lahko omejite z uporabo filtrov.</w:t>
      </w:r>
    </w:p>
    <w:p w14:paraId="40D0EDDB" w14:textId="77777777" w:rsidR="00FE7326" w:rsidRDefault="00FE7326" w:rsidP="00FE7326">
      <w:pPr>
        <w:pStyle w:val="Naslov4"/>
        <w:rPr>
          <w:lang w:eastAsia="sl-SI"/>
        </w:rPr>
      </w:pPr>
      <w:bookmarkStart w:id="92" w:name="_Toc89960302"/>
      <w:r>
        <w:rPr>
          <w:lang w:eastAsia="sl-SI"/>
        </w:rPr>
        <w:t>Omejevanje rezultatov iskanja</w:t>
      </w:r>
      <w:bookmarkEnd w:id="92"/>
    </w:p>
    <w:p w14:paraId="32D48EF8" w14:textId="56777330" w:rsidR="00FE7326" w:rsidRDefault="00FE7326" w:rsidP="00FE7326">
      <w:pPr>
        <w:rPr>
          <w:lang w:eastAsia="sl-SI"/>
        </w:rPr>
      </w:pPr>
      <w:r>
        <w:rPr>
          <w:lang w:eastAsia="sl-SI"/>
        </w:rPr>
        <w:t>Za omejevanje števila prikazanih mnenj so na voljo naslednji filtri:</w:t>
      </w:r>
    </w:p>
    <w:p w14:paraId="7B98081C" w14:textId="4DCE78DF" w:rsidR="00FE7326" w:rsidRDefault="00FE7326" w:rsidP="00FE7326">
      <w:pPr>
        <w:pStyle w:val="Odstavekseznama"/>
        <w:numPr>
          <w:ilvl w:val="0"/>
          <w:numId w:val="40"/>
        </w:numPr>
        <w:rPr>
          <w:lang w:eastAsia="sl-SI"/>
        </w:rPr>
      </w:pPr>
      <w:r>
        <w:rPr>
          <w:lang w:eastAsia="sl-SI"/>
        </w:rPr>
        <w:t>iskanje po EID oz. nazivu enote;</w:t>
      </w:r>
    </w:p>
    <w:p w14:paraId="77D0E452" w14:textId="39FAA52C" w:rsidR="00FE7326" w:rsidRDefault="00FE7326" w:rsidP="00FE7326">
      <w:pPr>
        <w:pStyle w:val="Odstavekseznama"/>
        <w:numPr>
          <w:ilvl w:val="0"/>
          <w:numId w:val="40"/>
        </w:numPr>
        <w:rPr>
          <w:lang w:eastAsia="sl-SI"/>
        </w:rPr>
      </w:pPr>
      <w:r>
        <w:rPr>
          <w:lang w:eastAsia="sl-SI"/>
        </w:rPr>
        <w:t xml:space="preserve">vrsta mnenja: vprašanje ali pripomba; </w:t>
      </w:r>
    </w:p>
    <w:p w14:paraId="5F9F508A" w14:textId="6EBD9E92" w:rsidR="00FE7326" w:rsidRPr="00FE7326" w:rsidRDefault="00FE7326" w:rsidP="00FE7326">
      <w:pPr>
        <w:pStyle w:val="Odstavekseznama"/>
        <w:numPr>
          <w:ilvl w:val="0"/>
          <w:numId w:val="40"/>
        </w:numPr>
        <w:rPr>
          <w:lang w:eastAsia="sl-SI"/>
        </w:rPr>
      </w:pPr>
      <w:r>
        <w:rPr>
          <w:lang w:eastAsia="sl-SI"/>
        </w:rPr>
        <w:t>prikaz mnenj, ki jih je oddal prijavljeni uporabnik.</w:t>
      </w:r>
    </w:p>
    <w:sectPr w:rsidR="00FE7326" w:rsidRPr="00FE7326" w:rsidSect="00AB2F26">
      <w:footerReference w:type="default" r:id="rId26"/>
      <w:footerReference w:type="first" r:id="rId27"/>
      <w:type w:val="continuous"/>
      <w:pgSz w:w="11906" w:h="16838"/>
      <w:pgMar w:top="1417" w:right="1417" w:bottom="1417" w:left="1417" w:header="708" w:footer="708"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D07C2" w14:textId="77777777" w:rsidR="00630A21" w:rsidRDefault="00630A21" w:rsidP="00F74716">
      <w:pPr>
        <w:spacing w:before="0" w:after="0" w:line="240" w:lineRule="auto"/>
      </w:pPr>
      <w:r>
        <w:separator/>
      </w:r>
    </w:p>
  </w:endnote>
  <w:endnote w:type="continuationSeparator" w:id="0">
    <w:p w14:paraId="405E187D" w14:textId="77777777" w:rsidR="00630A21" w:rsidRDefault="00630A21" w:rsidP="00F747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54238"/>
      <w:docPartObj>
        <w:docPartGallery w:val="Page Numbers (Bottom of Page)"/>
        <w:docPartUnique/>
      </w:docPartObj>
    </w:sdtPr>
    <w:sdtEndPr/>
    <w:sdtContent>
      <w:p w14:paraId="46CF293C" w14:textId="53D30964" w:rsidR="007A7BBE" w:rsidRDefault="007A7BBE">
        <w:pPr>
          <w:pStyle w:val="Noga"/>
          <w:jc w:val="right"/>
        </w:pPr>
        <w:r>
          <w:fldChar w:fldCharType="begin"/>
        </w:r>
        <w:r>
          <w:instrText>PAGE   \* MERGEFORMAT</w:instrText>
        </w:r>
        <w:r>
          <w:fldChar w:fldCharType="separate"/>
        </w:r>
        <w:r>
          <w:t>2</w:t>
        </w:r>
        <w:r>
          <w:fldChar w:fldCharType="end"/>
        </w:r>
      </w:p>
    </w:sdtContent>
  </w:sdt>
  <w:p w14:paraId="1500C057" w14:textId="77777777" w:rsidR="007A7BBE" w:rsidRDefault="007A7BBE">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8E27958ADC4045A4A8D1922B34B219BD"/>
      </w:placeholder>
      <w:temporary/>
      <w:showingPlcHdr/>
      <w15:appearance w15:val="hidden"/>
    </w:sdtPr>
    <w:sdtEndPr/>
    <w:sdtContent>
      <w:p w14:paraId="772E7D03" w14:textId="77777777" w:rsidR="007A7BBE" w:rsidRDefault="007A7BBE">
        <w:pPr>
          <w:pStyle w:val="Noga"/>
        </w:pPr>
        <w:r>
          <w:t>[Type here]</w:t>
        </w:r>
      </w:p>
    </w:sdtContent>
  </w:sdt>
  <w:p w14:paraId="10CED108" w14:textId="77777777" w:rsidR="007A7BBE" w:rsidRDefault="007A7BB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AC090" w14:textId="77777777" w:rsidR="00630A21" w:rsidRDefault="00630A21" w:rsidP="00F74716">
      <w:pPr>
        <w:spacing w:before="0" w:after="0" w:line="240" w:lineRule="auto"/>
      </w:pPr>
      <w:r>
        <w:separator/>
      </w:r>
    </w:p>
  </w:footnote>
  <w:footnote w:type="continuationSeparator" w:id="0">
    <w:p w14:paraId="077A2D17" w14:textId="77777777" w:rsidR="00630A21" w:rsidRDefault="00630A21" w:rsidP="00F7471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1E87"/>
    <w:multiLevelType w:val="hybridMultilevel"/>
    <w:tmpl w:val="D2F21C2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11B1DBB"/>
    <w:multiLevelType w:val="hybridMultilevel"/>
    <w:tmpl w:val="FF32A85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2454551"/>
    <w:multiLevelType w:val="hybridMultilevel"/>
    <w:tmpl w:val="587C26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7E463CC"/>
    <w:multiLevelType w:val="hybridMultilevel"/>
    <w:tmpl w:val="5B50A2D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0EE21EE6"/>
    <w:multiLevelType w:val="hybridMultilevel"/>
    <w:tmpl w:val="7952C8B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100B2F17"/>
    <w:multiLevelType w:val="hybridMultilevel"/>
    <w:tmpl w:val="A74818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1F045EC"/>
    <w:multiLevelType w:val="hybridMultilevel"/>
    <w:tmpl w:val="48BA9C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40701E9"/>
    <w:multiLevelType w:val="hybridMultilevel"/>
    <w:tmpl w:val="0CDA504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146C253E"/>
    <w:multiLevelType w:val="hybridMultilevel"/>
    <w:tmpl w:val="EFAAF17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9615DC4"/>
    <w:multiLevelType w:val="hybridMultilevel"/>
    <w:tmpl w:val="0B20336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 w15:restartNumberingAfterBreak="0">
    <w:nsid w:val="1A851D3F"/>
    <w:multiLevelType w:val="hybridMultilevel"/>
    <w:tmpl w:val="E1FC3BD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 w15:restartNumberingAfterBreak="0">
    <w:nsid w:val="1FB51134"/>
    <w:multiLevelType w:val="hybridMultilevel"/>
    <w:tmpl w:val="DA6AC6A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21F97FD9"/>
    <w:multiLevelType w:val="hybridMultilevel"/>
    <w:tmpl w:val="0AF240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5450871"/>
    <w:multiLevelType w:val="hybridMultilevel"/>
    <w:tmpl w:val="F7A6346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2AFA7C37"/>
    <w:multiLevelType w:val="hybridMultilevel"/>
    <w:tmpl w:val="B256170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2BE51DB2"/>
    <w:multiLevelType w:val="hybridMultilevel"/>
    <w:tmpl w:val="ED56A98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31A70CC1"/>
    <w:multiLevelType w:val="hybridMultilevel"/>
    <w:tmpl w:val="10B699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42C3559"/>
    <w:multiLevelType w:val="hybridMultilevel"/>
    <w:tmpl w:val="BA4816A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 w15:restartNumberingAfterBreak="0">
    <w:nsid w:val="3DE4020E"/>
    <w:multiLevelType w:val="hybridMultilevel"/>
    <w:tmpl w:val="2808040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 w15:restartNumberingAfterBreak="0">
    <w:nsid w:val="3E8403B3"/>
    <w:multiLevelType w:val="hybridMultilevel"/>
    <w:tmpl w:val="F95CF43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 w15:restartNumberingAfterBreak="0">
    <w:nsid w:val="41F52289"/>
    <w:multiLevelType w:val="hybridMultilevel"/>
    <w:tmpl w:val="B462CA9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 w15:restartNumberingAfterBreak="0">
    <w:nsid w:val="44FF1E81"/>
    <w:multiLevelType w:val="hybridMultilevel"/>
    <w:tmpl w:val="DCA89D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47D02989"/>
    <w:multiLevelType w:val="hybridMultilevel"/>
    <w:tmpl w:val="2F3C9D6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 w15:restartNumberingAfterBreak="0">
    <w:nsid w:val="486D4763"/>
    <w:multiLevelType w:val="hybridMultilevel"/>
    <w:tmpl w:val="0408EB2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4C1754CD"/>
    <w:multiLevelType w:val="hybridMultilevel"/>
    <w:tmpl w:val="553E883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 w15:restartNumberingAfterBreak="0">
    <w:nsid w:val="4CA77169"/>
    <w:multiLevelType w:val="hybridMultilevel"/>
    <w:tmpl w:val="148C82A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4D2E312E"/>
    <w:multiLevelType w:val="hybridMultilevel"/>
    <w:tmpl w:val="D4DEC02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4E2066A2"/>
    <w:multiLevelType w:val="hybridMultilevel"/>
    <w:tmpl w:val="9ECC71C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4EEC0C42"/>
    <w:multiLevelType w:val="hybridMultilevel"/>
    <w:tmpl w:val="C512C9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2B36038"/>
    <w:multiLevelType w:val="hybridMultilevel"/>
    <w:tmpl w:val="9A7E56A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 w15:restartNumberingAfterBreak="0">
    <w:nsid w:val="585E50B6"/>
    <w:multiLevelType w:val="hybridMultilevel"/>
    <w:tmpl w:val="1F346F3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 w15:restartNumberingAfterBreak="0">
    <w:nsid w:val="58EE5E75"/>
    <w:multiLevelType w:val="hybridMultilevel"/>
    <w:tmpl w:val="E18688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5E2860D1"/>
    <w:multiLevelType w:val="hybridMultilevel"/>
    <w:tmpl w:val="A8C86B6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 w15:restartNumberingAfterBreak="0">
    <w:nsid w:val="5E9C58FE"/>
    <w:multiLevelType w:val="hybridMultilevel"/>
    <w:tmpl w:val="2A76720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 w15:restartNumberingAfterBreak="0">
    <w:nsid w:val="607A7E5A"/>
    <w:multiLevelType w:val="hybridMultilevel"/>
    <w:tmpl w:val="241EE262"/>
    <w:lvl w:ilvl="0" w:tplc="04240001">
      <w:start w:val="1"/>
      <w:numFmt w:val="bullet"/>
      <w:lvlText w:val=""/>
      <w:lvlJc w:val="left"/>
      <w:pPr>
        <w:ind w:left="765" w:hanging="360"/>
      </w:pPr>
      <w:rPr>
        <w:rFonts w:ascii="Symbol" w:hAnsi="Symbol"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35" w15:restartNumberingAfterBreak="0">
    <w:nsid w:val="60C528D4"/>
    <w:multiLevelType w:val="hybridMultilevel"/>
    <w:tmpl w:val="FD2AD05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6" w15:restartNumberingAfterBreak="0">
    <w:nsid w:val="61EE209E"/>
    <w:multiLevelType w:val="hybridMultilevel"/>
    <w:tmpl w:val="EE1408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62D83860"/>
    <w:multiLevelType w:val="hybridMultilevel"/>
    <w:tmpl w:val="F26E1E4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8" w15:restartNumberingAfterBreak="0">
    <w:nsid w:val="69BB6D96"/>
    <w:multiLevelType w:val="hybridMultilevel"/>
    <w:tmpl w:val="AD24EAC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9" w15:restartNumberingAfterBreak="0">
    <w:nsid w:val="6D912567"/>
    <w:multiLevelType w:val="hybridMultilevel"/>
    <w:tmpl w:val="14FEC8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6E6F75E9"/>
    <w:multiLevelType w:val="hybridMultilevel"/>
    <w:tmpl w:val="886C2AB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1" w15:restartNumberingAfterBreak="0">
    <w:nsid w:val="6E9C29F6"/>
    <w:multiLevelType w:val="hybridMultilevel"/>
    <w:tmpl w:val="FCBAF6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7C6D45A4"/>
    <w:multiLevelType w:val="hybridMultilevel"/>
    <w:tmpl w:val="E958937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num w:numId="1">
    <w:abstractNumId w:val="2"/>
  </w:num>
  <w:num w:numId="2">
    <w:abstractNumId w:val="36"/>
  </w:num>
  <w:num w:numId="3">
    <w:abstractNumId w:val="41"/>
  </w:num>
  <w:num w:numId="4">
    <w:abstractNumId w:val="16"/>
  </w:num>
  <w:num w:numId="5">
    <w:abstractNumId w:val="38"/>
  </w:num>
  <w:num w:numId="6">
    <w:abstractNumId w:val="42"/>
  </w:num>
  <w:num w:numId="7">
    <w:abstractNumId w:val="26"/>
  </w:num>
  <w:num w:numId="8">
    <w:abstractNumId w:val="15"/>
  </w:num>
  <w:num w:numId="9">
    <w:abstractNumId w:val="37"/>
  </w:num>
  <w:num w:numId="10">
    <w:abstractNumId w:val="25"/>
  </w:num>
  <w:num w:numId="11">
    <w:abstractNumId w:val="40"/>
  </w:num>
  <w:num w:numId="12">
    <w:abstractNumId w:val="6"/>
  </w:num>
  <w:num w:numId="13">
    <w:abstractNumId w:val="8"/>
  </w:num>
  <w:num w:numId="14">
    <w:abstractNumId w:val="39"/>
  </w:num>
  <w:num w:numId="15">
    <w:abstractNumId w:val="18"/>
  </w:num>
  <w:num w:numId="16">
    <w:abstractNumId w:val="24"/>
  </w:num>
  <w:num w:numId="17">
    <w:abstractNumId w:val="4"/>
  </w:num>
  <w:num w:numId="18">
    <w:abstractNumId w:val="0"/>
  </w:num>
  <w:num w:numId="19">
    <w:abstractNumId w:val="1"/>
  </w:num>
  <w:num w:numId="20">
    <w:abstractNumId w:val="29"/>
  </w:num>
  <w:num w:numId="21">
    <w:abstractNumId w:val="10"/>
  </w:num>
  <w:num w:numId="22">
    <w:abstractNumId w:val="27"/>
  </w:num>
  <w:num w:numId="23">
    <w:abstractNumId w:val="30"/>
  </w:num>
  <w:num w:numId="24">
    <w:abstractNumId w:val="22"/>
  </w:num>
  <w:num w:numId="25">
    <w:abstractNumId w:val="32"/>
  </w:num>
  <w:num w:numId="26">
    <w:abstractNumId w:val="33"/>
  </w:num>
  <w:num w:numId="27">
    <w:abstractNumId w:val="3"/>
  </w:num>
  <w:num w:numId="28">
    <w:abstractNumId w:val="20"/>
  </w:num>
  <w:num w:numId="29">
    <w:abstractNumId w:val="17"/>
  </w:num>
  <w:num w:numId="30">
    <w:abstractNumId w:val="7"/>
  </w:num>
  <w:num w:numId="31">
    <w:abstractNumId w:val="11"/>
  </w:num>
  <w:num w:numId="32">
    <w:abstractNumId w:val="19"/>
  </w:num>
  <w:num w:numId="33">
    <w:abstractNumId w:val="14"/>
  </w:num>
  <w:num w:numId="34">
    <w:abstractNumId w:val="23"/>
  </w:num>
  <w:num w:numId="35">
    <w:abstractNumId w:val="31"/>
  </w:num>
  <w:num w:numId="36">
    <w:abstractNumId w:val="34"/>
  </w:num>
  <w:num w:numId="37">
    <w:abstractNumId w:val="9"/>
  </w:num>
  <w:num w:numId="38">
    <w:abstractNumId w:val="21"/>
  </w:num>
  <w:num w:numId="39">
    <w:abstractNumId w:val="5"/>
  </w:num>
  <w:num w:numId="40">
    <w:abstractNumId w:val="28"/>
  </w:num>
  <w:num w:numId="41">
    <w:abstractNumId w:val="12"/>
  </w:num>
  <w:num w:numId="42">
    <w:abstractNumId w:val="13"/>
  </w:num>
  <w:num w:numId="43">
    <w:abstractNumId w:val="3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sl-SI" w:vendorID="11" w:dllVersion="512" w:checkStyle="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sDA0NbQwByJLIyUdpeDU4uLM/DyQAjPzWgCc0i8sLQAAAA=="/>
  </w:docVars>
  <w:rsids>
    <w:rsidRoot w:val="007E025E"/>
    <w:rsid w:val="000013B4"/>
    <w:rsid w:val="0000198A"/>
    <w:rsid w:val="00002570"/>
    <w:rsid w:val="00002B27"/>
    <w:rsid w:val="00003437"/>
    <w:rsid w:val="00004D3D"/>
    <w:rsid w:val="000061D4"/>
    <w:rsid w:val="000078AE"/>
    <w:rsid w:val="00011B79"/>
    <w:rsid w:val="00012D8A"/>
    <w:rsid w:val="000130B2"/>
    <w:rsid w:val="0001319E"/>
    <w:rsid w:val="00015845"/>
    <w:rsid w:val="00015918"/>
    <w:rsid w:val="000159F9"/>
    <w:rsid w:val="00015C60"/>
    <w:rsid w:val="0001697B"/>
    <w:rsid w:val="00017006"/>
    <w:rsid w:val="000171FE"/>
    <w:rsid w:val="00020E39"/>
    <w:rsid w:val="00020E48"/>
    <w:rsid w:val="00020EEC"/>
    <w:rsid w:val="000217D0"/>
    <w:rsid w:val="00021FEF"/>
    <w:rsid w:val="00022038"/>
    <w:rsid w:val="00023D70"/>
    <w:rsid w:val="00024F11"/>
    <w:rsid w:val="00025BAE"/>
    <w:rsid w:val="000265AB"/>
    <w:rsid w:val="00030DF9"/>
    <w:rsid w:val="0003441E"/>
    <w:rsid w:val="00036055"/>
    <w:rsid w:val="00036116"/>
    <w:rsid w:val="00036C58"/>
    <w:rsid w:val="00042FDE"/>
    <w:rsid w:val="000438B5"/>
    <w:rsid w:val="000509DD"/>
    <w:rsid w:val="00050ED0"/>
    <w:rsid w:val="00051F55"/>
    <w:rsid w:val="00053CE3"/>
    <w:rsid w:val="00053D7D"/>
    <w:rsid w:val="00053EEB"/>
    <w:rsid w:val="00054909"/>
    <w:rsid w:val="000576F5"/>
    <w:rsid w:val="000645E1"/>
    <w:rsid w:val="0006603E"/>
    <w:rsid w:val="00066C5E"/>
    <w:rsid w:val="00067062"/>
    <w:rsid w:val="0006787F"/>
    <w:rsid w:val="000711BE"/>
    <w:rsid w:val="000729D1"/>
    <w:rsid w:val="00073737"/>
    <w:rsid w:val="00075713"/>
    <w:rsid w:val="000769C0"/>
    <w:rsid w:val="00076ED8"/>
    <w:rsid w:val="00081315"/>
    <w:rsid w:val="000829C3"/>
    <w:rsid w:val="00083E67"/>
    <w:rsid w:val="0008554C"/>
    <w:rsid w:val="00085751"/>
    <w:rsid w:val="00086BD2"/>
    <w:rsid w:val="0008709F"/>
    <w:rsid w:val="00091315"/>
    <w:rsid w:val="00091BFE"/>
    <w:rsid w:val="00095727"/>
    <w:rsid w:val="000962B2"/>
    <w:rsid w:val="000969CB"/>
    <w:rsid w:val="000A222B"/>
    <w:rsid w:val="000A2C8F"/>
    <w:rsid w:val="000A33DD"/>
    <w:rsid w:val="000A376B"/>
    <w:rsid w:val="000A5384"/>
    <w:rsid w:val="000A791B"/>
    <w:rsid w:val="000B0398"/>
    <w:rsid w:val="000B1073"/>
    <w:rsid w:val="000B19C7"/>
    <w:rsid w:val="000B2FB0"/>
    <w:rsid w:val="000B2FBC"/>
    <w:rsid w:val="000B358F"/>
    <w:rsid w:val="000B4D02"/>
    <w:rsid w:val="000B59F7"/>
    <w:rsid w:val="000B6E46"/>
    <w:rsid w:val="000B729B"/>
    <w:rsid w:val="000B7A74"/>
    <w:rsid w:val="000B7CAF"/>
    <w:rsid w:val="000C0D65"/>
    <w:rsid w:val="000C10F5"/>
    <w:rsid w:val="000C2D0C"/>
    <w:rsid w:val="000C30C2"/>
    <w:rsid w:val="000C54BE"/>
    <w:rsid w:val="000C5FAE"/>
    <w:rsid w:val="000C73E0"/>
    <w:rsid w:val="000D3E6B"/>
    <w:rsid w:val="000D591E"/>
    <w:rsid w:val="000D685B"/>
    <w:rsid w:val="000D6F3B"/>
    <w:rsid w:val="000D75E9"/>
    <w:rsid w:val="000E1307"/>
    <w:rsid w:val="000E5A49"/>
    <w:rsid w:val="000E6B2A"/>
    <w:rsid w:val="000F1C7D"/>
    <w:rsid w:val="000F3D7A"/>
    <w:rsid w:val="000F40C1"/>
    <w:rsid w:val="000F7ACB"/>
    <w:rsid w:val="00104185"/>
    <w:rsid w:val="0010539E"/>
    <w:rsid w:val="00106DE7"/>
    <w:rsid w:val="00107FA1"/>
    <w:rsid w:val="00110A4E"/>
    <w:rsid w:val="001123BD"/>
    <w:rsid w:val="00116BC7"/>
    <w:rsid w:val="00117695"/>
    <w:rsid w:val="00120BFD"/>
    <w:rsid w:val="0012183A"/>
    <w:rsid w:val="00121919"/>
    <w:rsid w:val="0012462C"/>
    <w:rsid w:val="00126C31"/>
    <w:rsid w:val="00127A8F"/>
    <w:rsid w:val="00131202"/>
    <w:rsid w:val="00133012"/>
    <w:rsid w:val="00133484"/>
    <w:rsid w:val="00134A16"/>
    <w:rsid w:val="00135E5B"/>
    <w:rsid w:val="00142AD4"/>
    <w:rsid w:val="00142C9F"/>
    <w:rsid w:val="00142FED"/>
    <w:rsid w:val="00143003"/>
    <w:rsid w:val="0014367C"/>
    <w:rsid w:val="001456A2"/>
    <w:rsid w:val="00146215"/>
    <w:rsid w:val="00146CB5"/>
    <w:rsid w:val="001476EF"/>
    <w:rsid w:val="00147F79"/>
    <w:rsid w:val="00150064"/>
    <w:rsid w:val="001636D4"/>
    <w:rsid w:val="001663BB"/>
    <w:rsid w:val="001664C3"/>
    <w:rsid w:val="0017085D"/>
    <w:rsid w:val="00171F52"/>
    <w:rsid w:val="00171FE8"/>
    <w:rsid w:val="00173301"/>
    <w:rsid w:val="00175A24"/>
    <w:rsid w:val="001774EE"/>
    <w:rsid w:val="001827FE"/>
    <w:rsid w:val="00183204"/>
    <w:rsid w:val="00185D0E"/>
    <w:rsid w:val="00187D59"/>
    <w:rsid w:val="00190386"/>
    <w:rsid w:val="00191D8F"/>
    <w:rsid w:val="0019758E"/>
    <w:rsid w:val="00197E0D"/>
    <w:rsid w:val="001A083B"/>
    <w:rsid w:val="001A093E"/>
    <w:rsid w:val="001A319C"/>
    <w:rsid w:val="001A441C"/>
    <w:rsid w:val="001A4A3A"/>
    <w:rsid w:val="001A62AB"/>
    <w:rsid w:val="001A6391"/>
    <w:rsid w:val="001B0027"/>
    <w:rsid w:val="001B03D6"/>
    <w:rsid w:val="001B2A6E"/>
    <w:rsid w:val="001B3D0C"/>
    <w:rsid w:val="001B5BE9"/>
    <w:rsid w:val="001B77B9"/>
    <w:rsid w:val="001C0F64"/>
    <w:rsid w:val="001C120B"/>
    <w:rsid w:val="001C3657"/>
    <w:rsid w:val="001C4216"/>
    <w:rsid w:val="001C617E"/>
    <w:rsid w:val="001D42D2"/>
    <w:rsid w:val="001D6232"/>
    <w:rsid w:val="001D6B4B"/>
    <w:rsid w:val="001E2588"/>
    <w:rsid w:val="001E4BBE"/>
    <w:rsid w:val="001E588D"/>
    <w:rsid w:val="001E67FA"/>
    <w:rsid w:val="001E7FE6"/>
    <w:rsid w:val="001F0DBE"/>
    <w:rsid w:val="001F1F9E"/>
    <w:rsid w:val="001F32C2"/>
    <w:rsid w:val="001F740F"/>
    <w:rsid w:val="001F7B1B"/>
    <w:rsid w:val="00202925"/>
    <w:rsid w:val="00203421"/>
    <w:rsid w:val="00203EFA"/>
    <w:rsid w:val="00205792"/>
    <w:rsid w:val="002057EE"/>
    <w:rsid w:val="00205BF7"/>
    <w:rsid w:val="00207CA2"/>
    <w:rsid w:val="00211005"/>
    <w:rsid w:val="0021231B"/>
    <w:rsid w:val="002164D9"/>
    <w:rsid w:val="00217ED5"/>
    <w:rsid w:val="00220493"/>
    <w:rsid w:val="0022264D"/>
    <w:rsid w:val="0022596E"/>
    <w:rsid w:val="00230AC7"/>
    <w:rsid w:val="00232071"/>
    <w:rsid w:val="00232290"/>
    <w:rsid w:val="00232939"/>
    <w:rsid w:val="00232A48"/>
    <w:rsid w:val="00232D4E"/>
    <w:rsid w:val="00233148"/>
    <w:rsid w:val="002331FF"/>
    <w:rsid w:val="0023460E"/>
    <w:rsid w:val="00234E0E"/>
    <w:rsid w:val="00237CE7"/>
    <w:rsid w:val="00241D72"/>
    <w:rsid w:val="002431FE"/>
    <w:rsid w:val="0024574A"/>
    <w:rsid w:val="00251B3B"/>
    <w:rsid w:val="00252AF8"/>
    <w:rsid w:val="00256930"/>
    <w:rsid w:val="002569D6"/>
    <w:rsid w:val="0026087A"/>
    <w:rsid w:val="00261E1C"/>
    <w:rsid w:val="00262154"/>
    <w:rsid w:val="0026676D"/>
    <w:rsid w:val="00266DF6"/>
    <w:rsid w:val="00267ACB"/>
    <w:rsid w:val="002701FA"/>
    <w:rsid w:val="0027107F"/>
    <w:rsid w:val="00272B79"/>
    <w:rsid w:val="002737B5"/>
    <w:rsid w:val="00273C57"/>
    <w:rsid w:val="00274A8A"/>
    <w:rsid w:val="00280DE2"/>
    <w:rsid w:val="0028143A"/>
    <w:rsid w:val="00282799"/>
    <w:rsid w:val="00285205"/>
    <w:rsid w:val="002873E5"/>
    <w:rsid w:val="00287E25"/>
    <w:rsid w:val="0029153A"/>
    <w:rsid w:val="002924CB"/>
    <w:rsid w:val="00292D2A"/>
    <w:rsid w:val="002946E6"/>
    <w:rsid w:val="00294DD1"/>
    <w:rsid w:val="002A1D27"/>
    <w:rsid w:val="002A3A71"/>
    <w:rsid w:val="002A5BB8"/>
    <w:rsid w:val="002A5E5A"/>
    <w:rsid w:val="002A5FB5"/>
    <w:rsid w:val="002A74DD"/>
    <w:rsid w:val="002B1C82"/>
    <w:rsid w:val="002B4199"/>
    <w:rsid w:val="002B5241"/>
    <w:rsid w:val="002B5C4A"/>
    <w:rsid w:val="002C0767"/>
    <w:rsid w:val="002C1414"/>
    <w:rsid w:val="002C3853"/>
    <w:rsid w:val="002C3C3B"/>
    <w:rsid w:val="002C3F67"/>
    <w:rsid w:val="002C768D"/>
    <w:rsid w:val="002D0989"/>
    <w:rsid w:val="002D6084"/>
    <w:rsid w:val="002D66EC"/>
    <w:rsid w:val="002E1842"/>
    <w:rsid w:val="002E3CF0"/>
    <w:rsid w:val="002E5108"/>
    <w:rsid w:val="002E5381"/>
    <w:rsid w:val="002E5D3D"/>
    <w:rsid w:val="002E7711"/>
    <w:rsid w:val="002F01C0"/>
    <w:rsid w:val="002F15A6"/>
    <w:rsid w:val="002F1BBE"/>
    <w:rsid w:val="002F3FA8"/>
    <w:rsid w:val="002F4570"/>
    <w:rsid w:val="003021FB"/>
    <w:rsid w:val="003048F0"/>
    <w:rsid w:val="00307270"/>
    <w:rsid w:val="00311B47"/>
    <w:rsid w:val="003176F9"/>
    <w:rsid w:val="0032085E"/>
    <w:rsid w:val="00321783"/>
    <w:rsid w:val="00322EC4"/>
    <w:rsid w:val="00323DEF"/>
    <w:rsid w:val="003244C8"/>
    <w:rsid w:val="00325559"/>
    <w:rsid w:val="00326D53"/>
    <w:rsid w:val="00327BB9"/>
    <w:rsid w:val="00327DF0"/>
    <w:rsid w:val="00330997"/>
    <w:rsid w:val="003311DF"/>
    <w:rsid w:val="00335111"/>
    <w:rsid w:val="00335654"/>
    <w:rsid w:val="00340465"/>
    <w:rsid w:val="00344ED6"/>
    <w:rsid w:val="003517B8"/>
    <w:rsid w:val="00351DE8"/>
    <w:rsid w:val="0035347F"/>
    <w:rsid w:val="00366BC0"/>
    <w:rsid w:val="00367374"/>
    <w:rsid w:val="00367DF0"/>
    <w:rsid w:val="00367F07"/>
    <w:rsid w:val="0038050C"/>
    <w:rsid w:val="003808E4"/>
    <w:rsid w:val="00381B5A"/>
    <w:rsid w:val="00384855"/>
    <w:rsid w:val="003862E9"/>
    <w:rsid w:val="00391F88"/>
    <w:rsid w:val="0039274A"/>
    <w:rsid w:val="0039406C"/>
    <w:rsid w:val="003941A6"/>
    <w:rsid w:val="00395858"/>
    <w:rsid w:val="003A00F8"/>
    <w:rsid w:val="003A08B8"/>
    <w:rsid w:val="003A0B3D"/>
    <w:rsid w:val="003B527B"/>
    <w:rsid w:val="003B52C0"/>
    <w:rsid w:val="003B62F3"/>
    <w:rsid w:val="003C02FE"/>
    <w:rsid w:val="003C1751"/>
    <w:rsid w:val="003C2993"/>
    <w:rsid w:val="003C6964"/>
    <w:rsid w:val="003D192C"/>
    <w:rsid w:val="003D4434"/>
    <w:rsid w:val="003D4C42"/>
    <w:rsid w:val="003E59A8"/>
    <w:rsid w:val="003E6B63"/>
    <w:rsid w:val="003E787A"/>
    <w:rsid w:val="003F027F"/>
    <w:rsid w:val="003F05BA"/>
    <w:rsid w:val="003F08DB"/>
    <w:rsid w:val="003F1739"/>
    <w:rsid w:val="003F2C01"/>
    <w:rsid w:val="003F3DF8"/>
    <w:rsid w:val="003F4064"/>
    <w:rsid w:val="003F6A34"/>
    <w:rsid w:val="003F7725"/>
    <w:rsid w:val="003F773A"/>
    <w:rsid w:val="00401C72"/>
    <w:rsid w:val="00402081"/>
    <w:rsid w:val="00404387"/>
    <w:rsid w:val="00405B4C"/>
    <w:rsid w:val="00406497"/>
    <w:rsid w:val="00406566"/>
    <w:rsid w:val="004120B9"/>
    <w:rsid w:val="00413E86"/>
    <w:rsid w:val="0041456C"/>
    <w:rsid w:val="00414E4D"/>
    <w:rsid w:val="0041719A"/>
    <w:rsid w:val="00420AFE"/>
    <w:rsid w:val="00424E79"/>
    <w:rsid w:val="0042625F"/>
    <w:rsid w:val="004263E5"/>
    <w:rsid w:val="00426BCF"/>
    <w:rsid w:val="00427A22"/>
    <w:rsid w:val="0043023D"/>
    <w:rsid w:val="00433DBB"/>
    <w:rsid w:val="00433F46"/>
    <w:rsid w:val="0043525F"/>
    <w:rsid w:val="00435E26"/>
    <w:rsid w:val="004409B4"/>
    <w:rsid w:val="0044155C"/>
    <w:rsid w:val="004476CF"/>
    <w:rsid w:val="00451246"/>
    <w:rsid w:val="00453A3A"/>
    <w:rsid w:val="00455A19"/>
    <w:rsid w:val="00460EEA"/>
    <w:rsid w:val="004637B1"/>
    <w:rsid w:val="00470893"/>
    <w:rsid w:val="00471A24"/>
    <w:rsid w:val="00474BDF"/>
    <w:rsid w:val="004759F0"/>
    <w:rsid w:val="004801B5"/>
    <w:rsid w:val="00481A7B"/>
    <w:rsid w:val="00482126"/>
    <w:rsid w:val="00482554"/>
    <w:rsid w:val="0048299E"/>
    <w:rsid w:val="00482A78"/>
    <w:rsid w:val="00482E14"/>
    <w:rsid w:val="00483BE8"/>
    <w:rsid w:val="00483CD2"/>
    <w:rsid w:val="00485DBA"/>
    <w:rsid w:val="00487D18"/>
    <w:rsid w:val="0049014F"/>
    <w:rsid w:val="00491152"/>
    <w:rsid w:val="004917BF"/>
    <w:rsid w:val="004936B2"/>
    <w:rsid w:val="0049491E"/>
    <w:rsid w:val="00494D73"/>
    <w:rsid w:val="00495352"/>
    <w:rsid w:val="004967BB"/>
    <w:rsid w:val="00497C13"/>
    <w:rsid w:val="004A0693"/>
    <w:rsid w:val="004A0EF4"/>
    <w:rsid w:val="004A1F1B"/>
    <w:rsid w:val="004A35BB"/>
    <w:rsid w:val="004A4365"/>
    <w:rsid w:val="004A4B54"/>
    <w:rsid w:val="004A6F79"/>
    <w:rsid w:val="004B0179"/>
    <w:rsid w:val="004B129A"/>
    <w:rsid w:val="004B2462"/>
    <w:rsid w:val="004B24BC"/>
    <w:rsid w:val="004B267B"/>
    <w:rsid w:val="004B3D97"/>
    <w:rsid w:val="004B4D28"/>
    <w:rsid w:val="004B58F1"/>
    <w:rsid w:val="004B5A75"/>
    <w:rsid w:val="004B64AF"/>
    <w:rsid w:val="004C0923"/>
    <w:rsid w:val="004C18F2"/>
    <w:rsid w:val="004C23AA"/>
    <w:rsid w:val="004C2890"/>
    <w:rsid w:val="004C2EDC"/>
    <w:rsid w:val="004C36C1"/>
    <w:rsid w:val="004C59BB"/>
    <w:rsid w:val="004C73A5"/>
    <w:rsid w:val="004D3462"/>
    <w:rsid w:val="004D4EE8"/>
    <w:rsid w:val="004D673C"/>
    <w:rsid w:val="004E2656"/>
    <w:rsid w:val="004E2B39"/>
    <w:rsid w:val="004E4B07"/>
    <w:rsid w:val="004E5AD2"/>
    <w:rsid w:val="004E7D6A"/>
    <w:rsid w:val="004F1A7E"/>
    <w:rsid w:val="004F3715"/>
    <w:rsid w:val="004F51DD"/>
    <w:rsid w:val="004F5AB4"/>
    <w:rsid w:val="00501BB6"/>
    <w:rsid w:val="00503C24"/>
    <w:rsid w:val="0050466E"/>
    <w:rsid w:val="00505358"/>
    <w:rsid w:val="005138A8"/>
    <w:rsid w:val="0051483B"/>
    <w:rsid w:val="005151A4"/>
    <w:rsid w:val="00515F89"/>
    <w:rsid w:val="00524D53"/>
    <w:rsid w:val="005253D7"/>
    <w:rsid w:val="00534BED"/>
    <w:rsid w:val="005351AA"/>
    <w:rsid w:val="00536776"/>
    <w:rsid w:val="00540EFC"/>
    <w:rsid w:val="005432AF"/>
    <w:rsid w:val="005433BA"/>
    <w:rsid w:val="005439D9"/>
    <w:rsid w:val="00543CBF"/>
    <w:rsid w:val="00545045"/>
    <w:rsid w:val="00545556"/>
    <w:rsid w:val="00546C9F"/>
    <w:rsid w:val="00551746"/>
    <w:rsid w:val="00552FA0"/>
    <w:rsid w:val="00553610"/>
    <w:rsid w:val="00554D60"/>
    <w:rsid w:val="00557499"/>
    <w:rsid w:val="00560CA1"/>
    <w:rsid w:val="00562FB4"/>
    <w:rsid w:val="00563363"/>
    <w:rsid w:val="005640BB"/>
    <w:rsid w:val="00564791"/>
    <w:rsid w:val="00564B9B"/>
    <w:rsid w:val="00565E59"/>
    <w:rsid w:val="005733E0"/>
    <w:rsid w:val="00575101"/>
    <w:rsid w:val="005765E3"/>
    <w:rsid w:val="00576A21"/>
    <w:rsid w:val="00576C2C"/>
    <w:rsid w:val="00580997"/>
    <w:rsid w:val="005830AC"/>
    <w:rsid w:val="00583BCE"/>
    <w:rsid w:val="00585387"/>
    <w:rsid w:val="00587246"/>
    <w:rsid w:val="005907F1"/>
    <w:rsid w:val="00592C6D"/>
    <w:rsid w:val="00594555"/>
    <w:rsid w:val="005955F6"/>
    <w:rsid w:val="00596172"/>
    <w:rsid w:val="00597035"/>
    <w:rsid w:val="005A2BCD"/>
    <w:rsid w:val="005A7461"/>
    <w:rsid w:val="005A7E56"/>
    <w:rsid w:val="005B03F0"/>
    <w:rsid w:val="005B18A1"/>
    <w:rsid w:val="005B27DF"/>
    <w:rsid w:val="005B2A13"/>
    <w:rsid w:val="005C06B4"/>
    <w:rsid w:val="005C3FCE"/>
    <w:rsid w:val="005C4443"/>
    <w:rsid w:val="005C4A6E"/>
    <w:rsid w:val="005C5CDF"/>
    <w:rsid w:val="005C6B8F"/>
    <w:rsid w:val="005D06C6"/>
    <w:rsid w:val="005D0B4E"/>
    <w:rsid w:val="005D2764"/>
    <w:rsid w:val="005D31FD"/>
    <w:rsid w:val="005D35FF"/>
    <w:rsid w:val="005D3D1B"/>
    <w:rsid w:val="005D4FFF"/>
    <w:rsid w:val="005D686F"/>
    <w:rsid w:val="005E27A4"/>
    <w:rsid w:val="005E2EED"/>
    <w:rsid w:val="005E7E60"/>
    <w:rsid w:val="005E7FF5"/>
    <w:rsid w:val="005F0A0D"/>
    <w:rsid w:val="005F2CEB"/>
    <w:rsid w:val="005F37E2"/>
    <w:rsid w:val="005F3C47"/>
    <w:rsid w:val="005F6680"/>
    <w:rsid w:val="005F6A20"/>
    <w:rsid w:val="006020E3"/>
    <w:rsid w:val="00603760"/>
    <w:rsid w:val="00604109"/>
    <w:rsid w:val="006049DE"/>
    <w:rsid w:val="00606876"/>
    <w:rsid w:val="006113D1"/>
    <w:rsid w:val="00612428"/>
    <w:rsid w:val="006135A7"/>
    <w:rsid w:val="00614650"/>
    <w:rsid w:val="006208AE"/>
    <w:rsid w:val="00621C1A"/>
    <w:rsid w:val="006225F8"/>
    <w:rsid w:val="00624F5F"/>
    <w:rsid w:val="006256F9"/>
    <w:rsid w:val="00627DF1"/>
    <w:rsid w:val="00630398"/>
    <w:rsid w:val="00630852"/>
    <w:rsid w:val="00630A21"/>
    <w:rsid w:val="00630B58"/>
    <w:rsid w:val="00631778"/>
    <w:rsid w:val="00632952"/>
    <w:rsid w:val="00632C60"/>
    <w:rsid w:val="0063465C"/>
    <w:rsid w:val="00636083"/>
    <w:rsid w:val="00637C42"/>
    <w:rsid w:val="0064262E"/>
    <w:rsid w:val="00642C8D"/>
    <w:rsid w:val="00642FDD"/>
    <w:rsid w:val="006456E0"/>
    <w:rsid w:val="00645A58"/>
    <w:rsid w:val="00647198"/>
    <w:rsid w:val="00652CE5"/>
    <w:rsid w:val="006546B0"/>
    <w:rsid w:val="00654A8B"/>
    <w:rsid w:val="00657D14"/>
    <w:rsid w:val="00661DB7"/>
    <w:rsid w:val="0066219D"/>
    <w:rsid w:val="006623B4"/>
    <w:rsid w:val="0066277F"/>
    <w:rsid w:val="00663C37"/>
    <w:rsid w:val="00664825"/>
    <w:rsid w:val="006648F7"/>
    <w:rsid w:val="00664984"/>
    <w:rsid w:val="00667CC0"/>
    <w:rsid w:val="006703C7"/>
    <w:rsid w:val="00672DB2"/>
    <w:rsid w:val="0067503E"/>
    <w:rsid w:val="00676203"/>
    <w:rsid w:val="00680A60"/>
    <w:rsid w:val="00681553"/>
    <w:rsid w:val="00684294"/>
    <w:rsid w:val="00684672"/>
    <w:rsid w:val="00685E25"/>
    <w:rsid w:val="00685E6A"/>
    <w:rsid w:val="00686527"/>
    <w:rsid w:val="0069378A"/>
    <w:rsid w:val="0069582A"/>
    <w:rsid w:val="00695DA5"/>
    <w:rsid w:val="00696546"/>
    <w:rsid w:val="0069791C"/>
    <w:rsid w:val="006A04F9"/>
    <w:rsid w:val="006A12D8"/>
    <w:rsid w:val="006A4CD1"/>
    <w:rsid w:val="006A527F"/>
    <w:rsid w:val="006A669A"/>
    <w:rsid w:val="006A731A"/>
    <w:rsid w:val="006B1E7C"/>
    <w:rsid w:val="006B218B"/>
    <w:rsid w:val="006B69EE"/>
    <w:rsid w:val="006B7414"/>
    <w:rsid w:val="006B74A6"/>
    <w:rsid w:val="006C05BB"/>
    <w:rsid w:val="006C1A8C"/>
    <w:rsid w:val="006C63E3"/>
    <w:rsid w:val="006C66D1"/>
    <w:rsid w:val="006C6DED"/>
    <w:rsid w:val="006C6F15"/>
    <w:rsid w:val="006C7374"/>
    <w:rsid w:val="006D0F6D"/>
    <w:rsid w:val="006D145A"/>
    <w:rsid w:val="006D3A84"/>
    <w:rsid w:val="006D42C2"/>
    <w:rsid w:val="006D68DB"/>
    <w:rsid w:val="006E1C8B"/>
    <w:rsid w:val="006E255D"/>
    <w:rsid w:val="006E3DC7"/>
    <w:rsid w:val="006E5405"/>
    <w:rsid w:val="006E5802"/>
    <w:rsid w:val="006E6CF0"/>
    <w:rsid w:val="006F4870"/>
    <w:rsid w:val="006F5655"/>
    <w:rsid w:val="006F582A"/>
    <w:rsid w:val="00703650"/>
    <w:rsid w:val="00705123"/>
    <w:rsid w:val="00705534"/>
    <w:rsid w:val="00711B98"/>
    <w:rsid w:val="00712321"/>
    <w:rsid w:val="00714087"/>
    <w:rsid w:val="0071408A"/>
    <w:rsid w:val="0071526E"/>
    <w:rsid w:val="007156EA"/>
    <w:rsid w:val="00715C62"/>
    <w:rsid w:val="00720F47"/>
    <w:rsid w:val="007210CC"/>
    <w:rsid w:val="00722567"/>
    <w:rsid w:val="007225B5"/>
    <w:rsid w:val="00723840"/>
    <w:rsid w:val="00723D5E"/>
    <w:rsid w:val="00724B5F"/>
    <w:rsid w:val="00725E09"/>
    <w:rsid w:val="00725E56"/>
    <w:rsid w:val="00730363"/>
    <w:rsid w:val="00732B13"/>
    <w:rsid w:val="007337BD"/>
    <w:rsid w:val="007342CE"/>
    <w:rsid w:val="00734611"/>
    <w:rsid w:val="007401C3"/>
    <w:rsid w:val="007401C8"/>
    <w:rsid w:val="00744CC2"/>
    <w:rsid w:val="00747B6E"/>
    <w:rsid w:val="00750231"/>
    <w:rsid w:val="00750E02"/>
    <w:rsid w:val="00751B2F"/>
    <w:rsid w:val="007522BE"/>
    <w:rsid w:val="00752CD4"/>
    <w:rsid w:val="0075388F"/>
    <w:rsid w:val="0075550C"/>
    <w:rsid w:val="00756342"/>
    <w:rsid w:val="00756F7F"/>
    <w:rsid w:val="007575AD"/>
    <w:rsid w:val="00757E72"/>
    <w:rsid w:val="007604F8"/>
    <w:rsid w:val="00762C56"/>
    <w:rsid w:val="00763172"/>
    <w:rsid w:val="00763657"/>
    <w:rsid w:val="00764E91"/>
    <w:rsid w:val="00770A6E"/>
    <w:rsid w:val="00772CA4"/>
    <w:rsid w:val="00775DBD"/>
    <w:rsid w:val="00777852"/>
    <w:rsid w:val="00777E19"/>
    <w:rsid w:val="0078019D"/>
    <w:rsid w:val="007829BF"/>
    <w:rsid w:val="00784103"/>
    <w:rsid w:val="00784F14"/>
    <w:rsid w:val="007860B4"/>
    <w:rsid w:val="007916FD"/>
    <w:rsid w:val="00793499"/>
    <w:rsid w:val="007934C0"/>
    <w:rsid w:val="0079463A"/>
    <w:rsid w:val="0079667A"/>
    <w:rsid w:val="007A21EE"/>
    <w:rsid w:val="007A2CD3"/>
    <w:rsid w:val="007A7BBE"/>
    <w:rsid w:val="007B04F5"/>
    <w:rsid w:val="007B0534"/>
    <w:rsid w:val="007B1E43"/>
    <w:rsid w:val="007B3E81"/>
    <w:rsid w:val="007B4764"/>
    <w:rsid w:val="007B6930"/>
    <w:rsid w:val="007C0BD0"/>
    <w:rsid w:val="007C305D"/>
    <w:rsid w:val="007C3AAD"/>
    <w:rsid w:val="007C433C"/>
    <w:rsid w:val="007C4E4B"/>
    <w:rsid w:val="007C6A28"/>
    <w:rsid w:val="007D0318"/>
    <w:rsid w:val="007D1EBD"/>
    <w:rsid w:val="007D1F2D"/>
    <w:rsid w:val="007D2047"/>
    <w:rsid w:val="007D3A03"/>
    <w:rsid w:val="007D4441"/>
    <w:rsid w:val="007D49F9"/>
    <w:rsid w:val="007D5237"/>
    <w:rsid w:val="007D543E"/>
    <w:rsid w:val="007D6A78"/>
    <w:rsid w:val="007D7F94"/>
    <w:rsid w:val="007E025E"/>
    <w:rsid w:val="007E0396"/>
    <w:rsid w:val="007E0F41"/>
    <w:rsid w:val="007E353C"/>
    <w:rsid w:val="007E588B"/>
    <w:rsid w:val="007E67CD"/>
    <w:rsid w:val="007F1CB8"/>
    <w:rsid w:val="007F4D68"/>
    <w:rsid w:val="007F581F"/>
    <w:rsid w:val="007F766C"/>
    <w:rsid w:val="008038C8"/>
    <w:rsid w:val="00804E13"/>
    <w:rsid w:val="0080649C"/>
    <w:rsid w:val="00806F2A"/>
    <w:rsid w:val="00811633"/>
    <w:rsid w:val="008134B7"/>
    <w:rsid w:val="00815290"/>
    <w:rsid w:val="008200E5"/>
    <w:rsid w:val="00821F73"/>
    <w:rsid w:val="0082329F"/>
    <w:rsid w:val="00823CE0"/>
    <w:rsid w:val="00825160"/>
    <w:rsid w:val="0082630C"/>
    <w:rsid w:val="00826971"/>
    <w:rsid w:val="00827402"/>
    <w:rsid w:val="00830120"/>
    <w:rsid w:val="00831251"/>
    <w:rsid w:val="00832654"/>
    <w:rsid w:val="00832836"/>
    <w:rsid w:val="00832BBE"/>
    <w:rsid w:val="00832DEE"/>
    <w:rsid w:val="008350E9"/>
    <w:rsid w:val="008358F7"/>
    <w:rsid w:val="00835ACA"/>
    <w:rsid w:val="008412C6"/>
    <w:rsid w:val="00841629"/>
    <w:rsid w:val="0084222B"/>
    <w:rsid w:val="008422CC"/>
    <w:rsid w:val="00844F78"/>
    <w:rsid w:val="00846053"/>
    <w:rsid w:val="00846929"/>
    <w:rsid w:val="00846E73"/>
    <w:rsid w:val="0084739F"/>
    <w:rsid w:val="0085139B"/>
    <w:rsid w:val="00852E0E"/>
    <w:rsid w:val="0085399B"/>
    <w:rsid w:val="00854F5F"/>
    <w:rsid w:val="00855D08"/>
    <w:rsid w:val="008569FF"/>
    <w:rsid w:val="008605DF"/>
    <w:rsid w:val="00861AAC"/>
    <w:rsid w:val="00863004"/>
    <w:rsid w:val="008635E3"/>
    <w:rsid w:val="008756DD"/>
    <w:rsid w:val="00877C81"/>
    <w:rsid w:val="00881FBD"/>
    <w:rsid w:val="008836C5"/>
    <w:rsid w:val="0088398B"/>
    <w:rsid w:val="0088465F"/>
    <w:rsid w:val="00884D24"/>
    <w:rsid w:val="00885853"/>
    <w:rsid w:val="00890367"/>
    <w:rsid w:val="0089163E"/>
    <w:rsid w:val="00893C87"/>
    <w:rsid w:val="00894DF0"/>
    <w:rsid w:val="00895047"/>
    <w:rsid w:val="0089560F"/>
    <w:rsid w:val="008974BF"/>
    <w:rsid w:val="008A1763"/>
    <w:rsid w:val="008A1BBA"/>
    <w:rsid w:val="008A28F9"/>
    <w:rsid w:val="008A4217"/>
    <w:rsid w:val="008A51F8"/>
    <w:rsid w:val="008A6A8A"/>
    <w:rsid w:val="008A6B81"/>
    <w:rsid w:val="008B24B1"/>
    <w:rsid w:val="008B312E"/>
    <w:rsid w:val="008C13E6"/>
    <w:rsid w:val="008C164A"/>
    <w:rsid w:val="008C1B4C"/>
    <w:rsid w:val="008C2673"/>
    <w:rsid w:val="008C4A4C"/>
    <w:rsid w:val="008C4B1B"/>
    <w:rsid w:val="008C5F1E"/>
    <w:rsid w:val="008C6B3C"/>
    <w:rsid w:val="008D4D7B"/>
    <w:rsid w:val="008D6277"/>
    <w:rsid w:val="008D765E"/>
    <w:rsid w:val="008D78B4"/>
    <w:rsid w:val="008E2BF4"/>
    <w:rsid w:val="008E2DC1"/>
    <w:rsid w:val="008E4784"/>
    <w:rsid w:val="008E5557"/>
    <w:rsid w:val="008E5BC1"/>
    <w:rsid w:val="008E624B"/>
    <w:rsid w:val="008E7C28"/>
    <w:rsid w:val="008F16A7"/>
    <w:rsid w:val="008F2699"/>
    <w:rsid w:val="008F2D44"/>
    <w:rsid w:val="008F54C1"/>
    <w:rsid w:val="008F6244"/>
    <w:rsid w:val="008F7C38"/>
    <w:rsid w:val="0090299A"/>
    <w:rsid w:val="0090305D"/>
    <w:rsid w:val="00903374"/>
    <w:rsid w:val="00905B97"/>
    <w:rsid w:val="00906227"/>
    <w:rsid w:val="00906BF1"/>
    <w:rsid w:val="00910A4A"/>
    <w:rsid w:val="00910C30"/>
    <w:rsid w:val="00911233"/>
    <w:rsid w:val="0091213C"/>
    <w:rsid w:val="00912403"/>
    <w:rsid w:val="00913523"/>
    <w:rsid w:val="00914F6E"/>
    <w:rsid w:val="00916A6F"/>
    <w:rsid w:val="00917BAD"/>
    <w:rsid w:val="00917CBC"/>
    <w:rsid w:val="009248FA"/>
    <w:rsid w:val="00924E5F"/>
    <w:rsid w:val="009258A2"/>
    <w:rsid w:val="009258FB"/>
    <w:rsid w:val="0093263B"/>
    <w:rsid w:val="00932A2C"/>
    <w:rsid w:val="00932B38"/>
    <w:rsid w:val="00935CE8"/>
    <w:rsid w:val="009431AF"/>
    <w:rsid w:val="0094476D"/>
    <w:rsid w:val="00944CFE"/>
    <w:rsid w:val="00945336"/>
    <w:rsid w:val="0094544D"/>
    <w:rsid w:val="009460DE"/>
    <w:rsid w:val="0094650D"/>
    <w:rsid w:val="00946864"/>
    <w:rsid w:val="00947811"/>
    <w:rsid w:val="00950667"/>
    <w:rsid w:val="0095178A"/>
    <w:rsid w:val="009557A8"/>
    <w:rsid w:val="00960399"/>
    <w:rsid w:val="0096239D"/>
    <w:rsid w:val="00963084"/>
    <w:rsid w:val="00964059"/>
    <w:rsid w:val="009654C1"/>
    <w:rsid w:val="00967256"/>
    <w:rsid w:val="009678C5"/>
    <w:rsid w:val="009711BD"/>
    <w:rsid w:val="00971D3E"/>
    <w:rsid w:val="00973C4D"/>
    <w:rsid w:val="009748FC"/>
    <w:rsid w:val="00976583"/>
    <w:rsid w:val="00977AE6"/>
    <w:rsid w:val="009801B6"/>
    <w:rsid w:val="00983395"/>
    <w:rsid w:val="00986781"/>
    <w:rsid w:val="00987019"/>
    <w:rsid w:val="0099353D"/>
    <w:rsid w:val="00995830"/>
    <w:rsid w:val="009A2C9F"/>
    <w:rsid w:val="009A33C9"/>
    <w:rsid w:val="009A604C"/>
    <w:rsid w:val="009A6FF4"/>
    <w:rsid w:val="009B071D"/>
    <w:rsid w:val="009B1312"/>
    <w:rsid w:val="009B2C3E"/>
    <w:rsid w:val="009B2C61"/>
    <w:rsid w:val="009B3495"/>
    <w:rsid w:val="009B3F1F"/>
    <w:rsid w:val="009B48F5"/>
    <w:rsid w:val="009B53B6"/>
    <w:rsid w:val="009B6F54"/>
    <w:rsid w:val="009B76AA"/>
    <w:rsid w:val="009C2B0E"/>
    <w:rsid w:val="009C50EF"/>
    <w:rsid w:val="009C6C3B"/>
    <w:rsid w:val="009C6FBB"/>
    <w:rsid w:val="009C77BD"/>
    <w:rsid w:val="009D04CB"/>
    <w:rsid w:val="009D1931"/>
    <w:rsid w:val="009D74AA"/>
    <w:rsid w:val="009D7731"/>
    <w:rsid w:val="009D7A45"/>
    <w:rsid w:val="009E0CDA"/>
    <w:rsid w:val="009E2C6B"/>
    <w:rsid w:val="009E3FDE"/>
    <w:rsid w:val="009E43B6"/>
    <w:rsid w:val="009E458E"/>
    <w:rsid w:val="009E46D4"/>
    <w:rsid w:val="009E5697"/>
    <w:rsid w:val="009E6E20"/>
    <w:rsid w:val="009F0205"/>
    <w:rsid w:val="009F1145"/>
    <w:rsid w:val="009F218C"/>
    <w:rsid w:val="009F2224"/>
    <w:rsid w:val="009F25E2"/>
    <w:rsid w:val="009F3B18"/>
    <w:rsid w:val="009F3D98"/>
    <w:rsid w:val="009F65A9"/>
    <w:rsid w:val="00A012FA"/>
    <w:rsid w:val="00A01B7F"/>
    <w:rsid w:val="00A05195"/>
    <w:rsid w:val="00A07A23"/>
    <w:rsid w:val="00A1081D"/>
    <w:rsid w:val="00A13491"/>
    <w:rsid w:val="00A134A2"/>
    <w:rsid w:val="00A1441C"/>
    <w:rsid w:val="00A1467C"/>
    <w:rsid w:val="00A157EB"/>
    <w:rsid w:val="00A22BA8"/>
    <w:rsid w:val="00A258B0"/>
    <w:rsid w:val="00A32107"/>
    <w:rsid w:val="00A34116"/>
    <w:rsid w:val="00A3446D"/>
    <w:rsid w:val="00A357D0"/>
    <w:rsid w:val="00A36613"/>
    <w:rsid w:val="00A40476"/>
    <w:rsid w:val="00A40775"/>
    <w:rsid w:val="00A442CF"/>
    <w:rsid w:val="00A451B4"/>
    <w:rsid w:val="00A472C2"/>
    <w:rsid w:val="00A47C2C"/>
    <w:rsid w:val="00A514F0"/>
    <w:rsid w:val="00A51FEB"/>
    <w:rsid w:val="00A54D87"/>
    <w:rsid w:val="00A60FBD"/>
    <w:rsid w:val="00A62E3F"/>
    <w:rsid w:val="00A65A48"/>
    <w:rsid w:val="00A704D2"/>
    <w:rsid w:val="00A70AA8"/>
    <w:rsid w:val="00A7150A"/>
    <w:rsid w:val="00A72802"/>
    <w:rsid w:val="00A72E8D"/>
    <w:rsid w:val="00A73CCE"/>
    <w:rsid w:val="00A73CFC"/>
    <w:rsid w:val="00A779E1"/>
    <w:rsid w:val="00A80464"/>
    <w:rsid w:val="00A80E1F"/>
    <w:rsid w:val="00A81C95"/>
    <w:rsid w:val="00A82170"/>
    <w:rsid w:val="00A8233F"/>
    <w:rsid w:val="00A866B7"/>
    <w:rsid w:val="00A9148D"/>
    <w:rsid w:val="00A921F8"/>
    <w:rsid w:val="00A936B5"/>
    <w:rsid w:val="00A93E70"/>
    <w:rsid w:val="00A9438A"/>
    <w:rsid w:val="00A951BC"/>
    <w:rsid w:val="00A9573C"/>
    <w:rsid w:val="00A96C70"/>
    <w:rsid w:val="00AA52A8"/>
    <w:rsid w:val="00AA5FB0"/>
    <w:rsid w:val="00AA6625"/>
    <w:rsid w:val="00AA722A"/>
    <w:rsid w:val="00AB0CE0"/>
    <w:rsid w:val="00AB15D1"/>
    <w:rsid w:val="00AB2F26"/>
    <w:rsid w:val="00AB38D0"/>
    <w:rsid w:val="00AB4327"/>
    <w:rsid w:val="00AB723B"/>
    <w:rsid w:val="00AC4AC7"/>
    <w:rsid w:val="00AC6544"/>
    <w:rsid w:val="00AC7C79"/>
    <w:rsid w:val="00AD200D"/>
    <w:rsid w:val="00AD3037"/>
    <w:rsid w:val="00AD49FB"/>
    <w:rsid w:val="00AD505F"/>
    <w:rsid w:val="00AD66B5"/>
    <w:rsid w:val="00AD691D"/>
    <w:rsid w:val="00AE0781"/>
    <w:rsid w:val="00AE08D2"/>
    <w:rsid w:val="00AE306B"/>
    <w:rsid w:val="00AE3277"/>
    <w:rsid w:val="00AE39F9"/>
    <w:rsid w:val="00AE4308"/>
    <w:rsid w:val="00AF0A3B"/>
    <w:rsid w:val="00AF39C9"/>
    <w:rsid w:val="00AF5D0F"/>
    <w:rsid w:val="00AF5ED3"/>
    <w:rsid w:val="00AF673F"/>
    <w:rsid w:val="00AF7958"/>
    <w:rsid w:val="00B00A84"/>
    <w:rsid w:val="00B01A0C"/>
    <w:rsid w:val="00B11075"/>
    <w:rsid w:val="00B11F84"/>
    <w:rsid w:val="00B12226"/>
    <w:rsid w:val="00B12489"/>
    <w:rsid w:val="00B13A01"/>
    <w:rsid w:val="00B13A5F"/>
    <w:rsid w:val="00B156B2"/>
    <w:rsid w:val="00B21AC6"/>
    <w:rsid w:val="00B2219E"/>
    <w:rsid w:val="00B2386F"/>
    <w:rsid w:val="00B245E3"/>
    <w:rsid w:val="00B25DE4"/>
    <w:rsid w:val="00B30EB1"/>
    <w:rsid w:val="00B33277"/>
    <w:rsid w:val="00B35F67"/>
    <w:rsid w:val="00B4192B"/>
    <w:rsid w:val="00B43768"/>
    <w:rsid w:val="00B50DD8"/>
    <w:rsid w:val="00B514D0"/>
    <w:rsid w:val="00B51DFB"/>
    <w:rsid w:val="00B52B8D"/>
    <w:rsid w:val="00B53041"/>
    <w:rsid w:val="00B61866"/>
    <w:rsid w:val="00B702B5"/>
    <w:rsid w:val="00B7177E"/>
    <w:rsid w:val="00B71917"/>
    <w:rsid w:val="00B73046"/>
    <w:rsid w:val="00B7391B"/>
    <w:rsid w:val="00B746B4"/>
    <w:rsid w:val="00B757AE"/>
    <w:rsid w:val="00B757F8"/>
    <w:rsid w:val="00B776D3"/>
    <w:rsid w:val="00B77847"/>
    <w:rsid w:val="00B80879"/>
    <w:rsid w:val="00B82C00"/>
    <w:rsid w:val="00B844B0"/>
    <w:rsid w:val="00B846EB"/>
    <w:rsid w:val="00B852C7"/>
    <w:rsid w:val="00B85D74"/>
    <w:rsid w:val="00B868E1"/>
    <w:rsid w:val="00B87572"/>
    <w:rsid w:val="00B92123"/>
    <w:rsid w:val="00B93801"/>
    <w:rsid w:val="00B9484B"/>
    <w:rsid w:val="00B95116"/>
    <w:rsid w:val="00B96879"/>
    <w:rsid w:val="00BA05AF"/>
    <w:rsid w:val="00BA4904"/>
    <w:rsid w:val="00BA7D87"/>
    <w:rsid w:val="00BB0B4B"/>
    <w:rsid w:val="00BB1CD3"/>
    <w:rsid w:val="00BB215B"/>
    <w:rsid w:val="00BB764A"/>
    <w:rsid w:val="00BC3DD3"/>
    <w:rsid w:val="00BC5F1A"/>
    <w:rsid w:val="00BC6E41"/>
    <w:rsid w:val="00BD5F94"/>
    <w:rsid w:val="00BD6D2A"/>
    <w:rsid w:val="00BE1BE4"/>
    <w:rsid w:val="00BE1C0C"/>
    <w:rsid w:val="00BE1F09"/>
    <w:rsid w:val="00BE395B"/>
    <w:rsid w:val="00BE5167"/>
    <w:rsid w:val="00BE6023"/>
    <w:rsid w:val="00BF01D6"/>
    <w:rsid w:val="00BF13DD"/>
    <w:rsid w:val="00BF24B9"/>
    <w:rsid w:val="00C00915"/>
    <w:rsid w:val="00C00960"/>
    <w:rsid w:val="00C048C5"/>
    <w:rsid w:val="00C04E36"/>
    <w:rsid w:val="00C11C95"/>
    <w:rsid w:val="00C1711D"/>
    <w:rsid w:val="00C177D6"/>
    <w:rsid w:val="00C17C07"/>
    <w:rsid w:val="00C2197D"/>
    <w:rsid w:val="00C24D2E"/>
    <w:rsid w:val="00C25AFF"/>
    <w:rsid w:val="00C32A52"/>
    <w:rsid w:val="00C32CE3"/>
    <w:rsid w:val="00C33013"/>
    <w:rsid w:val="00C3445F"/>
    <w:rsid w:val="00C351C2"/>
    <w:rsid w:val="00C40335"/>
    <w:rsid w:val="00C42015"/>
    <w:rsid w:val="00C42206"/>
    <w:rsid w:val="00C46255"/>
    <w:rsid w:val="00C471DD"/>
    <w:rsid w:val="00C4748C"/>
    <w:rsid w:val="00C54175"/>
    <w:rsid w:val="00C60A64"/>
    <w:rsid w:val="00C6356C"/>
    <w:rsid w:val="00C6435E"/>
    <w:rsid w:val="00C649A5"/>
    <w:rsid w:val="00C64FA1"/>
    <w:rsid w:val="00C660F9"/>
    <w:rsid w:val="00C718A0"/>
    <w:rsid w:val="00C71E26"/>
    <w:rsid w:val="00C73155"/>
    <w:rsid w:val="00C81308"/>
    <w:rsid w:val="00C83F3E"/>
    <w:rsid w:val="00C847CF"/>
    <w:rsid w:val="00C86B3B"/>
    <w:rsid w:val="00C877A5"/>
    <w:rsid w:val="00C908F2"/>
    <w:rsid w:val="00C91917"/>
    <w:rsid w:val="00C96198"/>
    <w:rsid w:val="00C96ECB"/>
    <w:rsid w:val="00C9768C"/>
    <w:rsid w:val="00C97D28"/>
    <w:rsid w:val="00CA2E07"/>
    <w:rsid w:val="00CA3908"/>
    <w:rsid w:val="00CA4C84"/>
    <w:rsid w:val="00CA4CF7"/>
    <w:rsid w:val="00CA55C5"/>
    <w:rsid w:val="00CA5A2C"/>
    <w:rsid w:val="00CA6340"/>
    <w:rsid w:val="00CA63FD"/>
    <w:rsid w:val="00CA6C97"/>
    <w:rsid w:val="00CB062D"/>
    <w:rsid w:val="00CB1B90"/>
    <w:rsid w:val="00CB1EED"/>
    <w:rsid w:val="00CB288B"/>
    <w:rsid w:val="00CB31BB"/>
    <w:rsid w:val="00CC01DA"/>
    <w:rsid w:val="00CC050D"/>
    <w:rsid w:val="00CC0CA0"/>
    <w:rsid w:val="00CC32F8"/>
    <w:rsid w:val="00CC451F"/>
    <w:rsid w:val="00CC6DB8"/>
    <w:rsid w:val="00CD0F51"/>
    <w:rsid w:val="00CD127C"/>
    <w:rsid w:val="00CD154B"/>
    <w:rsid w:val="00CD2DDF"/>
    <w:rsid w:val="00CD3541"/>
    <w:rsid w:val="00CD4650"/>
    <w:rsid w:val="00CD4CF8"/>
    <w:rsid w:val="00CD5464"/>
    <w:rsid w:val="00CE2290"/>
    <w:rsid w:val="00CE3737"/>
    <w:rsid w:val="00CE4F04"/>
    <w:rsid w:val="00CE5C9C"/>
    <w:rsid w:val="00CF0C37"/>
    <w:rsid w:val="00CF6644"/>
    <w:rsid w:val="00D01417"/>
    <w:rsid w:val="00D019AD"/>
    <w:rsid w:val="00D03663"/>
    <w:rsid w:val="00D07B70"/>
    <w:rsid w:val="00D10332"/>
    <w:rsid w:val="00D16609"/>
    <w:rsid w:val="00D2053C"/>
    <w:rsid w:val="00D20577"/>
    <w:rsid w:val="00D232AB"/>
    <w:rsid w:val="00D23E54"/>
    <w:rsid w:val="00D23F1B"/>
    <w:rsid w:val="00D25FCF"/>
    <w:rsid w:val="00D27F9B"/>
    <w:rsid w:val="00D3063D"/>
    <w:rsid w:val="00D30BF0"/>
    <w:rsid w:val="00D3290F"/>
    <w:rsid w:val="00D32EEB"/>
    <w:rsid w:val="00D33C15"/>
    <w:rsid w:val="00D37E43"/>
    <w:rsid w:val="00D41CF7"/>
    <w:rsid w:val="00D5182F"/>
    <w:rsid w:val="00D52DFA"/>
    <w:rsid w:val="00D53C6D"/>
    <w:rsid w:val="00D565A9"/>
    <w:rsid w:val="00D606A7"/>
    <w:rsid w:val="00D65891"/>
    <w:rsid w:val="00D6654B"/>
    <w:rsid w:val="00D66BEF"/>
    <w:rsid w:val="00D727A1"/>
    <w:rsid w:val="00D82067"/>
    <w:rsid w:val="00D8439A"/>
    <w:rsid w:val="00D8696D"/>
    <w:rsid w:val="00D8746E"/>
    <w:rsid w:val="00D90F5C"/>
    <w:rsid w:val="00D93B6C"/>
    <w:rsid w:val="00D93EB3"/>
    <w:rsid w:val="00D95241"/>
    <w:rsid w:val="00D9627C"/>
    <w:rsid w:val="00D96D88"/>
    <w:rsid w:val="00DA1797"/>
    <w:rsid w:val="00DA46FF"/>
    <w:rsid w:val="00DA6C50"/>
    <w:rsid w:val="00DB01D9"/>
    <w:rsid w:val="00DB48DF"/>
    <w:rsid w:val="00DC3834"/>
    <w:rsid w:val="00DC39E8"/>
    <w:rsid w:val="00DC6053"/>
    <w:rsid w:val="00DD01E5"/>
    <w:rsid w:val="00DD3B21"/>
    <w:rsid w:val="00DD4ABC"/>
    <w:rsid w:val="00DD50F0"/>
    <w:rsid w:val="00DE268A"/>
    <w:rsid w:val="00DE4294"/>
    <w:rsid w:val="00DE4F2C"/>
    <w:rsid w:val="00DE7B9E"/>
    <w:rsid w:val="00DF04D6"/>
    <w:rsid w:val="00DF13F3"/>
    <w:rsid w:val="00DF2790"/>
    <w:rsid w:val="00DF58A7"/>
    <w:rsid w:val="00DF59A4"/>
    <w:rsid w:val="00DF7D3A"/>
    <w:rsid w:val="00E05A16"/>
    <w:rsid w:val="00E05C8B"/>
    <w:rsid w:val="00E06659"/>
    <w:rsid w:val="00E10BBA"/>
    <w:rsid w:val="00E10DB6"/>
    <w:rsid w:val="00E10FF6"/>
    <w:rsid w:val="00E12BDE"/>
    <w:rsid w:val="00E12F59"/>
    <w:rsid w:val="00E1398E"/>
    <w:rsid w:val="00E15C98"/>
    <w:rsid w:val="00E15E09"/>
    <w:rsid w:val="00E162C8"/>
    <w:rsid w:val="00E16F57"/>
    <w:rsid w:val="00E17498"/>
    <w:rsid w:val="00E22E46"/>
    <w:rsid w:val="00E26133"/>
    <w:rsid w:val="00E33988"/>
    <w:rsid w:val="00E33D35"/>
    <w:rsid w:val="00E36296"/>
    <w:rsid w:val="00E36B66"/>
    <w:rsid w:val="00E37CC4"/>
    <w:rsid w:val="00E40EEA"/>
    <w:rsid w:val="00E41602"/>
    <w:rsid w:val="00E4392D"/>
    <w:rsid w:val="00E45D1B"/>
    <w:rsid w:val="00E50604"/>
    <w:rsid w:val="00E536AC"/>
    <w:rsid w:val="00E55A65"/>
    <w:rsid w:val="00E579BA"/>
    <w:rsid w:val="00E57AFF"/>
    <w:rsid w:val="00E60408"/>
    <w:rsid w:val="00E630A7"/>
    <w:rsid w:val="00E63164"/>
    <w:rsid w:val="00E63F95"/>
    <w:rsid w:val="00E657DC"/>
    <w:rsid w:val="00E66656"/>
    <w:rsid w:val="00E66DDD"/>
    <w:rsid w:val="00E6759C"/>
    <w:rsid w:val="00E67E9C"/>
    <w:rsid w:val="00E71ABA"/>
    <w:rsid w:val="00E73E91"/>
    <w:rsid w:val="00E75739"/>
    <w:rsid w:val="00E77A1C"/>
    <w:rsid w:val="00E82473"/>
    <w:rsid w:val="00E85243"/>
    <w:rsid w:val="00E8732C"/>
    <w:rsid w:val="00E87779"/>
    <w:rsid w:val="00E9037E"/>
    <w:rsid w:val="00E906EB"/>
    <w:rsid w:val="00E90972"/>
    <w:rsid w:val="00E92615"/>
    <w:rsid w:val="00E94310"/>
    <w:rsid w:val="00E95EB6"/>
    <w:rsid w:val="00E9624B"/>
    <w:rsid w:val="00E97EE9"/>
    <w:rsid w:val="00EA0E4F"/>
    <w:rsid w:val="00EA126D"/>
    <w:rsid w:val="00EA1AA3"/>
    <w:rsid w:val="00EA2B37"/>
    <w:rsid w:val="00EA4D73"/>
    <w:rsid w:val="00EB1AB3"/>
    <w:rsid w:val="00EB296C"/>
    <w:rsid w:val="00EB372A"/>
    <w:rsid w:val="00EB3A95"/>
    <w:rsid w:val="00EB41E4"/>
    <w:rsid w:val="00EB5B9D"/>
    <w:rsid w:val="00EB7453"/>
    <w:rsid w:val="00EC0476"/>
    <w:rsid w:val="00EC507B"/>
    <w:rsid w:val="00EC5D16"/>
    <w:rsid w:val="00EC65C7"/>
    <w:rsid w:val="00ED019C"/>
    <w:rsid w:val="00ED2B89"/>
    <w:rsid w:val="00ED4D25"/>
    <w:rsid w:val="00ED563F"/>
    <w:rsid w:val="00ED78AD"/>
    <w:rsid w:val="00ED7D1E"/>
    <w:rsid w:val="00EE13B6"/>
    <w:rsid w:val="00EE22AE"/>
    <w:rsid w:val="00EE2787"/>
    <w:rsid w:val="00EE3DE5"/>
    <w:rsid w:val="00EE4463"/>
    <w:rsid w:val="00EE7D34"/>
    <w:rsid w:val="00EF1EAE"/>
    <w:rsid w:val="00EF2206"/>
    <w:rsid w:val="00F000D4"/>
    <w:rsid w:val="00F0183E"/>
    <w:rsid w:val="00F0323C"/>
    <w:rsid w:val="00F03445"/>
    <w:rsid w:val="00F03F58"/>
    <w:rsid w:val="00F04A84"/>
    <w:rsid w:val="00F0596A"/>
    <w:rsid w:val="00F05D4E"/>
    <w:rsid w:val="00F05DAE"/>
    <w:rsid w:val="00F076D6"/>
    <w:rsid w:val="00F11E30"/>
    <w:rsid w:val="00F14E0E"/>
    <w:rsid w:val="00F153E2"/>
    <w:rsid w:val="00F2117A"/>
    <w:rsid w:val="00F22D69"/>
    <w:rsid w:val="00F2348B"/>
    <w:rsid w:val="00F24D0C"/>
    <w:rsid w:val="00F2594A"/>
    <w:rsid w:val="00F27063"/>
    <w:rsid w:val="00F33BF7"/>
    <w:rsid w:val="00F37510"/>
    <w:rsid w:val="00F423F7"/>
    <w:rsid w:val="00F42B21"/>
    <w:rsid w:val="00F4384F"/>
    <w:rsid w:val="00F442DA"/>
    <w:rsid w:val="00F45810"/>
    <w:rsid w:val="00F46572"/>
    <w:rsid w:val="00F47278"/>
    <w:rsid w:val="00F475A5"/>
    <w:rsid w:val="00F47911"/>
    <w:rsid w:val="00F50F1E"/>
    <w:rsid w:val="00F54C33"/>
    <w:rsid w:val="00F5500A"/>
    <w:rsid w:val="00F55234"/>
    <w:rsid w:val="00F557B5"/>
    <w:rsid w:val="00F5772D"/>
    <w:rsid w:val="00F57863"/>
    <w:rsid w:val="00F60E87"/>
    <w:rsid w:val="00F6325B"/>
    <w:rsid w:val="00F63E4D"/>
    <w:rsid w:val="00F6682F"/>
    <w:rsid w:val="00F67CC9"/>
    <w:rsid w:val="00F70B0F"/>
    <w:rsid w:val="00F74716"/>
    <w:rsid w:val="00F769B9"/>
    <w:rsid w:val="00F76ED4"/>
    <w:rsid w:val="00F77DC5"/>
    <w:rsid w:val="00F80BCD"/>
    <w:rsid w:val="00F80BEE"/>
    <w:rsid w:val="00F816C3"/>
    <w:rsid w:val="00F82B56"/>
    <w:rsid w:val="00F83B92"/>
    <w:rsid w:val="00F84005"/>
    <w:rsid w:val="00F8445A"/>
    <w:rsid w:val="00F84C1F"/>
    <w:rsid w:val="00F85C46"/>
    <w:rsid w:val="00F867B1"/>
    <w:rsid w:val="00F8717A"/>
    <w:rsid w:val="00F87589"/>
    <w:rsid w:val="00F879A4"/>
    <w:rsid w:val="00F905FD"/>
    <w:rsid w:val="00F91461"/>
    <w:rsid w:val="00F91908"/>
    <w:rsid w:val="00F96841"/>
    <w:rsid w:val="00F97D18"/>
    <w:rsid w:val="00FA0793"/>
    <w:rsid w:val="00FA0D22"/>
    <w:rsid w:val="00FA2C85"/>
    <w:rsid w:val="00FA38C2"/>
    <w:rsid w:val="00FA50FE"/>
    <w:rsid w:val="00FA510F"/>
    <w:rsid w:val="00FA52EC"/>
    <w:rsid w:val="00FA5860"/>
    <w:rsid w:val="00FA640B"/>
    <w:rsid w:val="00FA69D6"/>
    <w:rsid w:val="00FA7477"/>
    <w:rsid w:val="00FA7720"/>
    <w:rsid w:val="00FA78AB"/>
    <w:rsid w:val="00FB1118"/>
    <w:rsid w:val="00FB3D3B"/>
    <w:rsid w:val="00FB5629"/>
    <w:rsid w:val="00FC1498"/>
    <w:rsid w:val="00FC1AF7"/>
    <w:rsid w:val="00FC5A14"/>
    <w:rsid w:val="00FC74BC"/>
    <w:rsid w:val="00FD079F"/>
    <w:rsid w:val="00FD352F"/>
    <w:rsid w:val="00FD3B52"/>
    <w:rsid w:val="00FD428D"/>
    <w:rsid w:val="00FD5CBA"/>
    <w:rsid w:val="00FD6CB4"/>
    <w:rsid w:val="00FD757F"/>
    <w:rsid w:val="00FD7863"/>
    <w:rsid w:val="00FE03BE"/>
    <w:rsid w:val="00FE2787"/>
    <w:rsid w:val="00FE529C"/>
    <w:rsid w:val="00FE54CA"/>
    <w:rsid w:val="00FE7326"/>
    <w:rsid w:val="00FF65C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6EEEF"/>
  <w15:chartTrackingRefBased/>
  <w15:docId w15:val="{D81452C6-9D2E-47F8-8B1D-6FEBE8271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l-SI"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E7326"/>
  </w:style>
  <w:style w:type="paragraph" w:styleId="Naslov1">
    <w:name w:val="heading 1"/>
    <w:aliases w:val="Heading 1 Char1"/>
    <w:basedOn w:val="Navaden"/>
    <w:next w:val="Navaden"/>
    <w:link w:val="Naslov1Znak"/>
    <w:uiPriority w:val="9"/>
    <w:qFormat/>
    <w:rsid w:val="00B844B0"/>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aps/>
      <w:color w:val="FFFFFF" w:themeColor="background1"/>
      <w:spacing w:val="15"/>
      <w:sz w:val="22"/>
      <w:szCs w:val="22"/>
    </w:rPr>
  </w:style>
  <w:style w:type="paragraph" w:styleId="Naslov2">
    <w:name w:val="heading 2"/>
    <w:basedOn w:val="Navaden"/>
    <w:next w:val="Navaden"/>
    <w:link w:val="Naslov2Znak"/>
    <w:uiPriority w:val="9"/>
    <w:unhideWhenUsed/>
    <w:qFormat/>
    <w:rsid w:val="00B844B0"/>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Naslov3">
    <w:name w:val="heading 3"/>
    <w:basedOn w:val="Navaden"/>
    <w:next w:val="Navaden"/>
    <w:link w:val="Naslov3Znak"/>
    <w:uiPriority w:val="9"/>
    <w:unhideWhenUsed/>
    <w:qFormat/>
    <w:rsid w:val="00B844B0"/>
    <w:pPr>
      <w:pBdr>
        <w:top w:val="single" w:sz="6" w:space="2" w:color="4A66AC" w:themeColor="accent1"/>
      </w:pBdr>
      <w:spacing w:before="300" w:after="0"/>
      <w:outlineLvl w:val="2"/>
    </w:pPr>
    <w:rPr>
      <w:caps/>
      <w:color w:val="243255" w:themeColor="accent1" w:themeShade="7F"/>
      <w:spacing w:val="15"/>
    </w:rPr>
  </w:style>
  <w:style w:type="paragraph" w:styleId="Naslov4">
    <w:name w:val="heading 4"/>
    <w:basedOn w:val="Navaden"/>
    <w:next w:val="Navaden"/>
    <w:link w:val="Naslov4Znak"/>
    <w:uiPriority w:val="9"/>
    <w:unhideWhenUsed/>
    <w:qFormat/>
    <w:rsid w:val="00B844B0"/>
    <w:pPr>
      <w:pBdr>
        <w:top w:val="dotted" w:sz="6" w:space="2" w:color="4A66AC" w:themeColor="accent1"/>
      </w:pBdr>
      <w:spacing w:before="200" w:after="0"/>
      <w:outlineLvl w:val="3"/>
    </w:pPr>
    <w:rPr>
      <w:caps/>
      <w:color w:val="374C80" w:themeColor="accent1" w:themeShade="BF"/>
      <w:spacing w:val="10"/>
    </w:rPr>
  </w:style>
  <w:style w:type="paragraph" w:styleId="Naslov5">
    <w:name w:val="heading 5"/>
    <w:basedOn w:val="Navaden"/>
    <w:next w:val="Navaden"/>
    <w:link w:val="Naslov5Znak"/>
    <w:uiPriority w:val="9"/>
    <w:unhideWhenUsed/>
    <w:qFormat/>
    <w:rsid w:val="00B844B0"/>
    <w:pPr>
      <w:pBdr>
        <w:bottom w:val="single" w:sz="6" w:space="1" w:color="4A66AC" w:themeColor="accent1"/>
      </w:pBdr>
      <w:spacing w:before="200" w:after="0"/>
      <w:outlineLvl w:val="4"/>
    </w:pPr>
    <w:rPr>
      <w:caps/>
      <w:color w:val="374C80" w:themeColor="accent1" w:themeShade="BF"/>
      <w:spacing w:val="10"/>
    </w:rPr>
  </w:style>
  <w:style w:type="paragraph" w:styleId="Naslov6">
    <w:name w:val="heading 6"/>
    <w:basedOn w:val="Navaden"/>
    <w:next w:val="Navaden"/>
    <w:link w:val="Naslov6Znak"/>
    <w:uiPriority w:val="9"/>
    <w:unhideWhenUsed/>
    <w:qFormat/>
    <w:rsid w:val="00B844B0"/>
    <w:pPr>
      <w:pBdr>
        <w:bottom w:val="dotted" w:sz="6" w:space="1" w:color="4A66AC" w:themeColor="accent1"/>
      </w:pBdr>
      <w:spacing w:before="200" w:after="0"/>
      <w:outlineLvl w:val="5"/>
    </w:pPr>
    <w:rPr>
      <w:caps/>
      <w:color w:val="374C80" w:themeColor="accent1" w:themeShade="BF"/>
      <w:spacing w:val="10"/>
    </w:rPr>
  </w:style>
  <w:style w:type="paragraph" w:styleId="Naslov7">
    <w:name w:val="heading 7"/>
    <w:basedOn w:val="Navaden"/>
    <w:next w:val="Navaden"/>
    <w:link w:val="Naslov7Znak"/>
    <w:uiPriority w:val="9"/>
    <w:unhideWhenUsed/>
    <w:qFormat/>
    <w:rsid w:val="00B844B0"/>
    <w:pPr>
      <w:spacing w:before="200" w:after="0"/>
      <w:outlineLvl w:val="6"/>
    </w:pPr>
    <w:rPr>
      <w:caps/>
      <w:color w:val="374C80" w:themeColor="accent1" w:themeShade="BF"/>
      <w:spacing w:val="10"/>
    </w:rPr>
  </w:style>
  <w:style w:type="paragraph" w:styleId="Naslov8">
    <w:name w:val="heading 8"/>
    <w:basedOn w:val="Navaden"/>
    <w:next w:val="Navaden"/>
    <w:link w:val="Naslov8Znak"/>
    <w:uiPriority w:val="9"/>
    <w:unhideWhenUsed/>
    <w:qFormat/>
    <w:rsid w:val="00B844B0"/>
    <w:pPr>
      <w:spacing w:before="200" w:after="0"/>
      <w:outlineLvl w:val="7"/>
    </w:pPr>
    <w:rPr>
      <w:caps/>
      <w:spacing w:val="10"/>
      <w:sz w:val="18"/>
      <w:szCs w:val="18"/>
    </w:rPr>
  </w:style>
  <w:style w:type="paragraph" w:styleId="Naslov9">
    <w:name w:val="heading 9"/>
    <w:basedOn w:val="Navaden"/>
    <w:next w:val="Navaden"/>
    <w:link w:val="Naslov9Znak"/>
    <w:uiPriority w:val="9"/>
    <w:semiHidden/>
    <w:unhideWhenUsed/>
    <w:qFormat/>
    <w:rsid w:val="00B844B0"/>
    <w:pPr>
      <w:spacing w:before="200" w:after="0"/>
      <w:outlineLvl w:val="8"/>
    </w:pPr>
    <w:rPr>
      <w:i/>
      <w:iCs/>
      <w:caps/>
      <w:spacing w:val="10"/>
      <w:sz w:val="18"/>
      <w:szCs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Heading 1 Char1 Znak"/>
    <w:basedOn w:val="Privzetapisavaodstavka"/>
    <w:link w:val="Naslov1"/>
    <w:uiPriority w:val="9"/>
    <w:rsid w:val="00B844B0"/>
    <w:rPr>
      <w:caps/>
      <w:color w:val="FFFFFF" w:themeColor="background1"/>
      <w:spacing w:val="15"/>
      <w:sz w:val="22"/>
      <w:szCs w:val="22"/>
      <w:shd w:val="clear" w:color="auto" w:fill="4A66AC" w:themeFill="accent1"/>
    </w:rPr>
  </w:style>
  <w:style w:type="character" w:customStyle="1" w:styleId="Naslov2Znak">
    <w:name w:val="Naslov 2 Znak"/>
    <w:basedOn w:val="Privzetapisavaodstavka"/>
    <w:link w:val="Naslov2"/>
    <w:uiPriority w:val="9"/>
    <w:rsid w:val="00B844B0"/>
    <w:rPr>
      <w:caps/>
      <w:spacing w:val="15"/>
      <w:shd w:val="clear" w:color="auto" w:fill="D9DFEF" w:themeFill="accent1" w:themeFillTint="33"/>
    </w:rPr>
  </w:style>
  <w:style w:type="character" w:customStyle="1" w:styleId="Naslov3Znak">
    <w:name w:val="Naslov 3 Znak"/>
    <w:basedOn w:val="Privzetapisavaodstavka"/>
    <w:link w:val="Naslov3"/>
    <w:uiPriority w:val="9"/>
    <w:rsid w:val="00B844B0"/>
    <w:rPr>
      <w:caps/>
      <w:color w:val="243255" w:themeColor="accent1" w:themeShade="7F"/>
      <w:spacing w:val="15"/>
    </w:rPr>
  </w:style>
  <w:style w:type="character" w:customStyle="1" w:styleId="Naslov4Znak">
    <w:name w:val="Naslov 4 Znak"/>
    <w:basedOn w:val="Privzetapisavaodstavka"/>
    <w:link w:val="Naslov4"/>
    <w:uiPriority w:val="9"/>
    <w:rsid w:val="00B844B0"/>
    <w:rPr>
      <w:caps/>
      <w:color w:val="374C80" w:themeColor="accent1" w:themeShade="BF"/>
      <w:spacing w:val="10"/>
    </w:rPr>
  </w:style>
  <w:style w:type="character" w:customStyle="1" w:styleId="Naslov5Znak">
    <w:name w:val="Naslov 5 Znak"/>
    <w:basedOn w:val="Privzetapisavaodstavka"/>
    <w:link w:val="Naslov5"/>
    <w:uiPriority w:val="9"/>
    <w:rsid w:val="00B844B0"/>
    <w:rPr>
      <w:caps/>
      <w:color w:val="374C80" w:themeColor="accent1" w:themeShade="BF"/>
      <w:spacing w:val="10"/>
    </w:rPr>
  </w:style>
  <w:style w:type="character" w:customStyle="1" w:styleId="Naslov6Znak">
    <w:name w:val="Naslov 6 Znak"/>
    <w:basedOn w:val="Privzetapisavaodstavka"/>
    <w:link w:val="Naslov6"/>
    <w:uiPriority w:val="9"/>
    <w:rsid w:val="00B844B0"/>
    <w:rPr>
      <w:caps/>
      <w:color w:val="374C80" w:themeColor="accent1" w:themeShade="BF"/>
      <w:spacing w:val="10"/>
    </w:rPr>
  </w:style>
  <w:style w:type="character" w:customStyle="1" w:styleId="Naslov7Znak">
    <w:name w:val="Naslov 7 Znak"/>
    <w:basedOn w:val="Privzetapisavaodstavka"/>
    <w:link w:val="Naslov7"/>
    <w:uiPriority w:val="9"/>
    <w:rsid w:val="00B844B0"/>
    <w:rPr>
      <w:caps/>
      <w:color w:val="374C80" w:themeColor="accent1" w:themeShade="BF"/>
      <w:spacing w:val="10"/>
    </w:rPr>
  </w:style>
  <w:style w:type="character" w:customStyle="1" w:styleId="Naslov8Znak">
    <w:name w:val="Naslov 8 Znak"/>
    <w:basedOn w:val="Privzetapisavaodstavka"/>
    <w:link w:val="Naslov8"/>
    <w:uiPriority w:val="9"/>
    <w:rsid w:val="00B844B0"/>
    <w:rPr>
      <w:caps/>
      <w:spacing w:val="10"/>
      <w:sz w:val="18"/>
      <w:szCs w:val="18"/>
    </w:rPr>
  </w:style>
  <w:style w:type="character" w:customStyle="1" w:styleId="Naslov9Znak">
    <w:name w:val="Naslov 9 Znak"/>
    <w:basedOn w:val="Privzetapisavaodstavka"/>
    <w:link w:val="Naslov9"/>
    <w:uiPriority w:val="9"/>
    <w:semiHidden/>
    <w:rsid w:val="00B844B0"/>
    <w:rPr>
      <w:i/>
      <w:iCs/>
      <w:caps/>
      <w:spacing w:val="10"/>
      <w:sz w:val="18"/>
      <w:szCs w:val="18"/>
    </w:rPr>
  </w:style>
  <w:style w:type="paragraph" w:styleId="Brezrazmikov">
    <w:name w:val="No Spacing"/>
    <w:link w:val="BrezrazmikovZnak"/>
    <w:uiPriority w:val="1"/>
    <w:qFormat/>
    <w:rsid w:val="00B844B0"/>
    <w:pPr>
      <w:spacing w:after="0" w:line="240" w:lineRule="auto"/>
    </w:pPr>
  </w:style>
  <w:style w:type="character" w:customStyle="1" w:styleId="BrezrazmikovZnak">
    <w:name w:val="Brez razmikov Znak"/>
    <w:basedOn w:val="Privzetapisavaodstavka"/>
    <w:link w:val="Brezrazmikov"/>
    <w:uiPriority w:val="1"/>
    <w:rsid w:val="007E025E"/>
  </w:style>
  <w:style w:type="paragraph" w:customStyle="1" w:styleId="Slika">
    <w:name w:val="Slika"/>
    <w:basedOn w:val="Navaden"/>
    <w:link w:val="SlikaChar"/>
    <w:rsid w:val="00FC1AF7"/>
    <w:rPr>
      <w:i/>
    </w:rPr>
  </w:style>
  <w:style w:type="character" w:customStyle="1" w:styleId="SlikaChar">
    <w:name w:val="Slika Char"/>
    <w:basedOn w:val="Privzetapisavaodstavka"/>
    <w:link w:val="Slika"/>
    <w:rsid w:val="00FC1AF7"/>
    <w:rPr>
      <w:i/>
      <w:sz w:val="20"/>
      <w:szCs w:val="20"/>
    </w:rPr>
  </w:style>
  <w:style w:type="paragraph" w:styleId="Odstavekseznama">
    <w:name w:val="List Paragraph"/>
    <w:basedOn w:val="Navaden"/>
    <w:uiPriority w:val="34"/>
    <w:qFormat/>
    <w:rsid w:val="00FC1AF7"/>
    <w:pPr>
      <w:ind w:left="720"/>
      <w:contextualSpacing/>
    </w:pPr>
  </w:style>
  <w:style w:type="paragraph" w:styleId="Napis">
    <w:name w:val="caption"/>
    <w:basedOn w:val="Navaden"/>
    <w:next w:val="Navaden"/>
    <w:uiPriority w:val="35"/>
    <w:unhideWhenUsed/>
    <w:qFormat/>
    <w:rsid w:val="00B844B0"/>
    <w:rPr>
      <w:b/>
      <w:bCs/>
      <w:color w:val="374C80" w:themeColor="accent1" w:themeShade="BF"/>
      <w:sz w:val="16"/>
      <w:szCs w:val="16"/>
    </w:rPr>
  </w:style>
  <w:style w:type="character" w:styleId="Poudarek">
    <w:name w:val="Emphasis"/>
    <w:uiPriority w:val="20"/>
    <w:qFormat/>
    <w:rsid w:val="00B844B0"/>
    <w:rPr>
      <w:caps/>
      <w:color w:val="243255" w:themeColor="accent1" w:themeShade="7F"/>
      <w:spacing w:val="5"/>
    </w:rPr>
  </w:style>
  <w:style w:type="character" w:styleId="Intenzivensklic">
    <w:name w:val="Intense Reference"/>
    <w:uiPriority w:val="32"/>
    <w:qFormat/>
    <w:rsid w:val="00B844B0"/>
    <w:rPr>
      <w:b/>
      <w:bCs/>
      <w:i/>
      <w:iCs/>
      <w:caps/>
      <w:color w:val="4A66AC" w:themeColor="accent1"/>
    </w:rPr>
  </w:style>
  <w:style w:type="paragraph" w:styleId="NaslovTOC">
    <w:name w:val="TOC Heading"/>
    <w:basedOn w:val="Naslov1"/>
    <w:next w:val="Navaden"/>
    <w:uiPriority w:val="39"/>
    <w:unhideWhenUsed/>
    <w:qFormat/>
    <w:rsid w:val="00B844B0"/>
    <w:pPr>
      <w:outlineLvl w:val="9"/>
    </w:pPr>
  </w:style>
  <w:style w:type="paragraph" w:styleId="Naslov">
    <w:name w:val="Title"/>
    <w:basedOn w:val="Navaden"/>
    <w:next w:val="Navaden"/>
    <w:link w:val="NaslovZnak"/>
    <w:uiPriority w:val="10"/>
    <w:qFormat/>
    <w:rsid w:val="00B844B0"/>
    <w:pPr>
      <w:spacing w:before="0" w:after="0"/>
    </w:pPr>
    <w:rPr>
      <w:rFonts w:asciiTheme="majorHAnsi" w:eastAsiaTheme="majorEastAsia" w:hAnsiTheme="majorHAnsi" w:cstheme="majorBidi"/>
      <w:caps/>
      <w:color w:val="4A66AC" w:themeColor="accent1"/>
      <w:spacing w:val="10"/>
      <w:sz w:val="52"/>
      <w:szCs w:val="52"/>
    </w:rPr>
  </w:style>
  <w:style w:type="character" w:customStyle="1" w:styleId="NaslovZnak">
    <w:name w:val="Naslov Znak"/>
    <w:basedOn w:val="Privzetapisavaodstavka"/>
    <w:link w:val="Naslov"/>
    <w:uiPriority w:val="10"/>
    <w:rsid w:val="00B844B0"/>
    <w:rPr>
      <w:rFonts w:asciiTheme="majorHAnsi" w:eastAsiaTheme="majorEastAsia" w:hAnsiTheme="majorHAnsi" w:cstheme="majorBidi"/>
      <w:caps/>
      <w:color w:val="4A66AC" w:themeColor="accent1"/>
      <w:spacing w:val="10"/>
      <w:sz w:val="52"/>
      <w:szCs w:val="52"/>
    </w:rPr>
  </w:style>
  <w:style w:type="paragraph" w:styleId="Podnaslov">
    <w:name w:val="Subtitle"/>
    <w:basedOn w:val="Navaden"/>
    <w:next w:val="Navaden"/>
    <w:link w:val="PodnaslovZnak"/>
    <w:uiPriority w:val="11"/>
    <w:qFormat/>
    <w:rsid w:val="00B844B0"/>
    <w:pPr>
      <w:spacing w:before="0" w:after="500" w:line="240" w:lineRule="auto"/>
    </w:pPr>
    <w:rPr>
      <w:caps/>
      <w:color w:val="595959" w:themeColor="text1" w:themeTint="A6"/>
      <w:spacing w:val="10"/>
      <w:sz w:val="21"/>
      <w:szCs w:val="21"/>
    </w:rPr>
  </w:style>
  <w:style w:type="character" w:customStyle="1" w:styleId="PodnaslovZnak">
    <w:name w:val="Podnaslov Znak"/>
    <w:basedOn w:val="Privzetapisavaodstavka"/>
    <w:link w:val="Podnaslov"/>
    <w:uiPriority w:val="11"/>
    <w:rsid w:val="00B844B0"/>
    <w:rPr>
      <w:caps/>
      <w:color w:val="595959" w:themeColor="text1" w:themeTint="A6"/>
      <w:spacing w:val="10"/>
      <w:sz w:val="21"/>
      <w:szCs w:val="21"/>
    </w:rPr>
  </w:style>
  <w:style w:type="character" w:styleId="Krepko">
    <w:name w:val="Strong"/>
    <w:uiPriority w:val="22"/>
    <w:qFormat/>
    <w:rsid w:val="00B844B0"/>
    <w:rPr>
      <w:b/>
      <w:bCs/>
    </w:rPr>
  </w:style>
  <w:style w:type="paragraph" w:styleId="Citat">
    <w:name w:val="Quote"/>
    <w:basedOn w:val="Navaden"/>
    <w:next w:val="Navaden"/>
    <w:link w:val="CitatZnak"/>
    <w:uiPriority w:val="29"/>
    <w:qFormat/>
    <w:rsid w:val="00B844B0"/>
    <w:rPr>
      <w:i/>
      <w:iCs/>
      <w:sz w:val="24"/>
      <w:szCs w:val="24"/>
    </w:rPr>
  </w:style>
  <w:style w:type="character" w:customStyle="1" w:styleId="CitatZnak">
    <w:name w:val="Citat Znak"/>
    <w:basedOn w:val="Privzetapisavaodstavka"/>
    <w:link w:val="Citat"/>
    <w:uiPriority w:val="29"/>
    <w:rsid w:val="00B844B0"/>
    <w:rPr>
      <w:i/>
      <w:iCs/>
      <w:sz w:val="24"/>
      <w:szCs w:val="24"/>
    </w:rPr>
  </w:style>
  <w:style w:type="paragraph" w:styleId="Intenzivencitat">
    <w:name w:val="Intense Quote"/>
    <w:basedOn w:val="Navaden"/>
    <w:next w:val="Navaden"/>
    <w:link w:val="IntenzivencitatZnak"/>
    <w:uiPriority w:val="30"/>
    <w:qFormat/>
    <w:rsid w:val="00B844B0"/>
    <w:pPr>
      <w:spacing w:before="240" w:after="240" w:line="240" w:lineRule="auto"/>
      <w:ind w:left="1080" w:right="1080"/>
      <w:jc w:val="center"/>
    </w:pPr>
    <w:rPr>
      <w:color w:val="4A66AC" w:themeColor="accent1"/>
      <w:sz w:val="24"/>
      <w:szCs w:val="24"/>
    </w:rPr>
  </w:style>
  <w:style w:type="character" w:customStyle="1" w:styleId="IntenzivencitatZnak">
    <w:name w:val="Intenziven citat Znak"/>
    <w:basedOn w:val="Privzetapisavaodstavka"/>
    <w:link w:val="Intenzivencitat"/>
    <w:uiPriority w:val="30"/>
    <w:rsid w:val="00B844B0"/>
    <w:rPr>
      <w:color w:val="4A66AC" w:themeColor="accent1"/>
      <w:sz w:val="24"/>
      <w:szCs w:val="24"/>
    </w:rPr>
  </w:style>
  <w:style w:type="character" w:styleId="Neenpoudarek">
    <w:name w:val="Subtle Emphasis"/>
    <w:uiPriority w:val="19"/>
    <w:qFormat/>
    <w:rsid w:val="00B844B0"/>
    <w:rPr>
      <w:i/>
      <w:iCs/>
      <w:color w:val="243255" w:themeColor="accent1" w:themeShade="7F"/>
    </w:rPr>
  </w:style>
  <w:style w:type="character" w:styleId="Intenzivenpoudarek">
    <w:name w:val="Intense Emphasis"/>
    <w:uiPriority w:val="21"/>
    <w:qFormat/>
    <w:rsid w:val="00B844B0"/>
    <w:rPr>
      <w:b/>
      <w:bCs/>
      <w:caps/>
      <w:color w:val="243255" w:themeColor="accent1" w:themeShade="7F"/>
      <w:spacing w:val="10"/>
    </w:rPr>
  </w:style>
  <w:style w:type="character" w:styleId="Neensklic">
    <w:name w:val="Subtle Reference"/>
    <w:uiPriority w:val="31"/>
    <w:qFormat/>
    <w:rsid w:val="00B844B0"/>
    <w:rPr>
      <w:b/>
      <w:bCs/>
      <w:color w:val="4A66AC" w:themeColor="accent1"/>
    </w:rPr>
  </w:style>
  <w:style w:type="character" w:styleId="Naslovknjige">
    <w:name w:val="Book Title"/>
    <w:uiPriority w:val="33"/>
    <w:qFormat/>
    <w:rsid w:val="00B844B0"/>
    <w:rPr>
      <w:b/>
      <w:bCs/>
      <w:i/>
      <w:iCs/>
      <w:spacing w:val="0"/>
    </w:rPr>
  </w:style>
  <w:style w:type="paragraph" w:styleId="Kazalovsebine1">
    <w:name w:val="toc 1"/>
    <w:basedOn w:val="Navaden"/>
    <w:next w:val="Navaden"/>
    <w:autoRedefine/>
    <w:uiPriority w:val="39"/>
    <w:unhideWhenUsed/>
    <w:rsid w:val="00FC1AF7"/>
    <w:pPr>
      <w:spacing w:after="100"/>
    </w:pPr>
  </w:style>
  <w:style w:type="paragraph" w:styleId="Kazalovsebine2">
    <w:name w:val="toc 2"/>
    <w:basedOn w:val="Navaden"/>
    <w:next w:val="Navaden"/>
    <w:autoRedefine/>
    <w:uiPriority w:val="39"/>
    <w:unhideWhenUsed/>
    <w:rsid w:val="00FC1AF7"/>
    <w:pPr>
      <w:spacing w:after="100"/>
      <w:ind w:left="220"/>
    </w:pPr>
  </w:style>
  <w:style w:type="paragraph" w:styleId="Kazalovsebine3">
    <w:name w:val="toc 3"/>
    <w:basedOn w:val="Navaden"/>
    <w:next w:val="Navaden"/>
    <w:autoRedefine/>
    <w:uiPriority w:val="39"/>
    <w:unhideWhenUsed/>
    <w:rsid w:val="00FC1AF7"/>
    <w:pPr>
      <w:spacing w:after="100"/>
      <w:ind w:left="440"/>
    </w:pPr>
  </w:style>
  <w:style w:type="character" w:styleId="Hiperpovezava">
    <w:name w:val="Hyperlink"/>
    <w:basedOn w:val="Privzetapisavaodstavka"/>
    <w:uiPriority w:val="99"/>
    <w:unhideWhenUsed/>
    <w:rsid w:val="00FC1AF7"/>
    <w:rPr>
      <w:color w:val="9454C3" w:themeColor="hyperlink"/>
      <w:u w:val="single"/>
    </w:rPr>
  </w:style>
  <w:style w:type="paragraph" w:styleId="Kazalovsebine4">
    <w:name w:val="toc 4"/>
    <w:basedOn w:val="Navaden"/>
    <w:next w:val="Navaden"/>
    <w:autoRedefine/>
    <w:uiPriority w:val="39"/>
    <w:unhideWhenUsed/>
    <w:rsid w:val="00453A3A"/>
    <w:pPr>
      <w:spacing w:after="100"/>
      <w:ind w:left="600"/>
    </w:pPr>
  </w:style>
  <w:style w:type="table" w:styleId="Tabelamrea">
    <w:name w:val="Table Grid"/>
    <w:basedOn w:val="Navadnatabela"/>
    <w:uiPriority w:val="39"/>
    <w:rsid w:val="0083125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mrea3poudarek3">
    <w:name w:val="Grid Table 3 Accent 3"/>
    <w:basedOn w:val="Navadnatabela"/>
    <w:uiPriority w:val="48"/>
    <w:rsid w:val="004A4365"/>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seznam3poudarek4">
    <w:name w:val="List Table 3 Accent 4"/>
    <w:basedOn w:val="Navadnatabela"/>
    <w:uiPriority w:val="48"/>
    <w:rsid w:val="004A4365"/>
    <w:pPr>
      <w:spacing w:after="0" w:line="240" w:lineRule="auto"/>
    </w:pPr>
    <w:tblPr>
      <w:tblStyleRowBandSize w:val="1"/>
      <w:tblStyleColBandSize w:val="1"/>
      <w:tblBorders>
        <w:top w:val="single" w:sz="4" w:space="0" w:color="7F8FA9" w:themeColor="accent4"/>
        <w:left w:val="single" w:sz="4" w:space="0" w:color="7F8FA9" w:themeColor="accent4"/>
        <w:bottom w:val="single" w:sz="4" w:space="0" w:color="7F8FA9" w:themeColor="accent4"/>
        <w:right w:val="single" w:sz="4" w:space="0" w:color="7F8FA9" w:themeColor="accent4"/>
      </w:tblBorders>
    </w:tblPr>
    <w:tblStylePr w:type="firstRow">
      <w:rPr>
        <w:b/>
        <w:bCs/>
        <w:color w:val="FFFFFF" w:themeColor="background1"/>
      </w:rPr>
      <w:tblPr/>
      <w:tcPr>
        <w:shd w:val="clear" w:color="auto" w:fill="7F8FA9" w:themeFill="accent4"/>
      </w:tcPr>
    </w:tblStylePr>
    <w:tblStylePr w:type="lastRow">
      <w:rPr>
        <w:b/>
        <w:bCs/>
      </w:rPr>
      <w:tblPr/>
      <w:tcPr>
        <w:tcBorders>
          <w:top w:val="double" w:sz="4" w:space="0" w:color="7F8FA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8FA9" w:themeColor="accent4"/>
          <w:right w:val="single" w:sz="4" w:space="0" w:color="7F8FA9" w:themeColor="accent4"/>
        </w:tcBorders>
      </w:tcPr>
    </w:tblStylePr>
    <w:tblStylePr w:type="band1Horz">
      <w:tblPr/>
      <w:tcPr>
        <w:tcBorders>
          <w:top w:val="single" w:sz="4" w:space="0" w:color="7F8FA9" w:themeColor="accent4"/>
          <w:bottom w:val="single" w:sz="4" w:space="0" w:color="7F8FA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8FA9" w:themeColor="accent4"/>
          <w:left w:val="nil"/>
        </w:tcBorders>
      </w:tcPr>
    </w:tblStylePr>
    <w:tblStylePr w:type="swCell">
      <w:tblPr/>
      <w:tcPr>
        <w:tcBorders>
          <w:top w:val="double" w:sz="4" w:space="0" w:color="7F8FA9" w:themeColor="accent4"/>
          <w:right w:val="nil"/>
        </w:tcBorders>
      </w:tcPr>
    </w:tblStylePr>
  </w:style>
  <w:style w:type="table" w:styleId="Tabelasvetelseznam3poudarek2">
    <w:name w:val="List Table 3 Accent 2"/>
    <w:basedOn w:val="Navadnatabela"/>
    <w:uiPriority w:val="48"/>
    <w:rsid w:val="004A4365"/>
    <w:pPr>
      <w:spacing w:after="0" w:line="240" w:lineRule="auto"/>
    </w:pPr>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Tabelasvetlamrea1poudarek3">
    <w:name w:val="Grid Table 1 Light Accent 3"/>
    <w:basedOn w:val="Navadnatabela"/>
    <w:uiPriority w:val="46"/>
    <w:rsid w:val="004A4365"/>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styleId="Tabelabarvnamrea7poudarek3">
    <w:name w:val="Grid Table 7 Colorful Accent 3"/>
    <w:basedOn w:val="Navadnatabela"/>
    <w:uiPriority w:val="52"/>
    <w:rsid w:val="004A4365"/>
    <w:pPr>
      <w:spacing w:after="0" w:line="240" w:lineRule="auto"/>
    </w:pPr>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barvnamrea6">
    <w:name w:val="Grid Table 6 Colorful"/>
    <w:basedOn w:val="Navadnatabela"/>
    <w:uiPriority w:val="51"/>
    <w:rsid w:val="004A436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4A4365"/>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elabarvnamrea6poudarek2">
    <w:name w:val="Grid Table 6 Colorful Accent 2"/>
    <w:basedOn w:val="Navadnatabela"/>
    <w:uiPriority w:val="51"/>
    <w:rsid w:val="00011B79"/>
    <w:pPr>
      <w:spacing w:after="0" w:line="240" w:lineRule="auto"/>
    </w:pPr>
    <w:rPr>
      <w:color w:val="234F77" w:themeColor="accent2" w:themeShade="80"/>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Pripombasklic">
    <w:name w:val="annotation reference"/>
    <w:basedOn w:val="Privzetapisavaodstavka"/>
    <w:uiPriority w:val="99"/>
    <w:semiHidden/>
    <w:unhideWhenUsed/>
    <w:rsid w:val="00BE5167"/>
    <w:rPr>
      <w:sz w:val="16"/>
      <w:szCs w:val="16"/>
    </w:rPr>
  </w:style>
  <w:style w:type="paragraph" w:styleId="Pripombabesedilo">
    <w:name w:val="annotation text"/>
    <w:basedOn w:val="Navaden"/>
    <w:link w:val="PripombabesediloZnak"/>
    <w:uiPriority w:val="99"/>
    <w:semiHidden/>
    <w:unhideWhenUsed/>
    <w:rsid w:val="00BE5167"/>
    <w:pPr>
      <w:spacing w:line="240" w:lineRule="auto"/>
    </w:pPr>
  </w:style>
  <w:style w:type="character" w:customStyle="1" w:styleId="PripombabesediloZnak">
    <w:name w:val="Pripomba – besedilo Znak"/>
    <w:basedOn w:val="Privzetapisavaodstavka"/>
    <w:link w:val="Pripombabesedilo"/>
    <w:uiPriority w:val="99"/>
    <w:semiHidden/>
    <w:rsid w:val="00BE5167"/>
  </w:style>
  <w:style w:type="paragraph" w:styleId="Zadevapripombe">
    <w:name w:val="annotation subject"/>
    <w:basedOn w:val="Pripombabesedilo"/>
    <w:next w:val="Pripombabesedilo"/>
    <w:link w:val="ZadevapripombeZnak"/>
    <w:uiPriority w:val="99"/>
    <w:semiHidden/>
    <w:unhideWhenUsed/>
    <w:rsid w:val="00BE5167"/>
    <w:rPr>
      <w:b/>
      <w:bCs/>
    </w:rPr>
  </w:style>
  <w:style w:type="character" w:customStyle="1" w:styleId="ZadevapripombeZnak">
    <w:name w:val="Zadeva pripombe Znak"/>
    <w:basedOn w:val="PripombabesediloZnak"/>
    <w:link w:val="Zadevapripombe"/>
    <w:uiPriority w:val="99"/>
    <w:semiHidden/>
    <w:rsid w:val="00BE5167"/>
    <w:rPr>
      <w:b/>
      <w:bCs/>
    </w:rPr>
  </w:style>
  <w:style w:type="paragraph" w:styleId="Besedilooblaka">
    <w:name w:val="Balloon Text"/>
    <w:basedOn w:val="Navaden"/>
    <w:link w:val="BesedilooblakaZnak"/>
    <w:uiPriority w:val="99"/>
    <w:semiHidden/>
    <w:unhideWhenUsed/>
    <w:rsid w:val="00BE5167"/>
    <w:pPr>
      <w:spacing w:before="0"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E5167"/>
    <w:rPr>
      <w:rFonts w:ascii="Segoe UI" w:hAnsi="Segoe UI" w:cs="Segoe UI"/>
      <w:sz w:val="18"/>
      <w:szCs w:val="18"/>
    </w:rPr>
  </w:style>
  <w:style w:type="table" w:styleId="Tabela-svetlamrea1poudarek2">
    <w:name w:val="Grid Table 1 Light Accent 2"/>
    <w:basedOn w:val="Navadnatabela"/>
    <w:uiPriority w:val="46"/>
    <w:rsid w:val="006C1A8C"/>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paragraph" w:styleId="Kazalovsebine5">
    <w:name w:val="toc 5"/>
    <w:basedOn w:val="Navaden"/>
    <w:next w:val="Navaden"/>
    <w:autoRedefine/>
    <w:uiPriority w:val="39"/>
    <w:unhideWhenUsed/>
    <w:rsid w:val="00232939"/>
    <w:pPr>
      <w:spacing w:after="100"/>
      <w:ind w:left="800"/>
    </w:pPr>
  </w:style>
  <w:style w:type="paragraph" w:styleId="Kazalovsebine6">
    <w:name w:val="toc 6"/>
    <w:basedOn w:val="Navaden"/>
    <w:next w:val="Navaden"/>
    <w:autoRedefine/>
    <w:uiPriority w:val="39"/>
    <w:unhideWhenUsed/>
    <w:rsid w:val="004E2656"/>
    <w:pPr>
      <w:spacing w:after="100"/>
      <w:ind w:left="1000"/>
    </w:pPr>
  </w:style>
  <w:style w:type="paragraph" w:styleId="Kazalovsebine7">
    <w:name w:val="toc 7"/>
    <w:basedOn w:val="Navaden"/>
    <w:next w:val="Navaden"/>
    <w:autoRedefine/>
    <w:uiPriority w:val="39"/>
    <w:unhideWhenUsed/>
    <w:rsid w:val="00054909"/>
    <w:pPr>
      <w:spacing w:before="0" w:after="100" w:line="259" w:lineRule="auto"/>
      <w:ind w:left="1320"/>
    </w:pPr>
    <w:rPr>
      <w:sz w:val="22"/>
      <w:szCs w:val="22"/>
      <w:lang w:eastAsia="sl-SI"/>
    </w:rPr>
  </w:style>
  <w:style w:type="paragraph" w:styleId="Kazalovsebine8">
    <w:name w:val="toc 8"/>
    <w:basedOn w:val="Navaden"/>
    <w:next w:val="Navaden"/>
    <w:autoRedefine/>
    <w:uiPriority w:val="39"/>
    <w:unhideWhenUsed/>
    <w:rsid w:val="00054909"/>
    <w:pPr>
      <w:spacing w:before="0" w:after="100" w:line="259" w:lineRule="auto"/>
      <w:ind w:left="1540"/>
    </w:pPr>
    <w:rPr>
      <w:sz w:val="22"/>
      <w:szCs w:val="22"/>
      <w:lang w:eastAsia="sl-SI"/>
    </w:rPr>
  </w:style>
  <w:style w:type="paragraph" w:styleId="Kazalovsebine9">
    <w:name w:val="toc 9"/>
    <w:basedOn w:val="Navaden"/>
    <w:next w:val="Navaden"/>
    <w:autoRedefine/>
    <w:uiPriority w:val="39"/>
    <w:unhideWhenUsed/>
    <w:rsid w:val="00054909"/>
    <w:pPr>
      <w:spacing w:before="0" w:after="100" w:line="259" w:lineRule="auto"/>
      <w:ind w:left="1760"/>
    </w:pPr>
    <w:rPr>
      <w:sz w:val="22"/>
      <w:szCs w:val="22"/>
      <w:lang w:eastAsia="sl-SI"/>
    </w:rPr>
  </w:style>
  <w:style w:type="paragraph" w:styleId="Glava">
    <w:name w:val="header"/>
    <w:basedOn w:val="Navaden"/>
    <w:link w:val="GlavaZnak"/>
    <w:uiPriority w:val="99"/>
    <w:unhideWhenUsed/>
    <w:rsid w:val="00B846EB"/>
    <w:pPr>
      <w:tabs>
        <w:tab w:val="center" w:pos="4536"/>
        <w:tab w:val="right" w:pos="9072"/>
      </w:tabs>
      <w:spacing w:before="0" w:after="0" w:line="240" w:lineRule="auto"/>
    </w:pPr>
  </w:style>
  <w:style w:type="character" w:customStyle="1" w:styleId="GlavaZnak">
    <w:name w:val="Glava Znak"/>
    <w:basedOn w:val="Privzetapisavaodstavka"/>
    <w:link w:val="Glava"/>
    <w:uiPriority w:val="99"/>
    <w:rsid w:val="00B846EB"/>
  </w:style>
  <w:style w:type="paragraph" w:styleId="Noga">
    <w:name w:val="footer"/>
    <w:basedOn w:val="Navaden"/>
    <w:link w:val="NogaZnak"/>
    <w:uiPriority w:val="99"/>
    <w:unhideWhenUsed/>
    <w:rsid w:val="00B846EB"/>
    <w:pPr>
      <w:tabs>
        <w:tab w:val="center" w:pos="4536"/>
        <w:tab w:val="right" w:pos="9072"/>
      </w:tabs>
      <w:spacing w:before="0" w:after="0" w:line="240" w:lineRule="auto"/>
    </w:pPr>
  </w:style>
  <w:style w:type="character" w:customStyle="1" w:styleId="NogaZnak">
    <w:name w:val="Noga Znak"/>
    <w:basedOn w:val="Privzetapisavaodstavka"/>
    <w:link w:val="Noga"/>
    <w:uiPriority w:val="99"/>
    <w:rsid w:val="00B846EB"/>
  </w:style>
  <w:style w:type="paragraph" w:customStyle="1" w:styleId="DocReference">
    <w:name w:val="Doc Reference"/>
    <w:basedOn w:val="Navaden"/>
    <w:link w:val="DocReferenceChar"/>
    <w:qFormat/>
    <w:rsid w:val="0091213C"/>
    <w:rPr>
      <w:color w:val="1E5E9F" w:themeColor="accent3" w:themeShade="BF"/>
    </w:rPr>
  </w:style>
  <w:style w:type="character" w:customStyle="1" w:styleId="DocReferenceChar">
    <w:name w:val="Doc Reference Char"/>
    <w:basedOn w:val="Privzetapisavaodstavka"/>
    <w:link w:val="DocReference"/>
    <w:rsid w:val="0091213C"/>
    <w:rPr>
      <w:color w:val="1E5E9F" w:themeColor="accent3" w:themeShade="BF"/>
    </w:rPr>
  </w:style>
  <w:style w:type="character" w:styleId="Nerazreenaomemba">
    <w:name w:val="Unresolved Mention"/>
    <w:basedOn w:val="Privzetapisavaodstavka"/>
    <w:uiPriority w:val="99"/>
    <w:semiHidden/>
    <w:unhideWhenUsed/>
    <w:rsid w:val="00630B58"/>
    <w:rPr>
      <w:color w:val="605E5C"/>
      <w:shd w:val="clear" w:color="auto" w:fill="E1DFDD"/>
    </w:rPr>
  </w:style>
  <w:style w:type="character" w:styleId="SledenaHiperpovezava">
    <w:name w:val="FollowedHyperlink"/>
    <w:basedOn w:val="Privzetapisavaodstavka"/>
    <w:uiPriority w:val="99"/>
    <w:semiHidden/>
    <w:unhideWhenUsed/>
    <w:rsid w:val="00384855"/>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0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27958ADC4045A4A8D1922B34B219BD"/>
        <w:category>
          <w:name w:val="General"/>
          <w:gallery w:val="placeholder"/>
        </w:category>
        <w:types>
          <w:type w:val="bbPlcHdr"/>
        </w:types>
        <w:behaviors>
          <w:behavior w:val="content"/>
        </w:behaviors>
        <w:guid w:val="{26F1E73E-1B35-4852-B6D5-71DCDF376DDB}"/>
      </w:docPartPr>
      <w:docPartBody>
        <w:p w:rsidR="00692F9D" w:rsidRDefault="00F4023F" w:rsidP="00F4023F">
          <w:pPr>
            <w:pStyle w:val="8E27958ADC4045A4A8D1922B34B219BD"/>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23F"/>
    <w:rsid w:val="00164AA7"/>
    <w:rsid w:val="001A5E3A"/>
    <w:rsid w:val="00334936"/>
    <w:rsid w:val="003857ED"/>
    <w:rsid w:val="00502CCA"/>
    <w:rsid w:val="00563137"/>
    <w:rsid w:val="005B4325"/>
    <w:rsid w:val="00651C23"/>
    <w:rsid w:val="00692F9D"/>
    <w:rsid w:val="006A2ABC"/>
    <w:rsid w:val="006A4596"/>
    <w:rsid w:val="006B220F"/>
    <w:rsid w:val="007644D8"/>
    <w:rsid w:val="00A0115D"/>
    <w:rsid w:val="00A3154E"/>
    <w:rsid w:val="00E3531C"/>
    <w:rsid w:val="00E404F5"/>
    <w:rsid w:val="00E9741A"/>
    <w:rsid w:val="00F4023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8E27958ADC4045A4A8D1922B34B219BD">
    <w:name w:val="8E27958ADC4045A4A8D1922B34B219BD"/>
    <w:rsid w:val="00F402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AA9A18205A74FA6C01D640FE81BF7" ma:contentTypeVersion="1" ma:contentTypeDescription="Create a new document." ma:contentTypeScope="" ma:versionID="0d0718b2730a2c26016e5dc29f0d4976">
  <xsd:schema xmlns:xsd="http://www.w3.org/2001/XMLSchema" xmlns:xs="http://www.w3.org/2001/XMLSchema" xmlns:p="http://schemas.microsoft.com/office/2006/metadata/properties" xmlns:ns2="a94ff163-6d00-4c6a-85e8-0a23a8d96c46" targetNamespace="http://schemas.microsoft.com/office/2006/metadata/properties" ma:root="true" ma:fieldsID="6f46244d28be45760421444e11ee86b9" ns2:_="">
    <xsd:import namespace="a94ff163-6d00-4c6a-85e8-0a23a8d96c46"/>
    <xsd:element name="properties">
      <xsd:complexType>
        <xsd:sequence>
          <xsd:element name="documentManagement">
            <xsd:complexType>
              <xsd:all>
                <xsd:element ref="ns2:Koment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ff163-6d00-4c6a-85e8-0a23a8d96c46" elementFormDefault="qualified">
    <xsd:import namespace="http://schemas.microsoft.com/office/2006/documentManagement/types"/>
    <xsd:import namespace="http://schemas.microsoft.com/office/infopath/2007/PartnerControls"/>
    <xsd:element name="Komentar" ma:index="8" nillable="true" ma:displayName="Komentar" ma:internalName="Koment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omentar xmlns="a94ff163-6d00-4c6a-85e8-0a23a8d96c4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F2E9E34F-439A-48EF-9BFC-86446EE66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ff163-6d00-4c6a-85e8-0a23a8d96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E768F2-B45D-477F-8790-30D2D57842FE}">
  <ds:schemaRefs>
    <ds:schemaRef ds:uri="http://schemas.microsoft.com/sharepoint/v3/contenttype/forms"/>
  </ds:schemaRefs>
</ds:datastoreItem>
</file>

<file path=customXml/itemProps3.xml><?xml version="1.0" encoding="utf-8"?>
<ds:datastoreItem xmlns:ds="http://schemas.openxmlformats.org/officeDocument/2006/customXml" ds:itemID="{084B19F5-6244-4707-B038-A45A49E6FC56}">
  <ds:schemaRefs>
    <ds:schemaRef ds:uri="http://schemas.microsoft.com/office/2006/metadata/properties"/>
    <ds:schemaRef ds:uri="http://schemas.microsoft.com/office/infopath/2007/PartnerControls"/>
    <ds:schemaRef ds:uri="a94ff163-6d00-4c6a-85e8-0a23a8d96c46"/>
  </ds:schemaRefs>
</ds:datastoreItem>
</file>

<file path=customXml/itemProps4.xml><?xml version="1.0" encoding="utf-8"?>
<ds:datastoreItem xmlns:ds="http://schemas.openxmlformats.org/officeDocument/2006/customXml" ds:itemID="{80CB1D58-2B71-48E3-8247-860161470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2</TotalTime>
  <Pages>19</Pages>
  <Words>3738</Words>
  <Characters>2130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Informacijski sistem e-Dediščina</vt:lpstr>
    </vt:vector>
  </TitlesOfParts>
  <Company/>
  <LinksUpToDate>false</LinksUpToDate>
  <CharactersWithSpaces>2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ijski sistem eDediščina – ISeD Navodila javni del</dc:title>
  <dc:subject>Navodila za uporabo aplikacije»Moja E-Dediščina« in »Javne obravnave«</dc:subject>
  <dc:creator>Sanja Vuksanović</dc:creator>
  <cp:keywords/>
  <dc:description/>
  <cp:lastModifiedBy>Lilijana Pretnar</cp:lastModifiedBy>
  <cp:revision>22</cp:revision>
  <dcterms:created xsi:type="dcterms:W3CDTF">2021-12-08T08:40:00Z</dcterms:created>
  <dcterms:modified xsi:type="dcterms:W3CDTF">2022-09-2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AA9A18205A74FA6C01D640FE81BF7</vt:lpwstr>
  </property>
</Properties>
</file>